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7CF14" w14:textId="77777777" w:rsidR="00AB6E28" w:rsidRDefault="00AB6E28" w:rsidP="00847EEE">
      <w:pPr>
        <w:spacing w:line="480" w:lineRule="auto"/>
        <w:jc w:val="center"/>
      </w:pPr>
    </w:p>
    <w:p w14:paraId="34102C2D" w14:textId="77777777" w:rsidR="00AB6E28" w:rsidRDefault="00AB6E28" w:rsidP="00847EEE">
      <w:pPr>
        <w:spacing w:line="480" w:lineRule="auto"/>
        <w:jc w:val="center"/>
      </w:pPr>
    </w:p>
    <w:p w14:paraId="6B7B8234" w14:textId="77777777" w:rsidR="00AB6E28" w:rsidRDefault="00AB6E28" w:rsidP="00847EEE">
      <w:pPr>
        <w:spacing w:line="480" w:lineRule="auto"/>
        <w:jc w:val="center"/>
      </w:pPr>
    </w:p>
    <w:p w14:paraId="480659AD" w14:textId="77777777" w:rsidR="00E80672" w:rsidRPr="00E80672" w:rsidRDefault="00AB6E28" w:rsidP="00E80672">
      <w:pPr>
        <w:spacing w:line="480" w:lineRule="auto"/>
        <w:jc w:val="center"/>
        <w:rPr>
          <w:b/>
          <w:bCs/>
          <w:sz w:val="28"/>
          <w:szCs w:val="28"/>
        </w:rPr>
      </w:pPr>
      <w:r w:rsidRPr="00D92A96">
        <w:rPr>
          <w:b/>
          <w:bCs/>
          <w:sz w:val="28"/>
          <w:szCs w:val="28"/>
        </w:rPr>
        <w:t xml:space="preserve">Week </w:t>
      </w:r>
      <w:r w:rsidR="00FA4457">
        <w:rPr>
          <w:b/>
          <w:bCs/>
          <w:sz w:val="28"/>
          <w:szCs w:val="28"/>
        </w:rPr>
        <w:t>5</w:t>
      </w:r>
      <w:r w:rsidR="00966DE2" w:rsidRPr="00D92A96">
        <w:rPr>
          <w:b/>
          <w:bCs/>
          <w:sz w:val="28"/>
          <w:szCs w:val="28"/>
        </w:rPr>
        <w:t xml:space="preserve"> </w:t>
      </w:r>
      <w:r w:rsidRPr="00D92A96">
        <w:rPr>
          <w:b/>
          <w:bCs/>
          <w:sz w:val="28"/>
          <w:szCs w:val="28"/>
        </w:rPr>
        <w:t>Assignment:</w:t>
      </w:r>
      <w:r w:rsidR="00510B27">
        <w:rPr>
          <w:b/>
          <w:bCs/>
          <w:sz w:val="28"/>
          <w:szCs w:val="28"/>
        </w:rPr>
        <w:t xml:space="preserve"> </w:t>
      </w:r>
      <w:r w:rsidR="00E80672" w:rsidRPr="00E80672">
        <w:rPr>
          <w:b/>
          <w:bCs/>
          <w:sz w:val="28"/>
          <w:szCs w:val="28"/>
        </w:rPr>
        <w:t>Software Architecture and Design</w:t>
      </w:r>
    </w:p>
    <w:p w14:paraId="24C186AD" w14:textId="36AB0A74" w:rsidR="008358BF" w:rsidRPr="008358BF" w:rsidRDefault="00FA4457" w:rsidP="00847EEE">
      <w:pPr>
        <w:spacing w:line="480" w:lineRule="auto"/>
        <w:jc w:val="center"/>
        <w:rPr>
          <w:b/>
          <w:bCs/>
          <w:sz w:val="28"/>
          <w:szCs w:val="28"/>
        </w:rPr>
      </w:pPr>
      <w:r>
        <w:rPr>
          <w:b/>
          <w:bCs/>
          <w:sz w:val="28"/>
          <w:szCs w:val="28"/>
        </w:rPr>
        <w:t>Final Project</w:t>
      </w:r>
    </w:p>
    <w:p w14:paraId="141010F4" w14:textId="77777777" w:rsidR="00AB6E28" w:rsidRDefault="00AB6E28" w:rsidP="00847EEE">
      <w:pPr>
        <w:spacing w:line="480" w:lineRule="auto"/>
        <w:rPr>
          <w:b/>
          <w:bCs/>
        </w:rPr>
      </w:pPr>
    </w:p>
    <w:p w14:paraId="47672FB1" w14:textId="77777777" w:rsidR="00AB6E28" w:rsidRDefault="00AB6E28" w:rsidP="00847EEE">
      <w:pPr>
        <w:spacing w:line="480" w:lineRule="auto"/>
        <w:jc w:val="center"/>
      </w:pPr>
      <w:r>
        <w:t>Shaun Hoadley</w:t>
      </w:r>
    </w:p>
    <w:p w14:paraId="5C9D64FA" w14:textId="77777777" w:rsidR="00AB6E28" w:rsidRDefault="00AB6E28" w:rsidP="00847EEE">
      <w:pPr>
        <w:spacing w:line="480" w:lineRule="auto"/>
        <w:jc w:val="center"/>
      </w:pPr>
      <w:r>
        <w:t>CST307: Software Architecture &amp; Design</w:t>
      </w:r>
    </w:p>
    <w:p w14:paraId="1D37B632" w14:textId="77777777" w:rsidR="00AB6E28" w:rsidRDefault="00AB6E28" w:rsidP="00847EEE">
      <w:pPr>
        <w:spacing w:line="480" w:lineRule="auto"/>
        <w:jc w:val="center"/>
        <w:rPr>
          <w:rFonts w:cs="Times New Roman"/>
          <w:color w:val="000000"/>
          <w:szCs w:val="24"/>
          <w:shd w:val="clear" w:color="auto" w:fill="FFFFFF"/>
        </w:rPr>
      </w:pPr>
      <w:r>
        <w:rPr>
          <w:rFonts w:cs="Times New Roman"/>
          <w:color w:val="000000"/>
          <w:szCs w:val="24"/>
          <w:shd w:val="clear" w:color="auto" w:fill="FFFFFF"/>
        </w:rPr>
        <w:t xml:space="preserve">Professor Amr </w:t>
      </w:r>
      <w:proofErr w:type="spellStart"/>
      <w:r>
        <w:rPr>
          <w:rFonts w:cs="Times New Roman"/>
          <w:color w:val="000000"/>
          <w:szCs w:val="24"/>
          <w:shd w:val="clear" w:color="auto" w:fill="FFFFFF"/>
        </w:rPr>
        <w:t>Elchouemi</w:t>
      </w:r>
      <w:proofErr w:type="spellEnd"/>
    </w:p>
    <w:p w14:paraId="7D555ACD" w14:textId="21BDAD62" w:rsidR="00AB6E28" w:rsidRDefault="00D95A9E" w:rsidP="00847EEE">
      <w:pPr>
        <w:spacing w:line="480" w:lineRule="auto"/>
        <w:jc w:val="center"/>
        <w:rPr>
          <w:rFonts w:cs="Times New Roman"/>
          <w:color w:val="000000"/>
          <w:szCs w:val="24"/>
          <w:shd w:val="clear" w:color="auto" w:fill="FFFFFF"/>
        </w:rPr>
      </w:pPr>
      <w:r>
        <w:rPr>
          <w:rFonts w:cs="Times New Roman"/>
          <w:color w:val="000000"/>
          <w:szCs w:val="24"/>
          <w:shd w:val="clear" w:color="auto" w:fill="FFFFFF"/>
        </w:rPr>
        <w:t>December</w:t>
      </w:r>
      <w:r w:rsidR="00AB6E28">
        <w:rPr>
          <w:rFonts w:cs="Times New Roman"/>
          <w:color w:val="000000"/>
          <w:szCs w:val="24"/>
          <w:shd w:val="clear" w:color="auto" w:fill="FFFFFF"/>
        </w:rPr>
        <w:t xml:space="preserve"> </w:t>
      </w:r>
      <w:r w:rsidR="007C27A5">
        <w:rPr>
          <w:rFonts w:cs="Times New Roman"/>
          <w:color w:val="000000"/>
          <w:szCs w:val="24"/>
          <w:shd w:val="clear" w:color="auto" w:fill="FFFFFF"/>
        </w:rPr>
        <w:t>20</w:t>
      </w:r>
      <w:r w:rsidR="00AB6E28">
        <w:rPr>
          <w:rFonts w:cs="Times New Roman"/>
          <w:color w:val="000000"/>
          <w:szCs w:val="24"/>
          <w:shd w:val="clear" w:color="auto" w:fill="FFFFFF"/>
        </w:rPr>
        <w:t>, 2021</w:t>
      </w:r>
    </w:p>
    <w:p w14:paraId="4E8964FB" w14:textId="77777777" w:rsidR="00AB6E28" w:rsidRDefault="00AB6E28" w:rsidP="00847EEE">
      <w:pPr>
        <w:spacing w:line="480" w:lineRule="auto"/>
      </w:pPr>
      <w:r>
        <w:br w:type="page"/>
      </w:r>
    </w:p>
    <w:p w14:paraId="16B9FB27" w14:textId="70AFF68B" w:rsidR="00EF14CC" w:rsidRDefault="00EF14CC" w:rsidP="00EF14CC">
      <w:pPr>
        <w:spacing w:line="480" w:lineRule="auto"/>
        <w:jc w:val="center"/>
        <w:rPr>
          <w:sz w:val="28"/>
          <w:szCs w:val="28"/>
        </w:rPr>
      </w:pPr>
      <w:r w:rsidRPr="00E74B14">
        <w:rPr>
          <w:b/>
          <w:bCs/>
          <w:sz w:val="28"/>
          <w:szCs w:val="28"/>
        </w:rPr>
        <w:lastRenderedPageBreak/>
        <w:t>Software Architecture and Design</w:t>
      </w:r>
      <w:r w:rsidR="00E74B14" w:rsidRPr="00E74B14">
        <w:rPr>
          <w:b/>
          <w:bCs/>
          <w:sz w:val="28"/>
          <w:szCs w:val="28"/>
        </w:rPr>
        <w:t xml:space="preserve"> </w:t>
      </w:r>
      <w:r w:rsidRPr="00E74B14">
        <w:rPr>
          <w:b/>
          <w:bCs/>
          <w:sz w:val="28"/>
          <w:szCs w:val="28"/>
        </w:rPr>
        <w:t>Final Project</w:t>
      </w:r>
    </w:p>
    <w:p w14:paraId="29922D3B" w14:textId="26877190" w:rsidR="00E74B14" w:rsidRDefault="00060B4F" w:rsidP="00CF5FEF">
      <w:pPr>
        <w:spacing w:line="480" w:lineRule="auto"/>
        <w:jc w:val="center"/>
        <w:rPr>
          <w:szCs w:val="24"/>
        </w:rPr>
      </w:pPr>
      <w:r w:rsidRPr="00060B4F">
        <w:rPr>
          <w:b/>
          <w:bCs/>
          <w:szCs w:val="24"/>
          <w:u w:val="single"/>
        </w:rPr>
        <w:t>Introduction</w:t>
      </w:r>
    </w:p>
    <w:p w14:paraId="351C5790" w14:textId="0D8FEC98" w:rsidR="00CF5FEF" w:rsidRDefault="00A60D7E" w:rsidP="00CA6014">
      <w:pPr>
        <w:spacing w:line="480" w:lineRule="auto"/>
        <w:ind w:firstLine="720"/>
        <w:rPr>
          <w:szCs w:val="24"/>
        </w:rPr>
      </w:pPr>
      <w:r>
        <w:rPr>
          <w:szCs w:val="24"/>
        </w:rPr>
        <w:t xml:space="preserve">The purpose of this </w:t>
      </w:r>
      <w:r w:rsidR="00174145">
        <w:rPr>
          <w:szCs w:val="24"/>
        </w:rPr>
        <w:t>design document is to outline</w:t>
      </w:r>
      <w:r w:rsidR="001675EF">
        <w:rPr>
          <w:szCs w:val="24"/>
        </w:rPr>
        <w:t xml:space="preserve"> </w:t>
      </w:r>
      <w:r w:rsidR="00234C1B">
        <w:rPr>
          <w:szCs w:val="24"/>
        </w:rPr>
        <w:t>the software architecture and design</w:t>
      </w:r>
      <w:r w:rsidR="001068E9">
        <w:rPr>
          <w:szCs w:val="24"/>
        </w:rPr>
        <w:t xml:space="preserve"> for the new e-commerce site</w:t>
      </w:r>
      <w:r w:rsidR="00A706BC">
        <w:rPr>
          <w:szCs w:val="24"/>
        </w:rPr>
        <w:t xml:space="preserve"> for the ABC retail stores</w:t>
      </w:r>
      <w:r w:rsidR="001B20C4">
        <w:rPr>
          <w:szCs w:val="24"/>
        </w:rPr>
        <w:t xml:space="preserve"> owner by Enterprise X.</w:t>
      </w:r>
      <w:r w:rsidR="009B12B8">
        <w:rPr>
          <w:szCs w:val="24"/>
        </w:rPr>
        <w:t xml:space="preserve"> </w:t>
      </w:r>
      <w:r w:rsidR="00D4725F">
        <w:rPr>
          <w:szCs w:val="24"/>
        </w:rPr>
        <w:t xml:space="preserve">The </w:t>
      </w:r>
      <w:r w:rsidR="00D462FA">
        <w:rPr>
          <w:szCs w:val="24"/>
        </w:rPr>
        <w:t>project team</w:t>
      </w:r>
      <w:r w:rsidR="00BE1452">
        <w:rPr>
          <w:szCs w:val="24"/>
        </w:rPr>
        <w:t xml:space="preserve"> will consist of the </w:t>
      </w:r>
      <w:r w:rsidR="005E71D7">
        <w:rPr>
          <w:szCs w:val="24"/>
        </w:rPr>
        <w:t xml:space="preserve">software </w:t>
      </w:r>
      <w:r w:rsidR="00BE1452">
        <w:rPr>
          <w:szCs w:val="24"/>
        </w:rPr>
        <w:t>application</w:t>
      </w:r>
      <w:r w:rsidR="005E71D7">
        <w:rPr>
          <w:szCs w:val="24"/>
        </w:rPr>
        <w:t xml:space="preserve"> architect, </w:t>
      </w:r>
      <w:r w:rsidR="00711BC7">
        <w:rPr>
          <w:szCs w:val="24"/>
        </w:rPr>
        <w:t>a product manager</w:t>
      </w:r>
      <w:r w:rsidR="009303BF">
        <w:rPr>
          <w:szCs w:val="24"/>
        </w:rPr>
        <w:t xml:space="preserve">, a database </w:t>
      </w:r>
      <w:r w:rsidR="00B30240">
        <w:rPr>
          <w:szCs w:val="24"/>
        </w:rPr>
        <w:t>administrator</w:t>
      </w:r>
      <w:r w:rsidR="003B773D">
        <w:rPr>
          <w:szCs w:val="24"/>
        </w:rPr>
        <w:t>, and three software engineers.</w:t>
      </w:r>
      <w:r w:rsidR="00E11081">
        <w:rPr>
          <w:szCs w:val="24"/>
        </w:rPr>
        <w:t xml:space="preserve"> This new sy</w:t>
      </w:r>
      <w:r w:rsidR="00A27673">
        <w:rPr>
          <w:szCs w:val="24"/>
        </w:rPr>
        <w:t xml:space="preserve">stem </w:t>
      </w:r>
      <w:r w:rsidR="006E345D">
        <w:rPr>
          <w:szCs w:val="24"/>
        </w:rPr>
        <w:t>involves two architectural</w:t>
      </w:r>
      <w:r w:rsidR="00EF4617" w:rsidRPr="00EF4617">
        <w:rPr>
          <w:szCs w:val="24"/>
        </w:rPr>
        <w:t xml:space="preserve"> patterns</w:t>
      </w:r>
      <w:r w:rsidR="00940042">
        <w:rPr>
          <w:szCs w:val="24"/>
        </w:rPr>
        <w:t>, as well as</w:t>
      </w:r>
      <w:r w:rsidR="00EF4617" w:rsidRPr="00EF4617">
        <w:rPr>
          <w:szCs w:val="24"/>
        </w:rPr>
        <w:t xml:space="preserve"> </w:t>
      </w:r>
      <w:proofErr w:type="gramStart"/>
      <w:r w:rsidR="00EF4617" w:rsidRPr="00EF4617">
        <w:rPr>
          <w:szCs w:val="24"/>
        </w:rPr>
        <w:t>a number of</w:t>
      </w:r>
      <w:proofErr w:type="gramEnd"/>
      <w:r w:rsidR="00EF4617" w:rsidRPr="00EF4617">
        <w:rPr>
          <w:szCs w:val="24"/>
        </w:rPr>
        <w:t xml:space="preserve"> design patterns</w:t>
      </w:r>
      <w:r w:rsidR="00F306CB">
        <w:rPr>
          <w:szCs w:val="24"/>
        </w:rPr>
        <w:t xml:space="preserve">. </w:t>
      </w:r>
      <w:r w:rsidR="00C04E23">
        <w:rPr>
          <w:szCs w:val="24"/>
        </w:rPr>
        <w:t>The arch</w:t>
      </w:r>
      <w:r w:rsidR="0006062B">
        <w:rPr>
          <w:szCs w:val="24"/>
        </w:rPr>
        <w:t xml:space="preserve">itectural patterns </w:t>
      </w:r>
      <w:r w:rsidR="00D47B79">
        <w:rPr>
          <w:szCs w:val="24"/>
        </w:rPr>
        <w:t xml:space="preserve">being used on this project are </w:t>
      </w:r>
      <w:r w:rsidR="00850BA4">
        <w:rPr>
          <w:szCs w:val="24"/>
        </w:rPr>
        <w:t xml:space="preserve">the </w:t>
      </w:r>
      <w:r w:rsidR="00850BA4" w:rsidRPr="00EF4617">
        <w:rPr>
          <w:szCs w:val="24"/>
        </w:rPr>
        <w:t>layered and MVC</w:t>
      </w:r>
      <w:r w:rsidR="00850BA4">
        <w:rPr>
          <w:szCs w:val="24"/>
        </w:rPr>
        <w:t xml:space="preserve"> (Model-</w:t>
      </w:r>
      <w:proofErr w:type="spellStart"/>
      <w:r w:rsidR="00850BA4">
        <w:rPr>
          <w:szCs w:val="24"/>
        </w:rPr>
        <w:t>Veiw</w:t>
      </w:r>
      <w:proofErr w:type="spellEnd"/>
      <w:r w:rsidR="00850BA4">
        <w:rPr>
          <w:szCs w:val="24"/>
        </w:rPr>
        <w:t>-Controller)</w:t>
      </w:r>
      <w:r w:rsidR="00850BA4">
        <w:rPr>
          <w:szCs w:val="24"/>
        </w:rPr>
        <w:t xml:space="preserve"> patterns. </w:t>
      </w:r>
      <w:r w:rsidR="00795D87">
        <w:rPr>
          <w:szCs w:val="24"/>
        </w:rPr>
        <w:t xml:space="preserve">The </w:t>
      </w:r>
      <w:r w:rsidR="00AF0E16">
        <w:rPr>
          <w:szCs w:val="24"/>
        </w:rPr>
        <w:t xml:space="preserve">design patterns </w:t>
      </w:r>
      <w:r w:rsidR="00EF4617" w:rsidRPr="00EF4617">
        <w:rPr>
          <w:szCs w:val="24"/>
        </w:rPr>
        <w:t>includ</w:t>
      </w:r>
      <w:r w:rsidR="00AF0E16">
        <w:rPr>
          <w:szCs w:val="24"/>
        </w:rPr>
        <w:t>e</w:t>
      </w:r>
      <w:r w:rsidR="000206A2">
        <w:rPr>
          <w:szCs w:val="24"/>
        </w:rPr>
        <w:t xml:space="preserve"> the</w:t>
      </w:r>
      <w:r w:rsidR="00EF4617" w:rsidRPr="00EF4617">
        <w:rPr>
          <w:szCs w:val="24"/>
        </w:rPr>
        <w:t xml:space="preserve"> </w:t>
      </w:r>
      <w:r w:rsidR="000206A2" w:rsidRPr="00EF4617">
        <w:rPr>
          <w:szCs w:val="24"/>
        </w:rPr>
        <w:t xml:space="preserve">singleton, </w:t>
      </w:r>
      <w:r w:rsidR="00EF4617" w:rsidRPr="00EF4617">
        <w:rPr>
          <w:szCs w:val="24"/>
        </w:rPr>
        <w:t>prototype,</w:t>
      </w:r>
      <w:r w:rsidR="000A6B3B" w:rsidRPr="00EF4617">
        <w:rPr>
          <w:szCs w:val="24"/>
        </w:rPr>
        <w:t xml:space="preserve"> iterator, state,</w:t>
      </w:r>
      <w:r w:rsidR="00EF4617" w:rsidRPr="00EF4617">
        <w:rPr>
          <w:szCs w:val="24"/>
        </w:rPr>
        <w:t xml:space="preserve"> observer, </w:t>
      </w:r>
      <w:r w:rsidR="000A6B3B" w:rsidRPr="00EF4617">
        <w:rPr>
          <w:szCs w:val="24"/>
        </w:rPr>
        <w:t>transaction,</w:t>
      </w:r>
      <w:r w:rsidR="006B6922">
        <w:rPr>
          <w:szCs w:val="24"/>
        </w:rPr>
        <w:t xml:space="preserve"> </w:t>
      </w:r>
      <w:r w:rsidR="00EF4617" w:rsidRPr="00EF4617">
        <w:rPr>
          <w:szCs w:val="24"/>
        </w:rPr>
        <w:t>session, and memento</w:t>
      </w:r>
      <w:r w:rsidR="006B6922">
        <w:rPr>
          <w:szCs w:val="24"/>
        </w:rPr>
        <w:t xml:space="preserve"> patterns</w:t>
      </w:r>
      <w:r w:rsidR="00EF4617" w:rsidRPr="00EF4617">
        <w:rPr>
          <w:szCs w:val="24"/>
        </w:rPr>
        <w:t>.</w:t>
      </w:r>
      <w:r w:rsidR="00581C49">
        <w:rPr>
          <w:szCs w:val="24"/>
        </w:rPr>
        <w:t xml:space="preserve"> </w:t>
      </w:r>
      <w:r w:rsidR="00581C49">
        <w:rPr>
          <w:szCs w:val="24"/>
        </w:rPr>
        <w:t>A</w:t>
      </w:r>
      <w:r w:rsidR="00581C49" w:rsidRPr="00EF4617">
        <w:rPr>
          <w:szCs w:val="24"/>
        </w:rPr>
        <w:t xml:space="preserve"> use case diagram</w:t>
      </w:r>
      <w:r w:rsidR="00F64353" w:rsidRPr="00EF4617">
        <w:rPr>
          <w:szCs w:val="24"/>
        </w:rPr>
        <w:t>, class diagram</w:t>
      </w:r>
      <w:r w:rsidR="00BB761B">
        <w:rPr>
          <w:szCs w:val="24"/>
        </w:rPr>
        <w:t>,</w:t>
      </w:r>
      <w:r w:rsidR="00F64353">
        <w:rPr>
          <w:szCs w:val="24"/>
        </w:rPr>
        <w:t xml:space="preserve"> </w:t>
      </w:r>
      <w:r w:rsidR="00581C49" w:rsidRPr="00EF4617">
        <w:rPr>
          <w:szCs w:val="24"/>
        </w:rPr>
        <w:t xml:space="preserve">activity diagram, sequence diagram, </w:t>
      </w:r>
      <w:r w:rsidR="00BB761B">
        <w:rPr>
          <w:szCs w:val="24"/>
        </w:rPr>
        <w:t xml:space="preserve">and </w:t>
      </w:r>
      <w:r w:rsidR="00581C49" w:rsidRPr="00EF4617">
        <w:rPr>
          <w:szCs w:val="24"/>
        </w:rPr>
        <w:t>deployment diagram</w:t>
      </w:r>
      <w:r w:rsidR="00F71C7A">
        <w:rPr>
          <w:szCs w:val="24"/>
        </w:rPr>
        <w:t xml:space="preserve"> will represent the b</w:t>
      </w:r>
      <w:r w:rsidR="00EF4617" w:rsidRPr="00EF4617">
        <w:rPr>
          <w:szCs w:val="24"/>
        </w:rPr>
        <w:t xml:space="preserve">usiness and application views. </w:t>
      </w:r>
      <w:r w:rsidR="006D4912">
        <w:rPr>
          <w:szCs w:val="24"/>
        </w:rPr>
        <w:t xml:space="preserve">This document </w:t>
      </w:r>
      <w:r w:rsidR="000B5CAB">
        <w:rPr>
          <w:szCs w:val="24"/>
        </w:rPr>
        <w:t>also</w:t>
      </w:r>
      <w:r w:rsidR="007755A6">
        <w:rPr>
          <w:szCs w:val="24"/>
        </w:rPr>
        <w:t xml:space="preserve"> </w:t>
      </w:r>
      <w:r w:rsidR="00E01581">
        <w:rPr>
          <w:szCs w:val="24"/>
        </w:rPr>
        <w:t>shows</w:t>
      </w:r>
      <w:r w:rsidR="00EF4617" w:rsidRPr="00EF4617">
        <w:rPr>
          <w:szCs w:val="24"/>
        </w:rPr>
        <w:t xml:space="preserve"> </w:t>
      </w:r>
      <w:r w:rsidR="00B85006">
        <w:rPr>
          <w:szCs w:val="24"/>
        </w:rPr>
        <w:t>t</w:t>
      </w:r>
      <w:r w:rsidR="00EF4617" w:rsidRPr="00EF4617">
        <w:rPr>
          <w:szCs w:val="24"/>
        </w:rPr>
        <w:t>he object-oriented design for the system.</w:t>
      </w:r>
    </w:p>
    <w:p w14:paraId="0028839E" w14:textId="27800128" w:rsidR="009D4355" w:rsidRDefault="009D4355" w:rsidP="009D4355">
      <w:pPr>
        <w:spacing w:line="480" w:lineRule="auto"/>
        <w:ind w:firstLine="720"/>
        <w:rPr>
          <w:szCs w:val="24"/>
        </w:rPr>
      </w:pPr>
      <w:r w:rsidRPr="009D4355">
        <w:rPr>
          <w:szCs w:val="24"/>
        </w:rPr>
        <w:t>Th</w:t>
      </w:r>
      <w:r w:rsidR="00AB7661">
        <w:rPr>
          <w:szCs w:val="24"/>
        </w:rPr>
        <w:t>e aim of this</w:t>
      </w:r>
      <w:r w:rsidRPr="009D4355">
        <w:rPr>
          <w:szCs w:val="24"/>
        </w:rPr>
        <w:t xml:space="preserve"> project </w:t>
      </w:r>
      <w:r w:rsidR="00AB7661">
        <w:rPr>
          <w:szCs w:val="24"/>
        </w:rPr>
        <w:t>is</w:t>
      </w:r>
      <w:r w:rsidRPr="009D4355">
        <w:rPr>
          <w:szCs w:val="24"/>
        </w:rPr>
        <w:t xml:space="preserve"> to fulfill a request from the CEO to build an e-commerce </w:t>
      </w:r>
      <w:r w:rsidR="006D7312">
        <w:rPr>
          <w:szCs w:val="24"/>
        </w:rPr>
        <w:t xml:space="preserve">site </w:t>
      </w:r>
      <w:r w:rsidR="008C3B4F">
        <w:rPr>
          <w:szCs w:val="24"/>
        </w:rPr>
        <w:t xml:space="preserve">with </w:t>
      </w:r>
      <w:r w:rsidR="002625B5">
        <w:rPr>
          <w:szCs w:val="24"/>
        </w:rPr>
        <w:t xml:space="preserve">the goal of recovering </w:t>
      </w:r>
      <w:r w:rsidR="005A718C">
        <w:rPr>
          <w:szCs w:val="24"/>
        </w:rPr>
        <w:t xml:space="preserve">business </w:t>
      </w:r>
      <w:r w:rsidR="003E6686">
        <w:rPr>
          <w:szCs w:val="24"/>
        </w:rPr>
        <w:t xml:space="preserve">from other e-commerce sites like </w:t>
      </w:r>
      <w:r w:rsidRPr="009D4355">
        <w:rPr>
          <w:szCs w:val="24"/>
        </w:rPr>
        <w:t>Amazon</w:t>
      </w:r>
      <w:r w:rsidR="003E6686">
        <w:rPr>
          <w:szCs w:val="24"/>
        </w:rPr>
        <w:t xml:space="preserve">, </w:t>
      </w:r>
      <w:r w:rsidR="00BC59E4">
        <w:rPr>
          <w:szCs w:val="24"/>
        </w:rPr>
        <w:t>and eBay</w:t>
      </w:r>
      <w:r w:rsidRPr="009D4355">
        <w:rPr>
          <w:szCs w:val="24"/>
        </w:rPr>
        <w:t>.</w:t>
      </w:r>
      <w:r w:rsidR="00A86C13">
        <w:rPr>
          <w:szCs w:val="24"/>
        </w:rPr>
        <w:t xml:space="preserve"> Since</w:t>
      </w:r>
      <w:r w:rsidR="00B57B3D">
        <w:rPr>
          <w:szCs w:val="24"/>
        </w:rPr>
        <w:t xml:space="preserve"> the early 2000’s</w:t>
      </w:r>
      <w:r w:rsidR="00DA4006">
        <w:rPr>
          <w:szCs w:val="24"/>
        </w:rPr>
        <w:t>, when e-commerce sites began</w:t>
      </w:r>
      <w:r w:rsidR="00DD087B">
        <w:rPr>
          <w:szCs w:val="24"/>
        </w:rPr>
        <w:t xml:space="preserve"> to emerge, allowing customers </w:t>
      </w:r>
      <w:r w:rsidR="00C33395">
        <w:rPr>
          <w:szCs w:val="24"/>
        </w:rPr>
        <w:t>to purchase items</w:t>
      </w:r>
      <w:r w:rsidR="00D41244">
        <w:rPr>
          <w:szCs w:val="24"/>
        </w:rPr>
        <w:t xml:space="preserve"> from</w:t>
      </w:r>
      <w:r w:rsidR="00CF38DF">
        <w:rPr>
          <w:szCs w:val="24"/>
        </w:rPr>
        <w:t xml:space="preserve"> the comfort of their homes twenty-fours</w:t>
      </w:r>
      <w:r w:rsidR="00C76CE0">
        <w:rPr>
          <w:szCs w:val="24"/>
        </w:rPr>
        <w:t xml:space="preserve"> a day, seven days a week,</w:t>
      </w:r>
      <w:r w:rsidRPr="009D4355">
        <w:rPr>
          <w:szCs w:val="24"/>
        </w:rPr>
        <w:t xml:space="preserve"> ABC store sales and growth have significantly</w:t>
      </w:r>
      <w:r w:rsidR="004B524B">
        <w:rPr>
          <w:szCs w:val="24"/>
        </w:rPr>
        <w:t xml:space="preserve"> dropped</w:t>
      </w:r>
      <w:r w:rsidRPr="009D4355">
        <w:rPr>
          <w:szCs w:val="24"/>
        </w:rPr>
        <w:t xml:space="preserve">. </w:t>
      </w:r>
      <w:r w:rsidR="00BE4A84">
        <w:rPr>
          <w:szCs w:val="24"/>
        </w:rPr>
        <w:t xml:space="preserve">Giving </w:t>
      </w:r>
      <w:r w:rsidRPr="009D4355">
        <w:rPr>
          <w:szCs w:val="24"/>
        </w:rPr>
        <w:t xml:space="preserve">ABC customers the </w:t>
      </w:r>
      <w:r w:rsidR="009A207D">
        <w:rPr>
          <w:szCs w:val="24"/>
        </w:rPr>
        <w:t>ability</w:t>
      </w:r>
      <w:r w:rsidRPr="009D4355">
        <w:rPr>
          <w:szCs w:val="24"/>
        </w:rPr>
        <w:t xml:space="preserve"> to purchase ABC store items online</w:t>
      </w:r>
      <w:r w:rsidR="00496473">
        <w:rPr>
          <w:szCs w:val="24"/>
        </w:rPr>
        <w:t xml:space="preserve"> with the option for home delivery or in</w:t>
      </w:r>
      <w:r w:rsidR="009A3D36">
        <w:rPr>
          <w:szCs w:val="24"/>
        </w:rPr>
        <w:t>-store pickup</w:t>
      </w:r>
      <w:r w:rsidR="008E1683">
        <w:rPr>
          <w:szCs w:val="24"/>
        </w:rPr>
        <w:t xml:space="preserve">, the CEO </w:t>
      </w:r>
      <w:r w:rsidR="00DF6390">
        <w:rPr>
          <w:szCs w:val="24"/>
        </w:rPr>
        <w:t>envisions the</w:t>
      </w:r>
      <w:r w:rsidRPr="009D4355">
        <w:rPr>
          <w:szCs w:val="24"/>
        </w:rPr>
        <w:t xml:space="preserve"> growth rates ABC stores were experiencing in the 1980’s</w:t>
      </w:r>
      <w:r w:rsidR="00FD11FA">
        <w:rPr>
          <w:szCs w:val="24"/>
        </w:rPr>
        <w:t xml:space="preserve"> would be restored</w:t>
      </w:r>
      <w:r w:rsidRPr="009D4355">
        <w:rPr>
          <w:szCs w:val="24"/>
        </w:rPr>
        <w:t xml:space="preserve">. </w:t>
      </w:r>
      <w:r w:rsidR="002F551F">
        <w:rPr>
          <w:szCs w:val="24"/>
        </w:rPr>
        <w:t>Additionally, t</w:t>
      </w:r>
      <w:r w:rsidRPr="009D4355">
        <w:rPr>
          <w:szCs w:val="24"/>
        </w:rPr>
        <w:t xml:space="preserve">he e-commerce site will </w:t>
      </w:r>
      <w:r w:rsidR="00642537">
        <w:rPr>
          <w:szCs w:val="24"/>
        </w:rPr>
        <w:t xml:space="preserve">enable </w:t>
      </w:r>
      <w:r w:rsidRPr="009D4355">
        <w:rPr>
          <w:szCs w:val="24"/>
        </w:rPr>
        <w:t>ABC stores to expand business</w:t>
      </w:r>
      <w:r w:rsidR="00642537">
        <w:rPr>
          <w:szCs w:val="24"/>
        </w:rPr>
        <w:t>,</w:t>
      </w:r>
      <w:r w:rsidRPr="009D4355">
        <w:rPr>
          <w:szCs w:val="24"/>
        </w:rPr>
        <w:t xml:space="preserve"> allowing third party vendors to sell similar items</w:t>
      </w:r>
      <w:r w:rsidR="001064E6">
        <w:rPr>
          <w:szCs w:val="24"/>
        </w:rPr>
        <w:t xml:space="preserve"> and</w:t>
      </w:r>
      <w:r w:rsidRPr="009D4355">
        <w:rPr>
          <w:szCs w:val="24"/>
        </w:rPr>
        <w:t xml:space="preserve"> collect a percentage of the profits. </w:t>
      </w:r>
    </w:p>
    <w:p w14:paraId="4108E217" w14:textId="77777777" w:rsidR="00E0474D" w:rsidRDefault="00E0474D" w:rsidP="002844C9">
      <w:pPr>
        <w:spacing w:line="480" w:lineRule="auto"/>
        <w:ind w:firstLine="720"/>
        <w:jc w:val="center"/>
        <w:rPr>
          <w:b/>
          <w:bCs/>
          <w:sz w:val="28"/>
          <w:szCs w:val="28"/>
        </w:rPr>
      </w:pPr>
    </w:p>
    <w:p w14:paraId="74B925A2" w14:textId="396AA2AC" w:rsidR="002844C9" w:rsidRDefault="002844C9" w:rsidP="002844C9">
      <w:pPr>
        <w:spacing w:line="480" w:lineRule="auto"/>
        <w:ind w:firstLine="720"/>
        <w:jc w:val="center"/>
        <w:rPr>
          <w:szCs w:val="24"/>
        </w:rPr>
      </w:pPr>
      <w:r w:rsidRPr="00A22080">
        <w:rPr>
          <w:b/>
          <w:bCs/>
          <w:szCs w:val="24"/>
          <w:u w:val="single"/>
        </w:rPr>
        <w:lastRenderedPageBreak/>
        <w:t xml:space="preserve">Team </w:t>
      </w:r>
      <w:r w:rsidR="00E0474D" w:rsidRPr="00A22080">
        <w:rPr>
          <w:b/>
          <w:bCs/>
          <w:szCs w:val="24"/>
          <w:u w:val="single"/>
        </w:rPr>
        <w:t>Roles</w:t>
      </w:r>
    </w:p>
    <w:p w14:paraId="5D506516" w14:textId="77777777" w:rsidR="00B12429" w:rsidRPr="0011634C" w:rsidRDefault="00B12429" w:rsidP="0011634C">
      <w:pPr>
        <w:spacing w:line="480" w:lineRule="auto"/>
        <w:jc w:val="center"/>
        <w:rPr>
          <w:sz w:val="20"/>
          <w:szCs w:val="20"/>
        </w:rPr>
      </w:pPr>
      <w:r w:rsidRPr="0011634C">
        <w:rPr>
          <w:sz w:val="20"/>
          <w:szCs w:val="20"/>
        </w:rPr>
        <w:t>* Responsibilities are modified from various job postings on Indeed.com (n.d.)</w:t>
      </w:r>
    </w:p>
    <w:p w14:paraId="0677807C" w14:textId="77777777" w:rsidR="00E5550D" w:rsidRDefault="001E0155" w:rsidP="00F02F57">
      <w:pPr>
        <w:spacing w:line="480" w:lineRule="auto"/>
        <w:rPr>
          <w:szCs w:val="24"/>
        </w:rPr>
      </w:pPr>
      <w:r>
        <w:rPr>
          <w:b/>
          <w:bCs/>
          <w:szCs w:val="24"/>
        </w:rPr>
        <w:t>A</w:t>
      </w:r>
      <w:r w:rsidR="000B35EA" w:rsidRPr="001A5668">
        <w:rPr>
          <w:b/>
          <w:bCs/>
          <w:szCs w:val="24"/>
        </w:rPr>
        <w:t xml:space="preserve">pplication </w:t>
      </w:r>
      <w:r>
        <w:rPr>
          <w:b/>
          <w:bCs/>
          <w:szCs w:val="24"/>
        </w:rPr>
        <w:t>A</w:t>
      </w:r>
      <w:r w:rsidR="000B35EA" w:rsidRPr="001A5668">
        <w:rPr>
          <w:b/>
          <w:bCs/>
          <w:szCs w:val="24"/>
        </w:rPr>
        <w:t xml:space="preserve">rchitect </w:t>
      </w:r>
      <w:r w:rsidR="00127306">
        <w:rPr>
          <w:b/>
          <w:bCs/>
          <w:szCs w:val="24"/>
        </w:rPr>
        <w:t>–</w:t>
      </w:r>
      <w:r w:rsidR="000D3F0D">
        <w:rPr>
          <w:szCs w:val="24"/>
        </w:rPr>
        <w:t xml:space="preserve"> </w:t>
      </w:r>
      <w:r w:rsidR="00127306">
        <w:rPr>
          <w:szCs w:val="24"/>
        </w:rPr>
        <w:t>The key responsibil</w:t>
      </w:r>
      <w:r w:rsidR="00A5794B">
        <w:rPr>
          <w:szCs w:val="24"/>
        </w:rPr>
        <w:t>ities of the Application Archi</w:t>
      </w:r>
      <w:r w:rsidR="00161D20">
        <w:rPr>
          <w:szCs w:val="24"/>
        </w:rPr>
        <w:t>tect include the following</w:t>
      </w:r>
      <w:r w:rsidR="00E160F2">
        <w:rPr>
          <w:szCs w:val="24"/>
        </w:rPr>
        <w:t>:</w:t>
      </w:r>
      <w:r w:rsidR="00AA2009">
        <w:rPr>
          <w:szCs w:val="24"/>
        </w:rPr>
        <w:t xml:space="preserve"> </w:t>
      </w:r>
    </w:p>
    <w:p w14:paraId="29D601F4" w14:textId="4D99B656" w:rsidR="00991DE6" w:rsidRDefault="00AA2009" w:rsidP="00E5550D">
      <w:pPr>
        <w:pStyle w:val="ListParagraph"/>
        <w:numPr>
          <w:ilvl w:val="0"/>
          <w:numId w:val="5"/>
        </w:numPr>
        <w:spacing w:line="480" w:lineRule="auto"/>
        <w:rPr>
          <w:szCs w:val="24"/>
        </w:rPr>
      </w:pPr>
      <w:r w:rsidRPr="00E5550D">
        <w:rPr>
          <w:szCs w:val="24"/>
        </w:rPr>
        <w:t>They k</w:t>
      </w:r>
      <w:r w:rsidR="00F02F57" w:rsidRPr="00E5550D">
        <w:rPr>
          <w:szCs w:val="24"/>
        </w:rPr>
        <w:t xml:space="preserve">eep up with </w:t>
      </w:r>
      <w:r w:rsidR="00E5550D">
        <w:rPr>
          <w:szCs w:val="24"/>
        </w:rPr>
        <w:t>the ever</w:t>
      </w:r>
      <w:r w:rsidR="008B4C8E">
        <w:rPr>
          <w:szCs w:val="24"/>
        </w:rPr>
        <w:t>-</w:t>
      </w:r>
      <w:r w:rsidR="00F02F57" w:rsidRPr="00E5550D">
        <w:rPr>
          <w:szCs w:val="24"/>
        </w:rPr>
        <w:t>changing technical landscape</w:t>
      </w:r>
      <w:r w:rsidR="0031441F">
        <w:rPr>
          <w:szCs w:val="24"/>
        </w:rPr>
        <w:t>.</w:t>
      </w:r>
    </w:p>
    <w:p w14:paraId="1215ACF5" w14:textId="7B096954" w:rsidR="00991DE6" w:rsidRPr="00991DE6" w:rsidRDefault="0031441F" w:rsidP="00991DE6">
      <w:pPr>
        <w:pStyle w:val="ListParagraph"/>
        <w:numPr>
          <w:ilvl w:val="0"/>
          <w:numId w:val="5"/>
        </w:numPr>
        <w:spacing w:line="480" w:lineRule="auto"/>
        <w:rPr>
          <w:szCs w:val="24"/>
        </w:rPr>
      </w:pPr>
      <w:r>
        <w:rPr>
          <w:szCs w:val="24"/>
        </w:rPr>
        <w:t>They w</w:t>
      </w:r>
      <w:r w:rsidR="00991DE6" w:rsidRPr="00991DE6">
        <w:rPr>
          <w:szCs w:val="24"/>
        </w:rPr>
        <w:t>ork closely with product manager and stakeholders</w:t>
      </w:r>
      <w:r>
        <w:rPr>
          <w:szCs w:val="24"/>
        </w:rPr>
        <w:t>.</w:t>
      </w:r>
    </w:p>
    <w:p w14:paraId="226E61D3" w14:textId="65607020" w:rsidR="00F02F57" w:rsidRDefault="00C368AB" w:rsidP="00035A58">
      <w:pPr>
        <w:pStyle w:val="ListParagraph"/>
        <w:numPr>
          <w:ilvl w:val="0"/>
          <w:numId w:val="5"/>
        </w:numPr>
        <w:spacing w:line="480" w:lineRule="auto"/>
        <w:rPr>
          <w:szCs w:val="24"/>
        </w:rPr>
      </w:pPr>
      <w:r w:rsidRPr="00EF6EEB">
        <w:rPr>
          <w:szCs w:val="24"/>
        </w:rPr>
        <w:t>They c</w:t>
      </w:r>
      <w:r w:rsidRPr="00EF6EEB">
        <w:rPr>
          <w:szCs w:val="24"/>
        </w:rPr>
        <w:t>ontribute to</w:t>
      </w:r>
      <w:r w:rsidRPr="00EF6EEB">
        <w:rPr>
          <w:szCs w:val="24"/>
        </w:rPr>
        <w:t xml:space="preserve"> the</w:t>
      </w:r>
      <w:r w:rsidRPr="00EF6EEB">
        <w:rPr>
          <w:szCs w:val="24"/>
        </w:rPr>
        <w:t xml:space="preserve"> </w:t>
      </w:r>
      <w:r w:rsidR="00EF6EEB" w:rsidRPr="00EF6EEB">
        <w:rPr>
          <w:szCs w:val="24"/>
        </w:rPr>
        <w:t>system</w:t>
      </w:r>
      <w:r w:rsidRPr="00EF6EEB">
        <w:rPr>
          <w:szCs w:val="24"/>
        </w:rPr>
        <w:t xml:space="preserve"> architecture, design patterns,</w:t>
      </w:r>
      <w:r w:rsidR="00D41D9B">
        <w:rPr>
          <w:szCs w:val="24"/>
        </w:rPr>
        <w:t xml:space="preserve"> </w:t>
      </w:r>
      <w:r w:rsidR="00D41D9B" w:rsidRPr="00EF6EEB">
        <w:rPr>
          <w:szCs w:val="24"/>
        </w:rPr>
        <w:t>non-functional requirements</w:t>
      </w:r>
      <w:r w:rsidR="00D41D9B">
        <w:rPr>
          <w:szCs w:val="24"/>
        </w:rPr>
        <w:t>, and the</w:t>
      </w:r>
      <w:r w:rsidRPr="00EF6EEB">
        <w:rPr>
          <w:szCs w:val="24"/>
        </w:rPr>
        <w:t xml:space="preserve"> tools/framework selection</w:t>
      </w:r>
      <w:r w:rsidR="00EF6EEB">
        <w:rPr>
          <w:szCs w:val="24"/>
        </w:rPr>
        <w:t>.</w:t>
      </w:r>
    </w:p>
    <w:p w14:paraId="3FBA5A09" w14:textId="73A34E9D" w:rsidR="00EF4F7D" w:rsidRDefault="00EF4F7D" w:rsidP="00035A58">
      <w:pPr>
        <w:pStyle w:val="ListParagraph"/>
        <w:numPr>
          <w:ilvl w:val="0"/>
          <w:numId w:val="5"/>
        </w:numPr>
        <w:spacing w:line="480" w:lineRule="auto"/>
        <w:rPr>
          <w:szCs w:val="24"/>
        </w:rPr>
      </w:pPr>
      <w:r>
        <w:rPr>
          <w:szCs w:val="24"/>
        </w:rPr>
        <w:t xml:space="preserve">They </w:t>
      </w:r>
      <w:r w:rsidR="0036482A">
        <w:rPr>
          <w:szCs w:val="24"/>
        </w:rPr>
        <w:t xml:space="preserve">enable rapid product development </w:t>
      </w:r>
      <w:r w:rsidR="00DF51F0">
        <w:rPr>
          <w:szCs w:val="24"/>
        </w:rPr>
        <w:t xml:space="preserve">and create innovative solutions </w:t>
      </w:r>
      <w:r w:rsidR="00981CC1">
        <w:rPr>
          <w:szCs w:val="24"/>
        </w:rPr>
        <w:t>for solving business challenges</w:t>
      </w:r>
      <w:r w:rsidR="00BD3BD6">
        <w:rPr>
          <w:szCs w:val="24"/>
        </w:rPr>
        <w:t>.</w:t>
      </w:r>
    </w:p>
    <w:p w14:paraId="5B0BBFFA" w14:textId="060999D1" w:rsidR="00BD3BD6" w:rsidRDefault="0097367C" w:rsidP="00035A58">
      <w:pPr>
        <w:pStyle w:val="ListParagraph"/>
        <w:numPr>
          <w:ilvl w:val="0"/>
          <w:numId w:val="5"/>
        </w:numPr>
        <w:spacing w:line="480" w:lineRule="auto"/>
        <w:rPr>
          <w:szCs w:val="24"/>
        </w:rPr>
      </w:pPr>
      <w:r>
        <w:rPr>
          <w:szCs w:val="24"/>
        </w:rPr>
        <w:t>They work closely with all teams, both on</w:t>
      </w:r>
      <w:r w:rsidR="00964543">
        <w:rPr>
          <w:szCs w:val="24"/>
        </w:rPr>
        <w:t>-</w:t>
      </w:r>
      <w:r>
        <w:rPr>
          <w:szCs w:val="24"/>
        </w:rPr>
        <w:t xml:space="preserve">site </w:t>
      </w:r>
      <w:r w:rsidR="00964543">
        <w:rPr>
          <w:szCs w:val="24"/>
        </w:rPr>
        <w:t>and off-site.</w:t>
      </w:r>
    </w:p>
    <w:p w14:paraId="395E9EE6" w14:textId="47870885" w:rsidR="00FC4126" w:rsidRDefault="00B33E6A" w:rsidP="00035A58">
      <w:pPr>
        <w:pStyle w:val="ListParagraph"/>
        <w:numPr>
          <w:ilvl w:val="0"/>
          <w:numId w:val="5"/>
        </w:numPr>
        <w:spacing w:line="480" w:lineRule="auto"/>
        <w:rPr>
          <w:szCs w:val="24"/>
        </w:rPr>
      </w:pPr>
      <w:r>
        <w:rPr>
          <w:szCs w:val="24"/>
        </w:rPr>
        <w:t>They will develop and desi</w:t>
      </w:r>
      <w:r w:rsidR="003637AF">
        <w:rPr>
          <w:szCs w:val="24"/>
        </w:rPr>
        <w:t xml:space="preserve">gn a scalable </w:t>
      </w:r>
      <w:r w:rsidR="00B40D2E">
        <w:rPr>
          <w:szCs w:val="24"/>
        </w:rPr>
        <w:t>enterprise e-commerce application.</w:t>
      </w:r>
    </w:p>
    <w:p w14:paraId="68A528CB" w14:textId="77777777" w:rsidR="0049113F" w:rsidRDefault="007647A7" w:rsidP="007647A7">
      <w:pPr>
        <w:pStyle w:val="ListParagraph"/>
        <w:numPr>
          <w:ilvl w:val="0"/>
          <w:numId w:val="5"/>
        </w:numPr>
        <w:spacing w:line="480" w:lineRule="auto"/>
        <w:rPr>
          <w:szCs w:val="24"/>
        </w:rPr>
      </w:pPr>
      <w:r>
        <w:rPr>
          <w:szCs w:val="24"/>
        </w:rPr>
        <w:t xml:space="preserve">They serve as </w:t>
      </w:r>
      <w:r w:rsidR="00F02F57" w:rsidRPr="007647A7">
        <w:rPr>
          <w:szCs w:val="24"/>
        </w:rPr>
        <w:t>a mentor to the development team</w:t>
      </w:r>
      <w:r w:rsidR="0049113F">
        <w:rPr>
          <w:szCs w:val="24"/>
        </w:rPr>
        <w:t>s.</w:t>
      </w:r>
    </w:p>
    <w:p w14:paraId="2F2A957C" w14:textId="26A856EC" w:rsidR="00F02F57" w:rsidRDefault="009474D7" w:rsidP="0049113F">
      <w:pPr>
        <w:pStyle w:val="ListParagraph"/>
        <w:numPr>
          <w:ilvl w:val="0"/>
          <w:numId w:val="5"/>
        </w:numPr>
        <w:spacing w:line="480" w:lineRule="auto"/>
        <w:rPr>
          <w:szCs w:val="24"/>
        </w:rPr>
      </w:pPr>
      <w:r>
        <w:rPr>
          <w:szCs w:val="24"/>
        </w:rPr>
        <w:t>They d</w:t>
      </w:r>
      <w:r w:rsidR="00F02F57" w:rsidRPr="0049113F">
        <w:rPr>
          <w:szCs w:val="24"/>
        </w:rPr>
        <w:t xml:space="preserve">evelop and deploy microservices </w:t>
      </w:r>
      <w:r w:rsidR="00D47BC9">
        <w:rPr>
          <w:szCs w:val="24"/>
        </w:rPr>
        <w:t>for use in a</w:t>
      </w:r>
      <w:r w:rsidR="00F02F57" w:rsidRPr="0049113F">
        <w:rPr>
          <w:szCs w:val="24"/>
        </w:rPr>
        <w:t xml:space="preserve"> cloud environment</w:t>
      </w:r>
      <w:r w:rsidR="00D47BC9">
        <w:rPr>
          <w:szCs w:val="24"/>
        </w:rPr>
        <w:t>.</w:t>
      </w:r>
    </w:p>
    <w:p w14:paraId="75393E97" w14:textId="3D1F0D28" w:rsidR="00F02F57" w:rsidRPr="007E2612" w:rsidRDefault="007E2612" w:rsidP="007E2612">
      <w:pPr>
        <w:pStyle w:val="ListParagraph"/>
        <w:numPr>
          <w:ilvl w:val="0"/>
          <w:numId w:val="5"/>
        </w:numPr>
        <w:spacing w:line="480" w:lineRule="auto"/>
        <w:rPr>
          <w:szCs w:val="24"/>
        </w:rPr>
      </w:pPr>
      <w:r>
        <w:rPr>
          <w:szCs w:val="24"/>
        </w:rPr>
        <w:t>They c</w:t>
      </w:r>
      <w:r w:rsidR="00F02F57" w:rsidRPr="007E2612">
        <w:rPr>
          <w:szCs w:val="24"/>
        </w:rPr>
        <w:t>ommunicate with</w:t>
      </w:r>
      <w:r>
        <w:rPr>
          <w:szCs w:val="24"/>
        </w:rPr>
        <w:t xml:space="preserve"> the</w:t>
      </w:r>
      <w:r w:rsidR="00F02F57" w:rsidRPr="007E2612">
        <w:rPr>
          <w:szCs w:val="24"/>
        </w:rPr>
        <w:t xml:space="preserve"> customers and</w:t>
      </w:r>
      <w:r>
        <w:rPr>
          <w:szCs w:val="24"/>
        </w:rPr>
        <w:t xml:space="preserve"> the</w:t>
      </w:r>
      <w:r w:rsidR="00F02F57" w:rsidRPr="007E2612">
        <w:rPr>
          <w:szCs w:val="24"/>
        </w:rPr>
        <w:t xml:space="preserve"> C-level executives</w:t>
      </w:r>
      <w:r>
        <w:rPr>
          <w:szCs w:val="24"/>
        </w:rPr>
        <w:t>.</w:t>
      </w:r>
    </w:p>
    <w:p w14:paraId="0F3C9D9C" w14:textId="24B47148" w:rsidR="001A5668" w:rsidRPr="000D3F0D" w:rsidRDefault="00F02F57" w:rsidP="00F02F57">
      <w:pPr>
        <w:spacing w:line="480" w:lineRule="auto"/>
        <w:rPr>
          <w:szCs w:val="24"/>
        </w:rPr>
      </w:pPr>
      <w:r w:rsidRPr="00F02F57">
        <w:rPr>
          <w:szCs w:val="24"/>
        </w:rPr>
        <w:t xml:space="preserve"> </w:t>
      </w:r>
    </w:p>
    <w:p w14:paraId="2EDC67D9" w14:textId="77777777" w:rsidR="00E7329C" w:rsidRPr="00E7329C" w:rsidRDefault="00E7329C" w:rsidP="009D070A">
      <w:pPr>
        <w:spacing w:line="480" w:lineRule="auto"/>
        <w:rPr>
          <w:szCs w:val="24"/>
        </w:rPr>
      </w:pPr>
    </w:p>
    <w:p w14:paraId="6CB268F4" w14:textId="0A925309" w:rsidR="001A5668" w:rsidRDefault="00BE0B7F" w:rsidP="009D070A">
      <w:pPr>
        <w:spacing w:line="480" w:lineRule="auto"/>
        <w:rPr>
          <w:szCs w:val="24"/>
        </w:rPr>
      </w:pPr>
      <w:r>
        <w:rPr>
          <w:b/>
          <w:bCs/>
          <w:szCs w:val="24"/>
        </w:rPr>
        <w:t>P</w:t>
      </w:r>
      <w:r w:rsidR="000B35EA" w:rsidRPr="001A5668">
        <w:rPr>
          <w:b/>
          <w:bCs/>
          <w:szCs w:val="24"/>
        </w:rPr>
        <w:t xml:space="preserve">roduct </w:t>
      </w:r>
      <w:r>
        <w:rPr>
          <w:b/>
          <w:bCs/>
          <w:szCs w:val="24"/>
        </w:rPr>
        <w:t>M</w:t>
      </w:r>
      <w:r w:rsidR="000B35EA" w:rsidRPr="001A5668">
        <w:rPr>
          <w:b/>
          <w:bCs/>
          <w:szCs w:val="24"/>
        </w:rPr>
        <w:t>anager</w:t>
      </w:r>
      <w:r>
        <w:rPr>
          <w:b/>
          <w:bCs/>
          <w:szCs w:val="24"/>
        </w:rPr>
        <w:t xml:space="preserve"> - </w:t>
      </w:r>
      <w:r w:rsidR="001F47F2">
        <w:rPr>
          <w:szCs w:val="24"/>
        </w:rPr>
        <w:t>The key responsibilities of the</w:t>
      </w:r>
      <w:r w:rsidR="003A7FF9">
        <w:rPr>
          <w:szCs w:val="24"/>
        </w:rPr>
        <w:t xml:space="preserve"> Product Manager include the following:</w:t>
      </w:r>
    </w:p>
    <w:p w14:paraId="2A88486D" w14:textId="341F07AB" w:rsidR="003A7FF9" w:rsidRDefault="00D84397" w:rsidP="007D3DFB">
      <w:pPr>
        <w:pStyle w:val="ListParagraph"/>
        <w:numPr>
          <w:ilvl w:val="0"/>
          <w:numId w:val="6"/>
        </w:numPr>
        <w:spacing w:line="480" w:lineRule="auto"/>
        <w:rPr>
          <w:szCs w:val="24"/>
        </w:rPr>
      </w:pPr>
      <w:r>
        <w:rPr>
          <w:szCs w:val="24"/>
        </w:rPr>
        <w:t xml:space="preserve">They </w:t>
      </w:r>
      <w:r w:rsidR="00547DFD">
        <w:rPr>
          <w:szCs w:val="24"/>
        </w:rPr>
        <w:t>c</w:t>
      </w:r>
      <w:r w:rsidR="004279AD" w:rsidRPr="004279AD">
        <w:rPr>
          <w:szCs w:val="24"/>
        </w:rPr>
        <w:t xml:space="preserve">reate </w:t>
      </w:r>
      <w:r w:rsidR="00547DFD">
        <w:rPr>
          <w:szCs w:val="24"/>
        </w:rPr>
        <w:t>the</w:t>
      </w:r>
      <w:r w:rsidR="004279AD" w:rsidRPr="004279AD">
        <w:rPr>
          <w:szCs w:val="24"/>
        </w:rPr>
        <w:t xml:space="preserve"> roadmap</w:t>
      </w:r>
      <w:r w:rsidR="00547DFD">
        <w:rPr>
          <w:szCs w:val="24"/>
        </w:rPr>
        <w:t xml:space="preserve"> for the project</w:t>
      </w:r>
      <w:r w:rsidR="00B256B8">
        <w:rPr>
          <w:szCs w:val="24"/>
        </w:rPr>
        <w:t xml:space="preserve"> addressing</w:t>
      </w:r>
      <w:r w:rsidR="004279AD" w:rsidRPr="004279AD">
        <w:rPr>
          <w:szCs w:val="24"/>
        </w:rPr>
        <w:t xml:space="preserve"> the project </w:t>
      </w:r>
      <w:proofErr w:type="gramStart"/>
      <w:r w:rsidR="004279AD" w:rsidRPr="004279AD">
        <w:rPr>
          <w:szCs w:val="24"/>
        </w:rPr>
        <w:t>deadline, and</w:t>
      </w:r>
      <w:proofErr w:type="gramEnd"/>
      <w:r w:rsidR="004279AD" w:rsidRPr="004279AD">
        <w:rPr>
          <w:szCs w:val="24"/>
        </w:rPr>
        <w:t xml:space="preserve"> </w:t>
      </w:r>
      <w:r w:rsidR="003F2A0D">
        <w:rPr>
          <w:szCs w:val="24"/>
        </w:rPr>
        <w:t xml:space="preserve">provide </w:t>
      </w:r>
      <w:r w:rsidR="004279AD" w:rsidRPr="004279AD">
        <w:rPr>
          <w:szCs w:val="24"/>
        </w:rPr>
        <w:t>account</w:t>
      </w:r>
      <w:r w:rsidR="00313163">
        <w:rPr>
          <w:szCs w:val="24"/>
        </w:rPr>
        <w:t>ability</w:t>
      </w:r>
      <w:r w:rsidR="004279AD" w:rsidRPr="004279AD">
        <w:rPr>
          <w:szCs w:val="24"/>
        </w:rPr>
        <w:t xml:space="preserve"> for unexpected </w:t>
      </w:r>
      <w:r w:rsidR="00313163">
        <w:rPr>
          <w:szCs w:val="24"/>
        </w:rPr>
        <w:t>delays</w:t>
      </w:r>
      <w:r w:rsidR="004279AD" w:rsidRPr="004279AD">
        <w:rPr>
          <w:szCs w:val="24"/>
        </w:rPr>
        <w:t xml:space="preserve"> </w:t>
      </w:r>
      <w:r w:rsidR="00313163">
        <w:rPr>
          <w:szCs w:val="24"/>
        </w:rPr>
        <w:t>with</w:t>
      </w:r>
      <w:r w:rsidR="004279AD" w:rsidRPr="004279AD">
        <w:rPr>
          <w:szCs w:val="24"/>
        </w:rPr>
        <w:t xml:space="preserve"> the development process</w:t>
      </w:r>
      <w:r>
        <w:rPr>
          <w:szCs w:val="24"/>
        </w:rPr>
        <w:t>.</w:t>
      </w:r>
    </w:p>
    <w:p w14:paraId="25760B2E" w14:textId="6DA49A1C" w:rsidR="00313163" w:rsidRDefault="0086069C" w:rsidP="00537431">
      <w:pPr>
        <w:pStyle w:val="ListParagraph"/>
        <w:numPr>
          <w:ilvl w:val="0"/>
          <w:numId w:val="6"/>
        </w:numPr>
        <w:spacing w:line="480" w:lineRule="auto"/>
        <w:rPr>
          <w:szCs w:val="24"/>
        </w:rPr>
      </w:pPr>
      <w:r>
        <w:rPr>
          <w:szCs w:val="24"/>
        </w:rPr>
        <w:lastRenderedPageBreak/>
        <w:t xml:space="preserve">They </w:t>
      </w:r>
      <w:r w:rsidRPr="0086069C">
        <w:rPr>
          <w:szCs w:val="24"/>
        </w:rPr>
        <w:t>review</w:t>
      </w:r>
      <w:r w:rsidR="003B29AB">
        <w:rPr>
          <w:szCs w:val="24"/>
        </w:rPr>
        <w:t xml:space="preserve"> and support the </w:t>
      </w:r>
      <w:r w:rsidRPr="0086069C">
        <w:rPr>
          <w:szCs w:val="24"/>
        </w:rPr>
        <w:t>architecture, design, and development to ensur</w:t>
      </w:r>
      <w:r w:rsidR="00EB1819">
        <w:rPr>
          <w:szCs w:val="24"/>
        </w:rPr>
        <w:t>ing the bu</w:t>
      </w:r>
      <w:r w:rsidRPr="0086069C">
        <w:rPr>
          <w:szCs w:val="24"/>
        </w:rPr>
        <w:t>siness objectives and project goals are being met</w:t>
      </w:r>
      <w:r w:rsidR="00EB1819">
        <w:rPr>
          <w:szCs w:val="24"/>
        </w:rPr>
        <w:t>.</w:t>
      </w:r>
    </w:p>
    <w:p w14:paraId="5EB905BA" w14:textId="08484A66" w:rsidR="00F50697" w:rsidRDefault="008702A3" w:rsidP="00537431">
      <w:pPr>
        <w:pStyle w:val="ListParagraph"/>
        <w:numPr>
          <w:ilvl w:val="0"/>
          <w:numId w:val="6"/>
        </w:numPr>
        <w:spacing w:line="480" w:lineRule="auto"/>
        <w:rPr>
          <w:szCs w:val="24"/>
        </w:rPr>
      </w:pPr>
      <w:r>
        <w:rPr>
          <w:szCs w:val="24"/>
        </w:rPr>
        <w:t xml:space="preserve">They assist in </w:t>
      </w:r>
      <w:r w:rsidR="009B1134">
        <w:rPr>
          <w:szCs w:val="24"/>
        </w:rPr>
        <w:t>the gathering and refinement of requirements</w:t>
      </w:r>
      <w:r w:rsidR="00AB09C2">
        <w:rPr>
          <w:szCs w:val="24"/>
        </w:rPr>
        <w:t>.</w:t>
      </w:r>
    </w:p>
    <w:p w14:paraId="585AD6BD" w14:textId="7149EF33" w:rsidR="00AB09C2" w:rsidRDefault="0097775F" w:rsidP="00537431">
      <w:pPr>
        <w:pStyle w:val="ListParagraph"/>
        <w:numPr>
          <w:ilvl w:val="0"/>
          <w:numId w:val="6"/>
        </w:numPr>
        <w:spacing w:line="480" w:lineRule="auto"/>
        <w:rPr>
          <w:szCs w:val="24"/>
        </w:rPr>
      </w:pPr>
      <w:r>
        <w:rPr>
          <w:szCs w:val="24"/>
        </w:rPr>
        <w:t xml:space="preserve">They </w:t>
      </w:r>
      <w:r w:rsidR="006C79A6">
        <w:rPr>
          <w:szCs w:val="24"/>
        </w:rPr>
        <w:t>represent</w:t>
      </w:r>
      <w:r>
        <w:rPr>
          <w:szCs w:val="24"/>
        </w:rPr>
        <w:t xml:space="preserve"> </w:t>
      </w:r>
      <w:r w:rsidR="005E1CBB">
        <w:rPr>
          <w:szCs w:val="24"/>
        </w:rPr>
        <w:t xml:space="preserve">the clients’ </w:t>
      </w:r>
      <w:r w:rsidR="006C79A6">
        <w:rPr>
          <w:szCs w:val="24"/>
        </w:rPr>
        <w:t>voice</w:t>
      </w:r>
      <w:r w:rsidR="00751AEC">
        <w:rPr>
          <w:szCs w:val="24"/>
        </w:rPr>
        <w:t xml:space="preserve"> throughout the project.</w:t>
      </w:r>
    </w:p>
    <w:p w14:paraId="3C6A5CFB" w14:textId="773CAE8F" w:rsidR="00C62102" w:rsidRDefault="00C62102" w:rsidP="00537431">
      <w:pPr>
        <w:pStyle w:val="ListParagraph"/>
        <w:numPr>
          <w:ilvl w:val="0"/>
          <w:numId w:val="6"/>
        </w:numPr>
        <w:spacing w:line="480" w:lineRule="auto"/>
        <w:rPr>
          <w:szCs w:val="24"/>
        </w:rPr>
      </w:pPr>
      <w:r>
        <w:rPr>
          <w:szCs w:val="24"/>
        </w:rPr>
        <w:t xml:space="preserve">They </w:t>
      </w:r>
      <w:r w:rsidR="00572A4F">
        <w:rPr>
          <w:szCs w:val="24"/>
        </w:rPr>
        <w:t xml:space="preserve">identify </w:t>
      </w:r>
      <w:r w:rsidR="00D562D0">
        <w:rPr>
          <w:szCs w:val="24"/>
        </w:rPr>
        <w:t xml:space="preserve">possible future features and </w:t>
      </w:r>
      <w:r w:rsidR="00040AE0">
        <w:rPr>
          <w:szCs w:val="24"/>
        </w:rPr>
        <w:t>new opportunities.</w:t>
      </w:r>
    </w:p>
    <w:p w14:paraId="6E01AE0A" w14:textId="333E525D" w:rsidR="00040AE0" w:rsidRDefault="005B482F" w:rsidP="00537431">
      <w:pPr>
        <w:pStyle w:val="ListParagraph"/>
        <w:numPr>
          <w:ilvl w:val="0"/>
          <w:numId w:val="6"/>
        </w:numPr>
        <w:spacing w:line="480" w:lineRule="auto"/>
        <w:rPr>
          <w:szCs w:val="24"/>
        </w:rPr>
      </w:pPr>
      <w:r>
        <w:rPr>
          <w:szCs w:val="24"/>
        </w:rPr>
        <w:t xml:space="preserve">They </w:t>
      </w:r>
      <w:r w:rsidR="00F47064">
        <w:rPr>
          <w:szCs w:val="24"/>
        </w:rPr>
        <w:t xml:space="preserve">ensure the product teams </w:t>
      </w:r>
      <w:r w:rsidR="006E2491">
        <w:rPr>
          <w:szCs w:val="24"/>
        </w:rPr>
        <w:t xml:space="preserve">make and keep </w:t>
      </w:r>
      <w:r w:rsidR="00F03173">
        <w:rPr>
          <w:szCs w:val="24"/>
        </w:rPr>
        <w:t>the business commitments.</w:t>
      </w:r>
    </w:p>
    <w:p w14:paraId="78EA95A5" w14:textId="11E4D193" w:rsidR="00F03173" w:rsidRDefault="00CF4E68" w:rsidP="00537431">
      <w:pPr>
        <w:pStyle w:val="ListParagraph"/>
        <w:numPr>
          <w:ilvl w:val="0"/>
          <w:numId w:val="6"/>
        </w:numPr>
        <w:spacing w:line="480" w:lineRule="auto"/>
        <w:rPr>
          <w:szCs w:val="24"/>
        </w:rPr>
      </w:pPr>
      <w:r>
        <w:rPr>
          <w:szCs w:val="24"/>
        </w:rPr>
        <w:t xml:space="preserve">They communicate </w:t>
      </w:r>
      <w:r w:rsidR="00DB0FBA">
        <w:rPr>
          <w:szCs w:val="24"/>
        </w:rPr>
        <w:t>issues</w:t>
      </w:r>
      <w:r w:rsidR="00BA7519">
        <w:rPr>
          <w:szCs w:val="24"/>
        </w:rPr>
        <w:t>,</w:t>
      </w:r>
      <w:r w:rsidR="00DB0FBA">
        <w:rPr>
          <w:szCs w:val="24"/>
        </w:rPr>
        <w:t xml:space="preserve"> dependencies, trade-offs</w:t>
      </w:r>
      <w:r w:rsidR="00BA7519">
        <w:rPr>
          <w:szCs w:val="24"/>
        </w:rPr>
        <w:t xml:space="preserve">, and status </w:t>
      </w:r>
      <w:r w:rsidR="003D37CE">
        <w:rPr>
          <w:szCs w:val="24"/>
        </w:rPr>
        <w:t>of the project with the stakeholders.</w:t>
      </w:r>
    </w:p>
    <w:p w14:paraId="12489D51" w14:textId="4DE1DB14" w:rsidR="003D37CE" w:rsidRDefault="006071D1" w:rsidP="00537431">
      <w:pPr>
        <w:pStyle w:val="ListParagraph"/>
        <w:numPr>
          <w:ilvl w:val="0"/>
          <w:numId w:val="6"/>
        </w:numPr>
        <w:spacing w:line="480" w:lineRule="auto"/>
        <w:rPr>
          <w:szCs w:val="24"/>
        </w:rPr>
      </w:pPr>
      <w:r>
        <w:rPr>
          <w:szCs w:val="24"/>
        </w:rPr>
        <w:t xml:space="preserve">They ensure the </w:t>
      </w:r>
      <w:r w:rsidR="007F2356">
        <w:rPr>
          <w:szCs w:val="24"/>
        </w:rPr>
        <w:t>rapid and appropriate escalation of critical issues.</w:t>
      </w:r>
    </w:p>
    <w:p w14:paraId="6C9E74C4" w14:textId="6A31C7CD" w:rsidR="007F2356" w:rsidRPr="0086069C" w:rsidRDefault="00B826DA" w:rsidP="00537431">
      <w:pPr>
        <w:pStyle w:val="ListParagraph"/>
        <w:numPr>
          <w:ilvl w:val="0"/>
          <w:numId w:val="6"/>
        </w:numPr>
        <w:spacing w:line="480" w:lineRule="auto"/>
        <w:rPr>
          <w:szCs w:val="24"/>
        </w:rPr>
      </w:pPr>
      <w:r>
        <w:rPr>
          <w:szCs w:val="24"/>
        </w:rPr>
        <w:t xml:space="preserve">They facilitate </w:t>
      </w:r>
      <w:r w:rsidR="006114E3">
        <w:rPr>
          <w:szCs w:val="24"/>
        </w:rPr>
        <w:t>the SCRUM ceremonies.</w:t>
      </w:r>
    </w:p>
    <w:p w14:paraId="38413959" w14:textId="4F480F95" w:rsidR="00E7329C" w:rsidRDefault="006114E3" w:rsidP="009D070A">
      <w:pPr>
        <w:spacing w:line="480" w:lineRule="auto"/>
        <w:rPr>
          <w:szCs w:val="24"/>
        </w:rPr>
      </w:pPr>
      <w:r>
        <w:rPr>
          <w:b/>
          <w:bCs/>
          <w:szCs w:val="24"/>
        </w:rPr>
        <w:t>D</w:t>
      </w:r>
      <w:r w:rsidR="000B35EA" w:rsidRPr="001A5668">
        <w:rPr>
          <w:b/>
          <w:bCs/>
          <w:szCs w:val="24"/>
        </w:rPr>
        <w:t xml:space="preserve">atabase </w:t>
      </w:r>
      <w:r>
        <w:rPr>
          <w:b/>
          <w:bCs/>
          <w:szCs w:val="24"/>
        </w:rPr>
        <w:t>A</w:t>
      </w:r>
      <w:r w:rsidR="000B35EA" w:rsidRPr="001A5668">
        <w:rPr>
          <w:b/>
          <w:bCs/>
          <w:szCs w:val="24"/>
        </w:rPr>
        <w:t>dministrator</w:t>
      </w:r>
      <w:r w:rsidR="00043C0B">
        <w:rPr>
          <w:b/>
          <w:bCs/>
          <w:szCs w:val="24"/>
        </w:rPr>
        <w:t xml:space="preserve"> – </w:t>
      </w:r>
      <w:r w:rsidR="00043C0B">
        <w:rPr>
          <w:szCs w:val="24"/>
        </w:rPr>
        <w:t xml:space="preserve">The key </w:t>
      </w:r>
      <w:proofErr w:type="spellStart"/>
      <w:r w:rsidR="00043C0B">
        <w:rPr>
          <w:szCs w:val="24"/>
        </w:rPr>
        <w:t>responsibilies</w:t>
      </w:r>
      <w:proofErr w:type="spellEnd"/>
      <w:r w:rsidR="00043C0B">
        <w:rPr>
          <w:szCs w:val="24"/>
        </w:rPr>
        <w:t xml:space="preserve"> of the Database Admin</w:t>
      </w:r>
      <w:r w:rsidR="000F3141">
        <w:rPr>
          <w:szCs w:val="24"/>
        </w:rPr>
        <w:t>istrator include the following:</w:t>
      </w:r>
    </w:p>
    <w:p w14:paraId="1A8AA4B8" w14:textId="11E3235F" w:rsidR="000F3141" w:rsidRDefault="006316CF" w:rsidP="000F3141">
      <w:pPr>
        <w:pStyle w:val="ListParagraph"/>
        <w:numPr>
          <w:ilvl w:val="0"/>
          <w:numId w:val="7"/>
        </w:numPr>
        <w:spacing w:line="480" w:lineRule="auto"/>
        <w:rPr>
          <w:szCs w:val="24"/>
        </w:rPr>
      </w:pPr>
      <w:r>
        <w:rPr>
          <w:szCs w:val="24"/>
        </w:rPr>
        <w:t xml:space="preserve">They will </w:t>
      </w:r>
      <w:r w:rsidR="00F40E50">
        <w:rPr>
          <w:szCs w:val="24"/>
        </w:rPr>
        <w:t>design, implement, and administ</w:t>
      </w:r>
      <w:r w:rsidR="00A31D9E">
        <w:rPr>
          <w:szCs w:val="24"/>
        </w:rPr>
        <w:t xml:space="preserve">rate </w:t>
      </w:r>
      <w:r w:rsidR="00456606">
        <w:rPr>
          <w:szCs w:val="24"/>
        </w:rPr>
        <w:t>the databases,</w:t>
      </w:r>
      <w:r w:rsidR="00DF73DB">
        <w:rPr>
          <w:szCs w:val="24"/>
        </w:rPr>
        <w:t xml:space="preserve"> their</w:t>
      </w:r>
      <w:r w:rsidR="00456606">
        <w:rPr>
          <w:szCs w:val="24"/>
        </w:rPr>
        <w:t xml:space="preserve"> access</w:t>
      </w:r>
      <w:r w:rsidR="00DF73DB">
        <w:rPr>
          <w:szCs w:val="24"/>
        </w:rPr>
        <w:t xml:space="preserve"> levels, and security.</w:t>
      </w:r>
    </w:p>
    <w:p w14:paraId="51D0B90B" w14:textId="246217D0" w:rsidR="006B308B" w:rsidRDefault="00652E5F" w:rsidP="008376CE">
      <w:pPr>
        <w:pStyle w:val="ListParagraph"/>
        <w:numPr>
          <w:ilvl w:val="0"/>
          <w:numId w:val="7"/>
        </w:numPr>
        <w:spacing w:line="480" w:lineRule="auto"/>
        <w:rPr>
          <w:szCs w:val="24"/>
        </w:rPr>
      </w:pPr>
      <w:r>
        <w:rPr>
          <w:szCs w:val="24"/>
        </w:rPr>
        <w:t>They p</w:t>
      </w:r>
      <w:r w:rsidR="007047B7" w:rsidRPr="007047B7">
        <w:rPr>
          <w:szCs w:val="24"/>
        </w:rPr>
        <w:t>erform</w:t>
      </w:r>
      <w:r>
        <w:rPr>
          <w:szCs w:val="24"/>
        </w:rPr>
        <w:t xml:space="preserve"> the</w:t>
      </w:r>
      <w:r w:rsidR="007047B7" w:rsidRPr="007047B7">
        <w:rPr>
          <w:szCs w:val="24"/>
        </w:rPr>
        <w:t xml:space="preserve"> day-to-day database administration activities ensur</w:t>
      </w:r>
      <w:r w:rsidR="00F6135C">
        <w:rPr>
          <w:szCs w:val="24"/>
        </w:rPr>
        <w:t>ing the</w:t>
      </w:r>
      <w:r w:rsidR="007047B7" w:rsidRPr="007047B7">
        <w:rPr>
          <w:szCs w:val="24"/>
        </w:rPr>
        <w:t xml:space="preserve"> integrity, security, </w:t>
      </w:r>
      <w:r>
        <w:rPr>
          <w:szCs w:val="24"/>
        </w:rPr>
        <w:t>p</w:t>
      </w:r>
      <w:r w:rsidR="007047B7" w:rsidRPr="007047B7">
        <w:rPr>
          <w:szCs w:val="24"/>
        </w:rPr>
        <w:t>erformance, and availability of</w:t>
      </w:r>
      <w:r w:rsidR="00F6135C">
        <w:rPr>
          <w:szCs w:val="24"/>
        </w:rPr>
        <w:t xml:space="preserve"> the</w:t>
      </w:r>
      <w:r w:rsidR="007047B7" w:rsidRPr="007047B7">
        <w:rPr>
          <w:szCs w:val="24"/>
        </w:rPr>
        <w:t xml:space="preserve"> production and development environments</w:t>
      </w:r>
      <w:r w:rsidR="00F6135C">
        <w:rPr>
          <w:szCs w:val="24"/>
        </w:rPr>
        <w:t>.</w:t>
      </w:r>
    </w:p>
    <w:p w14:paraId="62384C52" w14:textId="5D47D964" w:rsidR="006A60DF" w:rsidRDefault="006F725B" w:rsidP="008376CE">
      <w:pPr>
        <w:pStyle w:val="ListParagraph"/>
        <w:numPr>
          <w:ilvl w:val="0"/>
          <w:numId w:val="7"/>
        </w:numPr>
        <w:spacing w:line="480" w:lineRule="auto"/>
        <w:rPr>
          <w:szCs w:val="24"/>
        </w:rPr>
      </w:pPr>
      <w:r>
        <w:rPr>
          <w:szCs w:val="24"/>
        </w:rPr>
        <w:t xml:space="preserve">They </w:t>
      </w:r>
      <w:r w:rsidR="00464DC8">
        <w:rPr>
          <w:szCs w:val="24"/>
        </w:rPr>
        <w:t xml:space="preserve">make any recommendations concerning </w:t>
      </w:r>
      <w:r w:rsidR="006E399A">
        <w:rPr>
          <w:szCs w:val="24"/>
        </w:rPr>
        <w:t xml:space="preserve">database improvement and </w:t>
      </w:r>
      <w:r w:rsidR="009E6E99">
        <w:rPr>
          <w:szCs w:val="24"/>
        </w:rPr>
        <w:t xml:space="preserve">application </w:t>
      </w:r>
      <w:r w:rsidR="009B6890">
        <w:rPr>
          <w:szCs w:val="24"/>
        </w:rPr>
        <w:t>design standards.</w:t>
      </w:r>
    </w:p>
    <w:p w14:paraId="286BB330" w14:textId="634B2353" w:rsidR="009B6890" w:rsidRDefault="00F803E1" w:rsidP="008376CE">
      <w:pPr>
        <w:pStyle w:val="ListParagraph"/>
        <w:numPr>
          <w:ilvl w:val="0"/>
          <w:numId w:val="7"/>
        </w:numPr>
        <w:spacing w:line="480" w:lineRule="auto"/>
        <w:rPr>
          <w:szCs w:val="24"/>
        </w:rPr>
      </w:pPr>
      <w:r>
        <w:rPr>
          <w:szCs w:val="24"/>
        </w:rPr>
        <w:t xml:space="preserve">They </w:t>
      </w:r>
      <w:proofErr w:type="spellStart"/>
      <w:r>
        <w:rPr>
          <w:szCs w:val="24"/>
        </w:rPr>
        <w:t>aid</w:t>
      </w:r>
      <w:proofErr w:type="spellEnd"/>
      <w:r>
        <w:rPr>
          <w:szCs w:val="24"/>
        </w:rPr>
        <w:t xml:space="preserve"> </w:t>
      </w:r>
      <w:r w:rsidR="00DB2A2E">
        <w:rPr>
          <w:szCs w:val="24"/>
        </w:rPr>
        <w:t xml:space="preserve">the other development team members </w:t>
      </w:r>
      <w:r w:rsidR="004F09F9">
        <w:rPr>
          <w:szCs w:val="24"/>
        </w:rPr>
        <w:t xml:space="preserve">with support </w:t>
      </w:r>
      <w:r w:rsidR="000563F3">
        <w:rPr>
          <w:szCs w:val="24"/>
        </w:rPr>
        <w:t xml:space="preserve">of </w:t>
      </w:r>
      <w:r w:rsidR="0048330F">
        <w:rPr>
          <w:szCs w:val="24"/>
        </w:rPr>
        <w:t xml:space="preserve">project design, </w:t>
      </w:r>
      <w:proofErr w:type="gramStart"/>
      <w:r w:rsidR="00736F53">
        <w:rPr>
          <w:szCs w:val="24"/>
        </w:rPr>
        <w:t>implementation</w:t>
      </w:r>
      <w:proofErr w:type="gramEnd"/>
      <w:r w:rsidR="00736F53">
        <w:rPr>
          <w:szCs w:val="24"/>
        </w:rPr>
        <w:t xml:space="preserve"> and deliverables</w:t>
      </w:r>
      <w:r w:rsidR="00821497">
        <w:rPr>
          <w:szCs w:val="24"/>
        </w:rPr>
        <w:t>.</w:t>
      </w:r>
    </w:p>
    <w:p w14:paraId="549701BD" w14:textId="7FBD2F40" w:rsidR="00821497" w:rsidRDefault="00961C62" w:rsidP="008376CE">
      <w:pPr>
        <w:pStyle w:val="ListParagraph"/>
        <w:numPr>
          <w:ilvl w:val="0"/>
          <w:numId w:val="7"/>
        </w:numPr>
        <w:spacing w:line="480" w:lineRule="auto"/>
        <w:rPr>
          <w:szCs w:val="24"/>
        </w:rPr>
      </w:pPr>
      <w:r>
        <w:rPr>
          <w:szCs w:val="24"/>
        </w:rPr>
        <w:t xml:space="preserve">They create </w:t>
      </w:r>
      <w:r w:rsidR="00D5014A">
        <w:rPr>
          <w:szCs w:val="24"/>
        </w:rPr>
        <w:t xml:space="preserve">the scheduled processes used </w:t>
      </w:r>
      <w:r w:rsidR="006C3938">
        <w:rPr>
          <w:szCs w:val="24"/>
        </w:rPr>
        <w:t>for automating routine functions.</w:t>
      </w:r>
    </w:p>
    <w:p w14:paraId="17CAAB5B" w14:textId="4D80ED1D" w:rsidR="006C3938" w:rsidRDefault="00B676CB" w:rsidP="008376CE">
      <w:pPr>
        <w:pStyle w:val="ListParagraph"/>
        <w:numPr>
          <w:ilvl w:val="0"/>
          <w:numId w:val="7"/>
        </w:numPr>
        <w:spacing w:line="480" w:lineRule="auto"/>
        <w:rPr>
          <w:szCs w:val="24"/>
        </w:rPr>
      </w:pPr>
      <w:r>
        <w:rPr>
          <w:szCs w:val="24"/>
        </w:rPr>
        <w:lastRenderedPageBreak/>
        <w:t xml:space="preserve">They build </w:t>
      </w:r>
      <w:r w:rsidR="00C571CB" w:rsidRPr="00C571CB">
        <w:rPr>
          <w:szCs w:val="24"/>
        </w:rPr>
        <w:t>SQL Server Integration Services packages and SQL Server Reporting Services reports</w:t>
      </w:r>
      <w:r w:rsidR="00C571CB">
        <w:rPr>
          <w:szCs w:val="24"/>
        </w:rPr>
        <w:t>.</w:t>
      </w:r>
    </w:p>
    <w:p w14:paraId="6615509E" w14:textId="22B4A7AE" w:rsidR="00E23692" w:rsidRPr="007047B7" w:rsidRDefault="007656CF" w:rsidP="008376CE">
      <w:pPr>
        <w:pStyle w:val="ListParagraph"/>
        <w:numPr>
          <w:ilvl w:val="0"/>
          <w:numId w:val="7"/>
        </w:numPr>
        <w:spacing w:line="480" w:lineRule="auto"/>
        <w:rPr>
          <w:szCs w:val="24"/>
        </w:rPr>
      </w:pPr>
      <w:r>
        <w:rPr>
          <w:szCs w:val="24"/>
        </w:rPr>
        <w:t xml:space="preserve">They </w:t>
      </w:r>
      <w:r w:rsidR="00F323EE">
        <w:rPr>
          <w:szCs w:val="24"/>
        </w:rPr>
        <w:t xml:space="preserve">resolve database issues with support from </w:t>
      </w:r>
      <w:r w:rsidR="001C015C">
        <w:rPr>
          <w:szCs w:val="24"/>
        </w:rPr>
        <w:t>the application architect and the software engineers.</w:t>
      </w:r>
    </w:p>
    <w:p w14:paraId="55CF678D" w14:textId="6B9CDDBE" w:rsidR="000F6C52" w:rsidRDefault="00DB62CD" w:rsidP="000F6C52">
      <w:pPr>
        <w:spacing w:line="480" w:lineRule="auto"/>
        <w:rPr>
          <w:szCs w:val="24"/>
        </w:rPr>
      </w:pPr>
      <w:r>
        <w:rPr>
          <w:b/>
          <w:bCs/>
          <w:szCs w:val="24"/>
        </w:rPr>
        <w:t>S</w:t>
      </w:r>
      <w:r w:rsidR="000B35EA" w:rsidRPr="001A5668">
        <w:rPr>
          <w:b/>
          <w:bCs/>
          <w:szCs w:val="24"/>
        </w:rPr>
        <w:t xml:space="preserve">oftware </w:t>
      </w:r>
      <w:r>
        <w:rPr>
          <w:b/>
          <w:bCs/>
          <w:szCs w:val="24"/>
        </w:rPr>
        <w:t>E</w:t>
      </w:r>
      <w:r w:rsidR="000B35EA" w:rsidRPr="001A5668">
        <w:rPr>
          <w:b/>
          <w:bCs/>
          <w:szCs w:val="24"/>
        </w:rPr>
        <w:t>ngineers</w:t>
      </w:r>
      <w:r>
        <w:rPr>
          <w:b/>
          <w:bCs/>
          <w:szCs w:val="24"/>
        </w:rPr>
        <w:t xml:space="preserve"> - </w:t>
      </w:r>
      <w:r w:rsidR="000F6C52">
        <w:rPr>
          <w:szCs w:val="24"/>
        </w:rPr>
        <w:t xml:space="preserve">The key </w:t>
      </w:r>
      <w:proofErr w:type="spellStart"/>
      <w:r w:rsidR="000F6C52">
        <w:rPr>
          <w:szCs w:val="24"/>
        </w:rPr>
        <w:t>responsibilies</w:t>
      </w:r>
      <w:proofErr w:type="spellEnd"/>
      <w:r w:rsidR="000F6C52">
        <w:rPr>
          <w:szCs w:val="24"/>
        </w:rPr>
        <w:t xml:space="preserve"> of the </w:t>
      </w:r>
      <w:r w:rsidR="000F6C52">
        <w:rPr>
          <w:szCs w:val="24"/>
        </w:rPr>
        <w:t>three Software Engineers</w:t>
      </w:r>
      <w:r w:rsidR="000F6C52">
        <w:rPr>
          <w:szCs w:val="24"/>
        </w:rPr>
        <w:t xml:space="preserve"> include the following:</w:t>
      </w:r>
    </w:p>
    <w:p w14:paraId="7BF3B2CA" w14:textId="0B5ED963" w:rsidR="000F6C52" w:rsidRDefault="00A851D5" w:rsidP="000F6C52">
      <w:pPr>
        <w:pStyle w:val="ListParagraph"/>
        <w:numPr>
          <w:ilvl w:val="0"/>
          <w:numId w:val="8"/>
        </w:numPr>
        <w:spacing w:line="480" w:lineRule="auto"/>
        <w:rPr>
          <w:szCs w:val="24"/>
        </w:rPr>
      </w:pPr>
      <w:r>
        <w:rPr>
          <w:szCs w:val="24"/>
        </w:rPr>
        <w:t xml:space="preserve">They develop and maintain the </w:t>
      </w:r>
      <w:r w:rsidR="005A72B1">
        <w:rPr>
          <w:szCs w:val="24"/>
        </w:rPr>
        <w:t>new e-commerce application.</w:t>
      </w:r>
    </w:p>
    <w:p w14:paraId="50C656DF" w14:textId="4F986FBE" w:rsidR="005A72B1" w:rsidRDefault="007C4872" w:rsidP="000F6C52">
      <w:pPr>
        <w:pStyle w:val="ListParagraph"/>
        <w:numPr>
          <w:ilvl w:val="0"/>
          <w:numId w:val="8"/>
        </w:numPr>
        <w:spacing w:line="480" w:lineRule="auto"/>
        <w:rPr>
          <w:szCs w:val="24"/>
        </w:rPr>
      </w:pPr>
      <w:r>
        <w:rPr>
          <w:szCs w:val="24"/>
        </w:rPr>
        <w:t xml:space="preserve">They perform unit testing </w:t>
      </w:r>
      <w:r w:rsidR="00656A91">
        <w:rPr>
          <w:szCs w:val="24"/>
        </w:rPr>
        <w:t>throughout the entire SDLC.</w:t>
      </w:r>
    </w:p>
    <w:p w14:paraId="2603B9B8" w14:textId="69DBBB75" w:rsidR="003822FF" w:rsidRDefault="003822FF" w:rsidP="000F6C52">
      <w:pPr>
        <w:pStyle w:val="ListParagraph"/>
        <w:numPr>
          <w:ilvl w:val="0"/>
          <w:numId w:val="8"/>
        </w:numPr>
        <w:spacing w:line="480" w:lineRule="auto"/>
        <w:rPr>
          <w:szCs w:val="24"/>
        </w:rPr>
      </w:pPr>
      <w:r>
        <w:rPr>
          <w:szCs w:val="24"/>
        </w:rPr>
        <w:t xml:space="preserve">They communicate with the rest of the development team </w:t>
      </w:r>
      <w:r w:rsidR="00F11C0F">
        <w:rPr>
          <w:szCs w:val="24"/>
        </w:rPr>
        <w:t>to ensure all requirements are met.</w:t>
      </w:r>
    </w:p>
    <w:p w14:paraId="2DB36E0B" w14:textId="10E8E414" w:rsidR="00F11C0F" w:rsidRDefault="006827AD" w:rsidP="000F6C52">
      <w:pPr>
        <w:pStyle w:val="ListParagraph"/>
        <w:numPr>
          <w:ilvl w:val="0"/>
          <w:numId w:val="8"/>
        </w:numPr>
        <w:spacing w:line="480" w:lineRule="auto"/>
        <w:rPr>
          <w:szCs w:val="24"/>
        </w:rPr>
      </w:pPr>
      <w:r>
        <w:rPr>
          <w:szCs w:val="24"/>
        </w:rPr>
        <w:t>They participate</w:t>
      </w:r>
      <w:r w:rsidR="008E1A3A">
        <w:rPr>
          <w:szCs w:val="24"/>
        </w:rPr>
        <w:t xml:space="preserve"> in daily SCRUM meetings and other SCRUM ceremonies.</w:t>
      </w:r>
    </w:p>
    <w:p w14:paraId="51829C52" w14:textId="111CF9FE" w:rsidR="00AC74DD" w:rsidRDefault="00745BC3" w:rsidP="000F6C52">
      <w:pPr>
        <w:pStyle w:val="ListParagraph"/>
        <w:numPr>
          <w:ilvl w:val="0"/>
          <w:numId w:val="8"/>
        </w:numPr>
        <w:spacing w:line="480" w:lineRule="auto"/>
        <w:rPr>
          <w:szCs w:val="24"/>
        </w:rPr>
      </w:pPr>
      <w:r>
        <w:rPr>
          <w:szCs w:val="24"/>
        </w:rPr>
        <w:t xml:space="preserve">They work with the </w:t>
      </w:r>
      <w:r w:rsidR="00CB61FB">
        <w:rPr>
          <w:szCs w:val="24"/>
        </w:rPr>
        <w:t xml:space="preserve">project manager and application architect </w:t>
      </w:r>
      <w:r w:rsidR="008E7BC8">
        <w:rPr>
          <w:szCs w:val="24"/>
        </w:rPr>
        <w:t>on new feature planning.</w:t>
      </w:r>
    </w:p>
    <w:p w14:paraId="1FAF3D9F" w14:textId="300B0661" w:rsidR="008E7BC8" w:rsidRDefault="007D4F20" w:rsidP="000F6C52">
      <w:pPr>
        <w:pStyle w:val="ListParagraph"/>
        <w:numPr>
          <w:ilvl w:val="0"/>
          <w:numId w:val="8"/>
        </w:numPr>
        <w:spacing w:line="480" w:lineRule="auto"/>
        <w:rPr>
          <w:szCs w:val="24"/>
        </w:rPr>
      </w:pPr>
      <w:r>
        <w:rPr>
          <w:szCs w:val="24"/>
        </w:rPr>
        <w:t xml:space="preserve">They develop a broad </w:t>
      </w:r>
      <w:r w:rsidR="005D3F50">
        <w:rPr>
          <w:szCs w:val="24"/>
        </w:rPr>
        <w:t>code base understanding.</w:t>
      </w:r>
    </w:p>
    <w:p w14:paraId="3200975F" w14:textId="379681A4" w:rsidR="00CC699B" w:rsidRDefault="00CC699B" w:rsidP="000F6C52">
      <w:pPr>
        <w:pStyle w:val="ListParagraph"/>
        <w:numPr>
          <w:ilvl w:val="0"/>
          <w:numId w:val="8"/>
        </w:numPr>
        <w:spacing w:line="480" w:lineRule="auto"/>
        <w:rPr>
          <w:szCs w:val="24"/>
        </w:rPr>
      </w:pPr>
      <w:r>
        <w:rPr>
          <w:szCs w:val="24"/>
        </w:rPr>
        <w:t xml:space="preserve">They maintain version control </w:t>
      </w:r>
      <w:proofErr w:type="gramStart"/>
      <w:r>
        <w:rPr>
          <w:szCs w:val="24"/>
        </w:rPr>
        <w:t>through the use of</w:t>
      </w:r>
      <w:proofErr w:type="gramEnd"/>
      <w:r>
        <w:rPr>
          <w:szCs w:val="24"/>
        </w:rPr>
        <w:t xml:space="preserve"> GitHub.</w:t>
      </w:r>
    </w:p>
    <w:p w14:paraId="65744694" w14:textId="1548C119" w:rsidR="009D4355" w:rsidRDefault="0002237D" w:rsidP="0002237D">
      <w:pPr>
        <w:spacing w:line="480" w:lineRule="auto"/>
        <w:ind w:firstLine="360"/>
        <w:rPr>
          <w:szCs w:val="24"/>
        </w:rPr>
      </w:pPr>
      <w:r>
        <w:rPr>
          <w:szCs w:val="24"/>
        </w:rPr>
        <w:t>T</w:t>
      </w:r>
      <w:r w:rsidRPr="0002237D">
        <w:rPr>
          <w:szCs w:val="24"/>
        </w:rPr>
        <w:t>hroughout the lifecycle of the project</w:t>
      </w:r>
      <w:r w:rsidR="00C03DB7">
        <w:rPr>
          <w:szCs w:val="24"/>
        </w:rPr>
        <w:t>, these roles will work together and support each other</w:t>
      </w:r>
      <w:r w:rsidRPr="0002237D">
        <w:rPr>
          <w:szCs w:val="24"/>
        </w:rPr>
        <w:t>.  The process require</w:t>
      </w:r>
      <w:r w:rsidR="00BB2075">
        <w:rPr>
          <w:szCs w:val="24"/>
        </w:rPr>
        <w:t>s</w:t>
      </w:r>
      <w:r w:rsidRPr="0002237D">
        <w:rPr>
          <w:szCs w:val="24"/>
        </w:rPr>
        <w:t xml:space="preserve"> close communication to refine</w:t>
      </w:r>
      <w:r w:rsidR="00467F0E">
        <w:rPr>
          <w:szCs w:val="24"/>
        </w:rPr>
        <w:t xml:space="preserve"> the</w:t>
      </w:r>
      <w:r w:rsidRPr="0002237D">
        <w:rPr>
          <w:szCs w:val="24"/>
        </w:rPr>
        <w:t xml:space="preserve"> project requirements, architect the system for the e-commerce and inventory application, design</w:t>
      </w:r>
      <w:r w:rsidR="00467F0E">
        <w:rPr>
          <w:szCs w:val="24"/>
        </w:rPr>
        <w:t>ing</w:t>
      </w:r>
      <w:r w:rsidRPr="0002237D">
        <w:rPr>
          <w:szCs w:val="24"/>
        </w:rPr>
        <w:t xml:space="preserve"> the system, </w:t>
      </w:r>
      <w:proofErr w:type="gramStart"/>
      <w:r w:rsidRPr="0002237D">
        <w:rPr>
          <w:szCs w:val="24"/>
        </w:rPr>
        <w:t>develop</w:t>
      </w:r>
      <w:r w:rsidR="00467F0E">
        <w:rPr>
          <w:szCs w:val="24"/>
        </w:rPr>
        <w:t>ing</w:t>
      </w:r>
      <w:proofErr w:type="gramEnd"/>
      <w:r w:rsidRPr="0002237D">
        <w:rPr>
          <w:szCs w:val="24"/>
        </w:rPr>
        <w:t xml:space="preserve"> and test</w:t>
      </w:r>
      <w:r w:rsidR="00D50800">
        <w:rPr>
          <w:szCs w:val="24"/>
        </w:rPr>
        <w:t>ing</w:t>
      </w:r>
      <w:r w:rsidRPr="0002237D">
        <w:rPr>
          <w:szCs w:val="24"/>
        </w:rPr>
        <w:t xml:space="preserve"> the software, and fulfill</w:t>
      </w:r>
      <w:r w:rsidR="00D50800">
        <w:rPr>
          <w:szCs w:val="24"/>
        </w:rPr>
        <w:t>ing the</w:t>
      </w:r>
      <w:r w:rsidRPr="0002237D">
        <w:rPr>
          <w:szCs w:val="24"/>
        </w:rPr>
        <w:t xml:space="preserve"> functional and non-functional requirements.  </w:t>
      </w:r>
      <w:r w:rsidR="007D37C0">
        <w:rPr>
          <w:szCs w:val="24"/>
        </w:rPr>
        <w:t>They</w:t>
      </w:r>
      <w:r w:rsidRPr="0002237D">
        <w:rPr>
          <w:szCs w:val="24"/>
        </w:rPr>
        <w:t xml:space="preserve"> work collaboratively, involving stakeholders throughout the process, </w:t>
      </w:r>
      <w:r w:rsidR="00CB0C2D">
        <w:rPr>
          <w:szCs w:val="24"/>
        </w:rPr>
        <w:t xml:space="preserve">to </w:t>
      </w:r>
      <w:r w:rsidRPr="0002237D">
        <w:rPr>
          <w:szCs w:val="24"/>
        </w:rPr>
        <w:t>employ agile methods, and utiliz</w:t>
      </w:r>
      <w:r w:rsidR="00A32492">
        <w:rPr>
          <w:szCs w:val="24"/>
        </w:rPr>
        <w:t>e</w:t>
      </w:r>
      <w:r w:rsidRPr="0002237D">
        <w:rPr>
          <w:szCs w:val="24"/>
        </w:rPr>
        <w:t xml:space="preserve"> the scrum framework, to achieve the ultimate project goal</w:t>
      </w:r>
      <w:r w:rsidR="00722DBF">
        <w:rPr>
          <w:szCs w:val="24"/>
        </w:rPr>
        <w:t xml:space="preserve"> of</w:t>
      </w:r>
      <w:r w:rsidRPr="0002237D">
        <w:rPr>
          <w:szCs w:val="24"/>
        </w:rPr>
        <w:t xml:space="preserve"> </w:t>
      </w:r>
      <w:r w:rsidR="00722DBF">
        <w:rPr>
          <w:szCs w:val="24"/>
        </w:rPr>
        <w:t>client</w:t>
      </w:r>
      <w:r w:rsidRPr="0002237D">
        <w:rPr>
          <w:szCs w:val="24"/>
        </w:rPr>
        <w:t xml:space="preserve"> satisfaction.</w:t>
      </w:r>
    </w:p>
    <w:p w14:paraId="162E49C0" w14:textId="77777777" w:rsidR="00382932" w:rsidRDefault="00382932" w:rsidP="009427E4">
      <w:pPr>
        <w:spacing w:line="480" w:lineRule="auto"/>
        <w:ind w:firstLine="360"/>
        <w:jc w:val="center"/>
        <w:rPr>
          <w:b/>
          <w:bCs/>
          <w:szCs w:val="24"/>
          <w:u w:val="single"/>
        </w:rPr>
      </w:pPr>
    </w:p>
    <w:p w14:paraId="2324A2BE" w14:textId="07C6F25E" w:rsidR="009427E4" w:rsidRDefault="00382932" w:rsidP="009427E4">
      <w:pPr>
        <w:spacing w:line="480" w:lineRule="auto"/>
        <w:ind w:firstLine="360"/>
        <w:jc w:val="center"/>
        <w:rPr>
          <w:b/>
          <w:bCs/>
          <w:szCs w:val="24"/>
        </w:rPr>
      </w:pPr>
      <w:r>
        <w:rPr>
          <w:b/>
          <w:bCs/>
          <w:szCs w:val="24"/>
          <w:u w:val="single"/>
        </w:rPr>
        <w:lastRenderedPageBreak/>
        <w:t>Requirements</w:t>
      </w:r>
    </w:p>
    <w:p w14:paraId="764CBD49" w14:textId="5B3E8BD0" w:rsidR="00196608" w:rsidRDefault="00266700" w:rsidP="00FC3EC2">
      <w:pPr>
        <w:spacing w:line="480" w:lineRule="auto"/>
        <w:ind w:firstLine="360"/>
        <w:jc w:val="center"/>
        <w:rPr>
          <w:szCs w:val="24"/>
        </w:rPr>
      </w:pPr>
      <w:r>
        <w:rPr>
          <w:b/>
          <w:bCs/>
          <w:szCs w:val="24"/>
        </w:rPr>
        <w:t>Goals</w:t>
      </w:r>
    </w:p>
    <w:p w14:paraId="0653EC93" w14:textId="77777777" w:rsidR="00214526" w:rsidRDefault="005B7EBF" w:rsidP="00FC3EC2">
      <w:pPr>
        <w:spacing w:line="480" w:lineRule="auto"/>
        <w:ind w:firstLine="360"/>
        <w:rPr>
          <w:szCs w:val="24"/>
        </w:rPr>
      </w:pPr>
      <w:r>
        <w:rPr>
          <w:szCs w:val="24"/>
        </w:rPr>
        <w:tab/>
      </w:r>
      <w:r w:rsidR="00325571">
        <w:rPr>
          <w:szCs w:val="24"/>
        </w:rPr>
        <w:t>The</w:t>
      </w:r>
      <w:r w:rsidR="007545A5">
        <w:rPr>
          <w:szCs w:val="24"/>
        </w:rPr>
        <w:t xml:space="preserve">re are several goals </w:t>
      </w:r>
      <w:r w:rsidR="009334D2">
        <w:rPr>
          <w:szCs w:val="24"/>
        </w:rPr>
        <w:t xml:space="preserve">that the project </w:t>
      </w:r>
      <w:r w:rsidR="00690CE5">
        <w:rPr>
          <w:szCs w:val="24"/>
        </w:rPr>
        <w:t xml:space="preserve">is to be designed to reach. First, </w:t>
      </w:r>
      <w:r w:rsidR="004A7E47">
        <w:rPr>
          <w:szCs w:val="24"/>
        </w:rPr>
        <w:t>the development of an online presence</w:t>
      </w:r>
      <w:r w:rsidR="0080536E">
        <w:rPr>
          <w:szCs w:val="24"/>
        </w:rPr>
        <w:t xml:space="preserve"> for the ABC stores. Next, </w:t>
      </w:r>
      <w:r w:rsidR="00D86242">
        <w:rPr>
          <w:szCs w:val="24"/>
        </w:rPr>
        <w:t xml:space="preserve">the ability to leverage </w:t>
      </w:r>
      <w:r w:rsidR="00D80845">
        <w:rPr>
          <w:szCs w:val="24"/>
        </w:rPr>
        <w:t>the</w:t>
      </w:r>
      <w:r w:rsidR="001E44B0">
        <w:rPr>
          <w:szCs w:val="24"/>
        </w:rPr>
        <w:t xml:space="preserve"> advantage of having</w:t>
      </w:r>
      <w:r w:rsidR="00D80845">
        <w:rPr>
          <w:szCs w:val="24"/>
        </w:rPr>
        <w:t xml:space="preserve"> physical stores as a place for pickups and returns</w:t>
      </w:r>
      <w:r w:rsidR="00924E22">
        <w:rPr>
          <w:szCs w:val="24"/>
        </w:rPr>
        <w:t xml:space="preserve"> </w:t>
      </w:r>
      <w:r w:rsidR="00794181">
        <w:rPr>
          <w:szCs w:val="24"/>
        </w:rPr>
        <w:t xml:space="preserve">in addition to the way other e-commerce sites operate. </w:t>
      </w:r>
      <w:r w:rsidR="002B2502">
        <w:rPr>
          <w:szCs w:val="24"/>
        </w:rPr>
        <w:t>T</w:t>
      </w:r>
      <w:r w:rsidR="002E33D5">
        <w:rPr>
          <w:szCs w:val="24"/>
        </w:rPr>
        <w:t xml:space="preserve">he third goal is to link the e-commerce and physical stores </w:t>
      </w:r>
      <w:r w:rsidR="004822B3">
        <w:rPr>
          <w:szCs w:val="24"/>
        </w:rPr>
        <w:t xml:space="preserve">to key vendors to reduce </w:t>
      </w:r>
      <w:r w:rsidR="009B79E0">
        <w:rPr>
          <w:szCs w:val="24"/>
        </w:rPr>
        <w:t>inventory costs and pass on the savings to their customers.</w:t>
      </w:r>
      <w:r w:rsidR="005A03DF">
        <w:rPr>
          <w:szCs w:val="24"/>
        </w:rPr>
        <w:t xml:space="preserve"> </w:t>
      </w:r>
      <w:r w:rsidR="006E400E">
        <w:rPr>
          <w:szCs w:val="24"/>
        </w:rPr>
        <w:t xml:space="preserve">Next, </w:t>
      </w:r>
      <w:r w:rsidR="00FC63A2">
        <w:rPr>
          <w:szCs w:val="24"/>
        </w:rPr>
        <w:t xml:space="preserve">linking </w:t>
      </w:r>
      <w:r w:rsidR="0020769F">
        <w:rPr>
          <w:szCs w:val="24"/>
        </w:rPr>
        <w:t xml:space="preserve">the e-commerce site to </w:t>
      </w:r>
      <w:proofErr w:type="gramStart"/>
      <w:r w:rsidR="00956F2E">
        <w:rPr>
          <w:szCs w:val="24"/>
        </w:rPr>
        <w:t>a number of</w:t>
      </w:r>
      <w:proofErr w:type="gramEnd"/>
      <w:r w:rsidR="00956F2E">
        <w:rPr>
          <w:szCs w:val="24"/>
        </w:rPr>
        <w:t xml:space="preserve"> carriers as </w:t>
      </w:r>
      <w:r w:rsidR="00E62245">
        <w:rPr>
          <w:szCs w:val="24"/>
        </w:rPr>
        <w:t>shipping</w:t>
      </w:r>
      <w:r w:rsidR="00956F2E">
        <w:rPr>
          <w:szCs w:val="24"/>
        </w:rPr>
        <w:t xml:space="preserve"> choices</w:t>
      </w:r>
      <w:r w:rsidR="00F6463C">
        <w:rPr>
          <w:szCs w:val="24"/>
        </w:rPr>
        <w:t xml:space="preserve">. </w:t>
      </w:r>
      <w:r w:rsidR="00B030F3">
        <w:rPr>
          <w:szCs w:val="24"/>
        </w:rPr>
        <w:t>Another goal is to provide a portal for verified vendors of simi</w:t>
      </w:r>
      <w:r w:rsidR="008D7255">
        <w:rPr>
          <w:szCs w:val="24"/>
        </w:rPr>
        <w:t xml:space="preserve">lar products </w:t>
      </w:r>
      <w:r w:rsidR="00F7237B">
        <w:rPr>
          <w:szCs w:val="24"/>
        </w:rPr>
        <w:t>to use as a marketplace</w:t>
      </w:r>
      <w:r w:rsidR="008167BB">
        <w:rPr>
          <w:szCs w:val="24"/>
        </w:rPr>
        <w:t xml:space="preserve"> for a percentage of the profits. </w:t>
      </w:r>
      <w:r w:rsidR="00C73204">
        <w:rPr>
          <w:szCs w:val="24"/>
        </w:rPr>
        <w:t xml:space="preserve">Finally, </w:t>
      </w:r>
      <w:r w:rsidR="00EA5F0F">
        <w:rPr>
          <w:szCs w:val="24"/>
        </w:rPr>
        <w:t xml:space="preserve">to provide ABC customers </w:t>
      </w:r>
      <w:r w:rsidR="00AD2362">
        <w:rPr>
          <w:szCs w:val="24"/>
        </w:rPr>
        <w:t>an always</w:t>
      </w:r>
      <w:r w:rsidR="00836A3E">
        <w:rPr>
          <w:szCs w:val="24"/>
        </w:rPr>
        <w:t>-</w:t>
      </w:r>
      <w:r w:rsidR="00AD2362">
        <w:rPr>
          <w:szCs w:val="24"/>
        </w:rPr>
        <w:t>up</w:t>
      </w:r>
      <w:r w:rsidR="00336492">
        <w:rPr>
          <w:szCs w:val="24"/>
        </w:rPr>
        <w:t xml:space="preserve"> </w:t>
      </w:r>
      <w:r w:rsidR="005B41B2">
        <w:rPr>
          <w:szCs w:val="24"/>
        </w:rPr>
        <w:t>availability</w:t>
      </w:r>
      <w:r w:rsidR="00836A3E">
        <w:rPr>
          <w:szCs w:val="24"/>
        </w:rPr>
        <w:t>, 24/7</w:t>
      </w:r>
      <w:r w:rsidR="008D04BF">
        <w:rPr>
          <w:szCs w:val="24"/>
        </w:rPr>
        <w:t xml:space="preserve"> access to ordering </w:t>
      </w:r>
      <w:r w:rsidR="00214526">
        <w:rPr>
          <w:szCs w:val="24"/>
        </w:rPr>
        <w:t>the products they want.</w:t>
      </w:r>
    </w:p>
    <w:p w14:paraId="098699D6" w14:textId="0EB1A912" w:rsidR="00FC3EC2" w:rsidRDefault="00687133" w:rsidP="00691591">
      <w:pPr>
        <w:spacing w:line="480" w:lineRule="auto"/>
        <w:ind w:firstLine="360"/>
        <w:jc w:val="center"/>
        <w:rPr>
          <w:szCs w:val="24"/>
        </w:rPr>
      </w:pPr>
      <w:r>
        <w:rPr>
          <w:b/>
          <w:bCs/>
          <w:szCs w:val="24"/>
        </w:rPr>
        <w:t>Functional Requirements</w:t>
      </w:r>
    </w:p>
    <w:p w14:paraId="50AFC578" w14:textId="16BB95A9" w:rsidR="00F83254" w:rsidRDefault="00245C20" w:rsidP="00ED0A81">
      <w:pPr>
        <w:pStyle w:val="ListParagraph"/>
        <w:numPr>
          <w:ilvl w:val="0"/>
          <w:numId w:val="9"/>
        </w:numPr>
        <w:spacing w:line="480" w:lineRule="auto"/>
        <w:rPr>
          <w:szCs w:val="24"/>
        </w:rPr>
      </w:pPr>
      <w:r w:rsidRPr="00A41618">
        <w:rPr>
          <w:szCs w:val="24"/>
        </w:rPr>
        <w:t xml:space="preserve">ABC store items </w:t>
      </w:r>
      <w:r w:rsidR="00A41618" w:rsidRPr="00A41618">
        <w:rPr>
          <w:szCs w:val="24"/>
        </w:rPr>
        <w:t xml:space="preserve">should be </w:t>
      </w:r>
      <w:r w:rsidR="00CE473E">
        <w:rPr>
          <w:szCs w:val="24"/>
        </w:rPr>
        <w:t>searchable</w:t>
      </w:r>
      <w:r w:rsidR="00A41618" w:rsidRPr="00A41618">
        <w:rPr>
          <w:szCs w:val="24"/>
        </w:rPr>
        <w:t xml:space="preserve"> for</w:t>
      </w:r>
      <w:r w:rsidR="00CE473E">
        <w:rPr>
          <w:szCs w:val="24"/>
        </w:rPr>
        <w:t xml:space="preserve"> </w:t>
      </w:r>
      <w:r w:rsidR="00C00F28">
        <w:rPr>
          <w:szCs w:val="24"/>
        </w:rPr>
        <w:t>c</w:t>
      </w:r>
      <w:r w:rsidR="00CE473E" w:rsidRPr="00A41618">
        <w:rPr>
          <w:szCs w:val="24"/>
        </w:rPr>
        <w:t>ustomers</w:t>
      </w:r>
      <w:r w:rsidR="00A41618" w:rsidRPr="00A41618">
        <w:rPr>
          <w:szCs w:val="24"/>
        </w:rPr>
        <w:t xml:space="preserve"> through an online e-commerce website</w:t>
      </w:r>
    </w:p>
    <w:p w14:paraId="17224E2A" w14:textId="4794492C" w:rsidR="00A41618" w:rsidRDefault="00B71DAF" w:rsidP="00ED0A81">
      <w:pPr>
        <w:pStyle w:val="ListParagraph"/>
        <w:numPr>
          <w:ilvl w:val="0"/>
          <w:numId w:val="9"/>
        </w:numPr>
        <w:spacing w:line="480" w:lineRule="auto"/>
        <w:rPr>
          <w:szCs w:val="24"/>
        </w:rPr>
      </w:pPr>
      <w:r w:rsidRPr="00A41618">
        <w:rPr>
          <w:szCs w:val="24"/>
        </w:rPr>
        <w:t xml:space="preserve">ABC store items should be </w:t>
      </w:r>
      <w:r w:rsidR="002D023F">
        <w:rPr>
          <w:szCs w:val="24"/>
        </w:rPr>
        <w:t>able to be purchased by c</w:t>
      </w:r>
      <w:r w:rsidR="00245C20" w:rsidRPr="00245C20">
        <w:rPr>
          <w:szCs w:val="24"/>
        </w:rPr>
        <w:t xml:space="preserve">ustomers from ABC stores online </w:t>
      </w:r>
    </w:p>
    <w:p w14:paraId="1EC7FB2C" w14:textId="23E32537" w:rsidR="00A403C2" w:rsidRDefault="00E8057B" w:rsidP="00ED0A81">
      <w:pPr>
        <w:pStyle w:val="ListParagraph"/>
        <w:numPr>
          <w:ilvl w:val="0"/>
          <w:numId w:val="9"/>
        </w:numPr>
        <w:spacing w:line="480" w:lineRule="auto"/>
        <w:rPr>
          <w:szCs w:val="24"/>
        </w:rPr>
      </w:pPr>
      <w:r>
        <w:rPr>
          <w:szCs w:val="24"/>
        </w:rPr>
        <w:t>The choice of delivery or in-store pickup</w:t>
      </w:r>
    </w:p>
    <w:p w14:paraId="5C176B4C" w14:textId="585AEE27" w:rsidR="003A2DD6" w:rsidRDefault="00805CBA" w:rsidP="00ED0A81">
      <w:pPr>
        <w:pStyle w:val="ListParagraph"/>
        <w:numPr>
          <w:ilvl w:val="0"/>
          <w:numId w:val="9"/>
        </w:numPr>
        <w:spacing w:line="480" w:lineRule="auto"/>
        <w:rPr>
          <w:szCs w:val="24"/>
        </w:rPr>
      </w:pPr>
      <w:r>
        <w:rPr>
          <w:szCs w:val="24"/>
        </w:rPr>
        <w:t>Inventory availabi</w:t>
      </w:r>
      <w:r w:rsidR="00C361B5">
        <w:rPr>
          <w:szCs w:val="24"/>
        </w:rPr>
        <w:t xml:space="preserve">lity visible for all </w:t>
      </w:r>
      <w:r w:rsidR="00E850FF">
        <w:rPr>
          <w:szCs w:val="24"/>
        </w:rPr>
        <w:t>stores</w:t>
      </w:r>
      <w:r w:rsidR="00C56C98">
        <w:rPr>
          <w:szCs w:val="24"/>
        </w:rPr>
        <w:t xml:space="preserve"> for specified items</w:t>
      </w:r>
    </w:p>
    <w:p w14:paraId="52AEEF88" w14:textId="77777777" w:rsidR="00383BCB" w:rsidRDefault="00DC4ABC" w:rsidP="00ED0A81">
      <w:pPr>
        <w:pStyle w:val="ListParagraph"/>
        <w:numPr>
          <w:ilvl w:val="0"/>
          <w:numId w:val="9"/>
        </w:numPr>
        <w:spacing w:line="480" w:lineRule="auto"/>
        <w:rPr>
          <w:szCs w:val="24"/>
        </w:rPr>
      </w:pPr>
      <w:r>
        <w:rPr>
          <w:szCs w:val="24"/>
        </w:rPr>
        <w:t xml:space="preserve">Shipping </w:t>
      </w:r>
      <w:r w:rsidR="00CA7E36">
        <w:rPr>
          <w:szCs w:val="24"/>
        </w:rPr>
        <w:t>carrier choice selection at checkout</w:t>
      </w:r>
      <w:r w:rsidR="0030658E">
        <w:rPr>
          <w:szCs w:val="24"/>
        </w:rPr>
        <w:t xml:space="preserve"> for delivery</w:t>
      </w:r>
      <w:r w:rsidR="00383BCB">
        <w:rPr>
          <w:szCs w:val="24"/>
        </w:rPr>
        <w:t xml:space="preserve"> orders</w:t>
      </w:r>
    </w:p>
    <w:p w14:paraId="6AD00B63" w14:textId="77777777" w:rsidR="0020293A" w:rsidRDefault="00213960" w:rsidP="00ED0A81">
      <w:pPr>
        <w:pStyle w:val="ListParagraph"/>
        <w:numPr>
          <w:ilvl w:val="0"/>
          <w:numId w:val="9"/>
        </w:numPr>
        <w:spacing w:line="480" w:lineRule="auto"/>
        <w:rPr>
          <w:szCs w:val="24"/>
        </w:rPr>
      </w:pPr>
      <w:r>
        <w:rPr>
          <w:szCs w:val="24"/>
        </w:rPr>
        <w:t xml:space="preserve">Automated inventory notifications </w:t>
      </w:r>
      <w:r w:rsidR="0020293A">
        <w:rPr>
          <w:szCs w:val="24"/>
        </w:rPr>
        <w:t>to vendors</w:t>
      </w:r>
    </w:p>
    <w:p w14:paraId="336F3E43" w14:textId="7EA0A2BD" w:rsidR="00C56C98" w:rsidRDefault="00A01B0E" w:rsidP="000B71E9">
      <w:pPr>
        <w:pStyle w:val="ListParagraph"/>
        <w:numPr>
          <w:ilvl w:val="0"/>
          <w:numId w:val="9"/>
        </w:numPr>
        <w:spacing w:line="480" w:lineRule="auto"/>
        <w:rPr>
          <w:szCs w:val="24"/>
        </w:rPr>
      </w:pPr>
      <w:r>
        <w:rPr>
          <w:szCs w:val="24"/>
        </w:rPr>
        <w:t xml:space="preserve">Marketplace for the sale of goods </w:t>
      </w:r>
      <w:r w:rsidR="00184D45">
        <w:rPr>
          <w:szCs w:val="24"/>
        </w:rPr>
        <w:t>for verified vendors of similar goods</w:t>
      </w:r>
      <w:r w:rsidR="00CA7E36" w:rsidRPr="000B71E9">
        <w:rPr>
          <w:szCs w:val="24"/>
        </w:rPr>
        <w:t xml:space="preserve"> </w:t>
      </w:r>
    </w:p>
    <w:p w14:paraId="73901ED9" w14:textId="0B63FBF5" w:rsidR="000B71E9" w:rsidRDefault="00930ABF" w:rsidP="00930ABF">
      <w:pPr>
        <w:spacing w:line="480" w:lineRule="auto"/>
        <w:jc w:val="center"/>
        <w:rPr>
          <w:szCs w:val="24"/>
        </w:rPr>
      </w:pPr>
      <w:r>
        <w:rPr>
          <w:b/>
          <w:bCs/>
          <w:szCs w:val="24"/>
        </w:rPr>
        <w:t>Non-Functional Requirements</w:t>
      </w:r>
    </w:p>
    <w:p w14:paraId="15C5AB3E" w14:textId="51FF2265" w:rsidR="00AA2503" w:rsidRDefault="00A3640D" w:rsidP="00AA2503">
      <w:pPr>
        <w:pStyle w:val="ListParagraph"/>
        <w:numPr>
          <w:ilvl w:val="0"/>
          <w:numId w:val="10"/>
        </w:numPr>
        <w:spacing w:line="480" w:lineRule="auto"/>
        <w:rPr>
          <w:szCs w:val="24"/>
        </w:rPr>
      </w:pPr>
      <w:r>
        <w:rPr>
          <w:szCs w:val="24"/>
        </w:rPr>
        <w:t xml:space="preserve">Culturally </w:t>
      </w:r>
      <w:r w:rsidR="000F48CD">
        <w:rPr>
          <w:szCs w:val="24"/>
        </w:rPr>
        <w:t>sensitive so user base can grow outside of the United States.</w:t>
      </w:r>
    </w:p>
    <w:p w14:paraId="43D75974" w14:textId="11E7881F" w:rsidR="000F48CD" w:rsidRDefault="00D249FE" w:rsidP="00AA2503">
      <w:pPr>
        <w:pStyle w:val="ListParagraph"/>
        <w:numPr>
          <w:ilvl w:val="0"/>
          <w:numId w:val="10"/>
        </w:numPr>
        <w:spacing w:line="480" w:lineRule="auto"/>
        <w:rPr>
          <w:szCs w:val="24"/>
        </w:rPr>
      </w:pPr>
      <w:r>
        <w:rPr>
          <w:szCs w:val="24"/>
        </w:rPr>
        <w:lastRenderedPageBreak/>
        <w:t>24/7 availability without interruptions</w:t>
      </w:r>
    </w:p>
    <w:p w14:paraId="7A5DD497" w14:textId="0BC27729" w:rsidR="000B1868" w:rsidRDefault="00F61079" w:rsidP="00AA2503">
      <w:pPr>
        <w:pStyle w:val="ListParagraph"/>
        <w:numPr>
          <w:ilvl w:val="0"/>
          <w:numId w:val="10"/>
        </w:numPr>
        <w:spacing w:line="480" w:lineRule="auto"/>
        <w:rPr>
          <w:szCs w:val="24"/>
        </w:rPr>
      </w:pPr>
      <w:r>
        <w:rPr>
          <w:szCs w:val="24"/>
        </w:rPr>
        <w:t xml:space="preserve">New customer account creation </w:t>
      </w:r>
      <w:r w:rsidR="00CC7432">
        <w:rPr>
          <w:szCs w:val="24"/>
        </w:rPr>
        <w:t>in under a minute</w:t>
      </w:r>
    </w:p>
    <w:p w14:paraId="3E6220C8" w14:textId="0E62A7BE" w:rsidR="00CC7432" w:rsidRDefault="000B1506" w:rsidP="00AA2503">
      <w:pPr>
        <w:pStyle w:val="ListParagraph"/>
        <w:numPr>
          <w:ilvl w:val="0"/>
          <w:numId w:val="10"/>
        </w:numPr>
        <w:spacing w:line="480" w:lineRule="auto"/>
        <w:rPr>
          <w:szCs w:val="24"/>
        </w:rPr>
      </w:pPr>
      <w:r>
        <w:rPr>
          <w:szCs w:val="24"/>
        </w:rPr>
        <w:t xml:space="preserve">Customers should be able to find and purchase </w:t>
      </w:r>
      <w:r w:rsidR="007E71A8">
        <w:rPr>
          <w:szCs w:val="24"/>
        </w:rPr>
        <w:t>items they have searched for in under two minutes</w:t>
      </w:r>
    </w:p>
    <w:p w14:paraId="79C9E32F" w14:textId="11DFC0C7" w:rsidR="00716250" w:rsidRDefault="00E47145" w:rsidP="00AA2503">
      <w:pPr>
        <w:pStyle w:val="ListParagraph"/>
        <w:numPr>
          <w:ilvl w:val="0"/>
          <w:numId w:val="10"/>
        </w:numPr>
        <w:spacing w:line="480" w:lineRule="auto"/>
        <w:rPr>
          <w:szCs w:val="24"/>
        </w:rPr>
      </w:pPr>
      <w:r>
        <w:rPr>
          <w:szCs w:val="24"/>
        </w:rPr>
        <w:t xml:space="preserve">Customer </w:t>
      </w:r>
      <w:r w:rsidR="003621F2">
        <w:rPr>
          <w:szCs w:val="24"/>
        </w:rPr>
        <w:t xml:space="preserve">data stored securely with critical data </w:t>
      </w:r>
      <w:r w:rsidR="0072331D">
        <w:rPr>
          <w:szCs w:val="24"/>
        </w:rPr>
        <w:t>being encrypted</w:t>
      </w:r>
    </w:p>
    <w:p w14:paraId="4FF34E3C" w14:textId="3598769D" w:rsidR="0072331D" w:rsidRDefault="00303458" w:rsidP="00AA2503">
      <w:pPr>
        <w:pStyle w:val="ListParagraph"/>
        <w:numPr>
          <w:ilvl w:val="0"/>
          <w:numId w:val="10"/>
        </w:numPr>
        <w:spacing w:line="480" w:lineRule="auto"/>
        <w:rPr>
          <w:szCs w:val="24"/>
        </w:rPr>
      </w:pPr>
      <w:r>
        <w:rPr>
          <w:szCs w:val="24"/>
        </w:rPr>
        <w:t>The w</w:t>
      </w:r>
      <w:r w:rsidR="000A14F8">
        <w:rPr>
          <w:szCs w:val="24"/>
        </w:rPr>
        <w:t xml:space="preserve">ebsite should </w:t>
      </w:r>
      <w:r w:rsidR="00E073A2">
        <w:rPr>
          <w:szCs w:val="24"/>
        </w:rPr>
        <w:t>be accessible in all major browsers</w:t>
      </w:r>
    </w:p>
    <w:p w14:paraId="5795AD3B" w14:textId="54EABA92" w:rsidR="008109AF" w:rsidRDefault="00303458" w:rsidP="00AA2503">
      <w:pPr>
        <w:pStyle w:val="ListParagraph"/>
        <w:numPr>
          <w:ilvl w:val="0"/>
          <w:numId w:val="10"/>
        </w:numPr>
        <w:spacing w:line="480" w:lineRule="auto"/>
        <w:rPr>
          <w:szCs w:val="24"/>
        </w:rPr>
      </w:pPr>
      <w:r>
        <w:rPr>
          <w:szCs w:val="24"/>
        </w:rPr>
        <w:t xml:space="preserve">The website </w:t>
      </w:r>
      <w:r w:rsidR="001D5D03">
        <w:rPr>
          <w:szCs w:val="24"/>
        </w:rPr>
        <w:t xml:space="preserve">should be </w:t>
      </w:r>
      <w:r w:rsidR="005B2591">
        <w:rPr>
          <w:szCs w:val="24"/>
        </w:rPr>
        <w:t xml:space="preserve">accessible and </w:t>
      </w:r>
      <w:r w:rsidR="001B237C">
        <w:rPr>
          <w:szCs w:val="24"/>
        </w:rPr>
        <w:t>conform</w:t>
      </w:r>
      <w:r w:rsidR="005B2591">
        <w:rPr>
          <w:szCs w:val="24"/>
        </w:rPr>
        <w:t xml:space="preserve"> to ADA </w:t>
      </w:r>
      <w:r w:rsidR="00F6762F">
        <w:rPr>
          <w:szCs w:val="24"/>
        </w:rPr>
        <w:t>best practices</w:t>
      </w:r>
    </w:p>
    <w:p w14:paraId="560F7207" w14:textId="6F3A05CD" w:rsidR="00210036" w:rsidRDefault="001727EA" w:rsidP="00210036">
      <w:pPr>
        <w:spacing w:line="480" w:lineRule="auto"/>
        <w:ind w:left="360"/>
        <w:jc w:val="center"/>
        <w:rPr>
          <w:b/>
          <w:bCs/>
          <w:szCs w:val="24"/>
        </w:rPr>
      </w:pPr>
      <w:r>
        <w:rPr>
          <w:b/>
          <w:bCs/>
          <w:szCs w:val="24"/>
          <w:u w:val="single"/>
        </w:rPr>
        <w:t>Software Qualities</w:t>
      </w:r>
    </w:p>
    <w:p w14:paraId="1FFD6DCE" w14:textId="5B54B3A7" w:rsidR="001727EA" w:rsidRDefault="001727EA" w:rsidP="00210036">
      <w:pPr>
        <w:spacing w:line="480" w:lineRule="auto"/>
        <w:ind w:left="360"/>
        <w:jc w:val="center"/>
        <w:rPr>
          <w:b/>
          <w:bCs/>
          <w:szCs w:val="24"/>
        </w:rPr>
      </w:pPr>
      <w:r>
        <w:rPr>
          <w:b/>
          <w:bCs/>
          <w:szCs w:val="24"/>
        </w:rPr>
        <w:t>External Qualities</w:t>
      </w:r>
    </w:p>
    <w:p w14:paraId="5B7CF165" w14:textId="04CA7688" w:rsidR="001727EA" w:rsidRDefault="00D04AF5" w:rsidP="00C27EF7">
      <w:pPr>
        <w:spacing w:line="480" w:lineRule="auto"/>
        <w:rPr>
          <w:szCs w:val="24"/>
        </w:rPr>
      </w:pPr>
      <w:r w:rsidRPr="007B61D2">
        <w:rPr>
          <w:b/>
          <w:bCs/>
          <w:i/>
          <w:iCs/>
          <w:szCs w:val="24"/>
        </w:rPr>
        <w:t>Avail</w:t>
      </w:r>
      <w:r w:rsidR="00AF4DBA" w:rsidRPr="007B61D2">
        <w:rPr>
          <w:b/>
          <w:bCs/>
          <w:i/>
          <w:iCs/>
          <w:szCs w:val="24"/>
        </w:rPr>
        <w:t>ability</w:t>
      </w:r>
      <w:r w:rsidR="00AF4DBA" w:rsidRPr="007B61D2">
        <w:rPr>
          <w:b/>
          <w:bCs/>
          <w:szCs w:val="24"/>
        </w:rPr>
        <w:t xml:space="preserve"> </w:t>
      </w:r>
    </w:p>
    <w:p w14:paraId="6631DFEC" w14:textId="4D4124B8" w:rsidR="007B61D2" w:rsidRDefault="00BA28D9" w:rsidP="00BA28D9">
      <w:pPr>
        <w:pStyle w:val="ListParagraph"/>
        <w:numPr>
          <w:ilvl w:val="0"/>
          <w:numId w:val="11"/>
        </w:numPr>
        <w:spacing w:line="480" w:lineRule="auto"/>
        <w:rPr>
          <w:szCs w:val="24"/>
        </w:rPr>
      </w:pPr>
      <w:r>
        <w:rPr>
          <w:szCs w:val="24"/>
        </w:rPr>
        <w:t>The e-commerce site should be avail</w:t>
      </w:r>
      <w:r w:rsidR="009704BE">
        <w:rPr>
          <w:szCs w:val="24"/>
        </w:rPr>
        <w:t>able 24/7 without</w:t>
      </w:r>
      <w:r w:rsidR="001B237C">
        <w:rPr>
          <w:szCs w:val="24"/>
        </w:rPr>
        <w:t xml:space="preserve"> any</w:t>
      </w:r>
      <w:r w:rsidR="009704BE">
        <w:rPr>
          <w:szCs w:val="24"/>
        </w:rPr>
        <w:t xml:space="preserve"> </w:t>
      </w:r>
      <w:r w:rsidR="00C27EF7">
        <w:rPr>
          <w:szCs w:val="24"/>
        </w:rPr>
        <w:t>interruption</w:t>
      </w:r>
      <w:r w:rsidR="001B237C">
        <w:rPr>
          <w:szCs w:val="24"/>
        </w:rPr>
        <w:t>s</w:t>
      </w:r>
    </w:p>
    <w:p w14:paraId="6EFA3CF0" w14:textId="73412E8F" w:rsidR="00C27EF7" w:rsidRDefault="00A503AB" w:rsidP="00C27EF7">
      <w:pPr>
        <w:spacing w:line="480" w:lineRule="auto"/>
        <w:ind w:left="720"/>
        <w:rPr>
          <w:i/>
          <w:iCs/>
          <w:szCs w:val="24"/>
        </w:rPr>
      </w:pPr>
      <w:r w:rsidRPr="00A503AB">
        <w:rPr>
          <w:i/>
          <w:iCs/>
          <w:szCs w:val="24"/>
        </w:rPr>
        <w:t>Impact</w:t>
      </w:r>
    </w:p>
    <w:p w14:paraId="26A42068" w14:textId="416CA2B8" w:rsidR="001B237C" w:rsidRDefault="001B237C" w:rsidP="00C27EF7">
      <w:pPr>
        <w:spacing w:line="480" w:lineRule="auto"/>
        <w:ind w:left="720"/>
        <w:rPr>
          <w:szCs w:val="24"/>
        </w:rPr>
      </w:pPr>
      <w:r w:rsidRPr="001B237C">
        <w:rPr>
          <w:szCs w:val="24"/>
        </w:rPr>
        <w:t xml:space="preserve">This is </w:t>
      </w:r>
      <w:r w:rsidR="007D7F28">
        <w:rPr>
          <w:szCs w:val="24"/>
        </w:rPr>
        <w:t>a</w:t>
      </w:r>
      <w:r w:rsidRPr="001B237C">
        <w:rPr>
          <w:szCs w:val="24"/>
        </w:rPr>
        <w:t xml:space="preserve"> project goal presented by the CEO. </w:t>
      </w:r>
      <w:r w:rsidR="007D7F28">
        <w:rPr>
          <w:szCs w:val="24"/>
        </w:rPr>
        <w:t>D</w:t>
      </w:r>
      <w:r w:rsidRPr="001B237C">
        <w:rPr>
          <w:szCs w:val="24"/>
        </w:rPr>
        <w:t xml:space="preserve">owntime </w:t>
      </w:r>
      <w:r w:rsidR="007D7F28">
        <w:rPr>
          <w:szCs w:val="24"/>
        </w:rPr>
        <w:t>with</w:t>
      </w:r>
      <w:r w:rsidRPr="001B237C">
        <w:rPr>
          <w:szCs w:val="24"/>
        </w:rPr>
        <w:t xml:space="preserve"> the system directly affect</w:t>
      </w:r>
      <w:r w:rsidR="007D7F28">
        <w:rPr>
          <w:szCs w:val="24"/>
        </w:rPr>
        <w:t>s the</w:t>
      </w:r>
      <w:r w:rsidRPr="001B237C">
        <w:rPr>
          <w:szCs w:val="24"/>
        </w:rPr>
        <w:t xml:space="preserve"> revenue generated </w:t>
      </w:r>
      <w:r w:rsidR="007D7F28">
        <w:rPr>
          <w:szCs w:val="24"/>
        </w:rPr>
        <w:t>by</w:t>
      </w:r>
      <w:r w:rsidRPr="001B237C">
        <w:rPr>
          <w:szCs w:val="24"/>
        </w:rPr>
        <w:t xml:space="preserve"> the online stores. Downtime also affect</w:t>
      </w:r>
      <w:r w:rsidR="007D7F28">
        <w:rPr>
          <w:szCs w:val="24"/>
        </w:rPr>
        <w:t>s</w:t>
      </w:r>
      <w:r w:rsidRPr="001B237C">
        <w:rPr>
          <w:szCs w:val="24"/>
        </w:rPr>
        <w:t xml:space="preserve"> the user experience and </w:t>
      </w:r>
      <w:r w:rsidR="007D7F28">
        <w:rPr>
          <w:szCs w:val="24"/>
        </w:rPr>
        <w:t>might</w:t>
      </w:r>
      <w:r w:rsidRPr="001B237C">
        <w:rPr>
          <w:szCs w:val="24"/>
        </w:rPr>
        <w:t xml:space="preserve"> deter users from returning in the future. </w:t>
      </w:r>
      <w:r w:rsidR="00FE5F76">
        <w:rPr>
          <w:szCs w:val="24"/>
        </w:rPr>
        <w:t>All</w:t>
      </w:r>
      <w:r w:rsidRPr="001B237C">
        <w:rPr>
          <w:szCs w:val="24"/>
        </w:rPr>
        <w:t xml:space="preserve"> scheduled maintenance should </w:t>
      </w:r>
      <w:r w:rsidR="00FE5F76">
        <w:rPr>
          <w:szCs w:val="24"/>
        </w:rPr>
        <w:t>be done outside of</w:t>
      </w:r>
      <w:r w:rsidRPr="001B237C">
        <w:rPr>
          <w:szCs w:val="24"/>
        </w:rPr>
        <w:t xml:space="preserve"> peak hours.</w:t>
      </w:r>
    </w:p>
    <w:p w14:paraId="7FAB3D9D" w14:textId="09E9E8D1" w:rsidR="002D44DE" w:rsidRDefault="001523F6" w:rsidP="00F533DB">
      <w:pPr>
        <w:spacing w:line="480" w:lineRule="auto"/>
        <w:rPr>
          <w:szCs w:val="24"/>
        </w:rPr>
      </w:pPr>
      <w:r>
        <w:rPr>
          <w:b/>
          <w:bCs/>
          <w:i/>
          <w:iCs/>
          <w:szCs w:val="24"/>
        </w:rPr>
        <w:t>Usa</w:t>
      </w:r>
      <w:r w:rsidR="00A82AED">
        <w:rPr>
          <w:b/>
          <w:bCs/>
          <w:i/>
          <w:iCs/>
          <w:szCs w:val="24"/>
        </w:rPr>
        <w:t>bility</w:t>
      </w:r>
    </w:p>
    <w:p w14:paraId="6D9549CD" w14:textId="1A43DAEA" w:rsidR="00A82AED" w:rsidRDefault="00BF53D9" w:rsidP="00F533DB">
      <w:pPr>
        <w:pStyle w:val="ListParagraph"/>
        <w:numPr>
          <w:ilvl w:val="0"/>
          <w:numId w:val="11"/>
        </w:numPr>
        <w:spacing w:line="480" w:lineRule="auto"/>
        <w:rPr>
          <w:szCs w:val="24"/>
        </w:rPr>
      </w:pPr>
      <w:r>
        <w:rPr>
          <w:szCs w:val="24"/>
        </w:rPr>
        <w:t>New customer account</w:t>
      </w:r>
      <w:r w:rsidR="00B827F8">
        <w:rPr>
          <w:szCs w:val="24"/>
        </w:rPr>
        <w:t xml:space="preserve"> creation should take less than one minute</w:t>
      </w:r>
    </w:p>
    <w:p w14:paraId="383203E6" w14:textId="08C765A5" w:rsidR="00B827F8" w:rsidRDefault="00167D75" w:rsidP="00F533DB">
      <w:pPr>
        <w:pStyle w:val="ListParagraph"/>
        <w:numPr>
          <w:ilvl w:val="0"/>
          <w:numId w:val="11"/>
        </w:numPr>
        <w:spacing w:line="480" w:lineRule="auto"/>
        <w:rPr>
          <w:szCs w:val="24"/>
        </w:rPr>
      </w:pPr>
      <w:r>
        <w:rPr>
          <w:szCs w:val="24"/>
        </w:rPr>
        <w:t xml:space="preserve">Searched items </w:t>
      </w:r>
      <w:r w:rsidR="006354B2">
        <w:rPr>
          <w:szCs w:val="24"/>
        </w:rPr>
        <w:t xml:space="preserve">should be found and </w:t>
      </w:r>
      <w:r w:rsidR="00D96C56">
        <w:rPr>
          <w:szCs w:val="24"/>
        </w:rPr>
        <w:t>purchased in under two minutes</w:t>
      </w:r>
    </w:p>
    <w:p w14:paraId="20D91970" w14:textId="1DD4DC32" w:rsidR="00F533DB" w:rsidRDefault="00F533DB" w:rsidP="00F533DB">
      <w:pPr>
        <w:pStyle w:val="ListParagraph"/>
        <w:numPr>
          <w:ilvl w:val="0"/>
          <w:numId w:val="11"/>
        </w:numPr>
        <w:spacing w:line="480" w:lineRule="auto"/>
        <w:rPr>
          <w:szCs w:val="24"/>
        </w:rPr>
      </w:pPr>
      <w:r w:rsidRPr="00F533DB">
        <w:rPr>
          <w:szCs w:val="24"/>
        </w:rPr>
        <w:t>The website should be accessible and conform to ADA best practices</w:t>
      </w:r>
    </w:p>
    <w:p w14:paraId="0A1028A8" w14:textId="5372CC80" w:rsidR="00F533DB" w:rsidRDefault="00FD11F2" w:rsidP="00F533DB">
      <w:pPr>
        <w:spacing w:line="480" w:lineRule="auto"/>
        <w:ind w:left="720"/>
        <w:rPr>
          <w:szCs w:val="24"/>
        </w:rPr>
      </w:pPr>
      <w:r>
        <w:rPr>
          <w:i/>
          <w:iCs/>
          <w:szCs w:val="24"/>
        </w:rPr>
        <w:lastRenderedPageBreak/>
        <w:t>Impact</w:t>
      </w:r>
    </w:p>
    <w:p w14:paraId="761C228A" w14:textId="154597CF" w:rsidR="00FD11F2" w:rsidRDefault="00056C2E" w:rsidP="00F533DB">
      <w:pPr>
        <w:spacing w:line="480" w:lineRule="auto"/>
        <w:ind w:left="720"/>
        <w:rPr>
          <w:szCs w:val="24"/>
        </w:rPr>
      </w:pPr>
      <w:r>
        <w:rPr>
          <w:szCs w:val="24"/>
        </w:rPr>
        <w:t>U</w:t>
      </w:r>
      <w:r w:rsidRPr="00056C2E">
        <w:rPr>
          <w:szCs w:val="24"/>
        </w:rPr>
        <w:t>sers</w:t>
      </w:r>
      <w:r w:rsidR="00FB2143">
        <w:rPr>
          <w:szCs w:val="24"/>
        </w:rPr>
        <w:t xml:space="preserve"> may or may not</w:t>
      </w:r>
      <w:r w:rsidRPr="00056C2E">
        <w:rPr>
          <w:szCs w:val="24"/>
        </w:rPr>
        <w:t xml:space="preserve"> return to the site</w:t>
      </w:r>
      <w:r>
        <w:rPr>
          <w:szCs w:val="24"/>
        </w:rPr>
        <w:t xml:space="preserve"> </w:t>
      </w:r>
      <w:r w:rsidR="00FB2143">
        <w:rPr>
          <w:szCs w:val="24"/>
        </w:rPr>
        <w:t>depending on</w:t>
      </w:r>
      <w:r>
        <w:rPr>
          <w:szCs w:val="24"/>
        </w:rPr>
        <w:t xml:space="preserve"> usability</w:t>
      </w:r>
      <w:r w:rsidRPr="00056C2E">
        <w:rPr>
          <w:szCs w:val="24"/>
        </w:rPr>
        <w:t xml:space="preserve">. If </w:t>
      </w:r>
      <w:r w:rsidR="00FB2143">
        <w:rPr>
          <w:szCs w:val="24"/>
        </w:rPr>
        <w:t xml:space="preserve">the </w:t>
      </w:r>
      <w:r w:rsidRPr="00056C2E">
        <w:rPr>
          <w:szCs w:val="24"/>
        </w:rPr>
        <w:t xml:space="preserve">usability </w:t>
      </w:r>
      <w:r w:rsidR="00FB2143">
        <w:rPr>
          <w:szCs w:val="24"/>
        </w:rPr>
        <w:t>does</w:t>
      </w:r>
      <w:r w:rsidRPr="00056C2E">
        <w:rPr>
          <w:szCs w:val="24"/>
        </w:rPr>
        <w:t xml:space="preserve"> not compare to </w:t>
      </w:r>
      <w:r w:rsidR="00FB2143">
        <w:rPr>
          <w:szCs w:val="24"/>
        </w:rPr>
        <w:t>other</w:t>
      </w:r>
      <w:r w:rsidRPr="00056C2E">
        <w:rPr>
          <w:szCs w:val="24"/>
        </w:rPr>
        <w:t xml:space="preserve"> e-commerce competitors (eBay, Amazon, etc.), users may </w:t>
      </w:r>
      <w:r w:rsidR="00FB2143">
        <w:rPr>
          <w:szCs w:val="24"/>
        </w:rPr>
        <w:t>elect</w:t>
      </w:r>
      <w:r w:rsidRPr="00056C2E">
        <w:rPr>
          <w:szCs w:val="24"/>
        </w:rPr>
        <w:t xml:space="preserve"> to use </w:t>
      </w:r>
      <w:r w:rsidR="00FB2143">
        <w:rPr>
          <w:szCs w:val="24"/>
        </w:rPr>
        <w:t xml:space="preserve">the </w:t>
      </w:r>
      <w:r w:rsidRPr="00056C2E">
        <w:rPr>
          <w:szCs w:val="24"/>
        </w:rPr>
        <w:t>competitor e-commerce sites instead</w:t>
      </w:r>
      <w:r w:rsidR="00FB2143">
        <w:rPr>
          <w:szCs w:val="24"/>
        </w:rPr>
        <w:t>.</w:t>
      </w:r>
    </w:p>
    <w:p w14:paraId="29DD9387" w14:textId="01A99219" w:rsidR="002C31EA" w:rsidRDefault="00C45719" w:rsidP="002C31EA">
      <w:pPr>
        <w:spacing w:line="480" w:lineRule="auto"/>
        <w:rPr>
          <w:szCs w:val="24"/>
        </w:rPr>
      </w:pPr>
      <w:r>
        <w:rPr>
          <w:b/>
          <w:bCs/>
          <w:i/>
          <w:iCs/>
          <w:szCs w:val="24"/>
        </w:rPr>
        <w:t>Portability</w:t>
      </w:r>
    </w:p>
    <w:p w14:paraId="61567E5B" w14:textId="586BA0EF" w:rsidR="00C45719" w:rsidRDefault="00345805" w:rsidP="00C45719">
      <w:pPr>
        <w:pStyle w:val="ListParagraph"/>
        <w:numPr>
          <w:ilvl w:val="0"/>
          <w:numId w:val="12"/>
        </w:numPr>
        <w:spacing w:line="480" w:lineRule="auto"/>
        <w:rPr>
          <w:szCs w:val="24"/>
        </w:rPr>
      </w:pPr>
      <w:r>
        <w:rPr>
          <w:szCs w:val="24"/>
        </w:rPr>
        <w:t>Culturally sensitive so user base can grow outside of the United States</w:t>
      </w:r>
    </w:p>
    <w:p w14:paraId="4FC16CBC" w14:textId="77777777" w:rsidR="00345805" w:rsidRDefault="00345805" w:rsidP="00345805">
      <w:pPr>
        <w:pStyle w:val="ListParagraph"/>
        <w:numPr>
          <w:ilvl w:val="0"/>
          <w:numId w:val="12"/>
        </w:numPr>
        <w:spacing w:line="480" w:lineRule="auto"/>
        <w:rPr>
          <w:szCs w:val="24"/>
        </w:rPr>
      </w:pPr>
      <w:r>
        <w:rPr>
          <w:szCs w:val="24"/>
        </w:rPr>
        <w:t>The website should be accessible in all major browsers</w:t>
      </w:r>
    </w:p>
    <w:p w14:paraId="3409E0C5" w14:textId="39797032" w:rsidR="00345805" w:rsidRDefault="00345805" w:rsidP="00345805">
      <w:pPr>
        <w:spacing w:line="480" w:lineRule="auto"/>
        <w:ind w:left="720"/>
        <w:rPr>
          <w:szCs w:val="24"/>
        </w:rPr>
      </w:pPr>
      <w:r>
        <w:rPr>
          <w:i/>
          <w:iCs/>
          <w:szCs w:val="24"/>
        </w:rPr>
        <w:t>Impact</w:t>
      </w:r>
    </w:p>
    <w:p w14:paraId="02D210EC" w14:textId="677B8EB7" w:rsidR="00345805" w:rsidRDefault="00B93BF3" w:rsidP="00345805">
      <w:pPr>
        <w:spacing w:line="480" w:lineRule="auto"/>
        <w:ind w:left="720"/>
        <w:rPr>
          <w:szCs w:val="24"/>
        </w:rPr>
      </w:pPr>
      <w:r>
        <w:rPr>
          <w:szCs w:val="24"/>
        </w:rPr>
        <w:t xml:space="preserve">While </w:t>
      </w:r>
      <w:r w:rsidR="00C94204">
        <w:rPr>
          <w:szCs w:val="24"/>
        </w:rPr>
        <w:t xml:space="preserve">ABC stores currently only have physical stores in the United States, having an online presence </w:t>
      </w:r>
      <w:r w:rsidR="00F52C57">
        <w:rPr>
          <w:szCs w:val="24"/>
        </w:rPr>
        <w:t>may allow growth to extend to international markets</w:t>
      </w:r>
      <w:r w:rsidR="00186C6E">
        <w:rPr>
          <w:szCs w:val="24"/>
        </w:rPr>
        <w:t xml:space="preserve">, thus </w:t>
      </w:r>
      <w:r w:rsidR="007F0211">
        <w:rPr>
          <w:szCs w:val="24"/>
        </w:rPr>
        <w:t xml:space="preserve">it should be culturally sensitive. </w:t>
      </w:r>
      <w:r w:rsidR="00D941A2">
        <w:rPr>
          <w:szCs w:val="24"/>
        </w:rPr>
        <w:t xml:space="preserve">Having a bad experience with browser support may </w:t>
      </w:r>
      <w:r w:rsidR="00035D8B">
        <w:rPr>
          <w:szCs w:val="24"/>
        </w:rPr>
        <w:t xml:space="preserve">have an </w:t>
      </w:r>
      <w:proofErr w:type="spellStart"/>
      <w:r w:rsidR="00035D8B">
        <w:rPr>
          <w:szCs w:val="24"/>
        </w:rPr>
        <w:t>affect</w:t>
      </w:r>
      <w:proofErr w:type="spellEnd"/>
      <w:r w:rsidR="00035D8B">
        <w:rPr>
          <w:szCs w:val="24"/>
        </w:rPr>
        <w:t xml:space="preserve"> </w:t>
      </w:r>
      <w:r w:rsidR="001E0D6A">
        <w:rPr>
          <w:szCs w:val="24"/>
        </w:rPr>
        <w:t>on the size of the user base.</w:t>
      </w:r>
    </w:p>
    <w:p w14:paraId="0A1EFD4B" w14:textId="50B9C0CF" w:rsidR="001E0D6A" w:rsidRDefault="001E0D6A" w:rsidP="001E0D6A">
      <w:pPr>
        <w:spacing w:line="480" w:lineRule="auto"/>
        <w:ind w:left="720"/>
        <w:jc w:val="center"/>
        <w:rPr>
          <w:b/>
          <w:bCs/>
          <w:szCs w:val="24"/>
        </w:rPr>
      </w:pPr>
      <w:r>
        <w:rPr>
          <w:b/>
          <w:bCs/>
          <w:szCs w:val="24"/>
        </w:rPr>
        <w:t>Internal Qualities</w:t>
      </w:r>
    </w:p>
    <w:p w14:paraId="0126B4FF" w14:textId="2E855BFE" w:rsidR="001E0D6A" w:rsidRDefault="00B243CF" w:rsidP="001E0D6A">
      <w:pPr>
        <w:spacing w:line="480" w:lineRule="auto"/>
        <w:rPr>
          <w:szCs w:val="24"/>
        </w:rPr>
      </w:pPr>
      <w:r>
        <w:rPr>
          <w:b/>
          <w:bCs/>
          <w:i/>
          <w:iCs/>
          <w:szCs w:val="24"/>
        </w:rPr>
        <w:t>Maintainability</w:t>
      </w:r>
    </w:p>
    <w:p w14:paraId="37C0AFDE" w14:textId="122BFF91" w:rsidR="00F04D71" w:rsidRPr="00F9756E" w:rsidRDefault="00F04D71" w:rsidP="008B4DA2">
      <w:pPr>
        <w:pStyle w:val="ListParagraph"/>
        <w:numPr>
          <w:ilvl w:val="0"/>
          <w:numId w:val="14"/>
        </w:numPr>
        <w:spacing w:line="480" w:lineRule="auto"/>
        <w:rPr>
          <w:szCs w:val="24"/>
        </w:rPr>
      </w:pPr>
      <w:r w:rsidRPr="00F9756E">
        <w:rPr>
          <w:szCs w:val="24"/>
        </w:rPr>
        <w:t xml:space="preserve">The </w:t>
      </w:r>
      <w:r w:rsidR="00C7048F" w:rsidRPr="00F9756E">
        <w:rPr>
          <w:szCs w:val="24"/>
        </w:rPr>
        <w:t xml:space="preserve">e-commerce </w:t>
      </w:r>
      <w:r w:rsidRPr="00F9756E">
        <w:rPr>
          <w:szCs w:val="24"/>
        </w:rPr>
        <w:t>system should have</w:t>
      </w:r>
      <w:r w:rsidR="008D335C" w:rsidRPr="00F9756E">
        <w:rPr>
          <w:szCs w:val="24"/>
        </w:rPr>
        <w:t xml:space="preserve"> </w:t>
      </w:r>
      <w:r w:rsidR="00F9756E" w:rsidRPr="00F9756E">
        <w:rPr>
          <w:szCs w:val="24"/>
        </w:rPr>
        <w:t>low lines of code (LOC</w:t>
      </w:r>
      <w:proofErr w:type="gramStart"/>
      <w:r w:rsidR="00F9756E" w:rsidRPr="00F9756E">
        <w:rPr>
          <w:szCs w:val="24"/>
        </w:rPr>
        <w:t>)</w:t>
      </w:r>
      <w:r w:rsidR="00F9756E" w:rsidRPr="00F9756E">
        <w:rPr>
          <w:szCs w:val="24"/>
        </w:rPr>
        <w:t xml:space="preserve">, </w:t>
      </w:r>
      <w:r w:rsidR="008D335C" w:rsidRPr="00F9756E">
        <w:rPr>
          <w:szCs w:val="24"/>
        </w:rPr>
        <w:t xml:space="preserve"> </w:t>
      </w:r>
      <w:r w:rsidR="008D335C" w:rsidRPr="00F9756E">
        <w:rPr>
          <w:szCs w:val="24"/>
        </w:rPr>
        <w:t>high</w:t>
      </w:r>
      <w:proofErr w:type="gramEnd"/>
      <w:r w:rsidR="008D335C" w:rsidRPr="00F9756E">
        <w:rPr>
          <w:szCs w:val="24"/>
        </w:rPr>
        <w:t xml:space="preserve"> cohesion,</w:t>
      </w:r>
      <w:r w:rsidR="00511094">
        <w:rPr>
          <w:szCs w:val="24"/>
        </w:rPr>
        <w:t xml:space="preserve"> and</w:t>
      </w:r>
      <w:r w:rsidRPr="00F9756E">
        <w:rPr>
          <w:szCs w:val="24"/>
        </w:rPr>
        <w:t xml:space="preserve"> low coupling </w:t>
      </w:r>
    </w:p>
    <w:p w14:paraId="694A172E" w14:textId="4508C062" w:rsidR="00F04D71" w:rsidRPr="002A5034" w:rsidRDefault="00F04D71" w:rsidP="002A5034">
      <w:pPr>
        <w:pStyle w:val="ListParagraph"/>
        <w:numPr>
          <w:ilvl w:val="0"/>
          <w:numId w:val="14"/>
        </w:numPr>
        <w:spacing w:line="480" w:lineRule="auto"/>
        <w:rPr>
          <w:szCs w:val="24"/>
        </w:rPr>
      </w:pPr>
      <w:r w:rsidRPr="00F04D71">
        <w:rPr>
          <w:szCs w:val="24"/>
        </w:rPr>
        <w:t xml:space="preserve">The system should be </w:t>
      </w:r>
      <w:r w:rsidR="00511094" w:rsidRPr="00F04D71">
        <w:rPr>
          <w:szCs w:val="24"/>
        </w:rPr>
        <w:t xml:space="preserve">extensible, </w:t>
      </w:r>
      <w:r w:rsidRPr="00F04D71">
        <w:rPr>
          <w:szCs w:val="24"/>
        </w:rPr>
        <w:t>flexible, and modifiable</w:t>
      </w:r>
    </w:p>
    <w:p w14:paraId="4D26E46F" w14:textId="45F85613" w:rsidR="00B243CF" w:rsidRDefault="00F04D71" w:rsidP="00F04D71">
      <w:pPr>
        <w:pStyle w:val="ListParagraph"/>
        <w:numPr>
          <w:ilvl w:val="0"/>
          <w:numId w:val="14"/>
        </w:numPr>
        <w:spacing w:line="480" w:lineRule="auto"/>
        <w:rPr>
          <w:szCs w:val="24"/>
        </w:rPr>
      </w:pPr>
      <w:r w:rsidRPr="00F04D71">
        <w:rPr>
          <w:szCs w:val="24"/>
        </w:rPr>
        <w:t xml:space="preserve">The system should support </w:t>
      </w:r>
      <w:r w:rsidR="00912097" w:rsidRPr="00F04D71">
        <w:rPr>
          <w:szCs w:val="24"/>
        </w:rPr>
        <w:t xml:space="preserve">perfective, </w:t>
      </w:r>
      <w:r w:rsidRPr="00F04D71">
        <w:rPr>
          <w:szCs w:val="24"/>
        </w:rPr>
        <w:t>preventative, adaptive, and corrective maintenance</w:t>
      </w:r>
    </w:p>
    <w:p w14:paraId="630AF5FC" w14:textId="51C8C332" w:rsidR="00912097" w:rsidRDefault="00912097" w:rsidP="00912097">
      <w:pPr>
        <w:spacing w:line="480" w:lineRule="auto"/>
        <w:ind w:left="720"/>
        <w:rPr>
          <w:szCs w:val="24"/>
        </w:rPr>
      </w:pPr>
      <w:r>
        <w:rPr>
          <w:i/>
          <w:iCs/>
          <w:szCs w:val="24"/>
        </w:rPr>
        <w:t>Impact</w:t>
      </w:r>
    </w:p>
    <w:p w14:paraId="1DF5420A" w14:textId="5509B461" w:rsidR="00912097" w:rsidRDefault="00B06D0D" w:rsidP="00912097">
      <w:pPr>
        <w:spacing w:line="480" w:lineRule="auto"/>
        <w:ind w:left="720"/>
        <w:rPr>
          <w:szCs w:val="24"/>
        </w:rPr>
      </w:pPr>
      <w:r>
        <w:rPr>
          <w:szCs w:val="24"/>
        </w:rPr>
        <w:lastRenderedPageBreak/>
        <w:t xml:space="preserve">The </w:t>
      </w:r>
      <w:r w:rsidR="00AB0D48">
        <w:rPr>
          <w:szCs w:val="24"/>
        </w:rPr>
        <w:t xml:space="preserve">growth of the business is a major goal </w:t>
      </w:r>
      <w:r w:rsidR="009063B5">
        <w:rPr>
          <w:szCs w:val="24"/>
        </w:rPr>
        <w:t>for the new e-commerce system.</w:t>
      </w:r>
      <w:r w:rsidR="00655B32">
        <w:rPr>
          <w:szCs w:val="24"/>
        </w:rPr>
        <w:t xml:space="preserve"> With growth</w:t>
      </w:r>
      <w:r w:rsidR="00713C31">
        <w:rPr>
          <w:szCs w:val="24"/>
        </w:rPr>
        <w:t>, comes the need for scalability</w:t>
      </w:r>
      <w:r w:rsidR="00F01AA6">
        <w:rPr>
          <w:szCs w:val="24"/>
        </w:rPr>
        <w:t xml:space="preserve">, which may be impeded by poor maintainability </w:t>
      </w:r>
      <w:r w:rsidR="008B6165">
        <w:rPr>
          <w:szCs w:val="24"/>
        </w:rPr>
        <w:t xml:space="preserve">of the system. </w:t>
      </w:r>
    </w:p>
    <w:p w14:paraId="7059D8AF" w14:textId="667F29FD" w:rsidR="008B6165" w:rsidRDefault="0075795A" w:rsidP="008B6165">
      <w:pPr>
        <w:spacing w:line="480" w:lineRule="auto"/>
        <w:rPr>
          <w:szCs w:val="24"/>
        </w:rPr>
      </w:pPr>
      <w:r>
        <w:rPr>
          <w:b/>
          <w:bCs/>
          <w:i/>
          <w:iCs/>
          <w:szCs w:val="24"/>
        </w:rPr>
        <w:t>Interoperability</w:t>
      </w:r>
    </w:p>
    <w:p w14:paraId="377AC7EC" w14:textId="1DD6D1D2" w:rsidR="0075795A" w:rsidRDefault="0097352B" w:rsidP="0075795A">
      <w:pPr>
        <w:pStyle w:val="ListParagraph"/>
        <w:numPr>
          <w:ilvl w:val="0"/>
          <w:numId w:val="15"/>
        </w:numPr>
        <w:spacing w:line="480" w:lineRule="auto"/>
        <w:rPr>
          <w:szCs w:val="24"/>
        </w:rPr>
      </w:pPr>
      <w:r>
        <w:rPr>
          <w:szCs w:val="24"/>
        </w:rPr>
        <w:t xml:space="preserve">Employment </w:t>
      </w:r>
      <w:r w:rsidR="00A61E03">
        <w:rPr>
          <w:szCs w:val="24"/>
        </w:rPr>
        <w:t>of common standards in the system</w:t>
      </w:r>
    </w:p>
    <w:p w14:paraId="553C2EA5" w14:textId="081142DC" w:rsidR="00A61E03" w:rsidRDefault="004B58F0" w:rsidP="0075795A">
      <w:pPr>
        <w:pStyle w:val="ListParagraph"/>
        <w:numPr>
          <w:ilvl w:val="0"/>
          <w:numId w:val="15"/>
        </w:numPr>
        <w:spacing w:line="480" w:lineRule="auto"/>
        <w:rPr>
          <w:szCs w:val="24"/>
        </w:rPr>
      </w:pPr>
      <w:r>
        <w:rPr>
          <w:szCs w:val="24"/>
        </w:rPr>
        <w:t>The use of interfaces</w:t>
      </w:r>
      <w:r w:rsidR="00BF1049">
        <w:rPr>
          <w:szCs w:val="24"/>
        </w:rPr>
        <w:t xml:space="preserve"> in the system</w:t>
      </w:r>
    </w:p>
    <w:p w14:paraId="193E97FD" w14:textId="7CE6CAC7" w:rsidR="00BF1049" w:rsidRDefault="00BF1049" w:rsidP="00BF1049">
      <w:pPr>
        <w:spacing w:line="480" w:lineRule="auto"/>
        <w:ind w:left="720"/>
        <w:rPr>
          <w:szCs w:val="24"/>
        </w:rPr>
      </w:pPr>
      <w:r>
        <w:rPr>
          <w:i/>
          <w:iCs/>
          <w:szCs w:val="24"/>
        </w:rPr>
        <w:t>Impact</w:t>
      </w:r>
    </w:p>
    <w:p w14:paraId="3CFE2C07" w14:textId="5842515B" w:rsidR="00BF1049" w:rsidRDefault="009E349E" w:rsidP="00BF1049">
      <w:pPr>
        <w:spacing w:line="480" w:lineRule="auto"/>
        <w:ind w:left="720"/>
        <w:rPr>
          <w:szCs w:val="24"/>
        </w:rPr>
      </w:pPr>
      <w:r>
        <w:rPr>
          <w:szCs w:val="24"/>
        </w:rPr>
        <w:t>T</w:t>
      </w:r>
      <w:r w:rsidR="008E6FC2" w:rsidRPr="00587F87">
        <w:rPr>
          <w:szCs w:val="24"/>
        </w:rPr>
        <w:t>he interoperability of a system</w:t>
      </w:r>
      <w:r>
        <w:rPr>
          <w:szCs w:val="24"/>
        </w:rPr>
        <w:t xml:space="preserve"> increases from t</w:t>
      </w:r>
      <w:r w:rsidR="00587F87" w:rsidRPr="00587F87">
        <w:rPr>
          <w:szCs w:val="24"/>
        </w:rPr>
        <w:t xml:space="preserve">he implementation of common standards and interfaces. </w:t>
      </w:r>
      <w:r w:rsidR="00604D94">
        <w:rPr>
          <w:szCs w:val="24"/>
        </w:rPr>
        <w:t>P</w:t>
      </w:r>
      <w:r w:rsidR="0059707A" w:rsidRPr="00587F87">
        <w:rPr>
          <w:szCs w:val="24"/>
        </w:rPr>
        <w:t>arts of the system may interpret specifications differently</w:t>
      </w:r>
      <w:r w:rsidR="0059707A" w:rsidRPr="00587F87">
        <w:rPr>
          <w:szCs w:val="24"/>
        </w:rPr>
        <w:t xml:space="preserve"> </w:t>
      </w:r>
      <w:r w:rsidR="0059707A">
        <w:rPr>
          <w:szCs w:val="24"/>
        </w:rPr>
        <w:t>i</w:t>
      </w:r>
      <w:r w:rsidR="00587F87" w:rsidRPr="00587F87">
        <w:rPr>
          <w:szCs w:val="24"/>
        </w:rPr>
        <w:t xml:space="preserve">f interoperability is not considered during implementation, </w:t>
      </w:r>
      <w:r w:rsidR="00604D94">
        <w:rPr>
          <w:szCs w:val="24"/>
        </w:rPr>
        <w:t>making</w:t>
      </w:r>
      <w:r w:rsidR="00587F87" w:rsidRPr="00587F87">
        <w:rPr>
          <w:szCs w:val="24"/>
        </w:rPr>
        <w:t xml:space="preserve"> </w:t>
      </w:r>
      <w:r w:rsidR="00FA5B67">
        <w:rPr>
          <w:szCs w:val="24"/>
        </w:rPr>
        <w:t>future integra</w:t>
      </w:r>
      <w:r w:rsidR="00DD6A99">
        <w:rPr>
          <w:szCs w:val="24"/>
        </w:rPr>
        <w:t>tion of</w:t>
      </w:r>
      <w:r w:rsidR="0060694D">
        <w:rPr>
          <w:szCs w:val="24"/>
        </w:rPr>
        <w:t xml:space="preserve"> new syste</w:t>
      </w:r>
      <w:r w:rsidR="00D9496C">
        <w:rPr>
          <w:szCs w:val="24"/>
        </w:rPr>
        <w:t>ms</w:t>
      </w:r>
      <w:r w:rsidR="00587F87" w:rsidRPr="00587F87">
        <w:rPr>
          <w:szCs w:val="24"/>
        </w:rPr>
        <w:t xml:space="preserve"> difficult in the future</w:t>
      </w:r>
      <w:r w:rsidR="0026747D">
        <w:rPr>
          <w:szCs w:val="24"/>
        </w:rPr>
        <w:t>. I</w:t>
      </w:r>
      <w:r w:rsidR="00587F87" w:rsidRPr="00587F87">
        <w:rPr>
          <w:szCs w:val="24"/>
        </w:rPr>
        <w:t>ntegration tests may prove difficult</w:t>
      </w:r>
      <w:r w:rsidR="00A4326A">
        <w:rPr>
          <w:szCs w:val="24"/>
        </w:rPr>
        <w:t>.</w:t>
      </w:r>
      <w:r w:rsidR="00587F87" w:rsidRPr="00587F87">
        <w:rPr>
          <w:szCs w:val="24"/>
        </w:rPr>
        <w:t xml:space="preserve"> </w:t>
      </w:r>
      <w:r w:rsidR="00A4326A">
        <w:rPr>
          <w:szCs w:val="24"/>
        </w:rPr>
        <w:t>I</w:t>
      </w:r>
      <w:r w:rsidR="00587F87" w:rsidRPr="00587F87">
        <w:rPr>
          <w:szCs w:val="24"/>
        </w:rPr>
        <w:t>ntegration issues may exist during a new release of the software</w:t>
      </w:r>
      <w:r w:rsidR="00A4326A">
        <w:rPr>
          <w:szCs w:val="24"/>
        </w:rPr>
        <w:t>.</w:t>
      </w:r>
      <w:r w:rsidR="00587F87" w:rsidRPr="00587F87">
        <w:rPr>
          <w:szCs w:val="24"/>
        </w:rPr>
        <w:t xml:space="preserve"> </w:t>
      </w:r>
      <w:r w:rsidR="00542CCD">
        <w:rPr>
          <w:szCs w:val="24"/>
        </w:rPr>
        <w:t>A</w:t>
      </w:r>
      <w:r w:rsidR="00587F87" w:rsidRPr="00587F87">
        <w:rPr>
          <w:szCs w:val="24"/>
        </w:rPr>
        <w:t>s new versions of different parts of the system are released</w:t>
      </w:r>
      <w:r w:rsidR="00713E42">
        <w:rPr>
          <w:szCs w:val="24"/>
        </w:rPr>
        <w:t>, i</w:t>
      </w:r>
      <w:r w:rsidR="00713E42" w:rsidRPr="00587F87">
        <w:rPr>
          <w:szCs w:val="24"/>
        </w:rPr>
        <w:t>ntegrations may be difficult to maintain</w:t>
      </w:r>
      <w:r w:rsidR="00587F87" w:rsidRPr="00587F87">
        <w:rPr>
          <w:szCs w:val="24"/>
        </w:rPr>
        <w:t xml:space="preserve"> (</w:t>
      </w:r>
      <w:proofErr w:type="spellStart"/>
      <w:r w:rsidR="00587F87" w:rsidRPr="00587F87">
        <w:rPr>
          <w:szCs w:val="24"/>
        </w:rPr>
        <w:t>Ingeo</w:t>
      </w:r>
      <w:proofErr w:type="spellEnd"/>
      <w:r w:rsidR="00587F87" w:rsidRPr="00587F87">
        <w:rPr>
          <w:szCs w:val="24"/>
        </w:rPr>
        <w:t>, 2018).</w:t>
      </w:r>
    </w:p>
    <w:p w14:paraId="03380480" w14:textId="453EFD33" w:rsidR="00D44F60" w:rsidRDefault="00D44F60" w:rsidP="00D44F60">
      <w:pPr>
        <w:spacing w:line="480" w:lineRule="auto"/>
        <w:rPr>
          <w:szCs w:val="24"/>
        </w:rPr>
      </w:pPr>
      <w:r>
        <w:rPr>
          <w:b/>
          <w:bCs/>
          <w:i/>
          <w:iCs/>
          <w:szCs w:val="24"/>
        </w:rPr>
        <w:t>Testability</w:t>
      </w:r>
    </w:p>
    <w:p w14:paraId="1C84644C" w14:textId="75241D1C" w:rsidR="00D44F60" w:rsidRDefault="00422FD5" w:rsidP="004E25A6">
      <w:pPr>
        <w:pStyle w:val="ListParagraph"/>
        <w:numPr>
          <w:ilvl w:val="0"/>
          <w:numId w:val="16"/>
        </w:numPr>
        <w:spacing w:line="480" w:lineRule="auto"/>
        <w:rPr>
          <w:szCs w:val="24"/>
        </w:rPr>
      </w:pPr>
      <w:r>
        <w:rPr>
          <w:szCs w:val="24"/>
        </w:rPr>
        <w:t>Unit test</w:t>
      </w:r>
      <w:r w:rsidR="00097E64">
        <w:rPr>
          <w:szCs w:val="24"/>
        </w:rPr>
        <w:t>ing should be supported by the system</w:t>
      </w:r>
    </w:p>
    <w:p w14:paraId="057DB083" w14:textId="7CC38664" w:rsidR="00097E64" w:rsidRDefault="00100635" w:rsidP="004E25A6">
      <w:pPr>
        <w:pStyle w:val="ListParagraph"/>
        <w:numPr>
          <w:ilvl w:val="0"/>
          <w:numId w:val="16"/>
        </w:numPr>
        <w:spacing w:line="480" w:lineRule="auto"/>
        <w:rPr>
          <w:szCs w:val="24"/>
        </w:rPr>
      </w:pPr>
      <w:r>
        <w:rPr>
          <w:szCs w:val="24"/>
        </w:rPr>
        <w:t>The system tests should be self</w:t>
      </w:r>
      <w:r w:rsidR="003C55A5">
        <w:rPr>
          <w:szCs w:val="24"/>
        </w:rPr>
        <w:t>-documenting</w:t>
      </w:r>
    </w:p>
    <w:p w14:paraId="74079E64" w14:textId="26D9E55E" w:rsidR="003C55A5" w:rsidRDefault="003E38F7" w:rsidP="004E25A6">
      <w:pPr>
        <w:pStyle w:val="ListParagraph"/>
        <w:numPr>
          <w:ilvl w:val="0"/>
          <w:numId w:val="16"/>
        </w:numPr>
        <w:spacing w:line="480" w:lineRule="auto"/>
        <w:rPr>
          <w:szCs w:val="24"/>
        </w:rPr>
      </w:pPr>
      <w:r w:rsidRPr="003E38F7">
        <w:rPr>
          <w:szCs w:val="24"/>
        </w:rPr>
        <w:t xml:space="preserve">Tests should have </w:t>
      </w:r>
      <w:r w:rsidR="00F9624F" w:rsidRPr="003E38F7">
        <w:rPr>
          <w:szCs w:val="24"/>
        </w:rPr>
        <w:t xml:space="preserve">high observability, </w:t>
      </w:r>
      <w:r w:rsidRPr="003E38F7">
        <w:rPr>
          <w:szCs w:val="24"/>
        </w:rPr>
        <w:t xml:space="preserve">high controllability, </w:t>
      </w:r>
      <w:r w:rsidR="003850F1">
        <w:rPr>
          <w:szCs w:val="24"/>
        </w:rPr>
        <w:t xml:space="preserve">be </w:t>
      </w:r>
      <w:r w:rsidRPr="003E38F7">
        <w:rPr>
          <w:szCs w:val="24"/>
        </w:rPr>
        <w:t>high</w:t>
      </w:r>
      <w:r w:rsidR="00672242">
        <w:rPr>
          <w:szCs w:val="24"/>
        </w:rPr>
        <w:t>ly</w:t>
      </w:r>
      <w:r w:rsidRPr="003E38F7">
        <w:rPr>
          <w:szCs w:val="24"/>
        </w:rPr>
        <w:t xml:space="preserve"> isolatab</w:t>
      </w:r>
      <w:r w:rsidR="00437A4F">
        <w:rPr>
          <w:szCs w:val="24"/>
        </w:rPr>
        <w:t>le</w:t>
      </w:r>
      <w:r w:rsidRPr="003E38F7">
        <w:rPr>
          <w:szCs w:val="24"/>
        </w:rPr>
        <w:t xml:space="preserve">, </w:t>
      </w:r>
      <w:r w:rsidR="003850F1">
        <w:rPr>
          <w:szCs w:val="24"/>
        </w:rPr>
        <w:t xml:space="preserve">be </w:t>
      </w:r>
      <w:r w:rsidRPr="003E38F7">
        <w:rPr>
          <w:szCs w:val="24"/>
        </w:rPr>
        <w:t>high</w:t>
      </w:r>
      <w:r w:rsidR="00437A4F">
        <w:rPr>
          <w:szCs w:val="24"/>
        </w:rPr>
        <w:t>ly</w:t>
      </w:r>
      <w:r w:rsidRPr="003E38F7">
        <w:rPr>
          <w:szCs w:val="24"/>
        </w:rPr>
        <w:t xml:space="preserve"> automata</w:t>
      </w:r>
      <w:r w:rsidR="00437A4F">
        <w:rPr>
          <w:szCs w:val="24"/>
        </w:rPr>
        <w:t>ble</w:t>
      </w:r>
      <w:r w:rsidRPr="003E38F7">
        <w:rPr>
          <w:szCs w:val="24"/>
        </w:rPr>
        <w:t xml:space="preserve">, and </w:t>
      </w:r>
      <w:proofErr w:type="spellStart"/>
      <w:r w:rsidR="003850F1">
        <w:rPr>
          <w:szCs w:val="24"/>
        </w:rPr>
        <w:t>hve</w:t>
      </w:r>
      <w:proofErr w:type="spellEnd"/>
      <w:r w:rsidR="003850F1">
        <w:rPr>
          <w:szCs w:val="24"/>
        </w:rPr>
        <w:t xml:space="preserve"> </w:t>
      </w:r>
      <w:r w:rsidRPr="003E38F7">
        <w:rPr>
          <w:szCs w:val="24"/>
        </w:rPr>
        <w:t>low complexity</w:t>
      </w:r>
    </w:p>
    <w:p w14:paraId="1041154D" w14:textId="69939BC6" w:rsidR="00834022" w:rsidRDefault="002934A7" w:rsidP="00834022">
      <w:pPr>
        <w:spacing w:line="480" w:lineRule="auto"/>
        <w:ind w:left="720"/>
        <w:rPr>
          <w:szCs w:val="24"/>
        </w:rPr>
      </w:pPr>
      <w:r>
        <w:rPr>
          <w:i/>
          <w:iCs/>
          <w:szCs w:val="24"/>
        </w:rPr>
        <w:t>Impact</w:t>
      </w:r>
    </w:p>
    <w:p w14:paraId="5ECBD751" w14:textId="79F43537" w:rsidR="002934A7" w:rsidRDefault="001E55D0" w:rsidP="00834022">
      <w:pPr>
        <w:spacing w:line="480" w:lineRule="auto"/>
        <w:ind w:left="720"/>
        <w:rPr>
          <w:szCs w:val="24"/>
        </w:rPr>
      </w:pPr>
      <w:r>
        <w:rPr>
          <w:szCs w:val="24"/>
        </w:rPr>
        <w:lastRenderedPageBreak/>
        <w:t>S</w:t>
      </w:r>
      <w:r w:rsidRPr="001E55D0">
        <w:rPr>
          <w:szCs w:val="24"/>
        </w:rPr>
        <w:t>ystems</w:t>
      </w:r>
      <w:r>
        <w:rPr>
          <w:szCs w:val="24"/>
        </w:rPr>
        <w:t xml:space="preserve"> that are </w:t>
      </w:r>
      <w:r w:rsidRPr="001E55D0">
        <w:rPr>
          <w:szCs w:val="24"/>
        </w:rPr>
        <w:t>architected</w:t>
      </w:r>
      <w:r w:rsidR="00181918">
        <w:rPr>
          <w:szCs w:val="24"/>
        </w:rPr>
        <w:t xml:space="preserve"> well</w:t>
      </w:r>
      <w:r w:rsidRPr="001E55D0">
        <w:rPr>
          <w:szCs w:val="24"/>
        </w:rPr>
        <w:t xml:space="preserve"> are testable. </w:t>
      </w:r>
      <w:r w:rsidR="00EC671D">
        <w:rPr>
          <w:szCs w:val="24"/>
        </w:rPr>
        <w:t>Having t</w:t>
      </w:r>
      <w:r w:rsidRPr="001E55D0">
        <w:rPr>
          <w:szCs w:val="24"/>
        </w:rPr>
        <w:t>he ability to</w:t>
      </w:r>
      <w:r w:rsidR="00EC671D">
        <w:rPr>
          <w:szCs w:val="24"/>
        </w:rPr>
        <w:t xml:space="preserve"> do </w:t>
      </w:r>
      <w:r w:rsidRPr="001E55D0">
        <w:rPr>
          <w:szCs w:val="24"/>
        </w:rPr>
        <w:t xml:space="preserve">system </w:t>
      </w:r>
      <w:r w:rsidR="00EC671D">
        <w:rPr>
          <w:szCs w:val="24"/>
        </w:rPr>
        <w:t xml:space="preserve">tests </w:t>
      </w:r>
      <w:r w:rsidRPr="001E55D0">
        <w:rPr>
          <w:szCs w:val="24"/>
        </w:rPr>
        <w:t>throughout implementation allow</w:t>
      </w:r>
      <w:r w:rsidR="0085717E">
        <w:rPr>
          <w:szCs w:val="24"/>
        </w:rPr>
        <w:t>s</w:t>
      </w:r>
      <w:r w:rsidRPr="001E55D0">
        <w:rPr>
          <w:szCs w:val="24"/>
        </w:rPr>
        <w:t xml:space="preserve"> developers to </w:t>
      </w:r>
      <w:r w:rsidR="0085717E">
        <w:rPr>
          <w:szCs w:val="24"/>
        </w:rPr>
        <w:t>locat</w:t>
      </w:r>
      <w:r w:rsidR="00D57082">
        <w:rPr>
          <w:szCs w:val="24"/>
        </w:rPr>
        <w:t>e</w:t>
      </w:r>
      <w:r w:rsidRPr="001E55D0">
        <w:rPr>
          <w:szCs w:val="24"/>
        </w:rPr>
        <w:t xml:space="preserve"> and correct errors in the code more </w:t>
      </w:r>
      <w:r w:rsidR="00D57082">
        <w:rPr>
          <w:szCs w:val="24"/>
        </w:rPr>
        <w:t xml:space="preserve">rapidly, </w:t>
      </w:r>
      <w:r w:rsidRPr="001E55D0">
        <w:rPr>
          <w:szCs w:val="24"/>
        </w:rPr>
        <w:t>reduc</w:t>
      </w:r>
      <w:r w:rsidR="00D57082">
        <w:rPr>
          <w:szCs w:val="24"/>
        </w:rPr>
        <w:t>ing</w:t>
      </w:r>
      <w:r w:rsidRPr="001E55D0">
        <w:rPr>
          <w:szCs w:val="24"/>
        </w:rPr>
        <w:t xml:space="preserve"> development time and costs, and lead</w:t>
      </w:r>
      <w:r w:rsidR="00B778B2">
        <w:rPr>
          <w:szCs w:val="24"/>
        </w:rPr>
        <w:t>ing</w:t>
      </w:r>
      <w:r w:rsidRPr="001E55D0">
        <w:rPr>
          <w:szCs w:val="24"/>
        </w:rPr>
        <w:t xml:space="preserve"> to more reliable code.</w:t>
      </w:r>
    </w:p>
    <w:p w14:paraId="28AA6855" w14:textId="1006A602" w:rsidR="00B778B2" w:rsidRDefault="0074118F" w:rsidP="0074118F">
      <w:pPr>
        <w:spacing w:line="480" w:lineRule="auto"/>
        <w:ind w:left="720"/>
        <w:jc w:val="center"/>
        <w:rPr>
          <w:szCs w:val="24"/>
        </w:rPr>
      </w:pPr>
      <w:r>
        <w:rPr>
          <w:b/>
          <w:bCs/>
          <w:szCs w:val="24"/>
        </w:rPr>
        <w:t>Architecture Descriptions</w:t>
      </w:r>
    </w:p>
    <w:p w14:paraId="6A1B5851" w14:textId="393C7755" w:rsidR="00F82B33" w:rsidRDefault="00FE22DF" w:rsidP="00001059">
      <w:pPr>
        <w:spacing w:line="480" w:lineRule="auto"/>
        <w:rPr>
          <w:szCs w:val="24"/>
        </w:rPr>
      </w:pPr>
      <w:r>
        <w:rPr>
          <w:b/>
          <w:bCs/>
          <w:i/>
          <w:iCs/>
          <w:szCs w:val="24"/>
        </w:rPr>
        <w:t>Stakeholders</w:t>
      </w:r>
    </w:p>
    <w:p w14:paraId="38E30073" w14:textId="77777777" w:rsidR="00FA5AD1" w:rsidRDefault="0070076E" w:rsidP="0070076E">
      <w:pPr>
        <w:pStyle w:val="ListParagraph"/>
        <w:numPr>
          <w:ilvl w:val="0"/>
          <w:numId w:val="17"/>
        </w:numPr>
        <w:spacing w:line="480" w:lineRule="auto"/>
        <w:rPr>
          <w:szCs w:val="24"/>
        </w:rPr>
      </w:pPr>
      <w:r w:rsidRPr="00D21651">
        <w:rPr>
          <w:szCs w:val="24"/>
        </w:rPr>
        <w:t>System Administrators, System Managers</w:t>
      </w:r>
      <w:r w:rsidR="00FA5AD1">
        <w:rPr>
          <w:szCs w:val="24"/>
        </w:rPr>
        <w:t>, and Operators</w:t>
      </w:r>
    </w:p>
    <w:p w14:paraId="764B1E50" w14:textId="20D94AF1" w:rsidR="00D21651" w:rsidRDefault="0070076E" w:rsidP="0070076E">
      <w:pPr>
        <w:pStyle w:val="ListParagraph"/>
        <w:numPr>
          <w:ilvl w:val="0"/>
          <w:numId w:val="17"/>
        </w:numPr>
        <w:spacing w:line="480" w:lineRule="auto"/>
        <w:rPr>
          <w:szCs w:val="24"/>
        </w:rPr>
      </w:pPr>
      <w:r w:rsidRPr="0070076E">
        <w:rPr>
          <w:szCs w:val="24"/>
        </w:rPr>
        <w:t xml:space="preserve"> </w:t>
      </w:r>
      <w:r w:rsidR="00D21651" w:rsidRPr="0070076E">
        <w:rPr>
          <w:szCs w:val="24"/>
        </w:rPr>
        <w:t>Business Managers</w:t>
      </w:r>
      <w:r w:rsidR="00FA5AD1">
        <w:rPr>
          <w:szCs w:val="24"/>
        </w:rPr>
        <w:t xml:space="preserve"> and Users</w:t>
      </w:r>
    </w:p>
    <w:p w14:paraId="5E52B69F" w14:textId="340D6E12" w:rsidR="00D21651" w:rsidRPr="006A258A" w:rsidRDefault="00D21651" w:rsidP="006A258A">
      <w:pPr>
        <w:pStyle w:val="ListParagraph"/>
        <w:numPr>
          <w:ilvl w:val="0"/>
          <w:numId w:val="17"/>
        </w:numPr>
        <w:spacing w:line="480" w:lineRule="auto"/>
        <w:rPr>
          <w:szCs w:val="24"/>
        </w:rPr>
      </w:pPr>
      <w:r w:rsidRPr="006A258A">
        <w:rPr>
          <w:szCs w:val="24"/>
        </w:rPr>
        <w:t xml:space="preserve">Database Designers </w:t>
      </w:r>
      <w:r w:rsidR="006A258A">
        <w:rPr>
          <w:szCs w:val="24"/>
        </w:rPr>
        <w:t>and</w:t>
      </w:r>
      <w:r w:rsidRPr="006A258A">
        <w:rPr>
          <w:szCs w:val="24"/>
        </w:rPr>
        <w:t xml:space="preserve"> Administrators</w:t>
      </w:r>
    </w:p>
    <w:p w14:paraId="55732216" w14:textId="188E1FB5" w:rsidR="00D21651" w:rsidRDefault="00D21651" w:rsidP="006A258A">
      <w:pPr>
        <w:pStyle w:val="ListParagraph"/>
        <w:numPr>
          <w:ilvl w:val="0"/>
          <w:numId w:val="17"/>
        </w:numPr>
        <w:spacing w:line="480" w:lineRule="auto"/>
        <w:rPr>
          <w:szCs w:val="24"/>
        </w:rPr>
      </w:pPr>
      <w:r w:rsidRPr="006A258A">
        <w:rPr>
          <w:szCs w:val="24"/>
        </w:rPr>
        <w:t>System &amp; Software Engineers</w:t>
      </w:r>
    </w:p>
    <w:p w14:paraId="1F632272" w14:textId="2970660B" w:rsidR="00F8213D" w:rsidRDefault="00F645C4" w:rsidP="00F8213D">
      <w:pPr>
        <w:spacing w:line="480" w:lineRule="auto"/>
        <w:rPr>
          <w:b/>
          <w:bCs/>
          <w:szCs w:val="24"/>
        </w:rPr>
      </w:pPr>
      <w:r>
        <w:rPr>
          <w:b/>
          <w:bCs/>
          <w:i/>
          <w:iCs/>
          <w:szCs w:val="24"/>
        </w:rPr>
        <w:t>UML Busine</w:t>
      </w:r>
      <w:r w:rsidR="006662DB">
        <w:rPr>
          <w:b/>
          <w:bCs/>
          <w:i/>
          <w:iCs/>
          <w:szCs w:val="24"/>
        </w:rPr>
        <w:t>ss Model Views</w:t>
      </w:r>
    </w:p>
    <w:p w14:paraId="58078717" w14:textId="6D53F110" w:rsidR="0081671E" w:rsidRPr="007D7775" w:rsidRDefault="007D7775" w:rsidP="00F8213D">
      <w:pPr>
        <w:spacing w:line="480" w:lineRule="auto"/>
        <w:rPr>
          <w:szCs w:val="24"/>
          <w:u w:val="single"/>
        </w:rPr>
      </w:pPr>
      <w:r>
        <w:rPr>
          <w:b/>
          <w:bCs/>
          <w:szCs w:val="24"/>
          <w:u w:val="single"/>
        </w:rPr>
        <w:t>Deployment Diagram</w:t>
      </w:r>
    </w:p>
    <w:p w14:paraId="546B0FF7" w14:textId="267AAAED" w:rsidR="006662DB" w:rsidRDefault="008B3B73" w:rsidP="00F8213D">
      <w:pPr>
        <w:spacing w:line="480" w:lineRule="auto"/>
        <w:rPr>
          <w:szCs w:val="24"/>
        </w:rPr>
      </w:pPr>
      <w:r>
        <w:rPr>
          <w:noProof/>
          <w:szCs w:val="24"/>
        </w:rPr>
        <w:drawing>
          <wp:inline distT="0" distB="0" distL="0" distR="0" wp14:anchorId="7BFC7058" wp14:editId="6E022C8C">
            <wp:extent cx="5942159" cy="303414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02440" cy="3064925"/>
                    </a:xfrm>
                    <a:prstGeom prst="rect">
                      <a:avLst/>
                    </a:prstGeom>
                    <a:noFill/>
                    <a:ln>
                      <a:noFill/>
                    </a:ln>
                  </pic:spPr>
                </pic:pic>
              </a:graphicData>
            </a:graphic>
          </wp:inline>
        </w:drawing>
      </w:r>
    </w:p>
    <w:p w14:paraId="4AFC18E5" w14:textId="0BF6F89E" w:rsidR="00BC568C" w:rsidRPr="007D7775" w:rsidRDefault="009D67BD" w:rsidP="00BC568C">
      <w:pPr>
        <w:spacing w:line="480" w:lineRule="auto"/>
        <w:jc w:val="center"/>
        <w:rPr>
          <w:b/>
          <w:bCs/>
          <w:sz w:val="20"/>
          <w:szCs w:val="20"/>
        </w:rPr>
      </w:pPr>
      <w:r w:rsidRPr="007D7775">
        <w:rPr>
          <w:b/>
          <w:bCs/>
          <w:sz w:val="20"/>
          <w:szCs w:val="20"/>
        </w:rPr>
        <w:t xml:space="preserve">Figure 1: Deployment </w:t>
      </w:r>
      <w:r w:rsidR="008C24D9" w:rsidRPr="007D7775">
        <w:rPr>
          <w:b/>
          <w:bCs/>
          <w:sz w:val="20"/>
          <w:szCs w:val="20"/>
        </w:rPr>
        <w:t>Diagram for ABC stores</w:t>
      </w:r>
    </w:p>
    <w:p w14:paraId="430FFA71" w14:textId="68DA86D1" w:rsidR="00724351" w:rsidRPr="00724351" w:rsidRDefault="00724351" w:rsidP="00724351">
      <w:pPr>
        <w:spacing w:line="480" w:lineRule="auto"/>
        <w:rPr>
          <w:b/>
          <w:bCs/>
          <w:szCs w:val="24"/>
          <w:u w:val="single"/>
        </w:rPr>
      </w:pPr>
      <w:r>
        <w:rPr>
          <w:b/>
          <w:bCs/>
          <w:szCs w:val="24"/>
          <w:u w:val="single"/>
        </w:rPr>
        <w:lastRenderedPageBreak/>
        <w:t>Use Case Diagram</w:t>
      </w:r>
    </w:p>
    <w:p w14:paraId="1CAC8457" w14:textId="37EABAE0" w:rsidR="008F6792" w:rsidRDefault="0001543D" w:rsidP="00BC568C">
      <w:pPr>
        <w:spacing w:line="480" w:lineRule="auto"/>
        <w:jc w:val="center"/>
        <w:rPr>
          <w:b/>
          <w:bCs/>
          <w:szCs w:val="24"/>
        </w:rPr>
      </w:pPr>
      <w:r>
        <w:rPr>
          <w:b/>
          <w:bCs/>
          <w:noProof/>
          <w:szCs w:val="24"/>
        </w:rPr>
        <w:drawing>
          <wp:inline distT="0" distB="0" distL="0" distR="0" wp14:anchorId="1B5C01EF" wp14:editId="73BDB493">
            <wp:extent cx="5451093" cy="70519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1384" cy="7065278"/>
                    </a:xfrm>
                    <a:prstGeom prst="rect">
                      <a:avLst/>
                    </a:prstGeom>
                    <a:noFill/>
                    <a:ln>
                      <a:noFill/>
                    </a:ln>
                  </pic:spPr>
                </pic:pic>
              </a:graphicData>
            </a:graphic>
          </wp:inline>
        </w:drawing>
      </w:r>
    </w:p>
    <w:p w14:paraId="1BF8DF00" w14:textId="21B801D7" w:rsidR="0001543D" w:rsidRPr="00485FF3" w:rsidRDefault="0001543D" w:rsidP="00BC568C">
      <w:pPr>
        <w:spacing w:line="480" w:lineRule="auto"/>
        <w:jc w:val="center"/>
        <w:rPr>
          <w:b/>
          <w:bCs/>
          <w:sz w:val="20"/>
          <w:szCs w:val="20"/>
        </w:rPr>
      </w:pPr>
      <w:r w:rsidRPr="00485FF3">
        <w:rPr>
          <w:b/>
          <w:bCs/>
          <w:sz w:val="20"/>
          <w:szCs w:val="20"/>
        </w:rPr>
        <w:t>Figure 2: Use</w:t>
      </w:r>
      <w:r w:rsidR="002C17EC" w:rsidRPr="00485FF3">
        <w:rPr>
          <w:b/>
          <w:bCs/>
          <w:sz w:val="20"/>
          <w:szCs w:val="20"/>
        </w:rPr>
        <w:t xml:space="preserve"> Case Diagram for ABC stores</w:t>
      </w:r>
    </w:p>
    <w:p w14:paraId="4F454D2B" w14:textId="22F468EC" w:rsidR="00485FF3" w:rsidRPr="00B0326D" w:rsidRDefault="00B0326D" w:rsidP="00B0326D">
      <w:pPr>
        <w:spacing w:line="480" w:lineRule="auto"/>
        <w:rPr>
          <w:b/>
          <w:bCs/>
          <w:noProof/>
          <w:szCs w:val="24"/>
          <w:u w:val="single"/>
        </w:rPr>
      </w:pPr>
      <w:r>
        <w:rPr>
          <w:b/>
          <w:bCs/>
          <w:noProof/>
          <w:szCs w:val="24"/>
          <w:u w:val="single"/>
        </w:rPr>
        <w:lastRenderedPageBreak/>
        <w:t>Activity Diagram</w:t>
      </w:r>
    </w:p>
    <w:p w14:paraId="2B2B5578" w14:textId="717C7945" w:rsidR="002C17EC" w:rsidRDefault="00EE37C0" w:rsidP="00BC568C">
      <w:pPr>
        <w:spacing w:line="480" w:lineRule="auto"/>
        <w:jc w:val="center"/>
        <w:rPr>
          <w:b/>
          <w:bCs/>
          <w:szCs w:val="24"/>
        </w:rPr>
      </w:pPr>
      <w:r>
        <w:rPr>
          <w:b/>
          <w:bCs/>
          <w:noProof/>
          <w:szCs w:val="24"/>
        </w:rPr>
        <w:drawing>
          <wp:inline distT="0" distB="0" distL="0" distR="0" wp14:anchorId="165BD035" wp14:editId="5C29FFA4">
            <wp:extent cx="5943191" cy="7121236"/>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3244" cy="7145263"/>
                    </a:xfrm>
                    <a:prstGeom prst="rect">
                      <a:avLst/>
                    </a:prstGeom>
                    <a:noFill/>
                    <a:ln>
                      <a:noFill/>
                    </a:ln>
                  </pic:spPr>
                </pic:pic>
              </a:graphicData>
            </a:graphic>
          </wp:inline>
        </w:drawing>
      </w:r>
    </w:p>
    <w:p w14:paraId="34CB2193" w14:textId="699C5178" w:rsidR="00F11D87" w:rsidRPr="00B0326D" w:rsidRDefault="00F11D87" w:rsidP="00BC568C">
      <w:pPr>
        <w:spacing w:line="480" w:lineRule="auto"/>
        <w:jc w:val="center"/>
        <w:rPr>
          <w:b/>
          <w:bCs/>
          <w:sz w:val="20"/>
          <w:szCs w:val="20"/>
        </w:rPr>
      </w:pPr>
      <w:r w:rsidRPr="00B0326D">
        <w:rPr>
          <w:b/>
          <w:bCs/>
          <w:sz w:val="20"/>
          <w:szCs w:val="20"/>
        </w:rPr>
        <w:t>Figure 3: Activity Diagram for ABC stores</w:t>
      </w:r>
    </w:p>
    <w:p w14:paraId="25A9A456" w14:textId="104F79CA" w:rsidR="00B0326D" w:rsidRPr="00CB2310" w:rsidRDefault="00CB2310" w:rsidP="00CB2310">
      <w:pPr>
        <w:spacing w:line="480" w:lineRule="auto"/>
        <w:rPr>
          <w:b/>
          <w:bCs/>
          <w:noProof/>
          <w:szCs w:val="24"/>
          <w:u w:val="single"/>
        </w:rPr>
      </w:pPr>
      <w:r>
        <w:rPr>
          <w:b/>
          <w:bCs/>
          <w:noProof/>
          <w:szCs w:val="24"/>
          <w:u w:val="single"/>
        </w:rPr>
        <w:lastRenderedPageBreak/>
        <w:t>Sequence Diagram</w:t>
      </w:r>
    </w:p>
    <w:p w14:paraId="2CEE5F6F" w14:textId="52411403" w:rsidR="005F0A33" w:rsidRDefault="001D711A" w:rsidP="00BC568C">
      <w:pPr>
        <w:spacing w:line="480" w:lineRule="auto"/>
        <w:jc w:val="center"/>
        <w:rPr>
          <w:b/>
          <w:bCs/>
          <w:szCs w:val="24"/>
        </w:rPr>
      </w:pPr>
      <w:r>
        <w:rPr>
          <w:b/>
          <w:bCs/>
          <w:noProof/>
          <w:szCs w:val="24"/>
        </w:rPr>
        <w:drawing>
          <wp:inline distT="0" distB="0" distL="0" distR="0" wp14:anchorId="12C954E4" wp14:editId="2A69BFCA">
            <wp:extent cx="5936615" cy="5825836"/>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9611" cy="5848403"/>
                    </a:xfrm>
                    <a:prstGeom prst="rect">
                      <a:avLst/>
                    </a:prstGeom>
                    <a:noFill/>
                    <a:ln>
                      <a:noFill/>
                    </a:ln>
                  </pic:spPr>
                </pic:pic>
              </a:graphicData>
            </a:graphic>
          </wp:inline>
        </w:drawing>
      </w:r>
    </w:p>
    <w:p w14:paraId="3A1C77C3" w14:textId="12A03123" w:rsidR="00C60DED" w:rsidRPr="00CB2310" w:rsidRDefault="00C60DED" w:rsidP="00BC568C">
      <w:pPr>
        <w:spacing w:line="480" w:lineRule="auto"/>
        <w:jc w:val="center"/>
        <w:rPr>
          <w:b/>
          <w:bCs/>
          <w:sz w:val="20"/>
          <w:szCs w:val="20"/>
        </w:rPr>
      </w:pPr>
      <w:r w:rsidRPr="00CB2310">
        <w:rPr>
          <w:b/>
          <w:bCs/>
          <w:sz w:val="20"/>
          <w:szCs w:val="20"/>
        </w:rPr>
        <w:t xml:space="preserve">Figure </w:t>
      </w:r>
      <w:r w:rsidRPr="00CB2310">
        <w:rPr>
          <w:b/>
          <w:bCs/>
          <w:sz w:val="20"/>
          <w:szCs w:val="20"/>
        </w:rPr>
        <w:t>4</w:t>
      </w:r>
      <w:r w:rsidRPr="00CB2310">
        <w:rPr>
          <w:b/>
          <w:bCs/>
          <w:sz w:val="20"/>
          <w:szCs w:val="20"/>
        </w:rPr>
        <w:t xml:space="preserve">: </w:t>
      </w:r>
      <w:r w:rsidRPr="00CB2310">
        <w:rPr>
          <w:b/>
          <w:bCs/>
          <w:sz w:val="20"/>
          <w:szCs w:val="20"/>
        </w:rPr>
        <w:t>Sequence</w:t>
      </w:r>
      <w:r w:rsidRPr="00CB2310">
        <w:rPr>
          <w:b/>
          <w:bCs/>
          <w:sz w:val="20"/>
          <w:szCs w:val="20"/>
        </w:rPr>
        <w:t xml:space="preserve"> Diagram for ABC stores</w:t>
      </w:r>
    </w:p>
    <w:p w14:paraId="2689C88F" w14:textId="1B58637E" w:rsidR="0043509E" w:rsidRPr="00117E09" w:rsidRDefault="00117E09" w:rsidP="00117E09">
      <w:pPr>
        <w:spacing w:line="480" w:lineRule="auto"/>
        <w:rPr>
          <w:b/>
          <w:bCs/>
          <w:szCs w:val="24"/>
          <w:u w:val="single"/>
        </w:rPr>
      </w:pPr>
      <w:r w:rsidRPr="00117E09">
        <w:rPr>
          <w:b/>
          <w:bCs/>
          <w:szCs w:val="24"/>
          <w:u w:val="single"/>
        </w:rPr>
        <w:t>Class Diagram</w:t>
      </w:r>
    </w:p>
    <w:p w14:paraId="6493169F" w14:textId="2E5BF4C2" w:rsidR="00D96C56" w:rsidRDefault="00651A73" w:rsidP="00001059">
      <w:pPr>
        <w:spacing w:line="480" w:lineRule="auto"/>
        <w:rPr>
          <w:szCs w:val="24"/>
        </w:rPr>
      </w:pPr>
      <w:r>
        <w:rPr>
          <w:szCs w:val="24"/>
        </w:rPr>
        <w:t>The class diagram</w:t>
      </w:r>
      <w:r w:rsidR="0049158F">
        <w:rPr>
          <w:szCs w:val="24"/>
        </w:rPr>
        <w:t xml:space="preserve"> </w:t>
      </w:r>
      <w:proofErr w:type="gramStart"/>
      <w:r w:rsidR="0049158F">
        <w:rPr>
          <w:szCs w:val="24"/>
        </w:rPr>
        <w:t>is located in</w:t>
      </w:r>
      <w:proofErr w:type="gramEnd"/>
      <w:r w:rsidR="0049158F">
        <w:rPr>
          <w:szCs w:val="24"/>
        </w:rPr>
        <w:t xml:space="preserve"> </w:t>
      </w:r>
      <w:r w:rsidR="00471C2D">
        <w:rPr>
          <w:szCs w:val="24"/>
        </w:rPr>
        <w:t>the next section</w:t>
      </w:r>
      <w:r w:rsidR="00BC5709">
        <w:rPr>
          <w:szCs w:val="24"/>
        </w:rPr>
        <w:t>, Object-Oriented Design.</w:t>
      </w:r>
    </w:p>
    <w:p w14:paraId="18C97711" w14:textId="12C9A2B1" w:rsidR="00BC5709" w:rsidRDefault="00BC5709" w:rsidP="00001059">
      <w:pPr>
        <w:spacing w:line="480" w:lineRule="auto"/>
        <w:rPr>
          <w:szCs w:val="24"/>
        </w:rPr>
      </w:pPr>
    </w:p>
    <w:p w14:paraId="5C731965" w14:textId="1D6D8432" w:rsidR="008438ED" w:rsidRDefault="008438ED" w:rsidP="008438ED">
      <w:pPr>
        <w:spacing w:line="480" w:lineRule="auto"/>
        <w:jc w:val="center"/>
        <w:rPr>
          <w:b/>
          <w:bCs/>
          <w:szCs w:val="24"/>
        </w:rPr>
      </w:pPr>
      <w:r>
        <w:rPr>
          <w:b/>
          <w:bCs/>
          <w:szCs w:val="24"/>
        </w:rPr>
        <w:lastRenderedPageBreak/>
        <w:t>Object-Oriented Design</w:t>
      </w:r>
    </w:p>
    <w:p w14:paraId="0D753FA5" w14:textId="6F1AB8B1" w:rsidR="008438ED" w:rsidRDefault="001D0B0F" w:rsidP="00FC446E">
      <w:pPr>
        <w:spacing w:line="480" w:lineRule="auto"/>
        <w:rPr>
          <w:b/>
          <w:bCs/>
          <w:szCs w:val="24"/>
        </w:rPr>
      </w:pPr>
      <w:r>
        <w:rPr>
          <w:b/>
          <w:bCs/>
          <w:noProof/>
          <w:szCs w:val="24"/>
        </w:rPr>
        <w:drawing>
          <wp:inline distT="0" distB="0" distL="0" distR="0" wp14:anchorId="614F1454" wp14:editId="4A498CE9">
            <wp:extent cx="5929630" cy="461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9630" cy="4613275"/>
                    </a:xfrm>
                    <a:prstGeom prst="rect">
                      <a:avLst/>
                    </a:prstGeom>
                    <a:noFill/>
                    <a:ln>
                      <a:noFill/>
                    </a:ln>
                  </pic:spPr>
                </pic:pic>
              </a:graphicData>
            </a:graphic>
          </wp:inline>
        </w:drawing>
      </w:r>
    </w:p>
    <w:p w14:paraId="0F7325A1" w14:textId="0FA81EB7" w:rsidR="00C62E83" w:rsidRPr="00CB2310" w:rsidRDefault="00C62E83" w:rsidP="00C62E83">
      <w:pPr>
        <w:spacing w:line="480" w:lineRule="auto"/>
        <w:jc w:val="center"/>
        <w:rPr>
          <w:b/>
          <w:bCs/>
          <w:sz w:val="20"/>
          <w:szCs w:val="20"/>
        </w:rPr>
      </w:pPr>
      <w:r w:rsidRPr="00CB2310">
        <w:rPr>
          <w:b/>
          <w:bCs/>
          <w:sz w:val="20"/>
          <w:szCs w:val="20"/>
        </w:rPr>
        <w:t xml:space="preserve">Figure </w:t>
      </w:r>
      <w:r>
        <w:rPr>
          <w:b/>
          <w:bCs/>
          <w:sz w:val="20"/>
          <w:szCs w:val="20"/>
        </w:rPr>
        <w:t>5</w:t>
      </w:r>
      <w:r w:rsidRPr="00CB2310">
        <w:rPr>
          <w:b/>
          <w:bCs/>
          <w:sz w:val="20"/>
          <w:szCs w:val="20"/>
        </w:rPr>
        <w:t xml:space="preserve">: </w:t>
      </w:r>
      <w:r>
        <w:rPr>
          <w:b/>
          <w:bCs/>
          <w:sz w:val="20"/>
          <w:szCs w:val="20"/>
        </w:rPr>
        <w:t>Class</w:t>
      </w:r>
      <w:r w:rsidRPr="00CB2310">
        <w:rPr>
          <w:b/>
          <w:bCs/>
          <w:sz w:val="20"/>
          <w:szCs w:val="20"/>
        </w:rPr>
        <w:t xml:space="preserve"> Diagram for ABC stores</w:t>
      </w:r>
    </w:p>
    <w:p w14:paraId="6F2C4B05" w14:textId="3FC6AC7A" w:rsidR="001D0B0F" w:rsidRDefault="00135FAD" w:rsidP="001C2430">
      <w:pPr>
        <w:spacing w:line="480" w:lineRule="auto"/>
        <w:rPr>
          <w:b/>
          <w:bCs/>
          <w:szCs w:val="24"/>
        </w:rPr>
      </w:pPr>
      <w:r>
        <w:rPr>
          <w:b/>
          <w:bCs/>
          <w:szCs w:val="24"/>
          <w:u w:val="single"/>
        </w:rPr>
        <w:t>Use of Design Best Practices</w:t>
      </w:r>
    </w:p>
    <w:p w14:paraId="43D38C7A" w14:textId="4208B84C" w:rsidR="005275F6" w:rsidRDefault="005275F6" w:rsidP="001C2430">
      <w:pPr>
        <w:spacing w:line="480" w:lineRule="auto"/>
        <w:rPr>
          <w:i/>
          <w:iCs/>
          <w:szCs w:val="24"/>
          <w:u w:val="single"/>
        </w:rPr>
      </w:pPr>
      <w:r>
        <w:rPr>
          <w:b/>
          <w:bCs/>
          <w:i/>
          <w:iCs/>
          <w:szCs w:val="24"/>
        </w:rPr>
        <w:t>Encapsulation</w:t>
      </w:r>
    </w:p>
    <w:p w14:paraId="63931D8A" w14:textId="0D3BD086" w:rsidR="00EE0079" w:rsidRDefault="001411A5" w:rsidP="00E14632">
      <w:pPr>
        <w:spacing w:line="480" w:lineRule="auto"/>
        <w:ind w:left="720"/>
        <w:rPr>
          <w:szCs w:val="24"/>
        </w:rPr>
      </w:pPr>
      <w:r>
        <w:rPr>
          <w:szCs w:val="24"/>
        </w:rPr>
        <w:t>S</w:t>
      </w:r>
      <w:r w:rsidR="00C04DF9" w:rsidRPr="00C04DF9">
        <w:rPr>
          <w:szCs w:val="24"/>
        </w:rPr>
        <w:t>eparating</w:t>
      </w:r>
      <w:r w:rsidR="00C47FB9">
        <w:rPr>
          <w:szCs w:val="24"/>
        </w:rPr>
        <w:t xml:space="preserve"> the</w:t>
      </w:r>
      <w:r w:rsidR="00C04DF9" w:rsidRPr="00C04DF9">
        <w:rPr>
          <w:szCs w:val="24"/>
        </w:rPr>
        <w:t xml:space="preserve"> features and methods in a class that are likely to change from those that will not </w:t>
      </w:r>
      <w:r>
        <w:rPr>
          <w:szCs w:val="24"/>
        </w:rPr>
        <w:t>is encapsulation</w:t>
      </w:r>
      <w:r w:rsidR="00C47FB9">
        <w:rPr>
          <w:szCs w:val="24"/>
        </w:rPr>
        <w:t xml:space="preserve"> </w:t>
      </w:r>
      <w:r w:rsidR="00C04DF9" w:rsidRPr="00C04DF9">
        <w:rPr>
          <w:szCs w:val="24"/>
        </w:rPr>
        <w:t xml:space="preserve">(Dooley, 2017). </w:t>
      </w:r>
      <w:r w:rsidR="00785E9F">
        <w:rPr>
          <w:szCs w:val="24"/>
        </w:rPr>
        <w:t>By using t</w:t>
      </w:r>
      <w:r w:rsidR="00C04DF9" w:rsidRPr="00C04DF9">
        <w:rPr>
          <w:szCs w:val="24"/>
        </w:rPr>
        <w:t>his design principle</w:t>
      </w:r>
      <w:r w:rsidR="00785E9F">
        <w:rPr>
          <w:szCs w:val="24"/>
        </w:rPr>
        <w:t xml:space="preserve"> one can</w:t>
      </w:r>
      <w:r w:rsidR="00C04DF9" w:rsidRPr="00C04DF9">
        <w:rPr>
          <w:szCs w:val="24"/>
        </w:rPr>
        <w:t xml:space="preserve"> prevent</w:t>
      </w:r>
      <w:r w:rsidR="000926AF">
        <w:rPr>
          <w:szCs w:val="24"/>
        </w:rPr>
        <w:t xml:space="preserve"> the</w:t>
      </w:r>
      <w:r w:rsidR="00C04DF9" w:rsidRPr="00C04DF9">
        <w:rPr>
          <w:szCs w:val="24"/>
        </w:rPr>
        <w:t xml:space="preserve"> stable parts of </w:t>
      </w:r>
      <w:r w:rsidR="000926AF">
        <w:rPr>
          <w:szCs w:val="24"/>
        </w:rPr>
        <w:t>a</w:t>
      </w:r>
      <w:r w:rsidR="00C04DF9" w:rsidRPr="00C04DF9">
        <w:rPr>
          <w:szCs w:val="24"/>
        </w:rPr>
        <w:t xml:space="preserve"> design from being affected by change</w:t>
      </w:r>
      <w:r w:rsidR="00565BB0">
        <w:rPr>
          <w:szCs w:val="24"/>
        </w:rPr>
        <w:t>s</w:t>
      </w:r>
      <w:r w:rsidR="00C04DF9" w:rsidRPr="00C04DF9">
        <w:rPr>
          <w:szCs w:val="24"/>
        </w:rPr>
        <w:t xml:space="preserve">. Figure </w:t>
      </w:r>
      <w:r w:rsidR="00565BB0">
        <w:rPr>
          <w:szCs w:val="24"/>
        </w:rPr>
        <w:t>5</w:t>
      </w:r>
      <w:r w:rsidR="00912451">
        <w:rPr>
          <w:szCs w:val="24"/>
        </w:rPr>
        <w:t xml:space="preserve"> above shows</w:t>
      </w:r>
      <w:r w:rsidR="009076BC">
        <w:rPr>
          <w:szCs w:val="24"/>
        </w:rPr>
        <w:t xml:space="preserve"> that</w:t>
      </w:r>
      <w:r w:rsidR="00C04DF9" w:rsidRPr="00C04DF9">
        <w:rPr>
          <w:szCs w:val="24"/>
        </w:rPr>
        <w:t xml:space="preserve"> the attributes related to instance</w:t>
      </w:r>
      <w:r w:rsidR="00940C09">
        <w:rPr>
          <w:szCs w:val="24"/>
        </w:rPr>
        <w:t>s</w:t>
      </w:r>
      <w:r w:rsidR="00C04DF9" w:rsidRPr="00C04DF9">
        <w:rPr>
          <w:szCs w:val="24"/>
        </w:rPr>
        <w:t xml:space="preserve"> of a User will not </w:t>
      </w:r>
      <w:r w:rsidR="00940C09">
        <w:rPr>
          <w:szCs w:val="24"/>
        </w:rPr>
        <w:t xml:space="preserve">be </w:t>
      </w:r>
      <w:r w:rsidR="00C04DF9" w:rsidRPr="00C04DF9">
        <w:rPr>
          <w:szCs w:val="24"/>
        </w:rPr>
        <w:t>change</w:t>
      </w:r>
      <w:r w:rsidR="00940C09">
        <w:rPr>
          <w:szCs w:val="24"/>
        </w:rPr>
        <w:t>d</w:t>
      </w:r>
      <w:r w:rsidR="00C04DF9" w:rsidRPr="00C04DF9">
        <w:rPr>
          <w:szCs w:val="24"/>
        </w:rPr>
        <w:t xml:space="preserve">. For example, </w:t>
      </w:r>
      <w:r w:rsidR="00752651">
        <w:rPr>
          <w:szCs w:val="24"/>
        </w:rPr>
        <w:t xml:space="preserve">there </w:t>
      </w:r>
      <w:r w:rsidR="00C04DF9" w:rsidRPr="00C04DF9">
        <w:rPr>
          <w:szCs w:val="24"/>
        </w:rPr>
        <w:t xml:space="preserve">will </w:t>
      </w:r>
      <w:r w:rsidR="00C04DF9" w:rsidRPr="00C04DF9">
        <w:rPr>
          <w:szCs w:val="24"/>
        </w:rPr>
        <w:lastRenderedPageBreak/>
        <w:t xml:space="preserve">always </w:t>
      </w:r>
      <w:r w:rsidR="00752651">
        <w:rPr>
          <w:szCs w:val="24"/>
        </w:rPr>
        <w:t>be</w:t>
      </w:r>
      <w:r w:rsidR="00C04DF9" w:rsidRPr="00C04DF9">
        <w:rPr>
          <w:szCs w:val="24"/>
        </w:rPr>
        <w:t xml:space="preserve"> an ID, </w:t>
      </w:r>
      <w:proofErr w:type="gramStart"/>
      <w:r w:rsidR="00C04DF9" w:rsidRPr="00C04DF9">
        <w:rPr>
          <w:szCs w:val="24"/>
        </w:rPr>
        <w:t>user name</w:t>
      </w:r>
      <w:proofErr w:type="gramEnd"/>
      <w:r w:rsidR="00C04DF9" w:rsidRPr="00C04DF9">
        <w:rPr>
          <w:szCs w:val="24"/>
        </w:rPr>
        <w:t>, password, type, email, first name, last name, etc.</w:t>
      </w:r>
      <w:r w:rsidR="003232BC">
        <w:rPr>
          <w:szCs w:val="24"/>
        </w:rPr>
        <w:t xml:space="preserve"> for </w:t>
      </w:r>
      <w:r w:rsidR="003232BC" w:rsidRPr="00C04DF9">
        <w:rPr>
          <w:szCs w:val="24"/>
        </w:rPr>
        <w:t>users of the ABC Online Store</w:t>
      </w:r>
      <w:r w:rsidR="002913DC">
        <w:rPr>
          <w:szCs w:val="24"/>
        </w:rPr>
        <w:t>.</w:t>
      </w:r>
      <w:r w:rsidR="00C04DF9" w:rsidRPr="00C04DF9">
        <w:rPr>
          <w:szCs w:val="24"/>
        </w:rPr>
        <w:t xml:space="preserve"> </w:t>
      </w:r>
      <w:r w:rsidR="002913DC">
        <w:rPr>
          <w:szCs w:val="24"/>
        </w:rPr>
        <w:t>O</w:t>
      </w:r>
      <w:r w:rsidR="00C04DF9" w:rsidRPr="00C04DF9">
        <w:rPr>
          <w:szCs w:val="24"/>
        </w:rPr>
        <w:t>ver time</w:t>
      </w:r>
      <w:r w:rsidR="002913DC">
        <w:rPr>
          <w:szCs w:val="24"/>
        </w:rPr>
        <w:t>, however,</w:t>
      </w:r>
      <w:r w:rsidR="00C04DF9" w:rsidRPr="00C04DF9">
        <w:rPr>
          <w:szCs w:val="24"/>
        </w:rPr>
        <w:t xml:space="preserve"> the ABC Store</w:t>
      </w:r>
      <w:r w:rsidR="00B226D9">
        <w:rPr>
          <w:szCs w:val="24"/>
        </w:rPr>
        <w:t>s</w:t>
      </w:r>
      <w:r w:rsidR="00C04DF9" w:rsidRPr="00C04DF9">
        <w:rPr>
          <w:szCs w:val="24"/>
        </w:rPr>
        <w:t xml:space="preserve"> m</w:t>
      </w:r>
      <w:r w:rsidR="003E2ACE">
        <w:rPr>
          <w:szCs w:val="24"/>
        </w:rPr>
        <w:t>ight</w:t>
      </w:r>
      <w:r w:rsidR="00C04DF9" w:rsidRPr="00C04DF9">
        <w:rPr>
          <w:szCs w:val="24"/>
        </w:rPr>
        <w:t xml:space="preserve"> add new types of users encompass</w:t>
      </w:r>
      <w:r w:rsidR="003E2ACE">
        <w:rPr>
          <w:szCs w:val="24"/>
        </w:rPr>
        <w:t>ing</w:t>
      </w:r>
      <w:r w:rsidR="00C04DF9" w:rsidRPr="00C04DF9">
        <w:rPr>
          <w:szCs w:val="24"/>
        </w:rPr>
        <w:t xml:space="preserve"> new attributes</w:t>
      </w:r>
      <w:r w:rsidR="00B40C24">
        <w:rPr>
          <w:szCs w:val="24"/>
        </w:rPr>
        <w:t>;</w:t>
      </w:r>
      <w:r w:rsidR="00C04DF9" w:rsidRPr="00C04DF9">
        <w:rPr>
          <w:szCs w:val="24"/>
        </w:rPr>
        <w:t xml:space="preserve"> </w:t>
      </w:r>
      <w:r w:rsidR="003E2ACE">
        <w:rPr>
          <w:szCs w:val="24"/>
        </w:rPr>
        <w:t>To clari</w:t>
      </w:r>
      <w:r w:rsidR="00B40C24">
        <w:rPr>
          <w:szCs w:val="24"/>
        </w:rPr>
        <w:t>fy</w:t>
      </w:r>
      <w:r w:rsidR="00C04DF9" w:rsidRPr="00C04DF9">
        <w:rPr>
          <w:szCs w:val="24"/>
        </w:rPr>
        <w:t xml:space="preserve">, </w:t>
      </w:r>
      <w:r w:rsidR="006E71A8">
        <w:rPr>
          <w:szCs w:val="24"/>
        </w:rPr>
        <w:t xml:space="preserve">the class User has </w:t>
      </w:r>
      <w:r w:rsidR="008962C4">
        <w:rPr>
          <w:szCs w:val="24"/>
        </w:rPr>
        <w:t xml:space="preserve">the sub-classes of </w:t>
      </w:r>
      <w:r w:rsidR="00C04DF9" w:rsidRPr="00C04DF9">
        <w:rPr>
          <w:szCs w:val="24"/>
        </w:rPr>
        <w:t>Customer</w:t>
      </w:r>
      <w:r w:rsidR="00C04BFF">
        <w:rPr>
          <w:szCs w:val="24"/>
        </w:rPr>
        <w:t>,</w:t>
      </w:r>
      <w:r w:rsidR="00C04DF9" w:rsidRPr="00C04DF9">
        <w:rPr>
          <w:szCs w:val="24"/>
        </w:rPr>
        <w:t xml:space="preserve"> Vendor</w:t>
      </w:r>
      <w:r w:rsidR="00C04BFF">
        <w:rPr>
          <w:szCs w:val="24"/>
        </w:rPr>
        <w:t>, and Store Manager</w:t>
      </w:r>
      <w:r w:rsidR="001734E3">
        <w:rPr>
          <w:szCs w:val="24"/>
        </w:rPr>
        <w:t xml:space="preserve">, each having </w:t>
      </w:r>
      <w:r w:rsidR="001734E3" w:rsidRPr="00C04DF9">
        <w:rPr>
          <w:szCs w:val="24"/>
        </w:rPr>
        <w:t>unique attributes</w:t>
      </w:r>
      <w:r w:rsidR="00C04DF9" w:rsidRPr="00C04DF9">
        <w:rPr>
          <w:szCs w:val="24"/>
        </w:rPr>
        <w:t xml:space="preserve">. ABC Stores </w:t>
      </w:r>
      <w:r w:rsidR="001605BF">
        <w:rPr>
          <w:szCs w:val="24"/>
        </w:rPr>
        <w:t>could</w:t>
      </w:r>
      <w:r w:rsidR="00C04DF9" w:rsidRPr="00C04DF9">
        <w:rPr>
          <w:szCs w:val="24"/>
        </w:rPr>
        <w:t xml:space="preserve"> eventually add, or extend, new subclasses from User</w:t>
      </w:r>
      <w:r w:rsidR="00A17A5B">
        <w:rPr>
          <w:szCs w:val="24"/>
        </w:rPr>
        <w:t>,</w:t>
      </w:r>
      <w:r w:rsidR="00C04DF9" w:rsidRPr="00C04DF9">
        <w:rPr>
          <w:szCs w:val="24"/>
        </w:rPr>
        <w:t xml:space="preserve"> </w:t>
      </w:r>
      <w:r w:rsidR="00A17A5B">
        <w:rPr>
          <w:szCs w:val="24"/>
        </w:rPr>
        <w:t>like</w:t>
      </w:r>
      <w:r w:rsidR="00C04DF9" w:rsidRPr="00C04DF9">
        <w:rPr>
          <w:szCs w:val="24"/>
        </w:rPr>
        <w:t xml:space="preserve"> Administrator, Regional</w:t>
      </w:r>
      <w:r w:rsidR="00E14632">
        <w:rPr>
          <w:szCs w:val="24"/>
        </w:rPr>
        <w:t xml:space="preserve"> </w:t>
      </w:r>
      <w:r w:rsidR="00C04DF9" w:rsidRPr="00C04DF9">
        <w:rPr>
          <w:szCs w:val="24"/>
        </w:rPr>
        <w:t xml:space="preserve">Manager, etc. Because </w:t>
      </w:r>
      <w:r w:rsidR="00C604AA">
        <w:rPr>
          <w:szCs w:val="24"/>
        </w:rPr>
        <w:t xml:space="preserve">the </w:t>
      </w:r>
      <w:r w:rsidR="00C04DF9" w:rsidRPr="00C04DF9">
        <w:rPr>
          <w:szCs w:val="24"/>
        </w:rPr>
        <w:t xml:space="preserve">subclasses may change, they are separated from the User class, which will not change over </w:t>
      </w:r>
      <w:proofErr w:type="gramStart"/>
      <w:r w:rsidR="00C04DF9" w:rsidRPr="00C04DF9">
        <w:rPr>
          <w:szCs w:val="24"/>
        </w:rPr>
        <w:t>time</w:t>
      </w:r>
      <w:proofErr w:type="gramEnd"/>
      <w:r w:rsidR="005F7205">
        <w:rPr>
          <w:szCs w:val="24"/>
        </w:rPr>
        <w:t xml:space="preserve"> and t</w:t>
      </w:r>
      <w:r w:rsidR="00C04DF9" w:rsidRPr="00C04DF9">
        <w:rPr>
          <w:szCs w:val="24"/>
        </w:rPr>
        <w:t>his is an example of</w:t>
      </w:r>
      <w:r w:rsidR="005F7205">
        <w:rPr>
          <w:szCs w:val="24"/>
        </w:rPr>
        <w:t xml:space="preserve"> how </w:t>
      </w:r>
      <w:r w:rsidR="00C04DF9" w:rsidRPr="00C04DF9">
        <w:rPr>
          <w:szCs w:val="24"/>
        </w:rPr>
        <w:t>encapsulation</w:t>
      </w:r>
      <w:r w:rsidR="00F1210B">
        <w:rPr>
          <w:szCs w:val="24"/>
        </w:rPr>
        <w:t xml:space="preserve"> works</w:t>
      </w:r>
      <w:r w:rsidR="00C04DF9" w:rsidRPr="00C04DF9">
        <w:rPr>
          <w:szCs w:val="24"/>
        </w:rPr>
        <w:t>.</w:t>
      </w:r>
    </w:p>
    <w:p w14:paraId="2601DD60" w14:textId="77777777" w:rsidR="00AF4C19" w:rsidRPr="00AF4C19" w:rsidRDefault="00AF4C19" w:rsidP="00AF4C19">
      <w:pPr>
        <w:spacing w:line="480" w:lineRule="auto"/>
        <w:rPr>
          <w:b/>
          <w:bCs/>
          <w:i/>
          <w:iCs/>
          <w:szCs w:val="24"/>
        </w:rPr>
      </w:pPr>
      <w:r w:rsidRPr="00AF4C19">
        <w:rPr>
          <w:b/>
          <w:bCs/>
          <w:i/>
          <w:iCs/>
          <w:szCs w:val="24"/>
        </w:rPr>
        <w:t>Open-Closed Principle (OCP)</w:t>
      </w:r>
    </w:p>
    <w:p w14:paraId="4ABB578E" w14:textId="11A8689B" w:rsidR="00F1210B" w:rsidRDefault="002056FC" w:rsidP="00E61CD3">
      <w:pPr>
        <w:spacing w:line="480" w:lineRule="auto"/>
        <w:ind w:left="720"/>
        <w:rPr>
          <w:szCs w:val="24"/>
        </w:rPr>
      </w:pPr>
      <w:r w:rsidRPr="00AF4C19">
        <w:rPr>
          <w:szCs w:val="24"/>
        </w:rPr>
        <w:t>Figure</w:t>
      </w:r>
      <w:r>
        <w:rPr>
          <w:szCs w:val="24"/>
        </w:rPr>
        <w:t xml:space="preserve"> </w:t>
      </w:r>
      <w:r w:rsidRPr="00AF4C19">
        <w:rPr>
          <w:szCs w:val="24"/>
        </w:rPr>
        <w:t>5</w:t>
      </w:r>
      <w:r>
        <w:rPr>
          <w:szCs w:val="24"/>
        </w:rPr>
        <w:t xml:space="preserve"> also </w:t>
      </w:r>
      <w:r w:rsidR="0012175B">
        <w:rPr>
          <w:szCs w:val="24"/>
        </w:rPr>
        <w:t>shows t</w:t>
      </w:r>
      <w:r w:rsidR="00AF4C19" w:rsidRPr="00AF4C19">
        <w:rPr>
          <w:szCs w:val="24"/>
        </w:rPr>
        <w:t>he open-closed principle (OCP). Th</w:t>
      </w:r>
      <w:r w:rsidR="0012175B">
        <w:rPr>
          <w:szCs w:val="24"/>
        </w:rPr>
        <w:t>e</w:t>
      </w:r>
      <w:r w:rsidR="00AF4C19" w:rsidRPr="00AF4C19">
        <w:rPr>
          <w:szCs w:val="24"/>
        </w:rPr>
        <w:t xml:space="preserve"> </w:t>
      </w:r>
      <w:r w:rsidR="0012175B" w:rsidRPr="00AF4C19">
        <w:rPr>
          <w:szCs w:val="24"/>
        </w:rPr>
        <w:t xml:space="preserve">open-closed </w:t>
      </w:r>
      <w:r w:rsidR="00AF4C19" w:rsidRPr="00AF4C19">
        <w:rPr>
          <w:szCs w:val="24"/>
        </w:rPr>
        <w:t>principle is closely related</w:t>
      </w:r>
      <w:r w:rsidR="00E61CD3">
        <w:rPr>
          <w:szCs w:val="24"/>
        </w:rPr>
        <w:t xml:space="preserve"> </w:t>
      </w:r>
      <w:r w:rsidR="00AF4C19" w:rsidRPr="00AF4C19">
        <w:rPr>
          <w:szCs w:val="24"/>
        </w:rPr>
        <w:t xml:space="preserve">to encapsulation. </w:t>
      </w:r>
      <w:r w:rsidR="0030497C">
        <w:rPr>
          <w:szCs w:val="24"/>
        </w:rPr>
        <w:t xml:space="preserve">In </w:t>
      </w:r>
      <w:r w:rsidR="00AF4C19" w:rsidRPr="0030497C">
        <w:rPr>
          <w:i/>
          <w:iCs/>
          <w:szCs w:val="24"/>
        </w:rPr>
        <w:t>Extending the “Open-Closed Principle” to Automated Algorithm Configuration (2019)</w:t>
      </w:r>
      <w:r w:rsidR="00D57F00">
        <w:rPr>
          <w:szCs w:val="24"/>
        </w:rPr>
        <w:t>, it</w:t>
      </w:r>
      <w:r w:rsidR="00AF4C19" w:rsidRPr="00AF4C19">
        <w:rPr>
          <w:szCs w:val="24"/>
        </w:rPr>
        <w:t xml:space="preserve"> states that in the </w:t>
      </w:r>
      <w:r w:rsidR="004B1C63" w:rsidRPr="00AF4C19">
        <w:rPr>
          <w:szCs w:val="24"/>
        </w:rPr>
        <w:t>open-closed</w:t>
      </w:r>
      <w:r w:rsidR="002F6CF7">
        <w:rPr>
          <w:szCs w:val="24"/>
        </w:rPr>
        <w:t xml:space="preserve"> principle</w:t>
      </w:r>
      <w:r w:rsidR="00AF4C19" w:rsidRPr="00AF4C19">
        <w:rPr>
          <w:szCs w:val="24"/>
        </w:rPr>
        <w:t xml:space="preserve">, “frameworks should be ‘open’ in the sense of being extensible via the addition of new components, but ‘closed’ in that they do not require framework modification to achieve this.” </w:t>
      </w:r>
      <w:r w:rsidR="00D57F00">
        <w:rPr>
          <w:szCs w:val="24"/>
        </w:rPr>
        <w:t>What t</w:t>
      </w:r>
      <w:r w:rsidR="00AF4C19" w:rsidRPr="00AF4C19">
        <w:rPr>
          <w:szCs w:val="24"/>
        </w:rPr>
        <w:t>his</w:t>
      </w:r>
      <w:r w:rsidR="00E61CD3">
        <w:rPr>
          <w:szCs w:val="24"/>
        </w:rPr>
        <w:t xml:space="preserve"> </w:t>
      </w:r>
      <w:r w:rsidR="00AF4C19" w:rsidRPr="00AF4C19">
        <w:rPr>
          <w:szCs w:val="24"/>
        </w:rPr>
        <w:t xml:space="preserve">means </w:t>
      </w:r>
      <w:r w:rsidR="00D57F00">
        <w:rPr>
          <w:szCs w:val="24"/>
        </w:rPr>
        <w:t xml:space="preserve">is </w:t>
      </w:r>
      <w:r w:rsidR="00AF4C19" w:rsidRPr="00AF4C19">
        <w:rPr>
          <w:szCs w:val="24"/>
        </w:rPr>
        <w:t xml:space="preserve">that attributes and methods that </w:t>
      </w:r>
      <w:r w:rsidR="00D60C6F">
        <w:rPr>
          <w:szCs w:val="24"/>
        </w:rPr>
        <w:t xml:space="preserve">are </w:t>
      </w:r>
      <w:r w:rsidR="00AF4C19" w:rsidRPr="00AF4C19">
        <w:rPr>
          <w:szCs w:val="24"/>
        </w:rPr>
        <w:t xml:space="preserve">not </w:t>
      </w:r>
      <w:r w:rsidR="00D60C6F">
        <w:rPr>
          <w:szCs w:val="24"/>
        </w:rPr>
        <w:t xml:space="preserve">going to </w:t>
      </w:r>
      <w:r w:rsidR="00AF4C19" w:rsidRPr="00AF4C19">
        <w:rPr>
          <w:szCs w:val="24"/>
        </w:rPr>
        <w:t>vary</w:t>
      </w:r>
      <w:r w:rsidR="00FA2274">
        <w:rPr>
          <w:szCs w:val="24"/>
        </w:rPr>
        <w:t>,</w:t>
      </w:r>
      <w:r w:rsidR="00AF4C19" w:rsidRPr="00AF4C19">
        <w:rPr>
          <w:szCs w:val="24"/>
        </w:rPr>
        <w:t xml:space="preserve"> should be abstracted into a super</w:t>
      </w:r>
      <w:r w:rsidR="00FA2274">
        <w:rPr>
          <w:szCs w:val="24"/>
        </w:rPr>
        <w:t>-</w:t>
      </w:r>
      <w:r w:rsidR="00AF4C19" w:rsidRPr="00AF4C19">
        <w:rPr>
          <w:szCs w:val="24"/>
        </w:rPr>
        <w:t>class. Th</w:t>
      </w:r>
      <w:r w:rsidR="00FA2274">
        <w:rPr>
          <w:szCs w:val="24"/>
        </w:rPr>
        <w:t>us</w:t>
      </w:r>
      <w:r w:rsidR="00AF4C19" w:rsidRPr="00AF4C19">
        <w:rPr>
          <w:szCs w:val="24"/>
        </w:rPr>
        <w:t xml:space="preserve">, when new features are requested, they can be added to the code, </w:t>
      </w:r>
      <w:r w:rsidR="00040A79">
        <w:rPr>
          <w:szCs w:val="24"/>
        </w:rPr>
        <w:t>instead of</w:t>
      </w:r>
      <w:r w:rsidR="00AF4C19" w:rsidRPr="00AF4C19">
        <w:rPr>
          <w:szCs w:val="24"/>
        </w:rPr>
        <w:t xml:space="preserve"> requiring the modification of existing code. </w:t>
      </w:r>
      <w:proofErr w:type="gramStart"/>
      <w:r w:rsidR="00AF4C19" w:rsidRPr="00AF4C19">
        <w:rPr>
          <w:szCs w:val="24"/>
        </w:rPr>
        <w:t>Again</w:t>
      </w:r>
      <w:proofErr w:type="gramEnd"/>
      <w:r w:rsidR="00F64E71">
        <w:rPr>
          <w:szCs w:val="24"/>
        </w:rPr>
        <w:t xml:space="preserve"> with figure 5</w:t>
      </w:r>
      <w:r w:rsidR="00AF4C19" w:rsidRPr="00AF4C19">
        <w:rPr>
          <w:szCs w:val="24"/>
        </w:rPr>
        <w:t>, the commonalities that the Customer, Vendor, and Store Manager classes share</w:t>
      </w:r>
      <w:r w:rsidR="00A97504">
        <w:rPr>
          <w:szCs w:val="24"/>
        </w:rPr>
        <w:t xml:space="preserve"> are abstracted</w:t>
      </w:r>
      <w:r w:rsidR="00AF4C19" w:rsidRPr="00AF4C19">
        <w:rPr>
          <w:szCs w:val="24"/>
        </w:rPr>
        <w:t xml:space="preserve"> into the User class is an example of OCP. The User class is </w:t>
      </w:r>
      <w:r w:rsidR="005E4E1E" w:rsidRPr="00AF4C19">
        <w:rPr>
          <w:szCs w:val="24"/>
        </w:rPr>
        <w:t>open to extension</w:t>
      </w:r>
      <w:r w:rsidR="005E4E1E" w:rsidRPr="00AF4C19">
        <w:rPr>
          <w:szCs w:val="24"/>
        </w:rPr>
        <w:t xml:space="preserve"> </w:t>
      </w:r>
      <w:r w:rsidR="005E4E1E">
        <w:rPr>
          <w:szCs w:val="24"/>
        </w:rPr>
        <w:t xml:space="preserve">but </w:t>
      </w:r>
      <w:r w:rsidR="00AF4C19" w:rsidRPr="00AF4C19">
        <w:rPr>
          <w:szCs w:val="24"/>
        </w:rPr>
        <w:t xml:space="preserve">closed to modification. </w:t>
      </w:r>
      <w:r w:rsidR="00A85A3E">
        <w:rPr>
          <w:szCs w:val="24"/>
        </w:rPr>
        <w:t>When</w:t>
      </w:r>
      <w:r w:rsidR="00AF4C19" w:rsidRPr="00AF4C19">
        <w:rPr>
          <w:szCs w:val="24"/>
        </w:rPr>
        <w:t xml:space="preserve"> new subclasses of User </w:t>
      </w:r>
      <w:r w:rsidR="00A85A3E">
        <w:rPr>
          <w:szCs w:val="24"/>
        </w:rPr>
        <w:t>are</w:t>
      </w:r>
      <w:r w:rsidR="00AF4C19" w:rsidRPr="00AF4C19">
        <w:rPr>
          <w:szCs w:val="24"/>
        </w:rPr>
        <w:t xml:space="preserve"> added (Administrator, Regional Manager, etc.), this can be achieved</w:t>
      </w:r>
      <w:r w:rsidR="004125E6">
        <w:rPr>
          <w:szCs w:val="24"/>
        </w:rPr>
        <w:t xml:space="preserve"> rather easily</w:t>
      </w:r>
      <w:r w:rsidR="00AF4C19" w:rsidRPr="00AF4C19">
        <w:rPr>
          <w:szCs w:val="24"/>
        </w:rPr>
        <w:t xml:space="preserve"> without modifying </w:t>
      </w:r>
      <w:r w:rsidR="004125E6">
        <w:rPr>
          <w:szCs w:val="24"/>
        </w:rPr>
        <w:t xml:space="preserve">the </w:t>
      </w:r>
      <w:r w:rsidR="00AF4C19" w:rsidRPr="00AF4C19">
        <w:rPr>
          <w:szCs w:val="24"/>
        </w:rPr>
        <w:t>existing code.</w:t>
      </w:r>
    </w:p>
    <w:p w14:paraId="5F2F54A2" w14:textId="77777777" w:rsidR="00A83AFB" w:rsidRDefault="00A83AFB" w:rsidP="00F92E3F">
      <w:pPr>
        <w:spacing w:line="480" w:lineRule="auto"/>
        <w:rPr>
          <w:b/>
          <w:bCs/>
          <w:i/>
          <w:iCs/>
          <w:szCs w:val="24"/>
        </w:rPr>
      </w:pPr>
    </w:p>
    <w:p w14:paraId="61666DBB" w14:textId="66261CE4" w:rsidR="00F92E3F" w:rsidRPr="00A83AFB" w:rsidRDefault="00F92E3F" w:rsidP="00F92E3F">
      <w:pPr>
        <w:spacing w:line="480" w:lineRule="auto"/>
        <w:rPr>
          <w:b/>
          <w:bCs/>
          <w:i/>
          <w:iCs/>
          <w:szCs w:val="24"/>
        </w:rPr>
      </w:pPr>
      <w:r w:rsidRPr="00A83AFB">
        <w:rPr>
          <w:b/>
          <w:bCs/>
          <w:i/>
          <w:iCs/>
          <w:szCs w:val="24"/>
        </w:rPr>
        <w:lastRenderedPageBreak/>
        <w:t>Don’t Repeat Yourself (DRY)</w:t>
      </w:r>
    </w:p>
    <w:p w14:paraId="04C1B830" w14:textId="1C3D6ECF" w:rsidR="004E5D99" w:rsidRDefault="00F92E3F" w:rsidP="00A83AFB">
      <w:pPr>
        <w:spacing w:line="480" w:lineRule="auto"/>
        <w:ind w:left="720"/>
        <w:rPr>
          <w:szCs w:val="24"/>
        </w:rPr>
      </w:pPr>
      <w:r w:rsidRPr="00F92E3F">
        <w:rPr>
          <w:szCs w:val="24"/>
        </w:rPr>
        <w:t xml:space="preserve">Don’t Repeat Yourself (DRY) attempts to avoid </w:t>
      </w:r>
      <w:r w:rsidR="00FD18D9">
        <w:rPr>
          <w:szCs w:val="24"/>
        </w:rPr>
        <w:t xml:space="preserve">the unnecessary </w:t>
      </w:r>
      <w:r w:rsidRPr="00F92E3F">
        <w:rPr>
          <w:szCs w:val="24"/>
        </w:rPr>
        <w:t>duplicat</w:t>
      </w:r>
      <w:r w:rsidR="00FD18D9">
        <w:rPr>
          <w:szCs w:val="24"/>
        </w:rPr>
        <w:t>ion of</w:t>
      </w:r>
      <w:r w:rsidRPr="00F92E3F">
        <w:rPr>
          <w:szCs w:val="24"/>
        </w:rPr>
        <w:t xml:space="preserve"> code. Whenever the same behavior can be</w:t>
      </w:r>
      <w:r w:rsidR="00A83AFB">
        <w:rPr>
          <w:szCs w:val="24"/>
        </w:rPr>
        <w:t xml:space="preserve"> </w:t>
      </w:r>
      <w:r w:rsidRPr="00F92E3F">
        <w:rPr>
          <w:szCs w:val="24"/>
        </w:rPr>
        <w:t xml:space="preserve">observed in more </w:t>
      </w:r>
      <w:r w:rsidR="0064425F">
        <w:rPr>
          <w:szCs w:val="24"/>
        </w:rPr>
        <w:t xml:space="preserve">than one </w:t>
      </w:r>
      <w:r w:rsidRPr="00F92E3F">
        <w:rPr>
          <w:szCs w:val="24"/>
        </w:rPr>
        <w:t xml:space="preserve">place </w:t>
      </w:r>
      <w:r w:rsidR="0009351A">
        <w:rPr>
          <w:szCs w:val="24"/>
        </w:rPr>
        <w:t>throughout</w:t>
      </w:r>
      <w:r w:rsidRPr="00F92E3F">
        <w:rPr>
          <w:szCs w:val="24"/>
        </w:rPr>
        <w:t xml:space="preserve"> a system, th</w:t>
      </w:r>
      <w:r w:rsidR="0009351A">
        <w:rPr>
          <w:szCs w:val="24"/>
        </w:rPr>
        <w:t>at</w:t>
      </w:r>
      <w:r w:rsidRPr="00F92E3F">
        <w:rPr>
          <w:szCs w:val="24"/>
        </w:rPr>
        <w:t xml:space="preserve"> behavior should be abstracted into a</w:t>
      </w:r>
      <w:r w:rsidR="00EB6E85">
        <w:rPr>
          <w:szCs w:val="24"/>
        </w:rPr>
        <w:t xml:space="preserve"> separate</w:t>
      </w:r>
      <w:r w:rsidRPr="00F92E3F">
        <w:rPr>
          <w:szCs w:val="24"/>
        </w:rPr>
        <w:t xml:space="preserve"> class (Dooley, 2017). </w:t>
      </w:r>
      <w:r w:rsidR="008D285B">
        <w:rPr>
          <w:szCs w:val="24"/>
        </w:rPr>
        <w:t>In d</w:t>
      </w:r>
      <w:r w:rsidR="00EB6E85">
        <w:rPr>
          <w:szCs w:val="24"/>
        </w:rPr>
        <w:t>oing so</w:t>
      </w:r>
      <w:r w:rsidRPr="00F92E3F">
        <w:rPr>
          <w:szCs w:val="24"/>
        </w:rPr>
        <w:t>, th</w:t>
      </w:r>
      <w:r w:rsidR="008D285B">
        <w:rPr>
          <w:szCs w:val="24"/>
        </w:rPr>
        <w:t>at</w:t>
      </w:r>
      <w:r w:rsidRPr="00F92E3F">
        <w:rPr>
          <w:szCs w:val="24"/>
        </w:rPr>
        <w:t xml:space="preserve"> behavior can be inherited and reused by instances of that class. In Figure </w:t>
      </w:r>
      <w:r w:rsidR="00D22699">
        <w:rPr>
          <w:szCs w:val="24"/>
        </w:rPr>
        <w:t>5</w:t>
      </w:r>
      <w:r w:rsidRPr="00F92E3F">
        <w:rPr>
          <w:szCs w:val="24"/>
        </w:rPr>
        <w:t xml:space="preserve">, the User class is an abstraction of the Customer, Vendor, and Store Manager classes. Because the Customer, Vendor, and Store Manager classes share similar behaviors (i.e. </w:t>
      </w:r>
      <w:proofErr w:type="spellStart"/>
      <w:proofErr w:type="gramStart"/>
      <w:r w:rsidRPr="00F92E3F">
        <w:rPr>
          <w:szCs w:val="24"/>
        </w:rPr>
        <w:t>createAccount</w:t>
      </w:r>
      <w:proofErr w:type="spellEnd"/>
      <w:r w:rsidRPr="00F92E3F">
        <w:rPr>
          <w:szCs w:val="24"/>
        </w:rPr>
        <w:t>(</w:t>
      </w:r>
      <w:proofErr w:type="gramEnd"/>
      <w:r w:rsidRPr="00F92E3F">
        <w:rPr>
          <w:szCs w:val="24"/>
        </w:rPr>
        <w:t xml:space="preserve">) and </w:t>
      </w:r>
      <w:proofErr w:type="spellStart"/>
      <w:r w:rsidRPr="00F92E3F">
        <w:rPr>
          <w:szCs w:val="24"/>
        </w:rPr>
        <w:t>verifyCredentials</w:t>
      </w:r>
      <w:proofErr w:type="spellEnd"/>
      <w:r w:rsidRPr="00F92E3F">
        <w:rPr>
          <w:szCs w:val="24"/>
        </w:rPr>
        <w:t>()), these behaviors have been abstracted out into a separate class called User. This prevents</w:t>
      </w:r>
      <w:r w:rsidR="00372B54">
        <w:rPr>
          <w:szCs w:val="24"/>
        </w:rPr>
        <w:t xml:space="preserve"> repeating</w:t>
      </w:r>
      <w:r w:rsidRPr="00F92E3F">
        <w:rPr>
          <w:szCs w:val="24"/>
        </w:rPr>
        <w:t xml:space="preserve"> the </w:t>
      </w:r>
      <w:proofErr w:type="spellStart"/>
      <w:proofErr w:type="gramStart"/>
      <w:r w:rsidRPr="00F92E3F">
        <w:rPr>
          <w:szCs w:val="24"/>
        </w:rPr>
        <w:t>createAccount</w:t>
      </w:r>
      <w:proofErr w:type="spellEnd"/>
      <w:r w:rsidRPr="00F92E3F">
        <w:rPr>
          <w:szCs w:val="24"/>
        </w:rPr>
        <w:t>(</w:t>
      </w:r>
      <w:proofErr w:type="gramEnd"/>
      <w:r w:rsidRPr="00F92E3F">
        <w:rPr>
          <w:szCs w:val="24"/>
        </w:rPr>
        <w:t xml:space="preserve">) and </w:t>
      </w:r>
      <w:proofErr w:type="spellStart"/>
      <w:r w:rsidRPr="00F92E3F">
        <w:rPr>
          <w:szCs w:val="24"/>
        </w:rPr>
        <w:t>verifyCredentials</w:t>
      </w:r>
      <w:proofErr w:type="spellEnd"/>
      <w:r w:rsidRPr="00F92E3F">
        <w:rPr>
          <w:szCs w:val="24"/>
        </w:rPr>
        <w:t xml:space="preserve">() methods in all the of the </w:t>
      </w:r>
      <w:r w:rsidR="00EB6DAA">
        <w:rPr>
          <w:szCs w:val="24"/>
        </w:rPr>
        <w:t>sub</w:t>
      </w:r>
      <w:r w:rsidRPr="00F92E3F">
        <w:rPr>
          <w:szCs w:val="24"/>
        </w:rPr>
        <w:t>classes.</w:t>
      </w:r>
    </w:p>
    <w:p w14:paraId="637C1CD9" w14:textId="77777777" w:rsidR="006D627B" w:rsidRPr="006D627B" w:rsidRDefault="006D627B" w:rsidP="006D627B">
      <w:pPr>
        <w:spacing w:line="480" w:lineRule="auto"/>
        <w:rPr>
          <w:b/>
          <w:bCs/>
          <w:i/>
          <w:iCs/>
          <w:szCs w:val="24"/>
        </w:rPr>
      </w:pPr>
      <w:r w:rsidRPr="006D627B">
        <w:rPr>
          <w:b/>
          <w:bCs/>
          <w:i/>
          <w:iCs/>
          <w:szCs w:val="24"/>
        </w:rPr>
        <w:t>Single-Responsibility Principle (SRP)</w:t>
      </w:r>
    </w:p>
    <w:p w14:paraId="7BD0B604" w14:textId="3D7EA4B5" w:rsidR="00EB6DAA" w:rsidRDefault="006D627B" w:rsidP="006F2030">
      <w:pPr>
        <w:spacing w:line="480" w:lineRule="auto"/>
        <w:ind w:left="720"/>
        <w:rPr>
          <w:szCs w:val="24"/>
        </w:rPr>
      </w:pPr>
      <w:r w:rsidRPr="006D627B">
        <w:rPr>
          <w:szCs w:val="24"/>
        </w:rPr>
        <w:t xml:space="preserve">The single responsibility principle (SRP) is also </w:t>
      </w:r>
      <w:r w:rsidR="00087C47">
        <w:rPr>
          <w:szCs w:val="24"/>
        </w:rPr>
        <w:t xml:space="preserve">being </w:t>
      </w:r>
      <w:r w:rsidRPr="006D627B">
        <w:rPr>
          <w:szCs w:val="24"/>
        </w:rPr>
        <w:t xml:space="preserve">utilized in the design of the </w:t>
      </w:r>
      <w:r w:rsidR="00651BF3">
        <w:rPr>
          <w:szCs w:val="24"/>
        </w:rPr>
        <w:t>e-commerce site</w:t>
      </w:r>
      <w:r w:rsidRPr="006D627B">
        <w:rPr>
          <w:szCs w:val="24"/>
        </w:rPr>
        <w:t>. Dooley</w:t>
      </w:r>
      <w:r>
        <w:rPr>
          <w:szCs w:val="24"/>
        </w:rPr>
        <w:t xml:space="preserve"> </w:t>
      </w:r>
      <w:r w:rsidRPr="006D627B">
        <w:rPr>
          <w:szCs w:val="24"/>
        </w:rPr>
        <w:t>(2017) states, “A cohesive class does one thing well, and doesn’t try to do anything else”</w:t>
      </w:r>
      <w:r w:rsidR="00651BF3">
        <w:rPr>
          <w:szCs w:val="24"/>
        </w:rPr>
        <w:t>.</w:t>
      </w:r>
      <w:r w:rsidRPr="006D627B">
        <w:rPr>
          <w:szCs w:val="24"/>
        </w:rPr>
        <w:t xml:space="preserve"> </w:t>
      </w:r>
      <w:r w:rsidR="006A5FD8">
        <w:rPr>
          <w:szCs w:val="24"/>
        </w:rPr>
        <w:t>What is meant is that</w:t>
      </w:r>
      <w:r w:rsidRPr="006D627B">
        <w:rPr>
          <w:szCs w:val="24"/>
        </w:rPr>
        <w:t xml:space="preserve"> class</w:t>
      </w:r>
      <w:r w:rsidR="006A5FD8">
        <w:rPr>
          <w:szCs w:val="24"/>
        </w:rPr>
        <w:t>es</w:t>
      </w:r>
      <w:r w:rsidRPr="006D627B">
        <w:rPr>
          <w:szCs w:val="24"/>
        </w:rPr>
        <w:t xml:space="preserve"> should have a single functionality that it executes well, and each class should only have one reason to change. </w:t>
      </w:r>
      <w:r w:rsidR="00084D12">
        <w:rPr>
          <w:szCs w:val="24"/>
        </w:rPr>
        <w:t>A c</w:t>
      </w:r>
      <w:r w:rsidRPr="006D627B">
        <w:rPr>
          <w:szCs w:val="24"/>
        </w:rPr>
        <w:t>lass that follow</w:t>
      </w:r>
      <w:r w:rsidR="00E6141C">
        <w:rPr>
          <w:szCs w:val="24"/>
        </w:rPr>
        <w:t>s</w:t>
      </w:r>
      <w:r w:rsidRPr="006D627B">
        <w:rPr>
          <w:szCs w:val="24"/>
        </w:rPr>
        <w:t xml:space="preserve"> the SRP are</w:t>
      </w:r>
      <w:r w:rsidR="00E6141C">
        <w:rPr>
          <w:szCs w:val="24"/>
        </w:rPr>
        <w:t xml:space="preserve"> thus</w:t>
      </w:r>
      <w:r w:rsidRPr="006D627B">
        <w:rPr>
          <w:szCs w:val="24"/>
        </w:rPr>
        <w:t xml:space="preserve"> marked by high levels of cohesion. </w:t>
      </w:r>
      <w:r w:rsidR="007A5123">
        <w:rPr>
          <w:szCs w:val="24"/>
        </w:rPr>
        <w:t>In</w:t>
      </w:r>
      <w:r w:rsidR="00C064F2">
        <w:rPr>
          <w:szCs w:val="24"/>
        </w:rPr>
        <w:t xml:space="preserve"> </w:t>
      </w:r>
      <w:r w:rsidRPr="007A5123">
        <w:rPr>
          <w:i/>
          <w:iCs/>
          <w:szCs w:val="24"/>
        </w:rPr>
        <w:t xml:space="preserve">Refactoring - Improving Coupling and Cohesion of Existing Code </w:t>
      </w:r>
      <w:r w:rsidRPr="006D627B">
        <w:rPr>
          <w:szCs w:val="24"/>
        </w:rPr>
        <w:t xml:space="preserve">(2004), cohesion is “the degree to which elements of a class belong together” (Du </w:t>
      </w:r>
      <w:proofErr w:type="spellStart"/>
      <w:r w:rsidRPr="006D627B">
        <w:rPr>
          <w:szCs w:val="24"/>
        </w:rPr>
        <w:t>Bois</w:t>
      </w:r>
      <w:proofErr w:type="spellEnd"/>
      <w:r w:rsidRPr="006D627B">
        <w:rPr>
          <w:szCs w:val="24"/>
        </w:rPr>
        <w:t xml:space="preserve">, </w:t>
      </w:r>
      <w:r w:rsidR="00084761">
        <w:rPr>
          <w:szCs w:val="24"/>
        </w:rPr>
        <w:t>et al.</w:t>
      </w:r>
      <w:r w:rsidRPr="006D627B">
        <w:rPr>
          <w:szCs w:val="24"/>
        </w:rPr>
        <w:t xml:space="preserve">, 2004). </w:t>
      </w:r>
      <w:r w:rsidR="00060D56">
        <w:rPr>
          <w:szCs w:val="24"/>
        </w:rPr>
        <w:t>For</w:t>
      </w:r>
      <w:r w:rsidRPr="006D627B">
        <w:rPr>
          <w:szCs w:val="24"/>
        </w:rPr>
        <w:t xml:space="preserve"> example</w:t>
      </w:r>
      <w:r w:rsidR="00060D56">
        <w:rPr>
          <w:szCs w:val="24"/>
        </w:rPr>
        <w:t xml:space="preserve">, </w:t>
      </w:r>
      <w:r w:rsidRPr="006D627B">
        <w:rPr>
          <w:szCs w:val="24"/>
        </w:rPr>
        <w:t>cohesion and</w:t>
      </w:r>
      <w:r w:rsidR="00C064F2">
        <w:rPr>
          <w:szCs w:val="24"/>
        </w:rPr>
        <w:t xml:space="preserve"> </w:t>
      </w:r>
      <w:r w:rsidRPr="006D627B">
        <w:rPr>
          <w:szCs w:val="24"/>
        </w:rPr>
        <w:t xml:space="preserve">the SRP </w:t>
      </w:r>
      <w:r w:rsidR="00060D56">
        <w:rPr>
          <w:szCs w:val="24"/>
        </w:rPr>
        <w:t>is</w:t>
      </w:r>
      <w:r w:rsidRPr="006D627B">
        <w:rPr>
          <w:szCs w:val="24"/>
        </w:rPr>
        <w:t xml:space="preserve"> seen in the </w:t>
      </w:r>
      <w:proofErr w:type="spellStart"/>
      <w:r w:rsidRPr="006D627B">
        <w:rPr>
          <w:szCs w:val="24"/>
        </w:rPr>
        <w:t>CartItem</w:t>
      </w:r>
      <w:proofErr w:type="spellEnd"/>
      <w:r w:rsidRPr="006D627B">
        <w:rPr>
          <w:szCs w:val="24"/>
        </w:rPr>
        <w:t xml:space="preserve"> class in Figure 5. This class has a single responsibility, track</w:t>
      </w:r>
      <w:r w:rsidR="00A958A2">
        <w:rPr>
          <w:szCs w:val="24"/>
        </w:rPr>
        <w:t>ing</w:t>
      </w:r>
      <w:r w:rsidRPr="006D627B">
        <w:rPr>
          <w:szCs w:val="24"/>
        </w:rPr>
        <w:t xml:space="preserve"> a</w:t>
      </w:r>
      <w:r w:rsidR="00C064F2">
        <w:rPr>
          <w:szCs w:val="24"/>
        </w:rPr>
        <w:t xml:space="preserve"> </w:t>
      </w:r>
      <w:r w:rsidRPr="006D627B">
        <w:rPr>
          <w:szCs w:val="24"/>
        </w:rPr>
        <w:t>particular type of item in a customer’s cart and the</w:t>
      </w:r>
      <w:r w:rsidR="00A8782A">
        <w:rPr>
          <w:szCs w:val="24"/>
        </w:rPr>
        <w:t xml:space="preserve"> item’s</w:t>
      </w:r>
      <w:r w:rsidRPr="006D627B">
        <w:rPr>
          <w:szCs w:val="24"/>
        </w:rPr>
        <w:t xml:space="preserve"> desired quantity. This class </w:t>
      </w:r>
      <w:r w:rsidR="00162F7C">
        <w:rPr>
          <w:szCs w:val="24"/>
        </w:rPr>
        <w:t>lets</w:t>
      </w:r>
      <w:r w:rsidRPr="006D627B">
        <w:rPr>
          <w:szCs w:val="24"/>
        </w:rPr>
        <w:t xml:space="preserve"> user</w:t>
      </w:r>
      <w:r w:rsidR="00162F7C">
        <w:rPr>
          <w:szCs w:val="24"/>
        </w:rPr>
        <w:t>s</w:t>
      </w:r>
      <w:r w:rsidRPr="006D627B">
        <w:rPr>
          <w:szCs w:val="24"/>
        </w:rPr>
        <w:t xml:space="preserve"> update the quantity of individual item</w:t>
      </w:r>
      <w:r w:rsidR="00162F7C">
        <w:rPr>
          <w:szCs w:val="24"/>
        </w:rPr>
        <w:t>s</w:t>
      </w:r>
      <w:r w:rsidRPr="006D627B">
        <w:rPr>
          <w:szCs w:val="24"/>
        </w:rPr>
        <w:t xml:space="preserve"> in the cart before check</w:t>
      </w:r>
      <w:r w:rsidR="00D637A3">
        <w:rPr>
          <w:szCs w:val="24"/>
        </w:rPr>
        <w:t xml:space="preserve">ing </w:t>
      </w:r>
      <w:r w:rsidRPr="006D627B">
        <w:rPr>
          <w:szCs w:val="24"/>
        </w:rPr>
        <w:t xml:space="preserve">out. The </w:t>
      </w:r>
      <w:proofErr w:type="spellStart"/>
      <w:r w:rsidRPr="006D627B">
        <w:rPr>
          <w:szCs w:val="24"/>
        </w:rPr>
        <w:t>CartItem</w:t>
      </w:r>
      <w:proofErr w:type="spellEnd"/>
      <w:r w:rsidRPr="006D627B">
        <w:rPr>
          <w:szCs w:val="24"/>
        </w:rPr>
        <w:t xml:space="preserve"> class does not need </w:t>
      </w:r>
      <w:proofErr w:type="gramStart"/>
      <w:r w:rsidRPr="006D627B">
        <w:rPr>
          <w:szCs w:val="24"/>
        </w:rPr>
        <w:t>all of</w:t>
      </w:r>
      <w:proofErr w:type="gramEnd"/>
      <w:r w:rsidRPr="006D627B">
        <w:rPr>
          <w:szCs w:val="24"/>
        </w:rPr>
        <w:t xml:space="preserve"> the data</w:t>
      </w:r>
      <w:r w:rsidR="008B3383">
        <w:rPr>
          <w:szCs w:val="24"/>
        </w:rPr>
        <w:t xml:space="preserve"> </w:t>
      </w:r>
      <w:r w:rsidR="00E51933">
        <w:rPr>
          <w:szCs w:val="24"/>
        </w:rPr>
        <w:t>of</w:t>
      </w:r>
      <w:r w:rsidRPr="006D627B">
        <w:rPr>
          <w:szCs w:val="24"/>
        </w:rPr>
        <w:t xml:space="preserve"> a particular item (such as item </w:t>
      </w:r>
      <w:r w:rsidRPr="006D627B">
        <w:rPr>
          <w:szCs w:val="24"/>
        </w:rPr>
        <w:lastRenderedPageBreak/>
        <w:t xml:space="preserve">name, description, vendors, etc.), that information is abstracted within the Item class. The </w:t>
      </w:r>
      <w:proofErr w:type="spellStart"/>
      <w:r w:rsidRPr="006D627B">
        <w:rPr>
          <w:szCs w:val="24"/>
        </w:rPr>
        <w:t>CartItem</w:t>
      </w:r>
      <w:proofErr w:type="spellEnd"/>
      <w:r w:rsidRPr="006D627B">
        <w:rPr>
          <w:szCs w:val="24"/>
        </w:rPr>
        <w:t xml:space="preserve"> class</w:t>
      </w:r>
      <w:r w:rsidR="008B3383">
        <w:rPr>
          <w:szCs w:val="24"/>
        </w:rPr>
        <w:t xml:space="preserve"> e</w:t>
      </w:r>
      <w:r w:rsidRPr="006D627B">
        <w:rPr>
          <w:szCs w:val="24"/>
        </w:rPr>
        <w:t>ncompasses a single responsibility, and everything within the class</w:t>
      </w:r>
      <w:r w:rsidR="007239F0">
        <w:rPr>
          <w:szCs w:val="24"/>
        </w:rPr>
        <w:t xml:space="preserve"> </w:t>
      </w:r>
      <w:r w:rsidR="007239F0" w:rsidRPr="006D627B">
        <w:rPr>
          <w:szCs w:val="24"/>
        </w:rPr>
        <w:t>belongs together</w:t>
      </w:r>
      <w:r w:rsidR="006F2030" w:rsidRPr="006D627B">
        <w:rPr>
          <w:szCs w:val="24"/>
        </w:rPr>
        <w:t xml:space="preserve"> </w:t>
      </w:r>
      <w:r w:rsidR="006F2030">
        <w:rPr>
          <w:szCs w:val="24"/>
        </w:rPr>
        <w:t>demonstrating</w:t>
      </w:r>
      <w:r w:rsidR="006F2030" w:rsidRPr="006D627B">
        <w:rPr>
          <w:szCs w:val="24"/>
        </w:rPr>
        <w:t xml:space="preserve"> it</w:t>
      </w:r>
      <w:r w:rsidRPr="006D627B">
        <w:rPr>
          <w:szCs w:val="24"/>
        </w:rPr>
        <w:t xml:space="preserve"> is cohesive.</w:t>
      </w:r>
    </w:p>
    <w:p w14:paraId="74BCB0A6" w14:textId="77777777" w:rsidR="00A00BBD" w:rsidRPr="00A00BBD" w:rsidRDefault="00A00BBD" w:rsidP="00A00BBD">
      <w:pPr>
        <w:spacing w:line="480" w:lineRule="auto"/>
        <w:rPr>
          <w:b/>
          <w:bCs/>
          <w:i/>
          <w:iCs/>
          <w:szCs w:val="24"/>
        </w:rPr>
      </w:pPr>
      <w:proofErr w:type="spellStart"/>
      <w:r w:rsidRPr="00A00BBD">
        <w:rPr>
          <w:b/>
          <w:bCs/>
          <w:i/>
          <w:iCs/>
          <w:szCs w:val="24"/>
        </w:rPr>
        <w:t>Liskov</w:t>
      </w:r>
      <w:proofErr w:type="spellEnd"/>
      <w:r w:rsidRPr="00A00BBD">
        <w:rPr>
          <w:b/>
          <w:bCs/>
          <w:i/>
          <w:iCs/>
          <w:szCs w:val="24"/>
        </w:rPr>
        <w:t xml:space="preserve"> Substitution Principle (LSP)</w:t>
      </w:r>
    </w:p>
    <w:p w14:paraId="3B7BE171" w14:textId="7840851D" w:rsidR="00E50AC0" w:rsidRDefault="00A00BBD" w:rsidP="00E50AC0">
      <w:pPr>
        <w:spacing w:line="480" w:lineRule="auto"/>
        <w:ind w:left="720"/>
        <w:rPr>
          <w:szCs w:val="24"/>
        </w:rPr>
      </w:pPr>
      <w:r w:rsidRPr="00A00BBD">
        <w:rPr>
          <w:szCs w:val="24"/>
        </w:rPr>
        <w:t xml:space="preserve">The </w:t>
      </w:r>
      <w:proofErr w:type="spellStart"/>
      <w:r w:rsidRPr="00A00BBD">
        <w:rPr>
          <w:szCs w:val="24"/>
        </w:rPr>
        <w:t>Liskov</w:t>
      </w:r>
      <w:proofErr w:type="spellEnd"/>
      <w:r w:rsidRPr="00A00BBD">
        <w:rPr>
          <w:szCs w:val="24"/>
        </w:rPr>
        <w:t xml:space="preserve"> substitution principle (LSP) means, “When you derive one object from another, the base-level semantics should not change. If you find yourself writing branching logic so that your function does one thing if provided with a base class, but something else for a derived class, you have violated</w:t>
      </w:r>
      <w:r w:rsidR="00D15EA6">
        <w:rPr>
          <w:szCs w:val="24"/>
        </w:rPr>
        <w:t xml:space="preserve"> </w:t>
      </w:r>
      <w:r w:rsidRPr="00A00BBD">
        <w:rPr>
          <w:szCs w:val="24"/>
        </w:rPr>
        <w:t xml:space="preserve">this principle.” (Spencer and Richards, 2015). </w:t>
      </w:r>
      <w:r w:rsidR="00F148F2">
        <w:rPr>
          <w:szCs w:val="24"/>
        </w:rPr>
        <w:t>B</w:t>
      </w:r>
      <w:r w:rsidRPr="00A00BBD">
        <w:rPr>
          <w:szCs w:val="24"/>
        </w:rPr>
        <w:t>reak</w:t>
      </w:r>
      <w:r w:rsidR="00F148F2">
        <w:rPr>
          <w:szCs w:val="24"/>
        </w:rPr>
        <w:t>ing</w:t>
      </w:r>
      <w:r w:rsidRPr="00A00BBD">
        <w:rPr>
          <w:szCs w:val="24"/>
        </w:rPr>
        <w:t xml:space="preserve"> this down, inheritance in object-oriented design</w:t>
      </w:r>
      <w:r w:rsidR="00D15EA6">
        <w:rPr>
          <w:szCs w:val="24"/>
        </w:rPr>
        <w:t xml:space="preserve"> </w:t>
      </w:r>
      <w:r w:rsidRPr="00A00BBD">
        <w:rPr>
          <w:szCs w:val="24"/>
        </w:rPr>
        <w:t xml:space="preserve">should be clear and purposeful. </w:t>
      </w:r>
      <w:r w:rsidR="00226DC6">
        <w:rPr>
          <w:szCs w:val="24"/>
        </w:rPr>
        <w:t>N</w:t>
      </w:r>
      <w:r w:rsidRPr="00A00BBD">
        <w:rPr>
          <w:szCs w:val="24"/>
        </w:rPr>
        <w:t>ever</w:t>
      </w:r>
      <w:r w:rsidR="00272719">
        <w:rPr>
          <w:szCs w:val="24"/>
        </w:rPr>
        <w:t xml:space="preserve"> should</w:t>
      </w:r>
      <w:r w:rsidR="00EC2E45">
        <w:rPr>
          <w:szCs w:val="24"/>
        </w:rPr>
        <w:t xml:space="preserve"> there be</w:t>
      </w:r>
      <w:r w:rsidRPr="00A00BBD">
        <w:rPr>
          <w:szCs w:val="24"/>
        </w:rPr>
        <w:t xml:space="preserve"> an instance of a class that does not use </w:t>
      </w:r>
      <w:proofErr w:type="gramStart"/>
      <w:r w:rsidRPr="00A00BBD">
        <w:rPr>
          <w:szCs w:val="24"/>
        </w:rPr>
        <w:t>an</w:t>
      </w:r>
      <w:proofErr w:type="gramEnd"/>
      <w:r w:rsidR="00D15EA6">
        <w:rPr>
          <w:szCs w:val="24"/>
        </w:rPr>
        <w:t xml:space="preserve"> </w:t>
      </w:r>
      <w:r w:rsidR="006F4300" w:rsidRPr="00A00BBD">
        <w:rPr>
          <w:szCs w:val="24"/>
        </w:rPr>
        <w:t>behavior</w:t>
      </w:r>
      <w:r w:rsidR="006F4300" w:rsidRPr="00A00BBD">
        <w:rPr>
          <w:szCs w:val="24"/>
        </w:rPr>
        <w:t xml:space="preserve"> </w:t>
      </w:r>
      <w:r w:rsidRPr="00A00BBD">
        <w:rPr>
          <w:szCs w:val="24"/>
        </w:rPr>
        <w:t xml:space="preserve">or </w:t>
      </w:r>
      <w:r w:rsidR="006F4300" w:rsidRPr="00A00BBD">
        <w:rPr>
          <w:szCs w:val="24"/>
        </w:rPr>
        <w:t>attribute</w:t>
      </w:r>
      <w:r w:rsidR="006F4300" w:rsidRPr="00A00BBD">
        <w:rPr>
          <w:szCs w:val="24"/>
        </w:rPr>
        <w:t xml:space="preserve"> </w:t>
      </w:r>
      <w:r w:rsidRPr="00A00BBD">
        <w:rPr>
          <w:szCs w:val="24"/>
        </w:rPr>
        <w:t xml:space="preserve">of the superclass </w:t>
      </w:r>
      <w:r w:rsidR="004F253E">
        <w:rPr>
          <w:szCs w:val="24"/>
        </w:rPr>
        <w:t>from which it</w:t>
      </w:r>
      <w:r w:rsidRPr="00A00BBD">
        <w:rPr>
          <w:szCs w:val="24"/>
        </w:rPr>
        <w:t xml:space="preserve"> inherits. </w:t>
      </w:r>
      <w:r w:rsidR="005200FC">
        <w:rPr>
          <w:szCs w:val="24"/>
        </w:rPr>
        <w:t>S</w:t>
      </w:r>
      <w:r w:rsidRPr="00A00BBD">
        <w:rPr>
          <w:szCs w:val="24"/>
        </w:rPr>
        <w:t xml:space="preserve">uppose that in Figure 5, </w:t>
      </w:r>
      <w:r w:rsidR="00C614E9">
        <w:rPr>
          <w:szCs w:val="24"/>
        </w:rPr>
        <w:t xml:space="preserve">the </w:t>
      </w:r>
      <w:r w:rsidRPr="00A00BBD">
        <w:rPr>
          <w:szCs w:val="24"/>
        </w:rPr>
        <w:t>billing</w:t>
      </w:r>
      <w:r w:rsidR="00D15EA6">
        <w:rPr>
          <w:szCs w:val="24"/>
        </w:rPr>
        <w:t xml:space="preserve"> </w:t>
      </w:r>
      <w:r w:rsidRPr="00A00BBD">
        <w:rPr>
          <w:szCs w:val="24"/>
        </w:rPr>
        <w:t xml:space="preserve">address, </w:t>
      </w:r>
      <w:r w:rsidR="00C614E9" w:rsidRPr="00A00BBD">
        <w:rPr>
          <w:szCs w:val="24"/>
        </w:rPr>
        <w:t>store ID</w:t>
      </w:r>
      <w:r w:rsidRPr="00A00BBD">
        <w:rPr>
          <w:szCs w:val="24"/>
        </w:rPr>
        <w:t xml:space="preserve">, and </w:t>
      </w:r>
      <w:r w:rsidR="00C614E9" w:rsidRPr="00A00BBD">
        <w:rPr>
          <w:szCs w:val="24"/>
        </w:rPr>
        <w:t>vendor name</w:t>
      </w:r>
      <w:r w:rsidR="00C614E9" w:rsidRPr="00A00BBD">
        <w:rPr>
          <w:szCs w:val="24"/>
        </w:rPr>
        <w:t xml:space="preserve"> </w:t>
      </w:r>
      <w:r w:rsidRPr="00A00BBD">
        <w:rPr>
          <w:szCs w:val="24"/>
        </w:rPr>
        <w:t xml:space="preserve">were listed as attributes under the User class instead of in the Customer, </w:t>
      </w:r>
      <w:r w:rsidR="00C614E9" w:rsidRPr="00A00BBD">
        <w:rPr>
          <w:szCs w:val="24"/>
        </w:rPr>
        <w:t>Store Manager</w:t>
      </w:r>
      <w:r w:rsidRPr="00A00BBD">
        <w:rPr>
          <w:szCs w:val="24"/>
        </w:rPr>
        <w:t xml:space="preserve">, and </w:t>
      </w:r>
      <w:r w:rsidR="00C614E9" w:rsidRPr="00A00BBD">
        <w:rPr>
          <w:szCs w:val="24"/>
        </w:rPr>
        <w:t>Vendor</w:t>
      </w:r>
      <w:r w:rsidR="00C614E9" w:rsidRPr="00A00BBD">
        <w:rPr>
          <w:szCs w:val="24"/>
        </w:rPr>
        <w:t xml:space="preserve"> </w:t>
      </w:r>
      <w:r w:rsidRPr="00A00BBD">
        <w:rPr>
          <w:szCs w:val="24"/>
        </w:rPr>
        <w:t xml:space="preserve">classes respectively. This would mean that the </w:t>
      </w:r>
      <w:r w:rsidR="00EA040E" w:rsidRPr="00A00BBD">
        <w:rPr>
          <w:szCs w:val="24"/>
        </w:rPr>
        <w:t>billing address would be inherited but unused when instantiating a Store Manager</w:t>
      </w:r>
      <w:r w:rsidR="004A5DF6">
        <w:rPr>
          <w:szCs w:val="24"/>
        </w:rPr>
        <w:t xml:space="preserve"> or Vendor</w:t>
      </w:r>
      <w:r w:rsidR="00EA040E" w:rsidRPr="00A00BBD">
        <w:rPr>
          <w:szCs w:val="24"/>
        </w:rPr>
        <w:t xml:space="preserve"> object</w:t>
      </w:r>
      <w:r w:rsidR="00BC56EC">
        <w:rPr>
          <w:szCs w:val="24"/>
        </w:rPr>
        <w:t>.</w:t>
      </w:r>
      <w:r w:rsidRPr="00A00BBD">
        <w:rPr>
          <w:szCs w:val="24"/>
        </w:rPr>
        <w:t xml:space="preserve"> Similarly, the</w:t>
      </w:r>
      <w:r w:rsidR="00BC56EC" w:rsidRPr="00BC56EC">
        <w:rPr>
          <w:szCs w:val="24"/>
        </w:rPr>
        <w:t xml:space="preserve"> </w:t>
      </w:r>
      <w:proofErr w:type="gramStart"/>
      <w:r w:rsidR="00BC56EC" w:rsidRPr="00A00BBD">
        <w:rPr>
          <w:szCs w:val="24"/>
        </w:rPr>
        <w:t>vendor</w:t>
      </w:r>
      <w:proofErr w:type="gramEnd"/>
      <w:r w:rsidR="00BC56EC" w:rsidRPr="00A00BBD">
        <w:rPr>
          <w:szCs w:val="24"/>
        </w:rPr>
        <w:t xml:space="preserve"> name attribute in User would be inherited but unused when instantiating a Customer</w:t>
      </w:r>
      <w:r w:rsidR="004A5DF6">
        <w:rPr>
          <w:szCs w:val="24"/>
        </w:rPr>
        <w:t xml:space="preserve"> or Store Manager</w:t>
      </w:r>
      <w:r w:rsidR="00BC56EC" w:rsidRPr="00A00BBD">
        <w:rPr>
          <w:szCs w:val="24"/>
        </w:rPr>
        <w:t xml:space="preserve"> object</w:t>
      </w:r>
      <w:r w:rsidRPr="00A00BBD">
        <w:rPr>
          <w:szCs w:val="24"/>
        </w:rPr>
        <w:t xml:space="preserve">. </w:t>
      </w:r>
      <w:r w:rsidR="00AB4F3C">
        <w:rPr>
          <w:szCs w:val="24"/>
        </w:rPr>
        <w:t>Again</w:t>
      </w:r>
      <w:r w:rsidRPr="00A00BBD">
        <w:rPr>
          <w:szCs w:val="24"/>
        </w:rPr>
        <w:t>, the store ID would be inherited but unused when instantiating a Vendor</w:t>
      </w:r>
      <w:r w:rsidR="00AB4F3C">
        <w:rPr>
          <w:szCs w:val="24"/>
        </w:rPr>
        <w:t xml:space="preserve"> or Customer</w:t>
      </w:r>
      <w:r w:rsidRPr="00A00BBD">
        <w:rPr>
          <w:szCs w:val="24"/>
        </w:rPr>
        <w:t xml:space="preserve"> object. This would </w:t>
      </w:r>
      <w:r w:rsidR="00FD5943">
        <w:rPr>
          <w:szCs w:val="24"/>
        </w:rPr>
        <w:t xml:space="preserve">be a </w:t>
      </w:r>
      <w:r w:rsidRPr="00A00BBD">
        <w:rPr>
          <w:szCs w:val="24"/>
        </w:rPr>
        <w:t>violat</w:t>
      </w:r>
      <w:r w:rsidR="00FD5943">
        <w:rPr>
          <w:szCs w:val="24"/>
        </w:rPr>
        <w:t>ion</w:t>
      </w:r>
      <w:r w:rsidR="004C02B5">
        <w:rPr>
          <w:szCs w:val="24"/>
        </w:rPr>
        <w:t xml:space="preserve"> of </w:t>
      </w:r>
      <w:r w:rsidRPr="00A00BBD">
        <w:rPr>
          <w:szCs w:val="24"/>
        </w:rPr>
        <w:t>LSP</w:t>
      </w:r>
      <w:r w:rsidR="00BA7871">
        <w:rPr>
          <w:szCs w:val="24"/>
        </w:rPr>
        <w:t>;</w:t>
      </w:r>
      <w:r w:rsidRPr="00A00BBD">
        <w:rPr>
          <w:szCs w:val="24"/>
        </w:rPr>
        <w:t xml:space="preserve"> </w:t>
      </w:r>
      <w:proofErr w:type="spellStart"/>
      <w:r w:rsidR="004C02B5">
        <w:rPr>
          <w:szCs w:val="24"/>
        </w:rPr>
        <w:t>Therfore</w:t>
      </w:r>
      <w:proofErr w:type="spellEnd"/>
      <w:r w:rsidRPr="00A00BBD">
        <w:rPr>
          <w:szCs w:val="24"/>
        </w:rPr>
        <w:t xml:space="preserve">, </w:t>
      </w:r>
      <w:r w:rsidR="00BA7871" w:rsidRPr="00A00BBD">
        <w:rPr>
          <w:szCs w:val="24"/>
        </w:rPr>
        <w:t xml:space="preserve">vendor name is placed in the Vendor class because it is unique to Vendor, </w:t>
      </w:r>
      <w:r w:rsidRPr="00A00BBD">
        <w:rPr>
          <w:szCs w:val="24"/>
        </w:rPr>
        <w:t>billing address is placed in the Customer class because it is unique to Customer, and store ID is placed in the Store Manager class because it is unique to Store Manager</w:t>
      </w:r>
      <w:r w:rsidR="00C44268">
        <w:rPr>
          <w:szCs w:val="24"/>
        </w:rPr>
        <w:t>;</w:t>
      </w:r>
      <w:r w:rsidRPr="00A00BBD">
        <w:rPr>
          <w:szCs w:val="24"/>
        </w:rPr>
        <w:t xml:space="preserve"> </w:t>
      </w:r>
      <w:r w:rsidR="00C44268">
        <w:rPr>
          <w:szCs w:val="24"/>
        </w:rPr>
        <w:t>Thus</w:t>
      </w:r>
      <w:r w:rsidRPr="00A00BBD">
        <w:rPr>
          <w:szCs w:val="24"/>
        </w:rPr>
        <w:t xml:space="preserve">, </w:t>
      </w:r>
      <w:r w:rsidR="00E50AC0">
        <w:rPr>
          <w:szCs w:val="24"/>
        </w:rPr>
        <w:t>making</w:t>
      </w:r>
      <w:r w:rsidRPr="00A00BBD">
        <w:rPr>
          <w:szCs w:val="24"/>
        </w:rPr>
        <w:t xml:space="preserve"> </w:t>
      </w:r>
      <w:proofErr w:type="gramStart"/>
      <w:r w:rsidRPr="00A00BBD">
        <w:rPr>
          <w:szCs w:val="24"/>
        </w:rPr>
        <w:t>all of</w:t>
      </w:r>
      <w:proofErr w:type="gramEnd"/>
      <w:r w:rsidRPr="00A00BBD">
        <w:rPr>
          <w:szCs w:val="24"/>
        </w:rPr>
        <w:t xml:space="preserve"> the attributes inherited from the User class applicable to the subclasses.</w:t>
      </w:r>
    </w:p>
    <w:p w14:paraId="68290248" w14:textId="77777777" w:rsidR="00DF14A6" w:rsidRPr="00DF14A6" w:rsidRDefault="00DF14A6" w:rsidP="007B33C9">
      <w:pPr>
        <w:spacing w:line="480" w:lineRule="auto"/>
        <w:rPr>
          <w:b/>
          <w:bCs/>
          <w:i/>
          <w:iCs/>
          <w:szCs w:val="24"/>
        </w:rPr>
      </w:pPr>
      <w:r w:rsidRPr="00DF14A6">
        <w:rPr>
          <w:b/>
          <w:bCs/>
          <w:i/>
          <w:iCs/>
          <w:szCs w:val="24"/>
        </w:rPr>
        <w:lastRenderedPageBreak/>
        <w:t>Principle of Least Knowledge (PLK)</w:t>
      </w:r>
    </w:p>
    <w:p w14:paraId="05272D94" w14:textId="7F70D7EC" w:rsidR="00B646A6" w:rsidRDefault="00685250" w:rsidP="007B33C9">
      <w:pPr>
        <w:spacing w:line="480" w:lineRule="auto"/>
        <w:ind w:left="720"/>
        <w:rPr>
          <w:b/>
          <w:bCs/>
          <w:i/>
          <w:iCs/>
          <w:szCs w:val="24"/>
        </w:rPr>
      </w:pPr>
      <w:r>
        <w:rPr>
          <w:szCs w:val="24"/>
        </w:rPr>
        <w:t>O</w:t>
      </w:r>
      <w:r w:rsidR="005620D5" w:rsidRPr="00DF14A6">
        <w:rPr>
          <w:szCs w:val="24"/>
        </w:rPr>
        <w:t>bjects should be</w:t>
      </w:r>
      <w:r w:rsidR="005620D5">
        <w:rPr>
          <w:szCs w:val="24"/>
        </w:rPr>
        <w:t xml:space="preserve"> </w:t>
      </w:r>
      <w:r w:rsidR="005620D5" w:rsidRPr="00DF14A6">
        <w:rPr>
          <w:szCs w:val="24"/>
        </w:rPr>
        <w:t>loosely coupled</w:t>
      </w:r>
      <w:r>
        <w:rPr>
          <w:szCs w:val="24"/>
        </w:rPr>
        <w:t>, this is the basis of t</w:t>
      </w:r>
      <w:r w:rsidR="00DF14A6" w:rsidRPr="00DF14A6">
        <w:rPr>
          <w:szCs w:val="24"/>
        </w:rPr>
        <w:t xml:space="preserve">he principle of least knowledge (PLK), also known as the Law of Demeter. </w:t>
      </w:r>
      <w:r w:rsidR="00DF14A6" w:rsidRPr="005F3D3F">
        <w:rPr>
          <w:i/>
          <w:iCs/>
          <w:szCs w:val="24"/>
        </w:rPr>
        <w:t>An Empirical Study on the Developers’ Perception of Software Coupling</w:t>
      </w:r>
      <w:r w:rsidR="00DF14A6" w:rsidRPr="00DF14A6">
        <w:rPr>
          <w:szCs w:val="24"/>
        </w:rPr>
        <w:t xml:space="preserve"> (2013) describes coupling as, “the measure of the strength of association established by a connection from one module to another”</w:t>
      </w:r>
      <w:r w:rsidR="005F3D3F">
        <w:rPr>
          <w:szCs w:val="24"/>
        </w:rPr>
        <w:t>.</w:t>
      </w:r>
      <w:r w:rsidR="00DF14A6" w:rsidRPr="00DF14A6">
        <w:rPr>
          <w:szCs w:val="24"/>
        </w:rPr>
        <w:t xml:space="preserve"> </w:t>
      </w:r>
      <w:r w:rsidR="00251ED0">
        <w:rPr>
          <w:szCs w:val="24"/>
        </w:rPr>
        <w:t>M</w:t>
      </w:r>
      <w:r w:rsidR="00DF14A6" w:rsidRPr="00DF14A6">
        <w:rPr>
          <w:szCs w:val="24"/>
        </w:rPr>
        <w:t>ean</w:t>
      </w:r>
      <w:r w:rsidR="00251ED0">
        <w:rPr>
          <w:szCs w:val="24"/>
        </w:rPr>
        <w:t>ing</w:t>
      </w:r>
      <w:r w:rsidR="00DF14A6" w:rsidRPr="00DF14A6">
        <w:rPr>
          <w:szCs w:val="24"/>
        </w:rPr>
        <w:t xml:space="preserve"> that modules, or classes, should function independently of </w:t>
      </w:r>
      <w:r w:rsidR="00251ED0">
        <w:rPr>
          <w:szCs w:val="24"/>
        </w:rPr>
        <w:t>each</w:t>
      </w:r>
      <w:r w:rsidR="007B33C9">
        <w:rPr>
          <w:szCs w:val="24"/>
        </w:rPr>
        <w:t xml:space="preserve"> </w:t>
      </w:r>
      <w:r w:rsidR="00DF14A6" w:rsidRPr="00DF14A6">
        <w:rPr>
          <w:szCs w:val="24"/>
        </w:rPr>
        <w:t>other. T</w:t>
      </w:r>
      <w:r w:rsidR="00E6095F">
        <w:rPr>
          <w:szCs w:val="24"/>
        </w:rPr>
        <w:t>he design</w:t>
      </w:r>
      <w:r w:rsidR="00CA2ECA">
        <w:rPr>
          <w:szCs w:val="24"/>
        </w:rPr>
        <w:t xml:space="preserve"> for the ABC site </w:t>
      </w:r>
      <w:r w:rsidR="00D33F2A">
        <w:rPr>
          <w:szCs w:val="24"/>
        </w:rPr>
        <w:t>holds t</w:t>
      </w:r>
      <w:r w:rsidR="00DF14A6" w:rsidRPr="00DF14A6">
        <w:rPr>
          <w:szCs w:val="24"/>
        </w:rPr>
        <w:t>his true, as there are very few instances where a class possesses a method that relies on information from other class</w:t>
      </w:r>
      <w:r w:rsidR="006C1A8E">
        <w:rPr>
          <w:szCs w:val="24"/>
        </w:rPr>
        <w:t>es</w:t>
      </w:r>
      <w:r w:rsidR="00DF14A6" w:rsidRPr="00DF14A6">
        <w:rPr>
          <w:szCs w:val="24"/>
        </w:rPr>
        <w:t xml:space="preserve"> (the</w:t>
      </w:r>
      <w:r w:rsidR="00773A61">
        <w:rPr>
          <w:szCs w:val="24"/>
        </w:rPr>
        <w:t xml:space="preserve"> </w:t>
      </w:r>
      <w:proofErr w:type="spellStart"/>
      <w:r w:rsidR="00DF14A6" w:rsidRPr="00DF14A6">
        <w:rPr>
          <w:szCs w:val="24"/>
        </w:rPr>
        <w:t>addCartItem</w:t>
      </w:r>
      <w:proofErr w:type="spellEnd"/>
      <w:r w:rsidR="00DF14A6" w:rsidRPr="00DF14A6">
        <w:rPr>
          <w:szCs w:val="24"/>
        </w:rPr>
        <w:t>(</w:t>
      </w:r>
      <w:proofErr w:type="spellStart"/>
      <w:r w:rsidR="00DF14A6" w:rsidRPr="00DF14A6">
        <w:rPr>
          <w:szCs w:val="24"/>
        </w:rPr>
        <w:t>itemId</w:t>
      </w:r>
      <w:proofErr w:type="spellEnd"/>
      <w:r w:rsidR="00DF14A6" w:rsidRPr="00DF14A6">
        <w:rPr>
          <w:szCs w:val="24"/>
        </w:rPr>
        <w:t xml:space="preserve">) method in the Cart class, which takes the argument </w:t>
      </w:r>
      <w:proofErr w:type="spellStart"/>
      <w:r w:rsidR="00DF14A6" w:rsidRPr="00DF14A6">
        <w:rPr>
          <w:szCs w:val="24"/>
        </w:rPr>
        <w:t>itemId</w:t>
      </w:r>
      <w:proofErr w:type="spellEnd"/>
      <w:r w:rsidR="00DF14A6" w:rsidRPr="00DF14A6">
        <w:rPr>
          <w:szCs w:val="24"/>
        </w:rPr>
        <w:t xml:space="preserve">). </w:t>
      </w:r>
      <w:r w:rsidR="00FC33DE">
        <w:rPr>
          <w:szCs w:val="24"/>
        </w:rPr>
        <w:t>PLK can be enforced b</w:t>
      </w:r>
      <w:r w:rsidR="00DF14A6" w:rsidRPr="00DF14A6">
        <w:rPr>
          <w:szCs w:val="24"/>
        </w:rPr>
        <w:t>y implementing the single-responsibility principle and making classes more independent from one another.</w:t>
      </w:r>
    </w:p>
    <w:p w14:paraId="0A049F11" w14:textId="19379A4D" w:rsidR="00DE7EBE" w:rsidRPr="00DE7EBE" w:rsidRDefault="00DE7EBE" w:rsidP="007B33C9">
      <w:pPr>
        <w:spacing w:line="480" w:lineRule="auto"/>
        <w:rPr>
          <w:b/>
          <w:bCs/>
          <w:i/>
          <w:iCs/>
          <w:szCs w:val="24"/>
        </w:rPr>
      </w:pPr>
      <w:r w:rsidRPr="00DE7EBE">
        <w:rPr>
          <w:b/>
          <w:bCs/>
          <w:i/>
          <w:iCs/>
          <w:szCs w:val="24"/>
        </w:rPr>
        <w:t>Dependency Inversion Principle (DIP)</w:t>
      </w:r>
    </w:p>
    <w:p w14:paraId="372FB417" w14:textId="77777777" w:rsidR="0048377C" w:rsidRDefault="00DE7EBE" w:rsidP="007B33C9">
      <w:pPr>
        <w:spacing w:line="480" w:lineRule="auto"/>
        <w:ind w:left="720"/>
        <w:rPr>
          <w:szCs w:val="24"/>
        </w:rPr>
      </w:pPr>
      <w:r w:rsidRPr="00DE7EBE">
        <w:rPr>
          <w:szCs w:val="24"/>
        </w:rPr>
        <w:t xml:space="preserve">The </w:t>
      </w:r>
      <w:r w:rsidR="000133E8" w:rsidRPr="00DE7EBE">
        <w:rPr>
          <w:szCs w:val="24"/>
        </w:rPr>
        <w:t>foundation</w:t>
      </w:r>
      <w:r w:rsidRPr="00DE7EBE">
        <w:rPr>
          <w:szCs w:val="24"/>
        </w:rPr>
        <w:t xml:space="preserve"> for the dependency inversion principle (DIP) is, “dependency modules are inverted for the purpose of rendering high-level modules independent of the low-level module implementation details”</w:t>
      </w:r>
      <w:r w:rsidR="00DB161E">
        <w:rPr>
          <w:szCs w:val="24"/>
        </w:rPr>
        <w:t xml:space="preserve"> </w:t>
      </w:r>
      <w:r w:rsidRPr="00DE7EBE">
        <w:rPr>
          <w:szCs w:val="24"/>
        </w:rPr>
        <w:t>(</w:t>
      </w:r>
      <w:proofErr w:type="spellStart"/>
      <w:r w:rsidRPr="00DE7EBE">
        <w:rPr>
          <w:szCs w:val="24"/>
        </w:rPr>
        <w:t>Haoyu</w:t>
      </w:r>
      <w:proofErr w:type="spellEnd"/>
      <w:r w:rsidRPr="00DE7EBE">
        <w:rPr>
          <w:szCs w:val="24"/>
        </w:rPr>
        <w:t xml:space="preserve"> &amp; </w:t>
      </w:r>
      <w:proofErr w:type="spellStart"/>
      <w:r w:rsidRPr="00DE7EBE">
        <w:rPr>
          <w:szCs w:val="24"/>
        </w:rPr>
        <w:t>Haili</w:t>
      </w:r>
      <w:proofErr w:type="spellEnd"/>
      <w:r w:rsidRPr="00DE7EBE">
        <w:rPr>
          <w:szCs w:val="24"/>
        </w:rPr>
        <w:t xml:space="preserve">, 2012). </w:t>
      </w:r>
      <w:r w:rsidR="00E71467">
        <w:rPr>
          <w:szCs w:val="24"/>
        </w:rPr>
        <w:t>I</w:t>
      </w:r>
      <w:r w:rsidRPr="00DE7EBE">
        <w:rPr>
          <w:szCs w:val="24"/>
        </w:rPr>
        <w:t>n a top-down design approach,</w:t>
      </w:r>
      <w:r w:rsidR="00E71467">
        <w:rPr>
          <w:szCs w:val="24"/>
        </w:rPr>
        <w:t xml:space="preserve"> </w:t>
      </w:r>
      <w:proofErr w:type="spellStart"/>
      <w:r w:rsidR="00E71467">
        <w:rPr>
          <w:szCs w:val="24"/>
        </w:rPr>
        <w:t>typicaly</w:t>
      </w:r>
      <w:proofErr w:type="spellEnd"/>
      <w:r w:rsidR="00E71467">
        <w:rPr>
          <w:szCs w:val="24"/>
        </w:rPr>
        <w:t xml:space="preserve">, </w:t>
      </w:r>
      <w:r w:rsidRPr="00DE7EBE">
        <w:rPr>
          <w:szCs w:val="24"/>
        </w:rPr>
        <w:t>high</w:t>
      </w:r>
      <w:r w:rsidR="00E71467">
        <w:rPr>
          <w:szCs w:val="24"/>
        </w:rPr>
        <w:t>-</w:t>
      </w:r>
      <w:r w:rsidRPr="00DE7EBE">
        <w:rPr>
          <w:szCs w:val="24"/>
        </w:rPr>
        <w:t>level modules</w:t>
      </w:r>
      <w:r w:rsidR="00546A75">
        <w:rPr>
          <w:szCs w:val="24"/>
        </w:rPr>
        <w:t xml:space="preserve"> are</w:t>
      </w:r>
      <w:r w:rsidRPr="00DE7EBE">
        <w:rPr>
          <w:szCs w:val="24"/>
        </w:rPr>
        <w:t xml:space="preserve"> </w:t>
      </w:r>
      <w:proofErr w:type="spellStart"/>
      <w:r w:rsidRPr="00DE7EBE">
        <w:rPr>
          <w:szCs w:val="24"/>
        </w:rPr>
        <w:t>depend</w:t>
      </w:r>
      <w:r w:rsidR="00546A75">
        <w:rPr>
          <w:szCs w:val="24"/>
        </w:rPr>
        <w:t>ant</w:t>
      </w:r>
      <w:proofErr w:type="spellEnd"/>
      <w:r w:rsidRPr="00DE7EBE">
        <w:rPr>
          <w:szCs w:val="24"/>
        </w:rPr>
        <w:t xml:space="preserve"> on the implementation of code at lower levels. The inverse of that concept</w:t>
      </w:r>
      <w:r w:rsidR="00945163">
        <w:rPr>
          <w:szCs w:val="24"/>
        </w:rPr>
        <w:t xml:space="preserve"> is DIP</w:t>
      </w:r>
      <w:r w:rsidRPr="00DE7EBE">
        <w:rPr>
          <w:szCs w:val="24"/>
        </w:rPr>
        <w:t>. Dooley (2017) explain</w:t>
      </w:r>
      <w:r w:rsidR="00D03088">
        <w:rPr>
          <w:szCs w:val="24"/>
        </w:rPr>
        <w:t>s</w:t>
      </w:r>
      <w:r w:rsidRPr="00DE7EBE">
        <w:rPr>
          <w:szCs w:val="24"/>
        </w:rPr>
        <w:t xml:space="preserve"> further, “The modules that contain the high-level business rules should take precedence over, and be independent of, the modules that contain the implementation details.” In</w:t>
      </w:r>
      <w:r w:rsidR="00DB161E">
        <w:rPr>
          <w:szCs w:val="24"/>
        </w:rPr>
        <w:t xml:space="preserve"> </w:t>
      </w:r>
      <w:r w:rsidRPr="00DE7EBE">
        <w:rPr>
          <w:szCs w:val="24"/>
        </w:rPr>
        <w:t>Figure 5, the User class exhibits DIP, because it still function</w:t>
      </w:r>
      <w:r w:rsidR="00F96C3B">
        <w:rPr>
          <w:szCs w:val="24"/>
        </w:rPr>
        <w:t>s</w:t>
      </w:r>
      <w:r w:rsidRPr="00DE7EBE">
        <w:rPr>
          <w:szCs w:val="24"/>
        </w:rPr>
        <w:t xml:space="preserve"> without the </w:t>
      </w:r>
      <w:proofErr w:type="gramStart"/>
      <w:r w:rsidRPr="00DE7EBE">
        <w:rPr>
          <w:szCs w:val="24"/>
        </w:rPr>
        <w:t>lower level</w:t>
      </w:r>
      <w:proofErr w:type="gramEnd"/>
      <w:r w:rsidRPr="00DE7EBE">
        <w:rPr>
          <w:szCs w:val="24"/>
        </w:rPr>
        <w:t xml:space="preserve"> </w:t>
      </w:r>
      <w:r w:rsidR="00FA4AE9">
        <w:rPr>
          <w:szCs w:val="24"/>
        </w:rPr>
        <w:t>classes</w:t>
      </w:r>
      <w:r w:rsidRPr="00DE7EBE">
        <w:rPr>
          <w:szCs w:val="24"/>
        </w:rPr>
        <w:t xml:space="preserve"> </w:t>
      </w:r>
      <w:r w:rsidR="004978E7">
        <w:rPr>
          <w:szCs w:val="24"/>
        </w:rPr>
        <w:t>like</w:t>
      </w:r>
      <w:r w:rsidRPr="00DE7EBE">
        <w:rPr>
          <w:szCs w:val="24"/>
        </w:rPr>
        <w:t xml:space="preserve"> </w:t>
      </w:r>
      <w:r w:rsidR="00FA4AE9" w:rsidRPr="00DE7EBE">
        <w:rPr>
          <w:szCs w:val="24"/>
        </w:rPr>
        <w:t xml:space="preserve">Vendor, </w:t>
      </w:r>
      <w:r w:rsidRPr="00DE7EBE">
        <w:rPr>
          <w:szCs w:val="24"/>
        </w:rPr>
        <w:t xml:space="preserve">Customer, and Store Manager. </w:t>
      </w:r>
      <w:r w:rsidR="00FE547D">
        <w:rPr>
          <w:szCs w:val="24"/>
        </w:rPr>
        <w:t>This means</w:t>
      </w:r>
      <w:r w:rsidRPr="00DE7EBE">
        <w:rPr>
          <w:szCs w:val="24"/>
        </w:rPr>
        <w:t xml:space="preserve">, if the </w:t>
      </w:r>
      <w:r w:rsidR="00FE547D" w:rsidRPr="00DE7EBE">
        <w:rPr>
          <w:szCs w:val="24"/>
        </w:rPr>
        <w:t xml:space="preserve">Vendor, </w:t>
      </w:r>
      <w:r w:rsidRPr="00DE7EBE">
        <w:rPr>
          <w:szCs w:val="24"/>
        </w:rPr>
        <w:t xml:space="preserve">Customer, and Store </w:t>
      </w:r>
      <w:r w:rsidRPr="00DE7EBE">
        <w:rPr>
          <w:szCs w:val="24"/>
        </w:rPr>
        <w:lastRenderedPageBreak/>
        <w:t>Manager classes did not exist, a generic User could still be instantiated using the attributes and behaviors within the User class.</w:t>
      </w:r>
    </w:p>
    <w:p w14:paraId="3D97BD48" w14:textId="77777777" w:rsidR="00B86824" w:rsidRDefault="00B86824" w:rsidP="00B86824">
      <w:pPr>
        <w:spacing w:line="480" w:lineRule="auto"/>
        <w:jc w:val="center"/>
        <w:rPr>
          <w:b/>
          <w:bCs/>
          <w:szCs w:val="24"/>
        </w:rPr>
      </w:pPr>
      <w:r>
        <w:rPr>
          <w:b/>
          <w:bCs/>
          <w:szCs w:val="24"/>
        </w:rPr>
        <w:t>Architecture Design Process</w:t>
      </w:r>
    </w:p>
    <w:p w14:paraId="285235AF" w14:textId="6B36A387" w:rsidR="00592FED" w:rsidRDefault="00CC598D" w:rsidP="00B86824">
      <w:pPr>
        <w:spacing w:line="480" w:lineRule="auto"/>
        <w:rPr>
          <w:szCs w:val="24"/>
        </w:rPr>
      </w:pPr>
      <w:r>
        <w:rPr>
          <w:b/>
          <w:bCs/>
          <w:i/>
          <w:iCs/>
          <w:szCs w:val="24"/>
        </w:rPr>
        <w:t>Attribute-Driven Design</w:t>
      </w:r>
      <w:r w:rsidR="008054C9">
        <w:rPr>
          <w:b/>
          <w:bCs/>
          <w:i/>
          <w:iCs/>
          <w:szCs w:val="24"/>
        </w:rPr>
        <w:t xml:space="preserve"> (ADD)</w:t>
      </w:r>
    </w:p>
    <w:p w14:paraId="1237352A" w14:textId="0F4C8FED" w:rsidR="00CB6B68" w:rsidRPr="00CB6B68" w:rsidRDefault="00CB6B68" w:rsidP="00CB6B68">
      <w:pPr>
        <w:spacing w:line="480" w:lineRule="auto"/>
        <w:ind w:left="720"/>
        <w:rPr>
          <w:szCs w:val="24"/>
        </w:rPr>
      </w:pPr>
      <w:r w:rsidRPr="00CB6B68">
        <w:rPr>
          <w:szCs w:val="24"/>
        </w:rPr>
        <w:t xml:space="preserve">The attribute-driven design method was selected for the design because the success of the store </w:t>
      </w:r>
      <w:r w:rsidR="00980D36">
        <w:rPr>
          <w:szCs w:val="24"/>
        </w:rPr>
        <w:t xml:space="preserve">is </w:t>
      </w:r>
      <w:proofErr w:type="spellStart"/>
      <w:r w:rsidRPr="00CB6B68">
        <w:rPr>
          <w:szCs w:val="24"/>
        </w:rPr>
        <w:t>depend</w:t>
      </w:r>
      <w:r w:rsidR="00980D36">
        <w:rPr>
          <w:szCs w:val="24"/>
        </w:rPr>
        <w:t>ant</w:t>
      </w:r>
      <w:proofErr w:type="spellEnd"/>
      <w:r w:rsidRPr="00CB6B68">
        <w:rPr>
          <w:szCs w:val="24"/>
        </w:rPr>
        <w:t xml:space="preserve"> </w:t>
      </w:r>
      <w:r w:rsidR="00980D36">
        <w:rPr>
          <w:szCs w:val="24"/>
        </w:rPr>
        <w:t>up</w:t>
      </w:r>
      <w:r w:rsidRPr="00CB6B68">
        <w:rPr>
          <w:szCs w:val="24"/>
        </w:rPr>
        <w:t xml:space="preserve">on customer and client satisfaction. </w:t>
      </w:r>
      <w:r w:rsidR="00C67B3E">
        <w:rPr>
          <w:szCs w:val="24"/>
        </w:rPr>
        <w:t>Frequently</w:t>
      </w:r>
      <w:r w:rsidRPr="00CB6B68">
        <w:rPr>
          <w:szCs w:val="24"/>
        </w:rPr>
        <w:t xml:space="preserve">, functional requirements are prioritized </w:t>
      </w:r>
      <w:r w:rsidR="00C67B3E" w:rsidRPr="00CB6B68">
        <w:rPr>
          <w:szCs w:val="24"/>
        </w:rPr>
        <w:t xml:space="preserve">more heavily </w:t>
      </w:r>
      <w:r w:rsidRPr="00CB6B68">
        <w:rPr>
          <w:szCs w:val="24"/>
        </w:rPr>
        <w:t xml:space="preserve">in software development projects. </w:t>
      </w:r>
      <w:r w:rsidR="004707C2">
        <w:rPr>
          <w:szCs w:val="24"/>
        </w:rPr>
        <w:t xml:space="preserve">It is </w:t>
      </w:r>
      <w:r w:rsidR="008865A0">
        <w:rPr>
          <w:szCs w:val="24"/>
        </w:rPr>
        <w:t>vital to point out, h</w:t>
      </w:r>
      <w:r w:rsidRPr="00CB6B68">
        <w:rPr>
          <w:szCs w:val="24"/>
        </w:rPr>
        <w:t xml:space="preserve">owever, non-functional requirements, such as quality attributes, are </w:t>
      </w:r>
      <w:r w:rsidR="00DE3105">
        <w:rPr>
          <w:szCs w:val="24"/>
        </w:rPr>
        <w:t>every bit</w:t>
      </w:r>
      <w:r w:rsidRPr="00CB6B68">
        <w:rPr>
          <w:szCs w:val="24"/>
        </w:rPr>
        <w:t xml:space="preserve"> as important to consider. </w:t>
      </w:r>
      <w:r w:rsidR="00DE3105">
        <w:rPr>
          <w:szCs w:val="24"/>
        </w:rPr>
        <w:t>Q</w:t>
      </w:r>
      <w:r w:rsidRPr="00CB6B68">
        <w:rPr>
          <w:szCs w:val="24"/>
        </w:rPr>
        <w:t xml:space="preserve">uality attributes can directly and indirectly affect </w:t>
      </w:r>
      <w:proofErr w:type="spellStart"/>
      <w:r w:rsidR="00DE3105">
        <w:rPr>
          <w:szCs w:val="24"/>
        </w:rPr>
        <w:t>a</w:t>
      </w:r>
      <w:r w:rsidRPr="00CB6B68">
        <w:rPr>
          <w:szCs w:val="24"/>
        </w:rPr>
        <w:t xml:space="preserve"> </w:t>
      </w:r>
      <w:proofErr w:type="gramStart"/>
      <w:r w:rsidRPr="00CB6B68">
        <w:rPr>
          <w:szCs w:val="24"/>
        </w:rPr>
        <w:t>user</w:t>
      </w:r>
      <w:r w:rsidR="00DE3105">
        <w:rPr>
          <w:szCs w:val="24"/>
        </w:rPr>
        <w:t>s</w:t>
      </w:r>
      <w:proofErr w:type="spellEnd"/>
      <w:proofErr w:type="gramEnd"/>
      <w:r w:rsidRPr="00CB6B68">
        <w:rPr>
          <w:szCs w:val="24"/>
        </w:rPr>
        <w:t xml:space="preserve"> experience. </w:t>
      </w:r>
      <w:r w:rsidR="00DE3105">
        <w:rPr>
          <w:szCs w:val="24"/>
        </w:rPr>
        <w:t xml:space="preserve">In </w:t>
      </w:r>
      <w:r w:rsidRPr="002D52BD">
        <w:rPr>
          <w:i/>
          <w:iCs/>
          <w:szCs w:val="24"/>
        </w:rPr>
        <w:t>A Prescriptive Approach to Quality-Focused System</w:t>
      </w:r>
      <w:r w:rsidR="00337A9D" w:rsidRPr="002D52BD">
        <w:rPr>
          <w:i/>
          <w:iCs/>
          <w:szCs w:val="24"/>
        </w:rPr>
        <w:t xml:space="preserve"> </w:t>
      </w:r>
      <w:r w:rsidRPr="002D52BD">
        <w:rPr>
          <w:i/>
          <w:iCs/>
          <w:szCs w:val="24"/>
        </w:rPr>
        <w:t>Architecture</w:t>
      </w:r>
      <w:r w:rsidRPr="00CB6B68">
        <w:rPr>
          <w:szCs w:val="24"/>
        </w:rPr>
        <w:t xml:space="preserve"> (2017) </w:t>
      </w:r>
      <w:r w:rsidR="002D52BD">
        <w:rPr>
          <w:szCs w:val="24"/>
        </w:rPr>
        <w:t xml:space="preserve">it </w:t>
      </w:r>
      <w:r w:rsidRPr="00CB6B68">
        <w:rPr>
          <w:szCs w:val="24"/>
        </w:rPr>
        <w:t xml:space="preserve">states, “A system is considered successful if it meets stakeholder needs.” </w:t>
      </w:r>
      <w:r w:rsidR="002D52BD">
        <w:rPr>
          <w:szCs w:val="24"/>
        </w:rPr>
        <w:t>Since</w:t>
      </w:r>
      <w:r w:rsidR="00337A9D">
        <w:rPr>
          <w:szCs w:val="24"/>
        </w:rPr>
        <w:t xml:space="preserve"> </w:t>
      </w:r>
      <w:r w:rsidRPr="00CB6B68">
        <w:rPr>
          <w:szCs w:val="24"/>
        </w:rPr>
        <w:t xml:space="preserve">the success of the ABC </w:t>
      </w:r>
      <w:r w:rsidR="002D52BD">
        <w:rPr>
          <w:szCs w:val="24"/>
        </w:rPr>
        <w:t>e-commerce site</w:t>
      </w:r>
      <w:r w:rsidRPr="00CB6B68">
        <w:rPr>
          <w:szCs w:val="24"/>
        </w:rPr>
        <w:t xml:space="preserve"> is heavily dependent upon </w:t>
      </w:r>
      <w:r w:rsidR="00B1375B">
        <w:rPr>
          <w:szCs w:val="24"/>
        </w:rPr>
        <w:t>the</w:t>
      </w:r>
      <w:r w:rsidRPr="00CB6B68">
        <w:rPr>
          <w:szCs w:val="24"/>
        </w:rPr>
        <w:t xml:space="preserve"> satisfaction</w:t>
      </w:r>
      <w:r w:rsidR="00B1375B">
        <w:rPr>
          <w:szCs w:val="24"/>
        </w:rPr>
        <w:t xml:space="preserve"> of its</w:t>
      </w:r>
      <w:r w:rsidRPr="00CB6B68">
        <w:rPr>
          <w:szCs w:val="24"/>
        </w:rPr>
        <w:t xml:space="preserve">, the ADD method </w:t>
      </w:r>
      <w:r w:rsidR="00E1211E">
        <w:rPr>
          <w:szCs w:val="24"/>
        </w:rPr>
        <w:t>seemed to be</w:t>
      </w:r>
      <w:r w:rsidRPr="00CB6B68">
        <w:rPr>
          <w:szCs w:val="24"/>
        </w:rPr>
        <w:t xml:space="preserve"> the most practical.</w:t>
      </w:r>
    </w:p>
    <w:p w14:paraId="5AF48DCD" w14:textId="6E6D5412" w:rsidR="00F35333" w:rsidRDefault="00257FF8" w:rsidP="00CB6B68">
      <w:pPr>
        <w:spacing w:line="480" w:lineRule="auto"/>
        <w:ind w:left="720"/>
        <w:rPr>
          <w:szCs w:val="24"/>
        </w:rPr>
      </w:pPr>
      <w:r>
        <w:rPr>
          <w:szCs w:val="24"/>
        </w:rPr>
        <w:t xml:space="preserve">According to </w:t>
      </w:r>
      <w:proofErr w:type="spellStart"/>
      <w:r>
        <w:rPr>
          <w:szCs w:val="24"/>
        </w:rPr>
        <w:t>Gielen</w:t>
      </w:r>
      <w:proofErr w:type="spellEnd"/>
      <w:r>
        <w:rPr>
          <w:szCs w:val="24"/>
        </w:rPr>
        <w:t xml:space="preserve"> (n.d.), </w:t>
      </w:r>
      <w:r w:rsidR="00CB6B68" w:rsidRPr="00CB6B68">
        <w:rPr>
          <w:szCs w:val="24"/>
        </w:rPr>
        <w:t>ADD is a decomposition process focus</w:t>
      </w:r>
      <w:r w:rsidR="00C32AEB">
        <w:rPr>
          <w:szCs w:val="24"/>
        </w:rPr>
        <w:t>ing</w:t>
      </w:r>
      <w:r w:rsidR="00CB6B68" w:rsidRPr="00CB6B68">
        <w:rPr>
          <w:szCs w:val="24"/>
        </w:rPr>
        <w:t xml:space="preserve"> on quality attributes to design the software architecture. </w:t>
      </w:r>
      <w:r w:rsidR="00AA7CBB">
        <w:rPr>
          <w:szCs w:val="24"/>
        </w:rPr>
        <w:t>ADD</w:t>
      </w:r>
      <w:r w:rsidR="00F61109">
        <w:rPr>
          <w:szCs w:val="24"/>
        </w:rPr>
        <w:t>,</w:t>
      </w:r>
      <w:r w:rsidR="00AA7CBB">
        <w:rPr>
          <w:szCs w:val="24"/>
        </w:rPr>
        <w:t xml:space="preserve"> i</w:t>
      </w:r>
      <w:r w:rsidR="00CB6B68" w:rsidRPr="00CB6B68">
        <w:rPr>
          <w:szCs w:val="24"/>
        </w:rPr>
        <w:t>n compari</w:t>
      </w:r>
      <w:r w:rsidR="00AA7CBB">
        <w:rPr>
          <w:szCs w:val="24"/>
        </w:rPr>
        <w:t>son</w:t>
      </w:r>
      <w:r w:rsidR="00CB6B68" w:rsidRPr="00CB6B68">
        <w:rPr>
          <w:szCs w:val="24"/>
        </w:rPr>
        <w:t xml:space="preserve"> to the other architectural design processes, </w:t>
      </w:r>
      <w:proofErr w:type="spellStart"/>
      <w:r w:rsidR="00CB6B68" w:rsidRPr="00CB6B68">
        <w:rPr>
          <w:szCs w:val="24"/>
        </w:rPr>
        <w:t>Zimeo</w:t>
      </w:r>
      <w:proofErr w:type="spellEnd"/>
      <w:r w:rsidR="00CB6B68" w:rsidRPr="00CB6B68">
        <w:rPr>
          <w:szCs w:val="24"/>
        </w:rPr>
        <w:t xml:space="preserve">, </w:t>
      </w:r>
      <w:r w:rsidR="004B2BD8">
        <w:rPr>
          <w:szCs w:val="24"/>
        </w:rPr>
        <w:t>et al,</w:t>
      </w:r>
      <w:r w:rsidR="00CB6B68" w:rsidRPr="00CB6B68">
        <w:rPr>
          <w:szCs w:val="24"/>
        </w:rPr>
        <w:t xml:space="preserve"> (2013) state</w:t>
      </w:r>
      <w:r w:rsidR="00F61109">
        <w:rPr>
          <w:szCs w:val="24"/>
        </w:rPr>
        <w:t>s</w:t>
      </w:r>
      <w:r w:rsidR="00CB6B68" w:rsidRPr="00CB6B68">
        <w:rPr>
          <w:szCs w:val="24"/>
        </w:rPr>
        <w:t xml:space="preserve">, “The ADD method, to design complex software systems, suggests </w:t>
      </w:r>
      <w:proofErr w:type="gramStart"/>
      <w:r w:rsidR="00CB6B68" w:rsidRPr="00CB6B68">
        <w:rPr>
          <w:szCs w:val="24"/>
        </w:rPr>
        <w:t>to</w:t>
      </w:r>
      <w:r w:rsidR="004B2BD8">
        <w:rPr>
          <w:szCs w:val="24"/>
        </w:rPr>
        <w:t xml:space="preserve"> </w:t>
      </w:r>
      <w:r w:rsidR="00CB6B68" w:rsidRPr="00CB6B68">
        <w:rPr>
          <w:szCs w:val="24"/>
        </w:rPr>
        <w:t>identify</w:t>
      </w:r>
      <w:proofErr w:type="gramEnd"/>
      <w:r w:rsidR="00CB6B68" w:rsidRPr="00CB6B68">
        <w:rPr>
          <w:szCs w:val="24"/>
        </w:rPr>
        <w:t xml:space="preserve"> the architectural drivers from the software requirements with the aim of selecting the proper architectural patterns to adopt as a reference guide for the whole design phase. This allows software architects to reuse the consolidated experience as an existing knowledge base to reduce the design</w:t>
      </w:r>
      <w:r w:rsidR="004B2BD8">
        <w:rPr>
          <w:szCs w:val="24"/>
        </w:rPr>
        <w:t xml:space="preserve"> </w:t>
      </w:r>
      <w:r w:rsidR="00CB6B68" w:rsidRPr="00CB6B68">
        <w:rPr>
          <w:szCs w:val="24"/>
        </w:rPr>
        <w:t>effort”</w:t>
      </w:r>
      <w:r w:rsidR="00F61109">
        <w:rPr>
          <w:szCs w:val="24"/>
        </w:rPr>
        <w:t>.</w:t>
      </w:r>
      <w:r w:rsidR="00CB6B68" w:rsidRPr="00CB6B68">
        <w:rPr>
          <w:szCs w:val="24"/>
        </w:rPr>
        <w:t xml:space="preserve"> </w:t>
      </w:r>
      <w:r w:rsidR="00F878CD">
        <w:rPr>
          <w:szCs w:val="24"/>
        </w:rPr>
        <w:t>B</w:t>
      </w:r>
      <w:r w:rsidR="00F878CD" w:rsidRPr="00CB6B68">
        <w:rPr>
          <w:szCs w:val="24"/>
        </w:rPr>
        <w:t>ecause it is a step-by-step, iterative process that allows trade-offs between</w:t>
      </w:r>
      <w:r w:rsidR="00F878CD">
        <w:rPr>
          <w:szCs w:val="24"/>
        </w:rPr>
        <w:t xml:space="preserve"> </w:t>
      </w:r>
      <w:r w:rsidR="00F878CD" w:rsidRPr="00CB6B68">
        <w:rPr>
          <w:szCs w:val="24"/>
        </w:rPr>
        <w:t>attributes to be revealed early in the development process</w:t>
      </w:r>
      <w:r w:rsidR="00E6056A">
        <w:rPr>
          <w:szCs w:val="24"/>
        </w:rPr>
        <w:t>,</w:t>
      </w:r>
      <w:r w:rsidR="00F878CD" w:rsidRPr="00CB6B68">
        <w:rPr>
          <w:szCs w:val="24"/>
        </w:rPr>
        <w:t xml:space="preserve"> </w:t>
      </w:r>
      <w:r w:rsidR="00CB6B68" w:rsidRPr="00CB6B68">
        <w:rPr>
          <w:szCs w:val="24"/>
        </w:rPr>
        <w:t>ADD is beneficial to users of the ABC</w:t>
      </w:r>
      <w:r w:rsidR="0080074A">
        <w:rPr>
          <w:szCs w:val="24"/>
        </w:rPr>
        <w:t xml:space="preserve"> </w:t>
      </w:r>
      <w:r w:rsidR="00DD58DE">
        <w:rPr>
          <w:szCs w:val="24"/>
        </w:rPr>
        <w:t>e-</w:t>
      </w:r>
      <w:r w:rsidR="00DD58DE">
        <w:rPr>
          <w:szCs w:val="24"/>
        </w:rPr>
        <w:lastRenderedPageBreak/>
        <w:t>commerce site</w:t>
      </w:r>
      <w:r w:rsidR="00CB6B68" w:rsidRPr="00CB6B68">
        <w:rPr>
          <w:szCs w:val="24"/>
        </w:rPr>
        <w:t>, as</w:t>
      </w:r>
      <w:r w:rsidR="008A28E9">
        <w:rPr>
          <w:szCs w:val="24"/>
        </w:rPr>
        <w:t xml:space="preserve"> it is</w:t>
      </w:r>
      <w:r w:rsidR="00CB6B68" w:rsidRPr="00CB6B68">
        <w:rPr>
          <w:szCs w:val="24"/>
        </w:rPr>
        <w:t xml:space="preserve"> likely</w:t>
      </w:r>
      <w:r w:rsidR="008A28E9">
        <w:rPr>
          <w:szCs w:val="24"/>
        </w:rPr>
        <w:t xml:space="preserve"> that they will</w:t>
      </w:r>
      <w:r w:rsidR="00CB6B68" w:rsidRPr="00CB6B68">
        <w:rPr>
          <w:szCs w:val="24"/>
        </w:rPr>
        <w:t xml:space="preserve"> see increased usability, </w:t>
      </w:r>
      <w:r w:rsidR="00DA713D" w:rsidRPr="00CB6B68">
        <w:rPr>
          <w:szCs w:val="24"/>
        </w:rPr>
        <w:t>performance</w:t>
      </w:r>
      <w:r w:rsidR="00DA713D">
        <w:rPr>
          <w:szCs w:val="24"/>
        </w:rPr>
        <w:t>,</w:t>
      </w:r>
      <w:r w:rsidR="00DA713D" w:rsidRPr="00CB6B68">
        <w:rPr>
          <w:szCs w:val="24"/>
        </w:rPr>
        <w:t xml:space="preserve"> </w:t>
      </w:r>
      <w:r w:rsidR="00CB6B68" w:rsidRPr="00CB6B68">
        <w:rPr>
          <w:szCs w:val="24"/>
        </w:rPr>
        <w:t>security, and availability.</w:t>
      </w:r>
      <w:r w:rsidR="00CB6B68" w:rsidRPr="00CB6B68">
        <w:rPr>
          <w:szCs w:val="24"/>
        </w:rPr>
        <w:t xml:space="preserve"> </w:t>
      </w:r>
    </w:p>
    <w:p w14:paraId="1DAA4E02" w14:textId="77777777" w:rsidR="00A730C2" w:rsidRDefault="00F35333" w:rsidP="00CB6B68">
      <w:pPr>
        <w:spacing w:line="480" w:lineRule="auto"/>
        <w:ind w:left="720"/>
        <w:rPr>
          <w:szCs w:val="24"/>
        </w:rPr>
      </w:pPr>
      <w:r>
        <w:rPr>
          <w:noProof/>
          <w:szCs w:val="24"/>
        </w:rPr>
        <w:drawing>
          <wp:inline distT="0" distB="0" distL="0" distR="0" wp14:anchorId="183E3749" wp14:editId="7ADC8C1F">
            <wp:extent cx="5652655" cy="6678313"/>
            <wp:effectExtent l="0" t="0" r="5715" b="8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1102" cy="6700107"/>
                    </a:xfrm>
                    <a:prstGeom prst="rect">
                      <a:avLst/>
                    </a:prstGeom>
                    <a:noFill/>
                    <a:ln>
                      <a:noFill/>
                    </a:ln>
                  </pic:spPr>
                </pic:pic>
              </a:graphicData>
            </a:graphic>
          </wp:inline>
        </w:drawing>
      </w:r>
    </w:p>
    <w:p w14:paraId="297F5F45" w14:textId="2CBEBA59" w:rsidR="00A730C2" w:rsidRPr="00CB2310" w:rsidRDefault="00A730C2" w:rsidP="00A730C2">
      <w:pPr>
        <w:spacing w:line="480" w:lineRule="auto"/>
        <w:jc w:val="center"/>
        <w:rPr>
          <w:b/>
          <w:bCs/>
          <w:sz w:val="20"/>
          <w:szCs w:val="20"/>
        </w:rPr>
      </w:pPr>
      <w:r w:rsidRPr="00CB2310">
        <w:rPr>
          <w:b/>
          <w:bCs/>
          <w:sz w:val="20"/>
          <w:szCs w:val="20"/>
        </w:rPr>
        <w:t xml:space="preserve">Figure </w:t>
      </w:r>
      <w:r w:rsidR="006A5E81">
        <w:rPr>
          <w:b/>
          <w:bCs/>
          <w:sz w:val="20"/>
          <w:szCs w:val="20"/>
        </w:rPr>
        <w:t>6</w:t>
      </w:r>
      <w:r w:rsidRPr="00CB2310">
        <w:rPr>
          <w:b/>
          <w:bCs/>
          <w:sz w:val="20"/>
          <w:szCs w:val="20"/>
        </w:rPr>
        <w:t xml:space="preserve">: </w:t>
      </w:r>
      <w:r w:rsidR="006A5E81">
        <w:rPr>
          <w:b/>
          <w:bCs/>
          <w:sz w:val="20"/>
          <w:szCs w:val="20"/>
        </w:rPr>
        <w:t>ADD pro</w:t>
      </w:r>
      <w:r w:rsidR="008065C8">
        <w:rPr>
          <w:b/>
          <w:bCs/>
          <w:sz w:val="20"/>
          <w:szCs w:val="20"/>
        </w:rPr>
        <w:t>cess (</w:t>
      </w:r>
      <w:proofErr w:type="spellStart"/>
      <w:r w:rsidR="008065C8">
        <w:rPr>
          <w:b/>
          <w:bCs/>
          <w:sz w:val="20"/>
          <w:szCs w:val="20"/>
        </w:rPr>
        <w:t>Ingeno</w:t>
      </w:r>
      <w:proofErr w:type="spellEnd"/>
      <w:r w:rsidR="008065C8">
        <w:rPr>
          <w:b/>
          <w:bCs/>
          <w:sz w:val="20"/>
          <w:szCs w:val="20"/>
        </w:rPr>
        <w:t>, 2018)</w:t>
      </w:r>
    </w:p>
    <w:p w14:paraId="5CA59F23" w14:textId="77777777" w:rsidR="00741841" w:rsidRDefault="00741841" w:rsidP="002E212B">
      <w:pPr>
        <w:spacing w:line="480" w:lineRule="auto"/>
        <w:rPr>
          <w:szCs w:val="24"/>
        </w:rPr>
      </w:pPr>
      <w:r>
        <w:rPr>
          <w:b/>
          <w:bCs/>
          <w:i/>
          <w:iCs/>
          <w:szCs w:val="24"/>
        </w:rPr>
        <w:lastRenderedPageBreak/>
        <w:t>Architecture Patterns</w:t>
      </w:r>
    </w:p>
    <w:p w14:paraId="3BD1B1C9" w14:textId="3565F62A" w:rsidR="001A0AE4" w:rsidRDefault="002E212B" w:rsidP="002E212B">
      <w:pPr>
        <w:spacing w:line="480" w:lineRule="auto"/>
        <w:ind w:left="720"/>
        <w:rPr>
          <w:szCs w:val="24"/>
        </w:rPr>
      </w:pPr>
      <w:r w:rsidRPr="002E212B">
        <w:rPr>
          <w:szCs w:val="24"/>
        </w:rPr>
        <w:t xml:space="preserve">The architecture patterns selected </w:t>
      </w:r>
      <w:r w:rsidR="002977C9">
        <w:rPr>
          <w:szCs w:val="24"/>
        </w:rPr>
        <w:t>for</w:t>
      </w:r>
      <w:r w:rsidRPr="002E212B">
        <w:rPr>
          <w:szCs w:val="24"/>
        </w:rPr>
        <w:t xml:space="preserve"> implement</w:t>
      </w:r>
      <w:r w:rsidR="002977C9">
        <w:rPr>
          <w:szCs w:val="24"/>
        </w:rPr>
        <w:t>ation</w:t>
      </w:r>
      <w:r w:rsidR="00A15523">
        <w:rPr>
          <w:szCs w:val="24"/>
        </w:rPr>
        <w:t xml:space="preserve"> for</w:t>
      </w:r>
      <w:r w:rsidRPr="002E212B">
        <w:rPr>
          <w:szCs w:val="24"/>
        </w:rPr>
        <w:t xml:space="preserve"> the ABC </w:t>
      </w:r>
      <w:r w:rsidR="00A15523">
        <w:rPr>
          <w:szCs w:val="24"/>
        </w:rPr>
        <w:t>e-commerce site</w:t>
      </w:r>
      <w:r w:rsidRPr="002E212B">
        <w:rPr>
          <w:szCs w:val="24"/>
        </w:rPr>
        <w:t xml:space="preserve"> are the layered pattern and the model-view-controller</w:t>
      </w:r>
      <w:r w:rsidR="00BA5F59">
        <w:rPr>
          <w:szCs w:val="24"/>
        </w:rPr>
        <w:t xml:space="preserve"> (MVC)</w:t>
      </w:r>
      <w:r w:rsidRPr="002E212B">
        <w:rPr>
          <w:szCs w:val="24"/>
        </w:rPr>
        <w:t xml:space="preserve"> pattern</w:t>
      </w:r>
      <w:r w:rsidR="00A15523">
        <w:rPr>
          <w:szCs w:val="24"/>
        </w:rPr>
        <w:t>s</w:t>
      </w:r>
      <w:r w:rsidRPr="002E212B">
        <w:rPr>
          <w:szCs w:val="24"/>
        </w:rPr>
        <w:t xml:space="preserve">. This decision was made after </w:t>
      </w:r>
      <w:r w:rsidR="005005C3">
        <w:rPr>
          <w:szCs w:val="24"/>
        </w:rPr>
        <w:t>researching</w:t>
      </w:r>
      <w:r w:rsidR="00C929E8">
        <w:rPr>
          <w:szCs w:val="24"/>
        </w:rPr>
        <w:t xml:space="preserve"> for</w:t>
      </w:r>
      <w:r w:rsidRPr="002E212B">
        <w:rPr>
          <w:szCs w:val="24"/>
        </w:rPr>
        <w:t xml:space="preserve"> effective architecture patterns for e-commerce systems. Th</w:t>
      </w:r>
      <w:r w:rsidR="00C929E8">
        <w:rPr>
          <w:szCs w:val="24"/>
        </w:rPr>
        <w:t>at</w:t>
      </w:r>
      <w:r w:rsidRPr="002E212B">
        <w:rPr>
          <w:szCs w:val="24"/>
        </w:rPr>
        <w:t xml:space="preserve"> research resulted in the following:</w:t>
      </w:r>
      <w:r w:rsidR="001A0AE4">
        <w:rPr>
          <w:szCs w:val="24"/>
        </w:rPr>
        <w:t xml:space="preserve"> </w:t>
      </w:r>
    </w:p>
    <w:p w14:paraId="16F8EA07" w14:textId="686C3532" w:rsidR="002E212B" w:rsidRPr="002E212B" w:rsidRDefault="002E212B" w:rsidP="00A646D1">
      <w:pPr>
        <w:spacing w:line="480" w:lineRule="auto"/>
        <w:ind w:left="1440"/>
        <w:rPr>
          <w:szCs w:val="24"/>
        </w:rPr>
      </w:pPr>
      <w:r w:rsidRPr="002E212B">
        <w:rPr>
          <w:szCs w:val="24"/>
        </w:rPr>
        <w:t>“A widespread architectural pattern that satisfies self-service interaction model is Model View</w:t>
      </w:r>
      <w:r w:rsidR="001A0AE4">
        <w:rPr>
          <w:szCs w:val="24"/>
        </w:rPr>
        <w:t xml:space="preserve"> </w:t>
      </w:r>
      <w:r w:rsidRPr="002E212B">
        <w:rPr>
          <w:szCs w:val="24"/>
        </w:rPr>
        <w:t xml:space="preserve">Controller. This pattern, with its main variants (Model View Presenter and Presentation Abstraction Controller are the most known), suggests the organization of the presentation layer and its decoupling from the model of enterprise systems. However, additional patterns are needed to help the design of the other layers proposed by multi-layer and multi-tier decompositions. The layered organization allows for a clear separation of presentation, application logic and data management that multi-tiered architectures exploit </w:t>
      </w:r>
      <w:proofErr w:type="gramStart"/>
      <w:r w:rsidRPr="002E212B">
        <w:rPr>
          <w:szCs w:val="24"/>
        </w:rPr>
        <w:t>in order to</w:t>
      </w:r>
      <w:proofErr w:type="gramEnd"/>
      <w:r w:rsidRPr="002E212B">
        <w:rPr>
          <w:szCs w:val="24"/>
        </w:rPr>
        <w:t xml:space="preserve"> partition the different functional components onto dedicated resources, so ensuring important</w:t>
      </w:r>
      <w:r w:rsidR="00A646D1">
        <w:rPr>
          <w:szCs w:val="24"/>
        </w:rPr>
        <w:t xml:space="preserve"> </w:t>
      </w:r>
      <w:r w:rsidRPr="002E212B">
        <w:rPr>
          <w:szCs w:val="24"/>
        </w:rPr>
        <w:t>nonfunctional attributes, such as security, scalability, efficiency and data persistence” (</w:t>
      </w:r>
      <w:proofErr w:type="spellStart"/>
      <w:r w:rsidRPr="002E212B">
        <w:rPr>
          <w:szCs w:val="24"/>
        </w:rPr>
        <w:t>Zimeo</w:t>
      </w:r>
      <w:proofErr w:type="spellEnd"/>
      <w:r w:rsidRPr="002E212B">
        <w:rPr>
          <w:szCs w:val="24"/>
        </w:rPr>
        <w:t>,</w:t>
      </w:r>
      <w:r w:rsidR="00A646D1">
        <w:rPr>
          <w:szCs w:val="24"/>
        </w:rPr>
        <w:t xml:space="preserve"> et al.,</w:t>
      </w:r>
      <w:r w:rsidRPr="002E212B">
        <w:rPr>
          <w:szCs w:val="24"/>
        </w:rPr>
        <w:t xml:space="preserve"> 2013).</w:t>
      </w:r>
    </w:p>
    <w:p w14:paraId="76F43818" w14:textId="77777777" w:rsidR="002B669A" w:rsidRDefault="00EE4B69" w:rsidP="002E212B">
      <w:pPr>
        <w:spacing w:line="480" w:lineRule="auto"/>
        <w:ind w:left="720"/>
        <w:rPr>
          <w:szCs w:val="24"/>
        </w:rPr>
      </w:pPr>
      <w:r>
        <w:rPr>
          <w:szCs w:val="24"/>
        </w:rPr>
        <w:t>S</w:t>
      </w:r>
      <w:r w:rsidR="002E212B" w:rsidRPr="002E212B">
        <w:rPr>
          <w:szCs w:val="24"/>
        </w:rPr>
        <w:t>how</w:t>
      </w:r>
      <w:r>
        <w:rPr>
          <w:szCs w:val="24"/>
        </w:rPr>
        <w:t>ing</w:t>
      </w:r>
      <w:r w:rsidR="002E212B" w:rsidRPr="002E212B">
        <w:rPr>
          <w:szCs w:val="24"/>
        </w:rPr>
        <w:t xml:space="preserve"> that MVC is commonly </w:t>
      </w:r>
      <w:r w:rsidR="006C12A7">
        <w:rPr>
          <w:szCs w:val="24"/>
        </w:rPr>
        <w:t>used</w:t>
      </w:r>
      <w:r w:rsidR="002E212B" w:rsidRPr="002E212B">
        <w:rPr>
          <w:szCs w:val="24"/>
        </w:rPr>
        <w:t xml:space="preserve"> in the e-commerce space </w:t>
      </w:r>
      <w:r w:rsidR="006C12A7">
        <w:rPr>
          <w:szCs w:val="24"/>
        </w:rPr>
        <w:t>because of</w:t>
      </w:r>
      <w:r w:rsidR="002E212B" w:rsidRPr="002E212B">
        <w:rPr>
          <w:szCs w:val="24"/>
        </w:rPr>
        <w:t xml:space="preserve"> </w:t>
      </w:r>
      <w:proofErr w:type="spellStart"/>
      <w:r w:rsidR="002E212B" w:rsidRPr="002E212B">
        <w:rPr>
          <w:szCs w:val="24"/>
        </w:rPr>
        <w:t>it’s</w:t>
      </w:r>
      <w:proofErr w:type="spellEnd"/>
      <w:r w:rsidR="002E212B" w:rsidRPr="002E212B">
        <w:rPr>
          <w:szCs w:val="24"/>
        </w:rPr>
        <w:t xml:space="preserve"> support of self-service interaction models (</w:t>
      </w:r>
      <w:r w:rsidR="00851307">
        <w:rPr>
          <w:szCs w:val="24"/>
        </w:rPr>
        <w:t xml:space="preserve">such as </w:t>
      </w:r>
      <w:r w:rsidR="002E212B" w:rsidRPr="002E212B">
        <w:rPr>
          <w:szCs w:val="24"/>
        </w:rPr>
        <w:t xml:space="preserve">the UI of the ABC </w:t>
      </w:r>
      <w:r w:rsidR="00851307">
        <w:rPr>
          <w:szCs w:val="24"/>
        </w:rPr>
        <w:t>e-commerce site</w:t>
      </w:r>
      <w:r w:rsidR="002E212B" w:rsidRPr="002E212B">
        <w:rPr>
          <w:szCs w:val="24"/>
        </w:rPr>
        <w:t xml:space="preserve">). However, the </w:t>
      </w:r>
      <w:r w:rsidR="00C56117">
        <w:rPr>
          <w:szCs w:val="24"/>
        </w:rPr>
        <w:t>research</w:t>
      </w:r>
      <w:r w:rsidR="009D7FC6">
        <w:rPr>
          <w:szCs w:val="24"/>
        </w:rPr>
        <w:t xml:space="preserve"> also</w:t>
      </w:r>
      <w:r w:rsidR="002E212B" w:rsidRPr="002E212B">
        <w:rPr>
          <w:szCs w:val="24"/>
        </w:rPr>
        <w:t xml:space="preserve"> show</w:t>
      </w:r>
      <w:r w:rsidR="009D7FC6">
        <w:rPr>
          <w:szCs w:val="24"/>
        </w:rPr>
        <w:t>ed</w:t>
      </w:r>
      <w:r w:rsidR="002E212B" w:rsidRPr="002E212B">
        <w:rPr>
          <w:szCs w:val="24"/>
        </w:rPr>
        <w:t xml:space="preserve"> that</w:t>
      </w:r>
      <w:r w:rsidR="009D7FC6">
        <w:rPr>
          <w:szCs w:val="24"/>
        </w:rPr>
        <w:t xml:space="preserve"> the</w:t>
      </w:r>
      <w:r w:rsidR="002E212B" w:rsidRPr="002E212B">
        <w:rPr>
          <w:szCs w:val="24"/>
        </w:rPr>
        <w:t xml:space="preserve"> use of the MVC pattern alone is </w:t>
      </w:r>
      <w:proofErr w:type="spellStart"/>
      <w:proofErr w:type="gramStart"/>
      <w:r w:rsidR="009D7FC6">
        <w:rPr>
          <w:szCs w:val="24"/>
        </w:rPr>
        <w:t>insufficiant</w:t>
      </w:r>
      <w:proofErr w:type="spellEnd"/>
      <w:r w:rsidR="002E212B" w:rsidRPr="002E212B">
        <w:rPr>
          <w:szCs w:val="24"/>
        </w:rPr>
        <w:t xml:space="preserve">, </w:t>
      </w:r>
      <w:r w:rsidR="00B55601">
        <w:rPr>
          <w:szCs w:val="24"/>
        </w:rPr>
        <w:t>because</w:t>
      </w:r>
      <w:proofErr w:type="gramEnd"/>
      <w:r w:rsidR="002E212B" w:rsidRPr="002E212B">
        <w:rPr>
          <w:szCs w:val="24"/>
        </w:rPr>
        <w:t xml:space="preserve"> it only addresses the UI. </w:t>
      </w:r>
      <w:r w:rsidR="00B55601">
        <w:rPr>
          <w:szCs w:val="24"/>
        </w:rPr>
        <w:t>Therefore, a</w:t>
      </w:r>
      <w:r w:rsidR="002E212B" w:rsidRPr="002E212B">
        <w:rPr>
          <w:szCs w:val="24"/>
        </w:rPr>
        <w:t xml:space="preserve"> layered architecture pattern can be applied to</w:t>
      </w:r>
      <w:r w:rsidR="00B96CF8">
        <w:rPr>
          <w:szCs w:val="24"/>
        </w:rPr>
        <w:t xml:space="preserve"> </w:t>
      </w:r>
      <w:r w:rsidR="00B96CF8" w:rsidRPr="002E212B">
        <w:rPr>
          <w:szCs w:val="24"/>
        </w:rPr>
        <w:t xml:space="preserve">compliment the MVC model selected for user </w:t>
      </w:r>
      <w:r w:rsidR="00B96CF8">
        <w:rPr>
          <w:szCs w:val="24"/>
        </w:rPr>
        <w:t>i</w:t>
      </w:r>
      <w:r w:rsidR="00B96CF8" w:rsidRPr="002E212B">
        <w:rPr>
          <w:szCs w:val="24"/>
        </w:rPr>
        <w:t>nteractions</w:t>
      </w:r>
      <w:r w:rsidR="007934DE">
        <w:rPr>
          <w:szCs w:val="24"/>
        </w:rPr>
        <w:t xml:space="preserve"> and</w:t>
      </w:r>
      <w:r w:rsidR="002E212B" w:rsidRPr="002E212B">
        <w:rPr>
          <w:szCs w:val="24"/>
        </w:rPr>
        <w:t xml:space="preserve"> address the full needs of </w:t>
      </w:r>
      <w:r w:rsidR="002E212B" w:rsidRPr="002E212B">
        <w:rPr>
          <w:szCs w:val="24"/>
        </w:rPr>
        <w:lastRenderedPageBreak/>
        <w:t xml:space="preserve">the system. Together these patterns will support </w:t>
      </w:r>
      <w:r w:rsidR="00662D2E" w:rsidRPr="002E212B">
        <w:rPr>
          <w:szCs w:val="24"/>
        </w:rPr>
        <w:t xml:space="preserve">scalability, efficiency, </w:t>
      </w:r>
      <w:r w:rsidR="002E212B" w:rsidRPr="002E212B">
        <w:rPr>
          <w:szCs w:val="24"/>
        </w:rPr>
        <w:t>security, and data persistence.</w:t>
      </w:r>
    </w:p>
    <w:p w14:paraId="76641110" w14:textId="77777777" w:rsidR="0080766D" w:rsidRPr="0080766D" w:rsidRDefault="0080766D" w:rsidP="0080766D">
      <w:pPr>
        <w:spacing w:line="480" w:lineRule="auto"/>
        <w:rPr>
          <w:b/>
          <w:bCs/>
          <w:i/>
          <w:iCs/>
          <w:szCs w:val="24"/>
        </w:rPr>
      </w:pPr>
      <w:r w:rsidRPr="0080766D">
        <w:rPr>
          <w:b/>
          <w:bCs/>
          <w:i/>
          <w:iCs/>
          <w:szCs w:val="24"/>
        </w:rPr>
        <w:t>Layered Architecture</w:t>
      </w:r>
    </w:p>
    <w:p w14:paraId="77EF98B5" w14:textId="77777777" w:rsidR="0080766D" w:rsidRPr="0080766D" w:rsidRDefault="0080766D" w:rsidP="0080766D">
      <w:pPr>
        <w:spacing w:line="480" w:lineRule="auto"/>
        <w:ind w:left="720"/>
        <w:rPr>
          <w:i/>
          <w:iCs/>
          <w:szCs w:val="24"/>
        </w:rPr>
      </w:pPr>
      <w:r w:rsidRPr="0080766D">
        <w:rPr>
          <w:i/>
          <w:iCs/>
          <w:szCs w:val="24"/>
        </w:rPr>
        <w:t>Rationale</w:t>
      </w:r>
    </w:p>
    <w:p w14:paraId="4059824C" w14:textId="078CEC46" w:rsidR="00E927E4" w:rsidRDefault="0080766D" w:rsidP="0080766D">
      <w:pPr>
        <w:spacing w:line="480" w:lineRule="auto"/>
        <w:ind w:left="720"/>
        <w:rPr>
          <w:szCs w:val="24"/>
        </w:rPr>
      </w:pPr>
      <w:r w:rsidRPr="0080766D">
        <w:rPr>
          <w:szCs w:val="24"/>
        </w:rPr>
        <w:t xml:space="preserve">One of the architecture patterns selected for the </w:t>
      </w:r>
      <w:r w:rsidR="00B1759E">
        <w:rPr>
          <w:szCs w:val="24"/>
        </w:rPr>
        <w:t>e-commerce site</w:t>
      </w:r>
      <w:r w:rsidRPr="0080766D">
        <w:rPr>
          <w:szCs w:val="24"/>
        </w:rPr>
        <w:t xml:space="preserve"> is a layered architecture.</w:t>
      </w:r>
      <w:r>
        <w:rPr>
          <w:szCs w:val="24"/>
        </w:rPr>
        <w:t xml:space="preserve"> </w:t>
      </w:r>
      <w:r w:rsidRPr="0080766D">
        <w:rPr>
          <w:szCs w:val="24"/>
        </w:rPr>
        <w:t>Mark Richards (2015)</w:t>
      </w:r>
      <w:r w:rsidR="009A435E">
        <w:rPr>
          <w:szCs w:val="24"/>
        </w:rPr>
        <w:t xml:space="preserve"> stated</w:t>
      </w:r>
      <w:r w:rsidRPr="0080766D">
        <w:rPr>
          <w:szCs w:val="24"/>
        </w:rPr>
        <w:t>, “The most common architecture pattern is the layered architecture pattern, otherwise known as the n-tier architecture pattern”</w:t>
      </w:r>
      <w:r w:rsidR="00373A7B">
        <w:rPr>
          <w:szCs w:val="24"/>
        </w:rPr>
        <w:t>.</w:t>
      </w:r>
      <w:r w:rsidRPr="0080766D">
        <w:rPr>
          <w:szCs w:val="24"/>
        </w:rPr>
        <w:t xml:space="preserve"> Layered architecture describes software</w:t>
      </w:r>
      <w:r>
        <w:rPr>
          <w:szCs w:val="24"/>
        </w:rPr>
        <w:t xml:space="preserve"> </w:t>
      </w:r>
      <w:r w:rsidRPr="0080766D">
        <w:rPr>
          <w:szCs w:val="24"/>
        </w:rPr>
        <w:t xml:space="preserve">that is organized into horizontal layers stacked </w:t>
      </w:r>
      <w:r w:rsidR="00E15CB3">
        <w:rPr>
          <w:szCs w:val="24"/>
        </w:rPr>
        <w:t>upon</w:t>
      </w:r>
      <w:r w:rsidRPr="0080766D">
        <w:rPr>
          <w:szCs w:val="24"/>
        </w:rPr>
        <w:t xml:space="preserve"> one another, </w:t>
      </w:r>
      <w:r w:rsidR="00E15CB3">
        <w:rPr>
          <w:szCs w:val="24"/>
        </w:rPr>
        <w:t xml:space="preserve">in </w:t>
      </w:r>
      <w:r w:rsidRPr="0080766D">
        <w:rPr>
          <w:szCs w:val="24"/>
        </w:rPr>
        <w:t>which information can pass through. The three most common layers are presentation</w:t>
      </w:r>
      <w:r w:rsidR="005D5DD5">
        <w:rPr>
          <w:szCs w:val="24"/>
        </w:rPr>
        <w:t xml:space="preserve"> layer</w:t>
      </w:r>
      <w:r w:rsidRPr="0080766D">
        <w:rPr>
          <w:szCs w:val="24"/>
        </w:rPr>
        <w:t xml:space="preserve"> (user interface), business</w:t>
      </w:r>
      <w:r w:rsidR="00C64600">
        <w:rPr>
          <w:szCs w:val="24"/>
        </w:rPr>
        <w:t xml:space="preserve"> layer</w:t>
      </w:r>
      <w:r w:rsidRPr="0080766D">
        <w:rPr>
          <w:szCs w:val="24"/>
        </w:rPr>
        <w:t xml:space="preserve"> (the business logic </w:t>
      </w:r>
      <w:r w:rsidR="005D5DD5">
        <w:rPr>
          <w:szCs w:val="24"/>
        </w:rPr>
        <w:t>for</w:t>
      </w:r>
      <w:r w:rsidRPr="0080766D">
        <w:rPr>
          <w:szCs w:val="24"/>
        </w:rPr>
        <w:t xml:space="preserve"> the application), and data</w:t>
      </w:r>
      <w:r w:rsidR="00C64600">
        <w:rPr>
          <w:szCs w:val="24"/>
        </w:rPr>
        <w:t xml:space="preserve"> layer</w:t>
      </w:r>
      <w:r w:rsidRPr="0080766D">
        <w:rPr>
          <w:szCs w:val="24"/>
        </w:rPr>
        <w:t xml:space="preserve"> (handl</w:t>
      </w:r>
      <w:r w:rsidR="00C64600">
        <w:rPr>
          <w:szCs w:val="24"/>
        </w:rPr>
        <w:t>ing</w:t>
      </w:r>
      <w:r w:rsidRPr="0080766D">
        <w:rPr>
          <w:szCs w:val="24"/>
        </w:rPr>
        <w:t xml:space="preserve"> interactions with data sources</w:t>
      </w:r>
      <w:r w:rsidR="00C3300A">
        <w:rPr>
          <w:szCs w:val="24"/>
        </w:rPr>
        <w:t xml:space="preserve"> and</w:t>
      </w:r>
      <w:r w:rsidRPr="0080766D">
        <w:rPr>
          <w:szCs w:val="24"/>
        </w:rPr>
        <w:t xml:space="preserve"> operations within tables). This pattern was </w:t>
      </w:r>
      <w:r w:rsidR="003039B7">
        <w:rPr>
          <w:szCs w:val="24"/>
        </w:rPr>
        <w:t>selected</w:t>
      </w:r>
      <w:r w:rsidRPr="0080766D">
        <w:rPr>
          <w:szCs w:val="24"/>
        </w:rPr>
        <w:t xml:space="preserve"> because layered architectures are often implemented when split</w:t>
      </w:r>
      <w:r w:rsidR="000F4637">
        <w:rPr>
          <w:szCs w:val="24"/>
        </w:rPr>
        <w:t>ting</w:t>
      </w:r>
      <w:r w:rsidRPr="0080766D">
        <w:rPr>
          <w:szCs w:val="24"/>
        </w:rPr>
        <w:t xml:space="preserve"> a system into smaller components or layers that can be spread across servers</w:t>
      </w:r>
      <w:r w:rsidR="00297A14">
        <w:rPr>
          <w:szCs w:val="24"/>
        </w:rPr>
        <w:t xml:space="preserve"> is </w:t>
      </w:r>
      <w:r w:rsidR="00297A14" w:rsidRPr="0080766D">
        <w:rPr>
          <w:szCs w:val="24"/>
        </w:rPr>
        <w:t>beneficial</w:t>
      </w:r>
      <w:r w:rsidRPr="0080766D">
        <w:rPr>
          <w:szCs w:val="24"/>
        </w:rPr>
        <w:t>, and when increased reliability is a priority (</w:t>
      </w:r>
      <w:proofErr w:type="spellStart"/>
      <w:r w:rsidRPr="0080766D">
        <w:rPr>
          <w:szCs w:val="24"/>
        </w:rPr>
        <w:t>Packt</w:t>
      </w:r>
      <w:proofErr w:type="spellEnd"/>
      <w:r w:rsidRPr="0080766D">
        <w:rPr>
          <w:szCs w:val="24"/>
        </w:rPr>
        <w:t xml:space="preserve"> Editorial Staff, 2018). In </w:t>
      </w:r>
      <w:r w:rsidR="008C173A">
        <w:rPr>
          <w:szCs w:val="24"/>
        </w:rPr>
        <w:t>our</w:t>
      </w:r>
      <w:r w:rsidRPr="0080766D">
        <w:rPr>
          <w:szCs w:val="24"/>
        </w:rPr>
        <w:t xml:space="preserve"> case, reliability is a </w:t>
      </w:r>
      <w:r w:rsidR="00A53BD4">
        <w:rPr>
          <w:szCs w:val="24"/>
        </w:rPr>
        <w:t>vital</w:t>
      </w:r>
      <w:r w:rsidRPr="0080766D">
        <w:rPr>
          <w:szCs w:val="24"/>
        </w:rPr>
        <w:t xml:space="preserve"> quality attribute, </w:t>
      </w:r>
      <w:r w:rsidR="00A53BD4">
        <w:rPr>
          <w:szCs w:val="24"/>
        </w:rPr>
        <w:t>making</w:t>
      </w:r>
      <w:r w:rsidRPr="0080766D">
        <w:rPr>
          <w:szCs w:val="24"/>
        </w:rPr>
        <w:t xml:space="preserve"> a layered architecture is the most desirable.</w:t>
      </w:r>
      <w:r w:rsidRPr="0080766D">
        <w:rPr>
          <w:szCs w:val="24"/>
        </w:rPr>
        <w:t xml:space="preserve"> </w:t>
      </w:r>
    </w:p>
    <w:p w14:paraId="1C72DE63" w14:textId="375CA48D" w:rsidR="00E927E4" w:rsidRPr="00E927E4" w:rsidRDefault="00E927E4" w:rsidP="00E927E4">
      <w:pPr>
        <w:spacing w:line="480" w:lineRule="auto"/>
        <w:rPr>
          <w:b/>
          <w:bCs/>
          <w:i/>
          <w:iCs/>
          <w:szCs w:val="24"/>
        </w:rPr>
      </w:pPr>
      <w:r w:rsidRPr="00E927E4">
        <w:rPr>
          <w:b/>
          <w:bCs/>
          <w:i/>
          <w:iCs/>
          <w:szCs w:val="24"/>
        </w:rPr>
        <w:t>Model-View-Controller</w:t>
      </w:r>
      <w:r>
        <w:rPr>
          <w:b/>
          <w:bCs/>
          <w:i/>
          <w:iCs/>
          <w:szCs w:val="24"/>
        </w:rPr>
        <w:t xml:space="preserve"> (MVC)</w:t>
      </w:r>
    </w:p>
    <w:p w14:paraId="7DCA4983" w14:textId="4C3AACCA" w:rsidR="00E927E4" w:rsidRPr="00E927E4" w:rsidRDefault="00E927E4" w:rsidP="00E927E4">
      <w:pPr>
        <w:spacing w:line="480" w:lineRule="auto"/>
        <w:ind w:left="720"/>
        <w:rPr>
          <w:i/>
          <w:iCs/>
          <w:szCs w:val="24"/>
        </w:rPr>
      </w:pPr>
      <w:r w:rsidRPr="00E927E4">
        <w:rPr>
          <w:i/>
          <w:iCs/>
          <w:szCs w:val="24"/>
        </w:rPr>
        <w:t>Rationale</w:t>
      </w:r>
    </w:p>
    <w:p w14:paraId="7D32CC6A" w14:textId="77777777" w:rsidR="002A3568" w:rsidRDefault="006E1627" w:rsidP="00E927E4">
      <w:pPr>
        <w:spacing w:line="480" w:lineRule="auto"/>
        <w:ind w:left="720"/>
        <w:rPr>
          <w:szCs w:val="24"/>
        </w:rPr>
      </w:pPr>
      <w:r>
        <w:rPr>
          <w:szCs w:val="24"/>
        </w:rPr>
        <w:t>The</w:t>
      </w:r>
      <w:r w:rsidR="009B55DC">
        <w:rPr>
          <w:szCs w:val="24"/>
        </w:rPr>
        <w:t xml:space="preserve"> </w:t>
      </w:r>
      <w:r w:rsidR="00E927E4" w:rsidRPr="00E927E4">
        <w:rPr>
          <w:szCs w:val="24"/>
        </w:rPr>
        <w:t xml:space="preserve">Model-view-controller (MVC) was also selected as an architectural pattern because </w:t>
      </w:r>
      <w:r w:rsidR="00E47806">
        <w:rPr>
          <w:szCs w:val="24"/>
        </w:rPr>
        <w:t>it is a</w:t>
      </w:r>
      <w:r w:rsidR="00E927E4" w:rsidRPr="00E927E4">
        <w:rPr>
          <w:szCs w:val="24"/>
        </w:rPr>
        <w:t xml:space="preserve"> pattern </w:t>
      </w:r>
      <w:r w:rsidR="00E47806">
        <w:rPr>
          <w:szCs w:val="24"/>
        </w:rPr>
        <w:t xml:space="preserve">that </w:t>
      </w:r>
      <w:r w:rsidR="00E927E4" w:rsidRPr="00E927E4">
        <w:rPr>
          <w:szCs w:val="24"/>
        </w:rPr>
        <w:t xml:space="preserve">is common in World Wide Web applications. The MVC </w:t>
      </w:r>
      <w:r w:rsidR="00E954A5">
        <w:rPr>
          <w:szCs w:val="24"/>
        </w:rPr>
        <w:t>p</w:t>
      </w:r>
      <w:r w:rsidR="00E927E4" w:rsidRPr="00E927E4">
        <w:rPr>
          <w:szCs w:val="24"/>
        </w:rPr>
        <w:t xml:space="preserve">attern divides an application into three parts </w:t>
      </w:r>
      <w:r w:rsidR="00D81B5F">
        <w:rPr>
          <w:szCs w:val="24"/>
        </w:rPr>
        <w:t>that</w:t>
      </w:r>
      <w:r w:rsidR="00E927E4" w:rsidRPr="00E927E4">
        <w:rPr>
          <w:szCs w:val="24"/>
        </w:rPr>
        <w:t xml:space="preserve"> attempt</w:t>
      </w:r>
      <w:r w:rsidR="001E6092">
        <w:rPr>
          <w:szCs w:val="24"/>
        </w:rPr>
        <w:t>s</w:t>
      </w:r>
      <w:r w:rsidR="00E927E4" w:rsidRPr="00E927E4">
        <w:rPr>
          <w:szCs w:val="24"/>
        </w:rPr>
        <w:t xml:space="preserve"> to present information to user</w:t>
      </w:r>
      <w:r w:rsidR="001E6092">
        <w:rPr>
          <w:szCs w:val="24"/>
        </w:rPr>
        <w:t>s</w:t>
      </w:r>
      <w:r w:rsidR="00E927E4" w:rsidRPr="00E927E4">
        <w:rPr>
          <w:szCs w:val="24"/>
        </w:rPr>
        <w:t xml:space="preserve"> differently than it</w:t>
      </w:r>
      <w:r w:rsidR="00E954A5">
        <w:rPr>
          <w:szCs w:val="24"/>
        </w:rPr>
        <w:t xml:space="preserve"> </w:t>
      </w:r>
      <w:r w:rsidR="00D2339D">
        <w:rPr>
          <w:szCs w:val="24"/>
        </w:rPr>
        <w:t>i</w:t>
      </w:r>
      <w:r w:rsidR="008270E5">
        <w:rPr>
          <w:szCs w:val="24"/>
        </w:rPr>
        <w:t>s</w:t>
      </w:r>
      <w:r w:rsidR="00E927E4" w:rsidRPr="00E927E4">
        <w:rPr>
          <w:szCs w:val="24"/>
        </w:rPr>
        <w:t xml:space="preserve"> represented internally. This </w:t>
      </w:r>
      <w:r w:rsidR="008270E5">
        <w:rPr>
          <w:szCs w:val="24"/>
        </w:rPr>
        <w:t>allows</w:t>
      </w:r>
      <w:r w:rsidR="00E927E4" w:rsidRPr="00E927E4">
        <w:rPr>
          <w:szCs w:val="24"/>
        </w:rPr>
        <w:t xml:space="preserve"> a better user interface (UI) and user </w:t>
      </w:r>
      <w:r w:rsidR="00E927E4" w:rsidRPr="00E927E4">
        <w:rPr>
          <w:szCs w:val="24"/>
        </w:rPr>
        <w:lastRenderedPageBreak/>
        <w:t>experience (UX): “MVC mostly relates to the UI / interaction layer of an application” (</w:t>
      </w:r>
      <w:proofErr w:type="spellStart"/>
      <w:r w:rsidR="00E927E4" w:rsidRPr="00E927E4">
        <w:rPr>
          <w:szCs w:val="24"/>
        </w:rPr>
        <w:t>GeeksforGeeks</w:t>
      </w:r>
      <w:proofErr w:type="spellEnd"/>
      <w:r w:rsidR="00E927E4" w:rsidRPr="00E927E4">
        <w:rPr>
          <w:szCs w:val="24"/>
        </w:rPr>
        <w:t>, n.d.). The first part of</w:t>
      </w:r>
      <w:r w:rsidR="00E954A5">
        <w:rPr>
          <w:szCs w:val="24"/>
        </w:rPr>
        <w:t xml:space="preserve"> </w:t>
      </w:r>
      <w:r w:rsidR="00E927E4" w:rsidRPr="00E927E4">
        <w:rPr>
          <w:szCs w:val="24"/>
        </w:rPr>
        <w:t>MVC is</w:t>
      </w:r>
      <w:r w:rsidR="0082611E">
        <w:rPr>
          <w:szCs w:val="24"/>
        </w:rPr>
        <w:t xml:space="preserve"> </w:t>
      </w:r>
      <w:r w:rsidR="002A0BB2">
        <w:rPr>
          <w:szCs w:val="24"/>
        </w:rPr>
        <w:t>the</w:t>
      </w:r>
      <w:r w:rsidR="00E927E4" w:rsidRPr="00E927E4">
        <w:rPr>
          <w:szCs w:val="24"/>
        </w:rPr>
        <w:t xml:space="preserve"> Model</w:t>
      </w:r>
      <w:r w:rsidR="002A0BB2">
        <w:rPr>
          <w:szCs w:val="24"/>
        </w:rPr>
        <w:t>,</w:t>
      </w:r>
      <w:r w:rsidR="00E927E4" w:rsidRPr="00E927E4">
        <w:rPr>
          <w:szCs w:val="24"/>
        </w:rPr>
        <w:t xml:space="preserve"> </w:t>
      </w:r>
      <w:r w:rsidR="002A0BB2">
        <w:rPr>
          <w:szCs w:val="24"/>
        </w:rPr>
        <w:t xml:space="preserve">which </w:t>
      </w:r>
      <w:r w:rsidR="00E927E4" w:rsidRPr="00E927E4">
        <w:rPr>
          <w:szCs w:val="24"/>
        </w:rPr>
        <w:t xml:space="preserve">holds the application data, </w:t>
      </w:r>
      <w:r w:rsidR="00C17765">
        <w:rPr>
          <w:szCs w:val="24"/>
        </w:rPr>
        <w:t>without the</w:t>
      </w:r>
      <w:r w:rsidR="00E927E4" w:rsidRPr="00E927E4">
        <w:rPr>
          <w:szCs w:val="24"/>
        </w:rPr>
        <w:t xml:space="preserve"> logic </w:t>
      </w:r>
      <w:r w:rsidR="003C1424">
        <w:rPr>
          <w:szCs w:val="24"/>
        </w:rPr>
        <w:t>of</w:t>
      </w:r>
      <w:r w:rsidR="00E927E4" w:rsidRPr="00E927E4">
        <w:rPr>
          <w:szCs w:val="24"/>
        </w:rPr>
        <w:t xml:space="preserve"> how the data gets presented. The second part of MVC is View</w:t>
      </w:r>
      <w:r w:rsidR="0079574B">
        <w:rPr>
          <w:szCs w:val="24"/>
        </w:rPr>
        <w:t xml:space="preserve">, which </w:t>
      </w:r>
      <w:r w:rsidR="00E927E4" w:rsidRPr="00E927E4">
        <w:rPr>
          <w:szCs w:val="24"/>
        </w:rPr>
        <w:t>presents</w:t>
      </w:r>
      <w:r w:rsidR="0079574B">
        <w:rPr>
          <w:szCs w:val="24"/>
        </w:rPr>
        <w:t xml:space="preserve"> the</w:t>
      </w:r>
      <w:r w:rsidR="00E927E4" w:rsidRPr="00E927E4">
        <w:rPr>
          <w:szCs w:val="24"/>
        </w:rPr>
        <w:t xml:space="preserve"> data to the user. </w:t>
      </w:r>
      <w:r w:rsidR="0079574B">
        <w:rPr>
          <w:szCs w:val="24"/>
        </w:rPr>
        <w:t>Lastly, t</w:t>
      </w:r>
      <w:r w:rsidR="00E927E4" w:rsidRPr="00E927E4">
        <w:rPr>
          <w:szCs w:val="24"/>
        </w:rPr>
        <w:t>he Controller is the part of</w:t>
      </w:r>
      <w:r w:rsidR="00E954A5">
        <w:rPr>
          <w:szCs w:val="24"/>
        </w:rPr>
        <w:t xml:space="preserve"> </w:t>
      </w:r>
      <w:r w:rsidR="00E927E4" w:rsidRPr="00E927E4">
        <w:rPr>
          <w:szCs w:val="24"/>
        </w:rPr>
        <w:t>MVC</w:t>
      </w:r>
      <w:r w:rsidR="00EA1090">
        <w:rPr>
          <w:szCs w:val="24"/>
        </w:rPr>
        <w:t xml:space="preserve"> </w:t>
      </w:r>
      <w:r w:rsidR="0079574B">
        <w:rPr>
          <w:szCs w:val="24"/>
        </w:rPr>
        <w:t>that</w:t>
      </w:r>
      <w:r w:rsidR="00E927E4" w:rsidRPr="00E927E4">
        <w:rPr>
          <w:szCs w:val="24"/>
        </w:rPr>
        <w:t xml:space="preserve"> serves as an intermediary between the Model and View</w:t>
      </w:r>
      <w:r w:rsidR="00EA1090">
        <w:rPr>
          <w:szCs w:val="24"/>
        </w:rPr>
        <w:t xml:space="preserve"> components</w:t>
      </w:r>
      <w:r w:rsidR="00E927E4" w:rsidRPr="00E927E4">
        <w:rPr>
          <w:szCs w:val="24"/>
        </w:rPr>
        <w:t>. The Controller listens for event triggers from the View to call the correct associated method</w:t>
      </w:r>
      <w:r w:rsidR="004D19A2">
        <w:rPr>
          <w:szCs w:val="24"/>
        </w:rPr>
        <w:t>s</w:t>
      </w:r>
      <w:r w:rsidR="00E927E4" w:rsidRPr="00E927E4">
        <w:rPr>
          <w:szCs w:val="24"/>
        </w:rPr>
        <w:t xml:space="preserve"> on the Model. </w:t>
      </w:r>
      <w:r w:rsidR="00A96235">
        <w:rPr>
          <w:szCs w:val="24"/>
        </w:rPr>
        <w:t>E</w:t>
      </w:r>
      <w:r w:rsidR="00E927E4" w:rsidRPr="00E927E4">
        <w:rPr>
          <w:szCs w:val="24"/>
        </w:rPr>
        <w:t>vent</w:t>
      </w:r>
      <w:r w:rsidR="00A96235">
        <w:rPr>
          <w:szCs w:val="24"/>
        </w:rPr>
        <w:t>s</w:t>
      </w:r>
      <w:r w:rsidR="00E927E4" w:rsidRPr="00E927E4">
        <w:rPr>
          <w:szCs w:val="24"/>
        </w:rPr>
        <w:t xml:space="preserve"> </w:t>
      </w:r>
      <w:r w:rsidR="00A96235">
        <w:rPr>
          <w:szCs w:val="24"/>
        </w:rPr>
        <w:t>can</w:t>
      </w:r>
      <w:r w:rsidR="00E927E4" w:rsidRPr="00E927E4">
        <w:rPr>
          <w:szCs w:val="24"/>
        </w:rPr>
        <w:t xml:space="preserve"> be as simple as a mouse click from the user. This pattern </w:t>
      </w:r>
      <w:r w:rsidR="00511E64" w:rsidRPr="00E927E4">
        <w:rPr>
          <w:szCs w:val="24"/>
        </w:rPr>
        <w:t>organizes the presentation layer and makes for an engaging UI</w:t>
      </w:r>
      <w:r w:rsidR="00511E64" w:rsidRPr="00E927E4">
        <w:rPr>
          <w:szCs w:val="24"/>
        </w:rPr>
        <w:t xml:space="preserve"> </w:t>
      </w:r>
      <w:r w:rsidR="00FD44FC">
        <w:rPr>
          <w:szCs w:val="24"/>
        </w:rPr>
        <w:t xml:space="preserve">and </w:t>
      </w:r>
      <w:r w:rsidR="00E927E4" w:rsidRPr="00E927E4">
        <w:rPr>
          <w:szCs w:val="24"/>
        </w:rPr>
        <w:t>is</w:t>
      </w:r>
      <w:r w:rsidR="00FD44FC">
        <w:rPr>
          <w:szCs w:val="24"/>
        </w:rPr>
        <w:t xml:space="preserve"> thus</w:t>
      </w:r>
      <w:r w:rsidR="00E927E4" w:rsidRPr="00E927E4">
        <w:rPr>
          <w:szCs w:val="24"/>
        </w:rPr>
        <w:t xml:space="preserve"> beneficial in e-commerce applications.</w:t>
      </w:r>
      <w:r w:rsidR="00E927E4" w:rsidRPr="00E927E4">
        <w:rPr>
          <w:szCs w:val="24"/>
        </w:rPr>
        <w:t xml:space="preserve"> </w:t>
      </w:r>
    </w:p>
    <w:p w14:paraId="519E47DB" w14:textId="77777777" w:rsidR="004A280B" w:rsidRDefault="002A3568" w:rsidP="002A3568">
      <w:pPr>
        <w:spacing w:line="480" w:lineRule="auto"/>
        <w:jc w:val="center"/>
        <w:rPr>
          <w:szCs w:val="24"/>
        </w:rPr>
      </w:pPr>
      <w:r>
        <w:rPr>
          <w:b/>
          <w:bCs/>
          <w:szCs w:val="24"/>
        </w:rPr>
        <w:t>Design Patterns</w:t>
      </w:r>
    </w:p>
    <w:p w14:paraId="7EA8EE6F" w14:textId="4691D8C2" w:rsidR="00C13478" w:rsidRDefault="004A280B" w:rsidP="004A280B">
      <w:pPr>
        <w:spacing w:line="480" w:lineRule="auto"/>
        <w:rPr>
          <w:szCs w:val="24"/>
        </w:rPr>
      </w:pPr>
      <w:r>
        <w:rPr>
          <w:szCs w:val="24"/>
        </w:rPr>
        <w:tab/>
      </w:r>
      <w:r w:rsidR="00032688">
        <w:rPr>
          <w:szCs w:val="24"/>
        </w:rPr>
        <w:t>The ABC e-commerce site leverages</w:t>
      </w:r>
      <w:r w:rsidR="00402B78">
        <w:rPr>
          <w:szCs w:val="24"/>
        </w:rPr>
        <w:t xml:space="preserve"> eight</w:t>
      </w:r>
      <w:r w:rsidR="00C1587E">
        <w:rPr>
          <w:szCs w:val="24"/>
        </w:rPr>
        <w:t xml:space="preserve"> design patterns:</w:t>
      </w:r>
      <w:r w:rsidR="00032688">
        <w:rPr>
          <w:szCs w:val="24"/>
        </w:rPr>
        <w:t xml:space="preserve"> </w:t>
      </w:r>
      <w:r w:rsidR="00072A10">
        <w:rPr>
          <w:szCs w:val="24"/>
        </w:rPr>
        <w:t xml:space="preserve">the prototype, singleton, observer, </w:t>
      </w:r>
      <w:r w:rsidR="00FD5BCF">
        <w:rPr>
          <w:szCs w:val="24"/>
        </w:rPr>
        <w:t xml:space="preserve">iterator, session, state, transaction, and </w:t>
      </w:r>
      <w:proofErr w:type="spellStart"/>
      <w:r w:rsidR="00FD5BCF">
        <w:rPr>
          <w:szCs w:val="24"/>
        </w:rPr>
        <w:t>momento</w:t>
      </w:r>
      <w:proofErr w:type="spellEnd"/>
      <w:r w:rsidR="00FD5BCF">
        <w:rPr>
          <w:szCs w:val="24"/>
        </w:rPr>
        <w:t xml:space="preserve"> </w:t>
      </w:r>
      <w:r w:rsidR="00C13478">
        <w:rPr>
          <w:szCs w:val="24"/>
        </w:rPr>
        <w:t xml:space="preserve">design </w:t>
      </w:r>
      <w:r w:rsidR="00FD5BCF">
        <w:rPr>
          <w:szCs w:val="24"/>
        </w:rPr>
        <w:t>patterns.</w:t>
      </w:r>
    </w:p>
    <w:p w14:paraId="0DF37217" w14:textId="77777777" w:rsidR="00AE6B5D" w:rsidRDefault="00AE6B5D" w:rsidP="004A280B">
      <w:pPr>
        <w:spacing w:line="480" w:lineRule="auto"/>
        <w:rPr>
          <w:szCs w:val="24"/>
        </w:rPr>
      </w:pPr>
      <w:r>
        <w:rPr>
          <w:b/>
          <w:bCs/>
          <w:i/>
          <w:iCs/>
          <w:szCs w:val="24"/>
        </w:rPr>
        <w:t>Prototype</w:t>
      </w:r>
    </w:p>
    <w:p w14:paraId="6A2FE7CE" w14:textId="77777777" w:rsidR="00D05C48" w:rsidRDefault="00126D7A" w:rsidP="001E3CA1">
      <w:pPr>
        <w:spacing w:line="480" w:lineRule="auto"/>
        <w:ind w:left="720"/>
        <w:rPr>
          <w:szCs w:val="24"/>
        </w:rPr>
      </w:pPr>
      <w:r>
        <w:rPr>
          <w:szCs w:val="24"/>
        </w:rPr>
        <w:t>T</w:t>
      </w:r>
      <w:r w:rsidR="001E3CA1" w:rsidRPr="001E3CA1">
        <w:rPr>
          <w:szCs w:val="24"/>
        </w:rPr>
        <w:t>he application</w:t>
      </w:r>
      <w:r w:rsidR="001E3CA1">
        <w:rPr>
          <w:szCs w:val="24"/>
        </w:rPr>
        <w:t xml:space="preserve"> </w:t>
      </w:r>
      <w:r w:rsidR="001E3CA1" w:rsidRPr="001E3CA1">
        <w:rPr>
          <w:szCs w:val="24"/>
        </w:rPr>
        <w:t>can “gather that information by instantiating the objects at predefined intervals and keep them in a</w:t>
      </w:r>
      <w:r w:rsidR="0042759E">
        <w:rPr>
          <w:szCs w:val="24"/>
        </w:rPr>
        <w:t xml:space="preserve"> </w:t>
      </w:r>
      <w:r w:rsidR="001E3CA1" w:rsidRPr="001E3CA1">
        <w:rPr>
          <w:szCs w:val="24"/>
        </w:rPr>
        <w:t>cache, when an object is requested, it is retrieved from cache and cloned. When the legacy database is</w:t>
      </w:r>
      <w:r w:rsidR="0042759E">
        <w:rPr>
          <w:szCs w:val="24"/>
        </w:rPr>
        <w:t xml:space="preserve"> </w:t>
      </w:r>
      <w:r w:rsidR="001E3CA1" w:rsidRPr="001E3CA1">
        <w:rPr>
          <w:szCs w:val="24"/>
        </w:rPr>
        <w:t xml:space="preserve">updated, discard the content of the cache and re-load with new object” (Kulkarni, </w:t>
      </w:r>
      <w:r w:rsidR="0042759E">
        <w:rPr>
          <w:szCs w:val="24"/>
        </w:rPr>
        <w:t xml:space="preserve">et al., </w:t>
      </w:r>
      <w:r w:rsidR="001E3CA1" w:rsidRPr="001E3CA1">
        <w:rPr>
          <w:szCs w:val="24"/>
        </w:rPr>
        <w:t>2012)</w:t>
      </w:r>
      <w:r w:rsidR="008F3397">
        <w:rPr>
          <w:szCs w:val="24"/>
        </w:rPr>
        <w:t xml:space="preserve"> w</w:t>
      </w:r>
      <w:r w:rsidR="008F3397" w:rsidRPr="001E3CA1">
        <w:rPr>
          <w:szCs w:val="24"/>
        </w:rPr>
        <w:t>hen user</w:t>
      </w:r>
      <w:r w:rsidR="008F3397">
        <w:rPr>
          <w:szCs w:val="24"/>
        </w:rPr>
        <w:t>s</w:t>
      </w:r>
      <w:r w:rsidR="008F3397" w:rsidRPr="001E3CA1">
        <w:rPr>
          <w:szCs w:val="24"/>
        </w:rPr>
        <w:t xml:space="preserve"> ask for more specific information about an item</w:t>
      </w:r>
      <w:r w:rsidR="001E3CA1" w:rsidRPr="001E3CA1">
        <w:rPr>
          <w:szCs w:val="24"/>
        </w:rPr>
        <w:t>. This pattern is based on the ability to copy an object, rather than creating a new one from scratch, sav</w:t>
      </w:r>
      <w:r w:rsidR="002749DA">
        <w:rPr>
          <w:szCs w:val="24"/>
        </w:rPr>
        <w:t>ing</w:t>
      </w:r>
      <w:r w:rsidR="001E3CA1" w:rsidRPr="001E3CA1">
        <w:rPr>
          <w:szCs w:val="24"/>
        </w:rPr>
        <w:t xml:space="preserve"> time and lead</w:t>
      </w:r>
      <w:r w:rsidR="00D05C48">
        <w:rPr>
          <w:szCs w:val="24"/>
        </w:rPr>
        <w:t>ing</w:t>
      </w:r>
      <w:r w:rsidR="001E3CA1" w:rsidRPr="001E3CA1">
        <w:rPr>
          <w:szCs w:val="24"/>
        </w:rPr>
        <w:t xml:space="preserve"> to better user experience</w:t>
      </w:r>
      <w:r w:rsidR="00D05C48">
        <w:rPr>
          <w:szCs w:val="24"/>
        </w:rPr>
        <w:t>s</w:t>
      </w:r>
      <w:r w:rsidR="001E3CA1" w:rsidRPr="001E3CA1">
        <w:rPr>
          <w:szCs w:val="24"/>
        </w:rPr>
        <w:t>.</w:t>
      </w:r>
      <w:r w:rsidR="001E3CA1" w:rsidRPr="001E3CA1">
        <w:rPr>
          <w:szCs w:val="24"/>
        </w:rPr>
        <w:t xml:space="preserve"> </w:t>
      </w:r>
    </w:p>
    <w:p w14:paraId="25025140" w14:textId="77777777" w:rsidR="00587A49" w:rsidRDefault="00587A49" w:rsidP="00D05C48">
      <w:pPr>
        <w:spacing w:line="480" w:lineRule="auto"/>
        <w:rPr>
          <w:b/>
          <w:bCs/>
          <w:i/>
          <w:iCs/>
          <w:szCs w:val="24"/>
        </w:rPr>
      </w:pPr>
    </w:p>
    <w:p w14:paraId="78546447" w14:textId="77777777" w:rsidR="00587A49" w:rsidRDefault="00587A49" w:rsidP="00D05C48">
      <w:pPr>
        <w:spacing w:line="480" w:lineRule="auto"/>
        <w:rPr>
          <w:b/>
          <w:bCs/>
          <w:i/>
          <w:iCs/>
          <w:szCs w:val="24"/>
        </w:rPr>
      </w:pPr>
    </w:p>
    <w:p w14:paraId="57E3F109" w14:textId="77777777" w:rsidR="00587A49" w:rsidRDefault="00587A49" w:rsidP="00D05C48">
      <w:pPr>
        <w:spacing w:line="480" w:lineRule="auto"/>
        <w:rPr>
          <w:b/>
          <w:bCs/>
          <w:i/>
          <w:iCs/>
          <w:szCs w:val="24"/>
        </w:rPr>
      </w:pPr>
    </w:p>
    <w:p w14:paraId="7E3539B0" w14:textId="5897F020" w:rsidR="00587A49" w:rsidRDefault="00D05C48" w:rsidP="00D05C48">
      <w:pPr>
        <w:spacing w:line="480" w:lineRule="auto"/>
        <w:rPr>
          <w:szCs w:val="24"/>
        </w:rPr>
      </w:pPr>
      <w:r w:rsidRPr="00587A49">
        <w:rPr>
          <w:b/>
          <w:bCs/>
          <w:i/>
          <w:iCs/>
          <w:szCs w:val="24"/>
        </w:rPr>
        <w:lastRenderedPageBreak/>
        <w:t>Singleton</w:t>
      </w:r>
    </w:p>
    <w:p w14:paraId="3863A342" w14:textId="77777777" w:rsidR="00AF0CEF" w:rsidRDefault="00DF40D0" w:rsidP="00587A49">
      <w:pPr>
        <w:spacing w:line="480" w:lineRule="auto"/>
        <w:ind w:left="720"/>
        <w:rPr>
          <w:szCs w:val="24"/>
        </w:rPr>
      </w:pPr>
      <w:r>
        <w:rPr>
          <w:szCs w:val="24"/>
        </w:rPr>
        <w:t>D</w:t>
      </w:r>
      <w:r w:rsidRPr="00587A49">
        <w:rPr>
          <w:szCs w:val="24"/>
        </w:rPr>
        <w:t>atabase connection</w:t>
      </w:r>
      <w:r>
        <w:rPr>
          <w:szCs w:val="24"/>
        </w:rPr>
        <w:t>s</w:t>
      </w:r>
      <w:r w:rsidRPr="00587A49">
        <w:rPr>
          <w:szCs w:val="24"/>
        </w:rPr>
        <w:t xml:space="preserve"> </w:t>
      </w:r>
      <w:r>
        <w:rPr>
          <w:szCs w:val="24"/>
        </w:rPr>
        <w:t>are a</w:t>
      </w:r>
      <w:r w:rsidR="00587A49" w:rsidRPr="00587A49">
        <w:rPr>
          <w:szCs w:val="24"/>
        </w:rPr>
        <w:t xml:space="preserve">n example of a singleton in the </w:t>
      </w:r>
      <w:r w:rsidR="00657114">
        <w:rPr>
          <w:szCs w:val="24"/>
        </w:rPr>
        <w:t>e-commerce</w:t>
      </w:r>
      <w:r w:rsidR="00587A49" w:rsidRPr="00587A49">
        <w:rPr>
          <w:szCs w:val="24"/>
        </w:rPr>
        <w:t xml:space="preserve"> system. A singleton pattern is used when a class will only be instantiated once</w:t>
      </w:r>
      <w:r w:rsidR="00A86A9F">
        <w:rPr>
          <w:szCs w:val="24"/>
        </w:rPr>
        <w:t xml:space="preserve"> and only once</w:t>
      </w:r>
      <w:r w:rsidR="00587A49" w:rsidRPr="00587A49">
        <w:rPr>
          <w:szCs w:val="24"/>
        </w:rPr>
        <w:t>. It is a simple pattern allow</w:t>
      </w:r>
      <w:r w:rsidR="00C31356">
        <w:rPr>
          <w:szCs w:val="24"/>
        </w:rPr>
        <w:t>ing</w:t>
      </w:r>
      <w:r w:rsidR="00587A49" w:rsidRPr="00587A49">
        <w:rPr>
          <w:szCs w:val="24"/>
        </w:rPr>
        <w:t xml:space="preserve"> a class to be</w:t>
      </w:r>
      <w:r>
        <w:rPr>
          <w:szCs w:val="24"/>
        </w:rPr>
        <w:t xml:space="preserve"> </w:t>
      </w:r>
      <w:r w:rsidR="00587A49" w:rsidRPr="00587A49">
        <w:rPr>
          <w:szCs w:val="24"/>
        </w:rPr>
        <w:t xml:space="preserve">defined. According to </w:t>
      </w:r>
      <w:proofErr w:type="spellStart"/>
      <w:r w:rsidR="00587A49" w:rsidRPr="00587A49">
        <w:rPr>
          <w:szCs w:val="24"/>
        </w:rPr>
        <w:t>GeeksforGeeks</w:t>
      </w:r>
      <w:proofErr w:type="spellEnd"/>
      <w:r w:rsidR="00587A49" w:rsidRPr="00587A49">
        <w:rPr>
          <w:szCs w:val="24"/>
        </w:rPr>
        <w:t xml:space="preserve"> (n.d.), “A singleton class shouldn’t have multiple instances in any</w:t>
      </w:r>
      <w:r>
        <w:rPr>
          <w:szCs w:val="24"/>
        </w:rPr>
        <w:t xml:space="preserve"> </w:t>
      </w:r>
      <w:r w:rsidR="00587A49" w:rsidRPr="00587A49">
        <w:rPr>
          <w:szCs w:val="24"/>
        </w:rPr>
        <w:t>case and at any cost. Singleton classes are used for logging, driver objects, caching and thread pool,</w:t>
      </w:r>
      <w:r>
        <w:rPr>
          <w:szCs w:val="24"/>
        </w:rPr>
        <w:t xml:space="preserve"> </w:t>
      </w:r>
      <w:r w:rsidR="00587A49" w:rsidRPr="00587A49">
        <w:rPr>
          <w:szCs w:val="24"/>
        </w:rPr>
        <w:t>database connections.”</w:t>
      </w:r>
    </w:p>
    <w:p w14:paraId="2E923205" w14:textId="77777777" w:rsidR="00402B78" w:rsidRDefault="00402B78" w:rsidP="00AF0CEF">
      <w:pPr>
        <w:spacing w:line="480" w:lineRule="auto"/>
        <w:rPr>
          <w:szCs w:val="24"/>
        </w:rPr>
      </w:pPr>
      <w:r>
        <w:rPr>
          <w:b/>
          <w:bCs/>
          <w:i/>
          <w:iCs/>
          <w:szCs w:val="24"/>
        </w:rPr>
        <w:t>Observer</w:t>
      </w:r>
    </w:p>
    <w:p w14:paraId="5D5248A4" w14:textId="77777777" w:rsidR="00D5196D" w:rsidRDefault="00433D78" w:rsidP="00433D78">
      <w:pPr>
        <w:spacing w:line="480" w:lineRule="auto"/>
        <w:ind w:left="720"/>
        <w:rPr>
          <w:szCs w:val="24"/>
        </w:rPr>
      </w:pPr>
      <w:r w:rsidRPr="00433D78">
        <w:rPr>
          <w:szCs w:val="24"/>
        </w:rPr>
        <w:t xml:space="preserve">In the ABC </w:t>
      </w:r>
      <w:r w:rsidR="003577DE">
        <w:rPr>
          <w:szCs w:val="24"/>
        </w:rPr>
        <w:t>e-commerce</w:t>
      </w:r>
      <w:r w:rsidRPr="00433D78">
        <w:rPr>
          <w:szCs w:val="24"/>
        </w:rPr>
        <w:t xml:space="preserve"> system, the observer design pattern can be used to notify user</w:t>
      </w:r>
      <w:r w:rsidR="003577DE">
        <w:rPr>
          <w:szCs w:val="24"/>
        </w:rPr>
        <w:t>s</w:t>
      </w:r>
      <w:r w:rsidRPr="00433D78">
        <w:rPr>
          <w:szCs w:val="24"/>
        </w:rPr>
        <w:t xml:space="preserve"> as their items move through</w:t>
      </w:r>
      <w:r w:rsidR="000E025D">
        <w:rPr>
          <w:szCs w:val="24"/>
        </w:rPr>
        <w:t xml:space="preserve"> the</w:t>
      </w:r>
      <w:r w:rsidRPr="00433D78">
        <w:rPr>
          <w:szCs w:val="24"/>
        </w:rPr>
        <w:t xml:space="preserve"> different stages of the shipping process (Kulkarni, </w:t>
      </w:r>
      <w:r w:rsidR="000E025D">
        <w:rPr>
          <w:szCs w:val="24"/>
        </w:rPr>
        <w:t>et al.</w:t>
      </w:r>
      <w:r w:rsidRPr="00433D78">
        <w:rPr>
          <w:szCs w:val="24"/>
        </w:rPr>
        <w:t xml:space="preserve">, 2012). The pattern </w:t>
      </w:r>
      <w:r w:rsidR="00C01FF8">
        <w:rPr>
          <w:szCs w:val="24"/>
        </w:rPr>
        <w:t>may</w:t>
      </w:r>
      <w:r w:rsidRPr="00433D78">
        <w:rPr>
          <w:szCs w:val="24"/>
        </w:rPr>
        <w:t xml:space="preserve"> also be used </w:t>
      </w:r>
      <w:r w:rsidR="00C01FF8">
        <w:rPr>
          <w:szCs w:val="24"/>
        </w:rPr>
        <w:t>for</w:t>
      </w:r>
      <w:r w:rsidRPr="00433D78">
        <w:rPr>
          <w:szCs w:val="24"/>
        </w:rPr>
        <w:t xml:space="preserve"> notify</w:t>
      </w:r>
      <w:r w:rsidR="00C01FF8">
        <w:rPr>
          <w:szCs w:val="24"/>
        </w:rPr>
        <w:t>ing</w:t>
      </w:r>
      <w:r w:rsidRPr="00433D78">
        <w:rPr>
          <w:szCs w:val="24"/>
        </w:rPr>
        <w:t xml:space="preserve"> users of item availability. The observer pattern defines a dependency between objects so that </w:t>
      </w:r>
      <w:r w:rsidR="00CA07AF">
        <w:rPr>
          <w:szCs w:val="24"/>
        </w:rPr>
        <w:t xml:space="preserve">the </w:t>
      </w:r>
      <w:r w:rsidRPr="00433D78">
        <w:rPr>
          <w:szCs w:val="24"/>
        </w:rPr>
        <w:t>dependents are notified when an object changes state (</w:t>
      </w:r>
      <w:proofErr w:type="spellStart"/>
      <w:r w:rsidRPr="00433D78">
        <w:rPr>
          <w:szCs w:val="24"/>
        </w:rPr>
        <w:t>GeeksforGeeks</w:t>
      </w:r>
      <w:proofErr w:type="spellEnd"/>
      <w:r w:rsidRPr="00433D78">
        <w:rPr>
          <w:szCs w:val="24"/>
        </w:rPr>
        <w:t>, n.d.).</w:t>
      </w:r>
    </w:p>
    <w:p w14:paraId="27E6DFD7" w14:textId="2C553EAD" w:rsidR="00260F7E" w:rsidRPr="00587A49" w:rsidRDefault="00B4658F" w:rsidP="00D5196D">
      <w:pPr>
        <w:spacing w:line="480" w:lineRule="auto"/>
        <w:rPr>
          <w:b/>
          <w:bCs/>
          <w:i/>
          <w:iCs/>
          <w:szCs w:val="24"/>
        </w:rPr>
      </w:pPr>
      <w:r w:rsidRPr="00587A49">
        <w:rPr>
          <w:b/>
          <w:bCs/>
          <w:i/>
          <w:iCs/>
          <w:szCs w:val="24"/>
        </w:rPr>
        <w:br w:type="page"/>
      </w:r>
    </w:p>
    <w:p w14:paraId="03B2808C" w14:textId="58572A6F" w:rsidR="00A415D4" w:rsidRDefault="005B7AFC" w:rsidP="00847EEE">
      <w:pPr>
        <w:pStyle w:val="ListParagraph"/>
        <w:spacing w:line="480" w:lineRule="auto"/>
        <w:jc w:val="center"/>
        <w:rPr>
          <w:b/>
          <w:bCs/>
          <w:sz w:val="28"/>
          <w:szCs w:val="28"/>
        </w:rPr>
      </w:pPr>
      <w:r>
        <w:rPr>
          <w:b/>
          <w:bCs/>
          <w:sz w:val="28"/>
          <w:szCs w:val="28"/>
        </w:rPr>
        <w:lastRenderedPageBreak/>
        <w:t>References</w:t>
      </w:r>
    </w:p>
    <w:p w14:paraId="1C11B85C" w14:textId="0974BECC" w:rsidR="00EF348F" w:rsidRPr="00600536" w:rsidRDefault="00EF348F" w:rsidP="00600536">
      <w:pPr>
        <w:spacing w:line="480" w:lineRule="auto"/>
        <w:ind w:left="720" w:hanging="720"/>
      </w:pPr>
      <w:r w:rsidRPr="00600536">
        <w:t>Bavota, G., Dit, B., Oliveto, R., Di Penta, M., Poshyvanyk, D., &amp; De Lucia, A. (2013). </w:t>
      </w:r>
      <w:r w:rsidR="00600536" w:rsidRPr="00E61F80">
        <w:rPr>
          <w:i/>
          <w:iCs/>
        </w:rPr>
        <w:t>A</w:t>
      </w:r>
      <w:r w:rsidR="00E35999" w:rsidRPr="00E61F80">
        <w:rPr>
          <w:i/>
          <w:iCs/>
        </w:rPr>
        <w:t>n</w:t>
      </w:r>
      <w:r w:rsidRPr="00E61F80">
        <w:rPr>
          <w:i/>
          <w:iCs/>
        </w:rPr>
        <w:t> empirical study on the developers’ perception of software coupling</w:t>
      </w:r>
      <w:r w:rsidRPr="00600536">
        <w:t>. 5th International Conference on Software Engineering (ICSE), Software Engineering (ICSE), 2013 35th International Conference On, 692–701. https://doi-org.proxy-library.ashford.edu/10.1109/ICSE.2013.6606615</w:t>
      </w:r>
    </w:p>
    <w:p w14:paraId="2303CAE7" w14:textId="2FF77D36" w:rsidR="00C22353" w:rsidRDefault="000A023A" w:rsidP="00554E2D">
      <w:pPr>
        <w:spacing w:line="480" w:lineRule="auto"/>
        <w:ind w:left="720" w:hanging="720"/>
        <w:rPr>
          <w:szCs w:val="24"/>
        </w:rPr>
      </w:pPr>
      <w:r w:rsidRPr="00554E2D">
        <w:rPr>
          <w:szCs w:val="24"/>
        </w:rPr>
        <w:t xml:space="preserve">Dooley, J. F. (2017). </w:t>
      </w:r>
      <w:r w:rsidRPr="00554E2D">
        <w:rPr>
          <w:i/>
          <w:iCs/>
          <w:szCs w:val="24"/>
        </w:rPr>
        <w:t>Software development, design, and coding: With patterns, debugging, unit testing, and refactoring</w:t>
      </w:r>
      <w:r w:rsidRPr="00554E2D">
        <w:rPr>
          <w:szCs w:val="24"/>
        </w:rPr>
        <w:t xml:space="preserve"> (2nd ed.). Retrieved from </w:t>
      </w:r>
      <w:r w:rsidR="00030BDA" w:rsidRPr="00030BDA">
        <w:rPr>
          <w:szCs w:val="24"/>
        </w:rPr>
        <w:t>https://www.vitalsource.com/</w:t>
      </w:r>
    </w:p>
    <w:p w14:paraId="6E78C677" w14:textId="3EA4B6B6" w:rsidR="006042FF" w:rsidRPr="006042FF" w:rsidRDefault="006042FF" w:rsidP="006042FF">
      <w:pPr>
        <w:spacing w:line="480" w:lineRule="auto"/>
        <w:ind w:left="720" w:hanging="720"/>
        <w:rPr>
          <w:szCs w:val="24"/>
        </w:rPr>
      </w:pPr>
      <w:r w:rsidRPr="006042FF">
        <w:rPr>
          <w:szCs w:val="24"/>
        </w:rPr>
        <w:t xml:space="preserve">Du </w:t>
      </w:r>
      <w:proofErr w:type="spellStart"/>
      <w:r w:rsidRPr="006042FF">
        <w:rPr>
          <w:szCs w:val="24"/>
        </w:rPr>
        <w:t>Bois</w:t>
      </w:r>
      <w:proofErr w:type="spellEnd"/>
      <w:r w:rsidRPr="006042FF">
        <w:rPr>
          <w:szCs w:val="24"/>
        </w:rPr>
        <w:t xml:space="preserve">, B., </w:t>
      </w:r>
      <w:proofErr w:type="spellStart"/>
      <w:r w:rsidRPr="006042FF">
        <w:rPr>
          <w:szCs w:val="24"/>
        </w:rPr>
        <w:t>Demeyer</w:t>
      </w:r>
      <w:proofErr w:type="spellEnd"/>
      <w:r w:rsidRPr="006042FF">
        <w:rPr>
          <w:szCs w:val="24"/>
        </w:rPr>
        <w:t xml:space="preserve">, S., &amp; </w:t>
      </w:r>
      <w:proofErr w:type="spellStart"/>
      <w:r w:rsidRPr="006042FF">
        <w:rPr>
          <w:szCs w:val="24"/>
        </w:rPr>
        <w:t>Verelst</w:t>
      </w:r>
      <w:proofErr w:type="spellEnd"/>
      <w:r w:rsidRPr="006042FF">
        <w:rPr>
          <w:szCs w:val="24"/>
        </w:rPr>
        <w:t xml:space="preserve">, J. (2004). </w:t>
      </w:r>
      <w:r w:rsidRPr="00E61F80">
        <w:rPr>
          <w:i/>
          <w:iCs/>
          <w:szCs w:val="24"/>
        </w:rPr>
        <w:t>Refactoring - improving coupling and cohesion of existing</w:t>
      </w:r>
      <w:r w:rsidR="00D546C5" w:rsidRPr="00E61F80">
        <w:rPr>
          <w:i/>
          <w:iCs/>
          <w:szCs w:val="24"/>
        </w:rPr>
        <w:t xml:space="preserve"> </w:t>
      </w:r>
      <w:r w:rsidRPr="00E61F80">
        <w:rPr>
          <w:i/>
          <w:iCs/>
          <w:szCs w:val="24"/>
        </w:rPr>
        <w:t>code</w:t>
      </w:r>
      <w:r w:rsidRPr="006042FF">
        <w:rPr>
          <w:szCs w:val="24"/>
        </w:rPr>
        <w:t>. 11th Working Conference on Reverse Engineering, Reverse Engineering, 2004.</w:t>
      </w:r>
      <w:r w:rsidR="004F7EFB">
        <w:rPr>
          <w:szCs w:val="24"/>
        </w:rPr>
        <w:t xml:space="preserve"> </w:t>
      </w:r>
      <w:r w:rsidRPr="006042FF">
        <w:rPr>
          <w:szCs w:val="24"/>
        </w:rPr>
        <w:t>Proceedings. 11th Working Conference on, Reverse Engineering, 144–151. https://doi- org.proxy-library.ashford.edu/10.1109/WCRE.2004.33</w:t>
      </w:r>
    </w:p>
    <w:p w14:paraId="2929F412" w14:textId="3BDC1F3E" w:rsidR="006042FF" w:rsidRPr="006042FF" w:rsidRDefault="006042FF" w:rsidP="006042FF">
      <w:pPr>
        <w:spacing w:line="480" w:lineRule="auto"/>
        <w:ind w:left="720" w:hanging="720"/>
        <w:rPr>
          <w:szCs w:val="24"/>
        </w:rPr>
      </w:pPr>
      <w:proofErr w:type="spellStart"/>
      <w:r w:rsidRPr="006042FF">
        <w:rPr>
          <w:szCs w:val="24"/>
        </w:rPr>
        <w:t>GeeksforGeeks</w:t>
      </w:r>
      <w:proofErr w:type="spellEnd"/>
      <w:r w:rsidRPr="006042FF">
        <w:rPr>
          <w:szCs w:val="24"/>
        </w:rPr>
        <w:t xml:space="preserve">. (n.d.). </w:t>
      </w:r>
      <w:r w:rsidRPr="004F7EFB">
        <w:rPr>
          <w:i/>
          <w:iCs/>
          <w:szCs w:val="24"/>
        </w:rPr>
        <w:t>Design Patterns</w:t>
      </w:r>
      <w:r w:rsidRPr="006042FF">
        <w:rPr>
          <w:szCs w:val="24"/>
        </w:rPr>
        <w:t>. Retrieved from</w:t>
      </w:r>
      <w:r w:rsidR="00D3433F">
        <w:rPr>
          <w:szCs w:val="24"/>
        </w:rPr>
        <w:t xml:space="preserve"> </w:t>
      </w:r>
      <w:r w:rsidRPr="006042FF">
        <w:rPr>
          <w:szCs w:val="24"/>
        </w:rPr>
        <w:t>https://www.geeksforgeeks.org/mvc-design-pattern/</w:t>
      </w:r>
    </w:p>
    <w:p w14:paraId="1441FA90" w14:textId="0FC60C8C" w:rsidR="006042FF" w:rsidRPr="006042FF" w:rsidRDefault="006042FF" w:rsidP="006042FF">
      <w:pPr>
        <w:spacing w:line="480" w:lineRule="auto"/>
        <w:ind w:left="720" w:hanging="720"/>
        <w:rPr>
          <w:szCs w:val="24"/>
        </w:rPr>
      </w:pPr>
      <w:proofErr w:type="spellStart"/>
      <w:r w:rsidRPr="006042FF">
        <w:rPr>
          <w:szCs w:val="24"/>
        </w:rPr>
        <w:t>Gielen</w:t>
      </w:r>
      <w:proofErr w:type="spellEnd"/>
      <w:r w:rsidRPr="006042FF">
        <w:rPr>
          <w:szCs w:val="24"/>
        </w:rPr>
        <w:t xml:space="preserve">, F. (n.d.). </w:t>
      </w:r>
      <w:r w:rsidRPr="004F7EFB">
        <w:rPr>
          <w:i/>
          <w:iCs/>
          <w:szCs w:val="24"/>
        </w:rPr>
        <w:t>What is the ADD Process?</w:t>
      </w:r>
      <w:r w:rsidRPr="006042FF">
        <w:rPr>
          <w:szCs w:val="24"/>
        </w:rPr>
        <w:t xml:space="preserve"> Coursera. Retrieved from</w:t>
      </w:r>
      <w:r w:rsidR="00D3433F">
        <w:rPr>
          <w:szCs w:val="24"/>
        </w:rPr>
        <w:t xml:space="preserve"> </w:t>
      </w:r>
      <w:r w:rsidRPr="006042FF">
        <w:rPr>
          <w:szCs w:val="24"/>
        </w:rPr>
        <w:t>https://www.coursera.org/lecture/iot-software-architecture/what-is-the-add-process-kkO5T</w:t>
      </w:r>
    </w:p>
    <w:p w14:paraId="6DCF5C01" w14:textId="77777777" w:rsidR="00594FB1" w:rsidRDefault="00594FB1" w:rsidP="006042FF">
      <w:pPr>
        <w:spacing w:line="480" w:lineRule="auto"/>
        <w:ind w:left="720" w:hanging="720"/>
        <w:rPr>
          <w:szCs w:val="24"/>
        </w:rPr>
      </w:pPr>
    </w:p>
    <w:p w14:paraId="07C95B21" w14:textId="4DC81478" w:rsidR="006042FF" w:rsidRPr="006042FF" w:rsidRDefault="006042FF" w:rsidP="006042FF">
      <w:pPr>
        <w:spacing w:line="480" w:lineRule="auto"/>
        <w:ind w:left="720" w:hanging="720"/>
        <w:rPr>
          <w:szCs w:val="24"/>
        </w:rPr>
      </w:pPr>
      <w:proofErr w:type="spellStart"/>
      <w:r w:rsidRPr="006042FF">
        <w:rPr>
          <w:szCs w:val="24"/>
        </w:rPr>
        <w:t>Haoyu</w:t>
      </w:r>
      <w:proofErr w:type="spellEnd"/>
      <w:r w:rsidRPr="006042FF">
        <w:rPr>
          <w:szCs w:val="24"/>
        </w:rPr>
        <w:t xml:space="preserve">, W., &amp; </w:t>
      </w:r>
      <w:proofErr w:type="spellStart"/>
      <w:r w:rsidRPr="006042FF">
        <w:rPr>
          <w:szCs w:val="24"/>
        </w:rPr>
        <w:t>Haili</w:t>
      </w:r>
      <w:proofErr w:type="spellEnd"/>
      <w:r w:rsidRPr="006042FF">
        <w:rPr>
          <w:szCs w:val="24"/>
        </w:rPr>
        <w:t xml:space="preserve">, Z. (2012). </w:t>
      </w:r>
      <w:r w:rsidRPr="004F7EFB">
        <w:rPr>
          <w:i/>
          <w:iCs/>
          <w:szCs w:val="24"/>
        </w:rPr>
        <w:t>Basic Design Principles in Software Engineering</w:t>
      </w:r>
      <w:r w:rsidRPr="006042FF">
        <w:rPr>
          <w:szCs w:val="24"/>
        </w:rPr>
        <w:t>. 2012 Fourth</w:t>
      </w:r>
      <w:r w:rsidR="00D3433F">
        <w:rPr>
          <w:szCs w:val="24"/>
        </w:rPr>
        <w:t xml:space="preserve"> </w:t>
      </w:r>
      <w:r w:rsidRPr="006042FF">
        <w:rPr>
          <w:szCs w:val="24"/>
        </w:rPr>
        <w:t>International Conference on Computational &amp; Information Sciences, 1251. Retrieved from</w:t>
      </w:r>
      <w:r w:rsidR="006D5127">
        <w:rPr>
          <w:szCs w:val="24"/>
        </w:rPr>
        <w:t xml:space="preserve"> </w:t>
      </w:r>
      <w:r w:rsidR="00D3433F" w:rsidRPr="00D3433F">
        <w:rPr>
          <w:szCs w:val="24"/>
        </w:rPr>
        <w:lastRenderedPageBreak/>
        <w:t>http://search.ebscohost.com.proxylibrary.ashford.edu/login.aspx?direct=true&amp;db=edb&amp;AN=86</w:t>
      </w:r>
      <w:r w:rsidR="00D3433F">
        <w:rPr>
          <w:szCs w:val="24"/>
        </w:rPr>
        <w:t xml:space="preserve"> </w:t>
      </w:r>
      <w:r w:rsidRPr="006042FF">
        <w:rPr>
          <w:szCs w:val="24"/>
        </w:rPr>
        <w:t>532662&amp;site=</w:t>
      </w:r>
      <w:proofErr w:type="spellStart"/>
      <w:r w:rsidRPr="006042FF">
        <w:rPr>
          <w:szCs w:val="24"/>
        </w:rPr>
        <w:t>eds-live&amp;scope</w:t>
      </w:r>
      <w:proofErr w:type="spellEnd"/>
      <w:r w:rsidRPr="006042FF">
        <w:rPr>
          <w:szCs w:val="24"/>
        </w:rPr>
        <w:t>=site</w:t>
      </w:r>
    </w:p>
    <w:p w14:paraId="01157B09" w14:textId="3B37E538" w:rsidR="00030BDA" w:rsidRDefault="006042FF" w:rsidP="006042FF">
      <w:pPr>
        <w:spacing w:line="480" w:lineRule="auto"/>
        <w:ind w:left="720" w:hanging="720"/>
        <w:rPr>
          <w:szCs w:val="24"/>
        </w:rPr>
      </w:pPr>
      <w:r w:rsidRPr="006042FF">
        <w:rPr>
          <w:szCs w:val="24"/>
        </w:rPr>
        <w:t xml:space="preserve">Indeed.com. (n.d.) Find Jobs. Retrieved </w:t>
      </w:r>
      <w:r w:rsidR="00923343">
        <w:rPr>
          <w:szCs w:val="24"/>
        </w:rPr>
        <w:t>December</w:t>
      </w:r>
      <w:r w:rsidRPr="006042FF">
        <w:rPr>
          <w:szCs w:val="24"/>
        </w:rPr>
        <w:t xml:space="preserve"> 18, </w:t>
      </w:r>
      <w:proofErr w:type="gramStart"/>
      <w:r w:rsidRPr="006042FF">
        <w:rPr>
          <w:szCs w:val="24"/>
        </w:rPr>
        <w:t>202</w:t>
      </w:r>
      <w:r w:rsidR="00923343">
        <w:rPr>
          <w:szCs w:val="24"/>
        </w:rPr>
        <w:t>1</w:t>
      </w:r>
      <w:proofErr w:type="gramEnd"/>
      <w:r w:rsidRPr="006042FF">
        <w:rPr>
          <w:szCs w:val="24"/>
        </w:rPr>
        <w:t xml:space="preserve"> from indeed.com.</w:t>
      </w:r>
    </w:p>
    <w:p w14:paraId="2C82A015" w14:textId="71DD3A78" w:rsidR="000C5EF6" w:rsidRPr="000C5EF6" w:rsidRDefault="000C5EF6" w:rsidP="000C5EF6">
      <w:pPr>
        <w:spacing w:line="480" w:lineRule="auto"/>
        <w:ind w:left="720" w:hanging="720"/>
        <w:rPr>
          <w:szCs w:val="24"/>
        </w:rPr>
      </w:pPr>
      <w:proofErr w:type="spellStart"/>
      <w:r>
        <w:rPr>
          <w:szCs w:val="24"/>
        </w:rPr>
        <w:t>I</w:t>
      </w:r>
      <w:r w:rsidRPr="000C5EF6">
        <w:rPr>
          <w:szCs w:val="24"/>
        </w:rPr>
        <w:t>ngeno</w:t>
      </w:r>
      <w:proofErr w:type="spellEnd"/>
      <w:r w:rsidRPr="000C5EF6">
        <w:rPr>
          <w:szCs w:val="24"/>
        </w:rPr>
        <w:t xml:space="preserve">, J. (2018). </w:t>
      </w:r>
      <w:r w:rsidRPr="004F7EFB">
        <w:rPr>
          <w:i/>
          <w:iCs/>
          <w:szCs w:val="24"/>
        </w:rPr>
        <w:t>Software architect’s handbook: Become a successful software architect by</w:t>
      </w:r>
      <w:r w:rsidRPr="004F7EFB">
        <w:rPr>
          <w:i/>
          <w:iCs/>
          <w:szCs w:val="24"/>
        </w:rPr>
        <w:t xml:space="preserve"> </w:t>
      </w:r>
      <w:r w:rsidRPr="004F7EFB">
        <w:rPr>
          <w:i/>
          <w:iCs/>
          <w:szCs w:val="24"/>
        </w:rPr>
        <w:t>implementing effective architecture concepts</w:t>
      </w:r>
      <w:r w:rsidRPr="000C5EF6">
        <w:rPr>
          <w:szCs w:val="24"/>
        </w:rPr>
        <w:t>. Retrieved from https://www.vitalsource.com/</w:t>
      </w:r>
    </w:p>
    <w:p w14:paraId="28D07C94" w14:textId="56852912" w:rsidR="000C5EF6" w:rsidRPr="000C5EF6" w:rsidRDefault="000C5EF6" w:rsidP="000C5EF6">
      <w:pPr>
        <w:spacing w:line="480" w:lineRule="auto"/>
        <w:ind w:left="720" w:hanging="720"/>
        <w:rPr>
          <w:szCs w:val="24"/>
        </w:rPr>
      </w:pPr>
      <w:r w:rsidRPr="000C5EF6">
        <w:rPr>
          <w:szCs w:val="24"/>
        </w:rPr>
        <w:t xml:space="preserve">Kulkarni, P. S., Patil, S. P., Rane, P. B., &amp; </w:t>
      </w:r>
      <w:proofErr w:type="spellStart"/>
      <w:r w:rsidRPr="000C5EF6">
        <w:rPr>
          <w:szCs w:val="24"/>
        </w:rPr>
        <w:t>Meshram</w:t>
      </w:r>
      <w:proofErr w:type="spellEnd"/>
      <w:r w:rsidRPr="000C5EF6">
        <w:rPr>
          <w:szCs w:val="24"/>
        </w:rPr>
        <w:t>, B. B. (2012). Use of Design Patterns in E-</w:t>
      </w:r>
      <w:r>
        <w:rPr>
          <w:szCs w:val="24"/>
        </w:rPr>
        <w:t xml:space="preserve"> c</w:t>
      </w:r>
      <w:r w:rsidRPr="000C5EF6">
        <w:rPr>
          <w:szCs w:val="24"/>
        </w:rPr>
        <w:t>ommerce</w:t>
      </w:r>
      <w:r>
        <w:rPr>
          <w:szCs w:val="24"/>
        </w:rPr>
        <w:t xml:space="preserve"> </w:t>
      </w:r>
      <w:r w:rsidRPr="000C5EF6">
        <w:rPr>
          <w:szCs w:val="24"/>
        </w:rPr>
        <w:t xml:space="preserve">Application: Survey. </w:t>
      </w:r>
      <w:r w:rsidRPr="00517E76">
        <w:rPr>
          <w:i/>
          <w:iCs/>
          <w:szCs w:val="24"/>
        </w:rPr>
        <w:t>International Journal of Advanced Research in Computer Science, 3(1</w:t>
      </w:r>
      <w:proofErr w:type="gramStart"/>
      <w:r w:rsidRPr="00517E76">
        <w:rPr>
          <w:i/>
          <w:iCs/>
          <w:szCs w:val="24"/>
        </w:rPr>
        <w:t>),</w:t>
      </w:r>
      <w:r w:rsidRPr="00517E76">
        <w:rPr>
          <w:i/>
          <w:iCs/>
          <w:szCs w:val="24"/>
        </w:rPr>
        <w:t xml:space="preserve">  </w:t>
      </w:r>
      <w:r w:rsidRPr="00517E76">
        <w:rPr>
          <w:i/>
          <w:iCs/>
          <w:szCs w:val="24"/>
        </w:rPr>
        <w:t>447</w:t>
      </w:r>
      <w:proofErr w:type="gramEnd"/>
      <w:r w:rsidRPr="000C5EF6">
        <w:rPr>
          <w:szCs w:val="24"/>
        </w:rPr>
        <w:t>.</w:t>
      </w:r>
      <w:r>
        <w:rPr>
          <w:szCs w:val="24"/>
        </w:rPr>
        <w:t xml:space="preserve"> </w:t>
      </w:r>
      <w:r w:rsidRPr="000C5EF6">
        <w:rPr>
          <w:szCs w:val="24"/>
        </w:rPr>
        <w:t>Retrieved from http://search.ebscohost.com.proxy-library.ashford.edu/login.aspx?direct=true&amp;db=edb&amp;AN=91876394&amp;site=eds-live&amp;scope=site</w:t>
      </w:r>
    </w:p>
    <w:p w14:paraId="3D34CB1D" w14:textId="0092B4AF" w:rsidR="00B30A64" w:rsidRDefault="000C5EF6" w:rsidP="000C5EF6">
      <w:pPr>
        <w:spacing w:line="480" w:lineRule="auto"/>
        <w:ind w:left="720" w:hanging="720"/>
        <w:rPr>
          <w:szCs w:val="24"/>
        </w:rPr>
      </w:pPr>
      <w:r w:rsidRPr="000C5EF6">
        <w:rPr>
          <w:szCs w:val="24"/>
        </w:rPr>
        <w:t xml:space="preserve">Neill, C. J., Sangwan, R. S., &amp; </w:t>
      </w:r>
      <w:proofErr w:type="spellStart"/>
      <w:r w:rsidRPr="000C5EF6">
        <w:rPr>
          <w:szCs w:val="24"/>
        </w:rPr>
        <w:t>Kilicay-Ergin</w:t>
      </w:r>
      <w:proofErr w:type="spellEnd"/>
      <w:r w:rsidRPr="000C5EF6">
        <w:rPr>
          <w:szCs w:val="24"/>
        </w:rPr>
        <w:t>, N. H. (2017). A Prescriptive Approach to Quality-</w:t>
      </w:r>
      <w:r w:rsidR="005F5920">
        <w:rPr>
          <w:szCs w:val="24"/>
        </w:rPr>
        <w:t xml:space="preserve"> </w:t>
      </w:r>
      <w:r w:rsidRPr="000C5EF6">
        <w:rPr>
          <w:szCs w:val="24"/>
        </w:rPr>
        <w:t xml:space="preserve">Focused System Architecture. </w:t>
      </w:r>
      <w:r w:rsidRPr="00B30A64">
        <w:rPr>
          <w:i/>
          <w:iCs/>
          <w:szCs w:val="24"/>
        </w:rPr>
        <w:t>IEEE Systems Journal, Systems Journal, IEEE, 11(4),</w:t>
      </w:r>
      <w:r w:rsidR="005F5920" w:rsidRPr="00B30A64">
        <w:rPr>
          <w:i/>
          <w:iCs/>
          <w:szCs w:val="24"/>
        </w:rPr>
        <w:t xml:space="preserve"> </w:t>
      </w:r>
      <w:r w:rsidRPr="00B30A64">
        <w:rPr>
          <w:i/>
          <w:iCs/>
          <w:szCs w:val="24"/>
        </w:rPr>
        <w:t>1994–2005</w:t>
      </w:r>
      <w:r w:rsidRPr="000C5EF6">
        <w:rPr>
          <w:szCs w:val="24"/>
        </w:rPr>
        <w:t xml:space="preserve">. </w:t>
      </w:r>
      <w:hyperlink r:id="rId13" w:history="1">
        <w:r w:rsidR="00B30A64" w:rsidRPr="007E50F6">
          <w:rPr>
            <w:rStyle w:val="Hyperlink"/>
            <w:szCs w:val="24"/>
          </w:rPr>
          <w:t>https://doi-org.proxy-library.ashford.edu/10.1109/JSYST.2015.2423259</w:t>
        </w:r>
      </w:hyperlink>
      <w:r w:rsidR="005F5920">
        <w:rPr>
          <w:szCs w:val="24"/>
        </w:rPr>
        <w:t xml:space="preserve"> </w:t>
      </w:r>
    </w:p>
    <w:p w14:paraId="688095F0" w14:textId="5854830F" w:rsidR="000C5EF6" w:rsidRPr="000C5EF6" w:rsidRDefault="000C5EF6" w:rsidP="000C5EF6">
      <w:pPr>
        <w:spacing w:line="480" w:lineRule="auto"/>
        <w:ind w:left="720" w:hanging="720"/>
        <w:rPr>
          <w:szCs w:val="24"/>
        </w:rPr>
      </w:pPr>
      <w:proofErr w:type="spellStart"/>
      <w:r w:rsidRPr="000C5EF6">
        <w:rPr>
          <w:szCs w:val="24"/>
        </w:rPr>
        <w:t>Packt</w:t>
      </w:r>
      <w:proofErr w:type="spellEnd"/>
      <w:r w:rsidRPr="000C5EF6">
        <w:rPr>
          <w:szCs w:val="24"/>
        </w:rPr>
        <w:t xml:space="preserve"> Editorial Staff. (2018). </w:t>
      </w:r>
      <w:r w:rsidRPr="00B30A64">
        <w:rPr>
          <w:i/>
          <w:iCs/>
          <w:szCs w:val="24"/>
        </w:rPr>
        <w:t>What is a multi-layered software architecture?</w:t>
      </w:r>
      <w:r w:rsidRPr="000C5EF6">
        <w:rPr>
          <w:szCs w:val="24"/>
        </w:rPr>
        <w:t xml:space="preserve"> </w:t>
      </w:r>
      <w:proofErr w:type="gramStart"/>
      <w:r w:rsidRPr="000C5EF6">
        <w:rPr>
          <w:szCs w:val="24"/>
        </w:rPr>
        <w:t>Retrieved  from</w:t>
      </w:r>
      <w:proofErr w:type="gramEnd"/>
      <w:r w:rsidRPr="000C5EF6">
        <w:rPr>
          <w:szCs w:val="24"/>
        </w:rPr>
        <w:t xml:space="preserve"> https://hub.packtpub.com/what-is-multi-layered-software-architecture/</w:t>
      </w:r>
    </w:p>
    <w:p w14:paraId="7C76E5AD" w14:textId="341314BD" w:rsidR="000C5EF6" w:rsidRPr="000C5EF6" w:rsidRDefault="000C5EF6" w:rsidP="000C5EF6">
      <w:pPr>
        <w:spacing w:line="480" w:lineRule="auto"/>
        <w:ind w:left="720" w:hanging="720"/>
        <w:rPr>
          <w:szCs w:val="24"/>
        </w:rPr>
      </w:pPr>
      <w:r w:rsidRPr="000C5EF6">
        <w:rPr>
          <w:szCs w:val="24"/>
        </w:rPr>
        <w:t xml:space="preserve">Richards, M. (2015). </w:t>
      </w:r>
      <w:r w:rsidRPr="000E2827">
        <w:rPr>
          <w:i/>
          <w:iCs/>
          <w:szCs w:val="24"/>
        </w:rPr>
        <w:t>Software Architecture Patterns</w:t>
      </w:r>
      <w:r w:rsidRPr="000C5EF6">
        <w:rPr>
          <w:szCs w:val="24"/>
        </w:rPr>
        <w:t>. O'Reilly Media, Inc. Retrieved</w:t>
      </w:r>
      <w:r w:rsidR="00577CBF">
        <w:rPr>
          <w:szCs w:val="24"/>
        </w:rPr>
        <w:t xml:space="preserve"> </w:t>
      </w:r>
      <w:r w:rsidRPr="000C5EF6">
        <w:rPr>
          <w:szCs w:val="24"/>
        </w:rPr>
        <w:t xml:space="preserve">from </w:t>
      </w:r>
      <w:r w:rsidR="00577CBF" w:rsidRPr="00577CBF">
        <w:rPr>
          <w:szCs w:val="24"/>
        </w:rPr>
        <w:t>https://www.oreilly.com/library/view/software-architecture-</w:t>
      </w:r>
      <w:r w:rsidR="00577CBF">
        <w:rPr>
          <w:szCs w:val="24"/>
        </w:rPr>
        <w:t xml:space="preserve"> </w:t>
      </w:r>
      <w:r w:rsidRPr="000C5EF6">
        <w:rPr>
          <w:szCs w:val="24"/>
        </w:rPr>
        <w:t>patterns/9781491971437/ch01.html</w:t>
      </w:r>
    </w:p>
    <w:p w14:paraId="7C72E877" w14:textId="4D22D403" w:rsidR="000C5EF6" w:rsidRPr="000C5EF6" w:rsidRDefault="000C5EF6" w:rsidP="000C5EF6">
      <w:pPr>
        <w:spacing w:line="480" w:lineRule="auto"/>
        <w:ind w:left="720" w:hanging="720"/>
        <w:rPr>
          <w:szCs w:val="24"/>
        </w:rPr>
      </w:pPr>
      <w:r w:rsidRPr="000C5EF6">
        <w:rPr>
          <w:szCs w:val="24"/>
        </w:rPr>
        <w:t xml:space="preserve">Spencer, L. D., and Richards, S. H. (2015). </w:t>
      </w:r>
      <w:r w:rsidRPr="000E2827">
        <w:rPr>
          <w:i/>
          <w:iCs/>
          <w:szCs w:val="24"/>
        </w:rPr>
        <w:t>Reliable JavaScript: How to Code Safely in the</w:t>
      </w:r>
      <w:r w:rsidR="00577CBF" w:rsidRPr="000E2827">
        <w:rPr>
          <w:i/>
          <w:iCs/>
          <w:szCs w:val="24"/>
        </w:rPr>
        <w:t xml:space="preserve"> </w:t>
      </w:r>
      <w:r w:rsidRPr="000E2827">
        <w:rPr>
          <w:i/>
          <w:iCs/>
          <w:szCs w:val="24"/>
        </w:rPr>
        <w:t>World's Most</w:t>
      </w:r>
      <w:r w:rsidR="00577CBF" w:rsidRPr="000E2827">
        <w:rPr>
          <w:i/>
          <w:iCs/>
          <w:szCs w:val="24"/>
        </w:rPr>
        <w:t xml:space="preserve"> </w:t>
      </w:r>
      <w:r w:rsidRPr="000E2827">
        <w:rPr>
          <w:i/>
          <w:iCs/>
          <w:szCs w:val="24"/>
        </w:rPr>
        <w:t>Dangerous Language</w:t>
      </w:r>
      <w:r w:rsidRPr="000C5EF6">
        <w:rPr>
          <w:szCs w:val="24"/>
        </w:rPr>
        <w:t xml:space="preserve">, John Wiley &amp; Sons, Incorporated. ProQuest </w:t>
      </w:r>
      <w:proofErr w:type="spellStart"/>
      <w:r w:rsidRPr="000C5EF6">
        <w:rPr>
          <w:szCs w:val="24"/>
        </w:rPr>
        <w:t>Ebook</w:t>
      </w:r>
      <w:proofErr w:type="spellEnd"/>
      <w:r w:rsidRPr="000C5EF6">
        <w:rPr>
          <w:szCs w:val="24"/>
        </w:rPr>
        <w:t xml:space="preserve"> </w:t>
      </w:r>
      <w:r w:rsidRPr="000C5EF6">
        <w:rPr>
          <w:szCs w:val="24"/>
        </w:rPr>
        <w:lastRenderedPageBreak/>
        <w:t>Central,</w:t>
      </w:r>
      <w:r w:rsidR="00577CBF">
        <w:rPr>
          <w:szCs w:val="24"/>
        </w:rPr>
        <w:t xml:space="preserve"> </w:t>
      </w:r>
      <w:r w:rsidRPr="000C5EF6">
        <w:rPr>
          <w:szCs w:val="24"/>
        </w:rPr>
        <w:t xml:space="preserve">http://ebookcentral.proquest.com/lib/ashford- </w:t>
      </w:r>
      <w:proofErr w:type="spellStart"/>
      <w:r w:rsidRPr="000C5EF6">
        <w:rPr>
          <w:szCs w:val="24"/>
        </w:rPr>
        <w:t>ebooks</w:t>
      </w:r>
      <w:proofErr w:type="spellEnd"/>
      <w:r w:rsidRPr="000C5EF6">
        <w:rPr>
          <w:szCs w:val="24"/>
        </w:rPr>
        <w:t>/</w:t>
      </w:r>
      <w:proofErr w:type="spellStart"/>
      <w:r w:rsidRPr="000C5EF6">
        <w:rPr>
          <w:szCs w:val="24"/>
        </w:rPr>
        <w:t>detail.action?docID</w:t>
      </w:r>
      <w:proofErr w:type="spellEnd"/>
      <w:r w:rsidRPr="000C5EF6">
        <w:rPr>
          <w:szCs w:val="24"/>
        </w:rPr>
        <w:t>=4040657.</w:t>
      </w:r>
    </w:p>
    <w:p w14:paraId="2C551E50" w14:textId="1F705B78" w:rsidR="000C5EF6" w:rsidRPr="000C5EF6" w:rsidRDefault="000C5EF6" w:rsidP="000C5EF6">
      <w:pPr>
        <w:spacing w:line="480" w:lineRule="auto"/>
        <w:ind w:left="720" w:hanging="720"/>
        <w:rPr>
          <w:szCs w:val="24"/>
        </w:rPr>
      </w:pPr>
      <w:r w:rsidRPr="000C5EF6">
        <w:rPr>
          <w:szCs w:val="24"/>
        </w:rPr>
        <w:t xml:space="preserve">Swan, J., </w:t>
      </w:r>
      <w:proofErr w:type="spellStart"/>
      <w:r w:rsidRPr="000C5EF6">
        <w:rPr>
          <w:szCs w:val="24"/>
        </w:rPr>
        <w:t>Adriænsen</w:t>
      </w:r>
      <w:proofErr w:type="spellEnd"/>
      <w:r w:rsidRPr="000C5EF6">
        <w:rPr>
          <w:szCs w:val="24"/>
        </w:rPr>
        <w:t>, S., Barwell, A. D., Hammond, K., &amp; White, D. R. (2019). Extending the</w:t>
      </w:r>
      <w:r w:rsidR="00923343">
        <w:rPr>
          <w:szCs w:val="24"/>
        </w:rPr>
        <w:t xml:space="preserve"> </w:t>
      </w:r>
      <w:r w:rsidRPr="000C5EF6">
        <w:rPr>
          <w:szCs w:val="24"/>
        </w:rPr>
        <w:t xml:space="preserve">“Open-Closed Principle” to Automated Algorithm Configuration. </w:t>
      </w:r>
      <w:r w:rsidRPr="00741188">
        <w:rPr>
          <w:i/>
          <w:iCs/>
          <w:szCs w:val="24"/>
        </w:rPr>
        <w:t>Evolutionary</w:t>
      </w:r>
      <w:r w:rsidR="00923343" w:rsidRPr="00741188">
        <w:rPr>
          <w:i/>
          <w:iCs/>
          <w:szCs w:val="24"/>
        </w:rPr>
        <w:t xml:space="preserve"> </w:t>
      </w:r>
      <w:r w:rsidRPr="00741188">
        <w:rPr>
          <w:i/>
          <w:iCs/>
          <w:szCs w:val="24"/>
        </w:rPr>
        <w:t>Computation, 27(1), 173–193</w:t>
      </w:r>
      <w:r w:rsidRPr="000C5EF6">
        <w:rPr>
          <w:szCs w:val="24"/>
        </w:rPr>
        <w:t xml:space="preserve">. </w:t>
      </w:r>
      <w:r w:rsidR="00923343" w:rsidRPr="00923343">
        <w:rPr>
          <w:szCs w:val="24"/>
        </w:rPr>
        <w:t>https://doi-org.proxy-</w:t>
      </w:r>
      <w:r w:rsidRPr="000C5EF6">
        <w:rPr>
          <w:szCs w:val="24"/>
        </w:rPr>
        <w:t>library.ashford.edu/10.1162/evco_a_00245</w:t>
      </w:r>
    </w:p>
    <w:p w14:paraId="0D720D68" w14:textId="4D432D74" w:rsidR="000C5EF6" w:rsidRPr="000C5EF6" w:rsidRDefault="000C5EF6" w:rsidP="000C5EF6">
      <w:pPr>
        <w:spacing w:line="480" w:lineRule="auto"/>
        <w:ind w:left="720" w:hanging="720"/>
        <w:rPr>
          <w:szCs w:val="24"/>
        </w:rPr>
      </w:pPr>
      <w:r w:rsidRPr="000C5EF6">
        <w:rPr>
          <w:szCs w:val="24"/>
        </w:rPr>
        <w:t xml:space="preserve">Zhang, A. (2018). </w:t>
      </w:r>
      <w:r w:rsidRPr="00741188">
        <w:rPr>
          <w:i/>
          <w:iCs/>
          <w:szCs w:val="24"/>
        </w:rPr>
        <w:t>How to write a good software design doc</w:t>
      </w:r>
      <w:r w:rsidRPr="000C5EF6">
        <w:rPr>
          <w:szCs w:val="24"/>
        </w:rPr>
        <w:t>. Retrieved from</w:t>
      </w:r>
      <w:r w:rsidR="00923343">
        <w:rPr>
          <w:szCs w:val="24"/>
        </w:rPr>
        <w:t xml:space="preserve"> </w:t>
      </w:r>
      <w:r w:rsidR="00923343" w:rsidRPr="00923343">
        <w:rPr>
          <w:szCs w:val="24"/>
        </w:rPr>
        <w:t>https://medium.freecodecamp.org/how-to-write-a-good-software-design-document-</w:t>
      </w:r>
      <w:r w:rsidRPr="000C5EF6">
        <w:rPr>
          <w:szCs w:val="24"/>
        </w:rPr>
        <w:t>66fcf019569c</w:t>
      </w:r>
    </w:p>
    <w:p w14:paraId="25E4EC8C" w14:textId="1088C814" w:rsidR="000C5EF6" w:rsidRPr="00554E2D" w:rsidRDefault="000C5EF6" w:rsidP="000C5EF6">
      <w:pPr>
        <w:spacing w:line="480" w:lineRule="auto"/>
        <w:ind w:left="720" w:hanging="720"/>
        <w:rPr>
          <w:szCs w:val="24"/>
        </w:rPr>
      </w:pPr>
      <w:proofErr w:type="spellStart"/>
      <w:r w:rsidRPr="000C5EF6">
        <w:rPr>
          <w:szCs w:val="24"/>
        </w:rPr>
        <w:t>Zimeo</w:t>
      </w:r>
      <w:proofErr w:type="spellEnd"/>
      <w:r w:rsidRPr="000C5EF6">
        <w:rPr>
          <w:szCs w:val="24"/>
        </w:rPr>
        <w:t xml:space="preserve">, E., Oliva, G., </w:t>
      </w:r>
      <w:proofErr w:type="spellStart"/>
      <w:r w:rsidRPr="000C5EF6">
        <w:rPr>
          <w:szCs w:val="24"/>
        </w:rPr>
        <w:t>Baldi</w:t>
      </w:r>
      <w:proofErr w:type="spellEnd"/>
      <w:r w:rsidRPr="000C5EF6">
        <w:rPr>
          <w:szCs w:val="24"/>
        </w:rPr>
        <w:t xml:space="preserve">, F., &amp; </w:t>
      </w:r>
      <w:proofErr w:type="spellStart"/>
      <w:r w:rsidRPr="000C5EF6">
        <w:rPr>
          <w:szCs w:val="24"/>
        </w:rPr>
        <w:t>Caracciolo</w:t>
      </w:r>
      <w:proofErr w:type="spellEnd"/>
      <w:r w:rsidRPr="000C5EF6">
        <w:rPr>
          <w:szCs w:val="24"/>
        </w:rPr>
        <w:t>, A. (2013). Designing a Scalable Social E-</w:t>
      </w:r>
      <w:r w:rsidR="00923343">
        <w:rPr>
          <w:szCs w:val="24"/>
        </w:rPr>
        <w:t xml:space="preserve"> C</w:t>
      </w:r>
      <w:r w:rsidRPr="000C5EF6">
        <w:rPr>
          <w:szCs w:val="24"/>
        </w:rPr>
        <w:t>ommerce</w:t>
      </w:r>
      <w:r w:rsidR="00923343">
        <w:rPr>
          <w:szCs w:val="24"/>
        </w:rPr>
        <w:t xml:space="preserve"> </w:t>
      </w:r>
      <w:r w:rsidRPr="000C5EF6">
        <w:rPr>
          <w:szCs w:val="24"/>
        </w:rPr>
        <w:t xml:space="preserve">Application. </w:t>
      </w:r>
      <w:r w:rsidRPr="00741188">
        <w:rPr>
          <w:i/>
          <w:iCs/>
          <w:szCs w:val="24"/>
        </w:rPr>
        <w:t>Scalable Computing: Practice &amp; Experience, 14(2), 131</w:t>
      </w:r>
      <w:r w:rsidRPr="000C5EF6">
        <w:rPr>
          <w:szCs w:val="24"/>
        </w:rPr>
        <w:t>. Retrieved from</w:t>
      </w:r>
      <w:r w:rsidR="00923343">
        <w:rPr>
          <w:szCs w:val="24"/>
        </w:rPr>
        <w:t xml:space="preserve"> </w:t>
      </w:r>
      <w:r w:rsidR="00923343" w:rsidRPr="00923343">
        <w:rPr>
          <w:szCs w:val="24"/>
        </w:rPr>
        <w:t>http://search.ebscohost.com.proxy-</w:t>
      </w:r>
      <w:r w:rsidR="00923343">
        <w:rPr>
          <w:szCs w:val="24"/>
        </w:rPr>
        <w:t xml:space="preserve"> </w:t>
      </w:r>
      <w:r w:rsidRPr="000C5EF6">
        <w:rPr>
          <w:szCs w:val="24"/>
        </w:rPr>
        <w:t>library.ashford.edu/login.aspx?direct=true&amp;db=edb&amp;AN=93425282&amp;site=eds-live&amp;scope=site</w:t>
      </w:r>
    </w:p>
    <w:sectPr w:rsidR="000C5EF6" w:rsidRPr="00554E2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8F7F3" w14:textId="77777777" w:rsidR="00A3299C" w:rsidRDefault="00A3299C" w:rsidP="00AB6E28">
      <w:pPr>
        <w:spacing w:after="0" w:line="240" w:lineRule="auto"/>
      </w:pPr>
      <w:r>
        <w:separator/>
      </w:r>
    </w:p>
  </w:endnote>
  <w:endnote w:type="continuationSeparator" w:id="0">
    <w:p w14:paraId="59A31BEB" w14:textId="77777777" w:rsidR="00A3299C" w:rsidRDefault="00A3299C" w:rsidP="00AB6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3D436" w14:textId="77777777" w:rsidR="00A3299C" w:rsidRDefault="00A3299C" w:rsidP="00AB6E28">
      <w:pPr>
        <w:spacing w:after="0" w:line="240" w:lineRule="auto"/>
      </w:pPr>
      <w:r>
        <w:separator/>
      </w:r>
    </w:p>
  </w:footnote>
  <w:footnote w:type="continuationSeparator" w:id="0">
    <w:p w14:paraId="490C5E78" w14:textId="77777777" w:rsidR="00A3299C" w:rsidRDefault="00A3299C" w:rsidP="00AB6E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256809"/>
      <w:docPartObj>
        <w:docPartGallery w:val="Page Numbers (Top of Page)"/>
        <w:docPartUnique/>
      </w:docPartObj>
    </w:sdtPr>
    <w:sdtEndPr>
      <w:rPr>
        <w:noProof/>
      </w:rPr>
    </w:sdtEndPr>
    <w:sdtContent>
      <w:p w14:paraId="24D358C9" w14:textId="6F5D74D3" w:rsidR="00AB6E28" w:rsidRDefault="00AB6E2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8FEF2A" w14:textId="77777777" w:rsidR="00AB6E28" w:rsidRDefault="00AB6E28">
    <w:pPr>
      <w:pStyle w:val="Header"/>
    </w:pPr>
  </w:p>
  <w:p w14:paraId="7FE2052B" w14:textId="77777777" w:rsidR="00000000" w:rsidRDefault="00D519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354B5"/>
    <w:multiLevelType w:val="multilevel"/>
    <w:tmpl w:val="EF0E7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2348FC"/>
    <w:multiLevelType w:val="multilevel"/>
    <w:tmpl w:val="40A6A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6C3E34"/>
    <w:multiLevelType w:val="hybridMultilevel"/>
    <w:tmpl w:val="2B642A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1886A49"/>
    <w:multiLevelType w:val="hybridMultilevel"/>
    <w:tmpl w:val="E2FA2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CE7A37"/>
    <w:multiLevelType w:val="hybridMultilevel"/>
    <w:tmpl w:val="267A5F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106B2E"/>
    <w:multiLevelType w:val="hybridMultilevel"/>
    <w:tmpl w:val="20301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672E28"/>
    <w:multiLevelType w:val="hybridMultilevel"/>
    <w:tmpl w:val="D1D8F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A001BE"/>
    <w:multiLevelType w:val="hybridMultilevel"/>
    <w:tmpl w:val="27460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94E0364"/>
    <w:multiLevelType w:val="hybridMultilevel"/>
    <w:tmpl w:val="77EC1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6431AA"/>
    <w:multiLevelType w:val="hybridMultilevel"/>
    <w:tmpl w:val="057CA9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392CFC"/>
    <w:multiLevelType w:val="hybridMultilevel"/>
    <w:tmpl w:val="F9D059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F1E6D3B"/>
    <w:multiLevelType w:val="hybridMultilevel"/>
    <w:tmpl w:val="8CB6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DD004C"/>
    <w:multiLevelType w:val="hybridMultilevel"/>
    <w:tmpl w:val="33E67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6513E"/>
    <w:multiLevelType w:val="hybridMultilevel"/>
    <w:tmpl w:val="E9EEF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B40B8D"/>
    <w:multiLevelType w:val="hybridMultilevel"/>
    <w:tmpl w:val="AA029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F81016"/>
    <w:multiLevelType w:val="hybridMultilevel"/>
    <w:tmpl w:val="8C0C2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4830E1E"/>
    <w:multiLevelType w:val="multilevel"/>
    <w:tmpl w:val="7B68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5"/>
  </w:num>
  <w:num w:numId="4">
    <w:abstractNumId w:val="16"/>
  </w:num>
  <w:num w:numId="5">
    <w:abstractNumId w:val="3"/>
  </w:num>
  <w:num w:numId="6">
    <w:abstractNumId w:val="8"/>
  </w:num>
  <w:num w:numId="7">
    <w:abstractNumId w:val="12"/>
  </w:num>
  <w:num w:numId="8">
    <w:abstractNumId w:val="11"/>
  </w:num>
  <w:num w:numId="9">
    <w:abstractNumId w:val="14"/>
  </w:num>
  <w:num w:numId="10">
    <w:abstractNumId w:val="13"/>
  </w:num>
  <w:num w:numId="11">
    <w:abstractNumId w:val="4"/>
  </w:num>
  <w:num w:numId="12">
    <w:abstractNumId w:val="10"/>
  </w:num>
  <w:num w:numId="13">
    <w:abstractNumId w:val="5"/>
  </w:num>
  <w:num w:numId="14">
    <w:abstractNumId w:val="6"/>
  </w:num>
  <w:num w:numId="15">
    <w:abstractNumId w:val="9"/>
  </w:num>
  <w:num w:numId="16">
    <w:abstractNumId w:val="7"/>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TMyMLW0MLA0sjRW0lEKTi0uzszPAykwqwUAgsFiWCwAAAA="/>
  </w:docVars>
  <w:rsids>
    <w:rsidRoot w:val="00F9235D"/>
    <w:rsid w:val="00001059"/>
    <w:rsid w:val="000011EA"/>
    <w:rsid w:val="00012CB5"/>
    <w:rsid w:val="000133E8"/>
    <w:rsid w:val="000152E6"/>
    <w:rsid w:val="0001543D"/>
    <w:rsid w:val="00020467"/>
    <w:rsid w:val="000206A2"/>
    <w:rsid w:val="00020A9E"/>
    <w:rsid w:val="0002237D"/>
    <w:rsid w:val="00022639"/>
    <w:rsid w:val="00023A73"/>
    <w:rsid w:val="00025474"/>
    <w:rsid w:val="0002618C"/>
    <w:rsid w:val="0002745B"/>
    <w:rsid w:val="00030BDA"/>
    <w:rsid w:val="00032688"/>
    <w:rsid w:val="00035D8B"/>
    <w:rsid w:val="00040A79"/>
    <w:rsid w:val="00040AE0"/>
    <w:rsid w:val="000435EF"/>
    <w:rsid w:val="00043C0B"/>
    <w:rsid w:val="00050274"/>
    <w:rsid w:val="000563F3"/>
    <w:rsid w:val="00056C2E"/>
    <w:rsid w:val="0006062B"/>
    <w:rsid w:val="00060B4F"/>
    <w:rsid w:val="00060D56"/>
    <w:rsid w:val="00064DF0"/>
    <w:rsid w:val="0006718C"/>
    <w:rsid w:val="00072064"/>
    <w:rsid w:val="00072A10"/>
    <w:rsid w:val="00072FA1"/>
    <w:rsid w:val="00075D66"/>
    <w:rsid w:val="00084761"/>
    <w:rsid w:val="00084D12"/>
    <w:rsid w:val="000850FD"/>
    <w:rsid w:val="000862F9"/>
    <w:rsid w:val="00087341"/>
    <w:rsid w:val="00087AB5"/>
    <w:rsid w:val="00087C47"/>
    <w:rsid w:val="000910B2"/>
    <w:rsid w:val="000926AF"/>
    <w:rsid w:val="0009351A"/>
    <w:rsid w:val="00097E64"/>
    <w:rsid w:val="000A023A"/>
    <w:rsid w:val="000A14F8"/>
    <w:rsid w:val="000A6B3B"/>
    <w:rsid w:val="000B1506"/>
    <w:rsid w:val="000B1868"/>
    <w:rsid w:val="000B35EA"/>
    <w:rsid w:val="000B3B20"/>
    <w:rsid w:val="000B5627"/>
    <w:rsid w:val="000B5CAB"/>
    <w:rsid w:val="000B71E9"/>
    <w:rsid w:val="000C5B0E"/>
    <w:rsid w:val="000C5EF6"/>
    <w:rsid w:val="000D1582"/>
    <w:rsid w:val="000D3F0D"/>
    <w:rsid w:val="000E025D"/>
    <w:rsid w:val="000E2827"/>
    <w:rsid w:val="000F3141"/>
    <w:rsid w:val="000F4637"/>
    <w:rsid w:val="000F48CD"/>
    <w:rsid w:val="000F511F"/>
    <w:rsid w:val="000F6C52"/>
    <w:rsid w:val="00100635"/>
    <w:rsid w:val="0010284A"/>
    <w:rsid w:val="001037C8"/>
    <w:rsid w:val="001064E6"/>
    <w:rsid w:val="001068E9"/>
    <w:rsid w:val="00114C43"/>
    <w:rsid w:val="0011634C"/>
    <w:rsid w:val="00117E09"/>
    <w:rsid w:val="0012175B"/>
    <w:rsid w:val="0012695E"/>
    <w:rsid w:val="00126D7A"/>
    <w:rsid w:val="00127306"/>
    <w:rsid w:val="00135FAD"/>
    <w:rsid w:val="001411A5"/>
    <w:rsid w:val="001523F6"/>
    <w:rsid w:val="001605BF"/>
    <w:rsid w:val="00161D20"/>
    <w:rsid w:val="00162F7C"/>
    <w:rsid w:val="0016330C"/>
    <w:rsid w:val="001675EF"/>
    <w:rsid w:val="0016765E"/>
    <w:rsid w:val="00167D75"/>
    <w:rsid w:val="001701DD"/>
    <w:rsid w:val="001727EA"/>
    <w:rsid w:val="001734E3"/>
    <w:rsid w:val="00174145"/>
    <w:rsid w:val="0017431F"/>
    <w:rsid w:val="00181918"/>
    <w:rsid w:val="00184D45"/>
    <w:rsid w:val="00186C6E"/>
    <w:rsid w:val="00195B50"/>
    <w:rsid w:val="0019627C"/>
    <w:rsid w:val="00196608"/>
    <w:rsid w:val="001A0AE4"/>
    <w:rsid w:val="001A3655"/>
    <w:rsid w:val="001A5668"/>
    <w:rsid w:val="001A7DF1"/>
    <w:rsid w:val="001B20C4"/>
    <w:rsid w:val="001B229E"/>
    <w:rsid w:val="001B237C"/>
    <w:rsid w:val="001B2D5E"/>
    <w:rsid w:val="001C015C"/>
    <w:rsid w:val="001C2430"/>
    <w:rsid w:val="001C49DF"/>
    <w:rsid w:val="001C5811"/>
    <w:rsid w:val="001C7714"/>
    <w:rsid w:val="001D0B0F"/>
    <w:rsid w:val="001D5D03"/>
    <w:rsid w:val="001D711A"/>
    <w:rsid w:val="001E0155"/>
    <w:rsid w:val="001E0D6A"/>
    <w:rsid w:val="001E3CA1"/>
    <w:rsid w:val="001E44B0"/>
    <w:rsid w:val="001E47BE"/>
    <w:rsid w:val="001E55D0"/>
    <w:rsid w:val="001E6092"/>
    <w:rsid w:val="001E7B5C"/>
    <w:rsid w:val="001F47F2"/>
    <w:rsid w:val="001F48D8"/>
    <w:rsid w:val="001F6D19"/>
    <w:rsid w:val="0020293A"/>
    <w:rsid w:val="002056FC"/>
    <w:rsid w:val="0020769F"/>
    <w:rsid w:val="00210036"/>
    <w:rsid w:val="002103AD"/>
    <w:rsid w:val="00213960"/>
    <w:rsid w:val="00214526"/>
    <w:rsid w:val="002257F1"/>
    <w:rsid w:val="00226DC6"/>
    <w:rsid w:val="00234C1B"/>
    <w:rsid w:val="00235178"/>
    <w:rsid w:val="00241D3E"/>
    <w:rsid w:val="002448BA"/>
    <w:rsid w:val="00245C20"/>
    <w:rsid w:val="00251ED0"/>
    <w:rsid w:val="0025598F"/>
    <w:rsid w:val="00257FF8"/>
    <w:rsid w:val="00260F7E"/>
    <w:rsid w:val="002625B5"/>
    <w:rsid w:val="0026477D"/>
    <w:rsid w:val="00266700"/>
    <w:rsid w:val="0026747D"/>
    <w:rsid w:val="0027011E"/>
    <w:rsid w:val="00272719"/>
    <w:rsid w:val="00273AE3"/>
    <w:rsid w:val="002749DA"/>
    <w:rsid w:val="002844C9"/>
    <w:rsid w:val="002913DC"/>
    <w:rsid w:val="002934A7"/>
    <w:rsid w:val="002961F0"/>
    <w:rsid w:val="002977C9"/>
    <w:rsid w:val="00297A14"/>
    <w:rsid w:val="002A0BB2"/>
    <w:rsid w:val="002A3568"/>
    <w:rsid w:val="002A45D2"/>
    <w:rsid w:val="002A5034"/>
    <w:rsid w:val="002A596D"/>
    <w:rsid w:val="002B1F23"/>
    <w:rsid w:val="002B2502"/>
    <w:rsid w:val="002B4CAD"/>
    <w:rsid w:val="002B669A"/>
    <w:rsid w:val="002C17EC"/>
    <w:rsid w:val="002C313C"/>
    <w:rsid w:val="002C31EA"/>
    <w:rsid w:val="002C470A"/>
    <w:rsid w:val="002C54CB"/>
    <w:rsid w:val="002C57DD"/>
    <w:rsid w:val="002C5927"/>
    <w:rsid w:val="002D023F"/>
    <w:rsid w:val="002D44DE"/>
    <w:rsid w:val="002D4DB2"/>
    <w:rsid w:val="002D52BD"/>
    <w:rsid w:val="002E212B"/>
    <w:rsid w:val="002E33D5"/>
    <w:rsid w:val="002E5800"/>
    <w:rsid w:val="002F174F"/>
    <w:rsid w:val="002F4DB3"/>
    <w:rsid w:val="002F551F"/>
    <w:rsid w:val="002F6419"/>
    <w:rsid w:val="002F6CF7"/>
    <w:rsid w:val="0030202C"/>
    <w:rsid w:val="00303458"/>
    <w:rsid w:val="003039B7"/>
    <w:rsid w:val="0030497C"/>
    <w:rsid w:val="00305274"/>
    <w:rsid w:val="0030658E"/>
    <w:rsid w:val="00313163"/>
    <w:rsid w:val="0031441F"/>
    <w:rsid w:val="003232BC"/>
    <w:rsid w:val="00325571"/>
    <w:rsid w:val="00332790"/>
    <w:rsid w:val="00334617"/>
    <w:rsid w:val="00336492"/>
    <w:rsid w:val="00337A9D"/>
    <w:rsid w:val="0034199A"/>
    <w:rsid w:val="00345805"/>
    <w:rsid w:val="00347C0D"/>
    <w:rsid w:val="003530B7"/>
    <w:rsid w:val="003577DE"/>
    <w:rsid w:val="003621F2"/>
    <w:rsid w:val="003637AF"/>
    <w:rsid w:val="0036482A"/>
    <w:rsid w:val="0036596E"/>
    <w:rsid w:val="0037110E"/>
    <w:rsid w:val="00372B54"/>
    <w:rsid w:val="00373A7B"/>
    <w:rsid w:val="003822FF"/>
    <w:rsid w:val="00382932"/>
    <w:rsid w:val="00383BCB"/>
    <w:rsid w:val="003850F1"/>
    <w:rsid w:val="00385365"/>
    <w:rsid w:val="00392345"/>
    <w:rsid w:val="003A2DD6"/>
    <w:rsid w:val="003A7FF9"/>
    <w:rsid w:val="003B29AB"/>
    <w:rsid w:val="003B773D"/>
    <w:rsid w:val="003C1424"/>
    <w:rsid w:val="003C55A5"/>
    <w:rsid w:val="003D37CE"/>
    <w:rsid w:val="003D4EAF"/>
    <w:rsid w:val="003E2ACE"/>
    <w:rsid w:val="003E38F7"/>
    <w:rsid w:val="003E52EE"/>
    <w:rsid w:val="003E6686"/>
    <w:rsid w:val="003F2A0D"/>
    <w:rsid w:val="00402B78"/>
    <w:rsid w:val="00402DD2"/>
    <w:rsid w:val="00411AB9"/>
    <w:rsid w:val="004125E6"/>
    <w:rsid w:val="00420421"/>
    <w:rsid w:val="00422FD5"/>
    <w:rsid w:val="0042545C"/>
    <w:rsid w:val="004274BD"/>
    <w:rsid w:val="0042759E"/>
    <w:rsid w:val="004279AD"/>
    <w:rsid w:val="00433D78"/>
    <w:rsid w:val="0043509E"/>
    <w:rsid w:val="00437A4F"/>
    <w:rsid w:val="00452C3B"/>
    <w:rsid w:val="004545A6"/>
    <w:rsid w:val="00456606"/>
    <w:rsid w:val="00457BD6"/>
    <w:rsid w:val="00464DC8"/>
    <w:rsid w:val="00466B8C"/>
    <w:rsid w:val="00467F0E"/>
    <w:rsid w:val="004707C2"/>
    <w:rsid w:val="00471C2D"/>
    <w:rsid w:val="004822B3"/>
    <w:rsid w:val="0048249C"/>
    <w:rsid w:val="00482860"/>
    <w:rsid w:val="0048330F"/>
    <w:rsid w:val="0048377C"/>
    <w:rsid w:val="00483A36"/>
    <w:rsid w:val="00485FF3"/>
    <w:rsid w:val="0049113F"/>
    <w:rsid w:val="0049158F"/>
    <w:rsid w:val="00496473"/>
    <w:rsid w:val="004978E7"/>
    <w:rsid w:val="004A280B"/>
    <w:rsid w:val="004A2C58"/>
    <w:rsid w:val="004A53FB"/>
    <w:rsid w:val="004A5DF6"/>
    <w:rsid w:val="004A7519"/>
    <w:rsid w:val="004A7E47"/>
    <w:rsid w:val="004B1C63"/>
    <w:rsid w:val="004B2BD8"/>
    <w:rsid w:val="004B524B"/>
    <w:rsid w:val="004B58F0"/>
    <w:rsid w:val="004C02B5"/>
    <w:rsid w:val="004D19A2"/>
    <w:rsid w:val="004D6FAC"/>
    <w:rsid w:val="004E25A6"/>
    <w:rsid w:val="004E54B3"/>
    <w:rsid w:val="004E5D99"/>
    <w:rsid w:val="004F09F9"/>
    <w:rsid w:val="004F253E"/>
    <w:rsid w:val="004F74EF"/>
    <w:rsid w:val="004F7EFB"/>
    <w:rsid w:val="005005C3"/>
    <w:rsid w:val="00501784"/>
    <w:rsid w:val="00510B27"/>
    <w:rsid w:val="00511094"/>
    <w:rsid w:val="00511E64"/>
    <w:rsid w:val="00517E76"/>
    <w:rsid w:val="005200FC"/>
    <w:rsid w:val="00520EDB"/>
    <w:rsid w:val="00521A1E"/>
    <w:rsid w:val="005275F6"/>
    <w:rsid w:val="005367DD"/>
    <w:rsid w:val="0053794C"/>
    <w:rsid w:val="00540D47"/>
    <w:rsid w:val="00542CCD"/>
    <w:rsid w:val="00546A75"/>
    <w:rsid w:val="00547DFD"/>
    <w:rsid w:val="005532B1"/>
    <w:rsid w:val="00554E2D"/>
    <w:rsid w:val="0055563C"/>
    <w:rsid w:val="00556213"/>
    <w:rsid w:val="005620D5"/>
    <w:rsid w:val="00562538"/>
    <w:rsid w:val="0056275A"/>
    <w:rsid w:val="00563B88"/>
    <w:rsid w:val="00565BB0"/>
    <w:rsid w:val="00572A4F"/>
    <w:rsid w:val="00575E76"/>
    <w:rsid w:val="00577CBF"/>
    <w:rsid w:val="0058117C"/>
    <w:rsid w:val="0058135C"/>
    <w:rsid w:val="00581C49"/>
    <w:rsid w:val="0058563E"/>
    <w:rsid w:val="00587A49"/>
    <w:rsid w:val="00587F87"/>
    <w:rsid w:val="00590656"/>
    <w:rsid w:val="00592FED"/>
    <w:rsid w:val="00594FB1"/>
    <w:rsid w:val="0059515E"/>
    <w:rsid w:val="0059707A"/>
    <w:rsid w:val="005A03DF"/>
    <w:rsid w:val="005A0BB4"/>
    <w:rsid w:val="005A5F2B"/>
    <w:rsid w:val="005A718C"/>
    <w:rsid w:val="005A72B1"/>
    <w:rsid w:val="005B2591"/>
    <w:rsid w:val="005B41B2"/>
    <w:rsid w:val="005B46DA"/>
    <w:rsid w:val="005B482F"/>
    <w:rsid w:val="005B7AFC"/>
    <w:rsid w:val="005B7EBF"/>
    <w:rsid w:val="005D3F50"/>
    <w:rsid w:val="005D5DD5"/>
    <w:rsid w:val="005E10CA"/>
    <w:rsid w:val="005E1CBB"/>
    <w:rsid w:val="005E425B"/>
    <w:rsid w:val="005E4E1E"/>
    <w:rsid w:val="005E71D7"/>
    <w:rsid w:val="005F0A33"/>
    <w:rsid w:val="005F3D3F"/>
    <w:rsid w:val="005F5920"/>
    <w:rsid w:val="005F7205"/>
    <w:rsid w:val="00600536"/>
    <w:rsid w:val="006042FF"/>
    <w:rsid w:val="00604D94"/>
    <w:rsid w:val="006061D3"/>
    <w:rsid w:val="0060694D"/>
    <w:rsid w:val="00606A2C"/>
    <w:rsid w:val="006071D1"/>
    <w:rsid w:val="00607325"/>
    <w:rsid w:val="00607594"/>
    <w:rsid w:val="006105B5"/>
    <w:rsid w:val="006114E3"/>
    <w:rsid w:val="006141AE"/>
    <w:rsid w:val="00615541"/>
    <w:rsid w:val="00625601"/>
    <w:rsid w:val="00630F62"/>
    <w:rsid w:val="006316CF"/>
    <w:rsid w:val="006354B2"/>
    <w:rsid w:val="00642537"/>
    <w:rsid w:val="0064425F"/>
    <w:rsid w:val="006474AC"/>
    <w:rsid w:val="00647876"/>
    <w:rsid w:val="006519D4"/>
    <w:rsid w:val="00651A73"/>
    <w:rsid w:val="00651BF3"/>
    <w:rsid w:val="00652E5F"/>
    <w:rsid w:val="00655B32"/>
    <w:rsid w:val="00656A91"/>
    <w:rsid w:val="00657114"/>
    <w:rsid w:val="006573CB"/>
    <w:rsid w:val="00662968"/>
    <w:rsid w:val="00662D2E"/>
    <w:rsid w:val="006662DB"/>
    <w:rsid w:val="00672242"/>
    <w:rsid w:val="00674158"/>
    <w:rsid w:val="00676960"/>
    <w:rsid w:val="006827AD"/>
    <w:rsid w:val="00685250"/>
    <w:rsid w:val="00687133"/>
    <w:rsid w:val="00690853"/>
    <w:rsid w:val="00690CE5"/>
    <w:rsid w:val="00691591"/>
    <w:rsid w:val="006955F7"/>
    <w:rsid w:val="00696211"/>
    <w:rsid w:val="00697365"/>
    <w:rsid w:val="006A258A"/>
    <w:rsid w:val="006A5E81"/>
    <w:rsid w:val="006A5FD8"/>
    <w:rsid w:val="006A60DF"/>
    <w:rsid w:val="006B308B"/>
    <w:rsid w:val="006B3126"/>
    <w:rsid w:val="006B54CB"/>
    <w:rsid w:val="006B681F"/>
    <w:rsid w:val="006B6922"/>
    <w:rsid w:val="006C12A7"/>
    <w:rsid w:val="006C1A8E"/>
    <w:rsid w:val="006C2923"/>
    <w:rsid w:val="006C3938"/>
    <w:rsid w:val="006C5EA5"/>
    <w:rsid w:val="006C79A6"/>
    <w:rsid w:val="006D3D37"/>
    <w:rsid w:val="006D4912"/>
    <w:rsid w:val="006D5127"/>
    <w:rsid w:val="006D627B"/>
    <w:rsid w:val="006D6F01"/>
    <w:rsid w:val="006D7312"/>
    <w:rsid w:val="006E1627"/>
    <w:rsid w:val="006E2491"/>
    <w:rsid w:val="006E2FE9"/>
    <w:rsid w:val="006E345D"/>
    <w:rsid w:val="006E399A"/>
    <w:rsid w:val="006E400E"/>
    <w:rsid w:val="006E6781"/>
    <w:rsid w:val="006E71A8"/>
    <w:rsid w:val="006F00B4"/>
    <w:rsid w:val="006F2030"/>
    <w:rsid w:val="006F37A5"/>
    <w:rsid w:val="006F4300"/>
    <w:rsid w:val="006F725B"/>
    <w:rsid w:val="0070076E"/>
    <w:rsid w:val="00700D75"/>
    <w:rsid w:val="007047B7"/>
    <w:rsid w:val="0070712A"/>
    <w:rsid w:val="00711BC7"/>
    <w:rsid w:val="00713C31"/>
    <w:rsid w:val="00713E42"/>
    <w:rsid w:val="00716250"/>
    <w:rsid w:val="00722DBF"/>
    <w:rsid w:val="0072331D"/>
    <w:rsid w:val="007239F0"/>
    <w:rsid w:val="00724351"/>
    <w:rsid w:val="007244B6"/>
    <w:rsid w:val="007248B1"/>
    <w:rsid w:val="00725BF6"/>
    <w:rsid w:val="00732440"/>
    <w:rsid w:val="007330FA"/>
    <w:rsid w:val="00736F53"/>
    <w:rsid w:val="00737031"/>
    <w:rsid w:val="00741188"/>
    <w:rsid w:val="0074118F"/>
    <w:rsid w:val="00741841"/>
    <w:rsid w:val="00741FF3"/>
    <w:rsid w:val="00745148"/>
    <w:rsid w:val="00745BC3"/>
    <w:rsid w:val="007503B5"/>
    <w:rsid w:val="00751AB5"/>
    <w:rsid w:val="00751AEC"/>
    <w:rsid w:val="00752651"/>
    <w:rsid w:val="007544DF"/>
    <w:rsid w:val="007545A5"/>
    <w:rsid w:val="007561DB"/>
    <w:rsid w:val="0075795A"/>
    <w:rsid w:val="00762E98"/>
    <w:rsid w:val="007647A7"/>
    <w:rsid w:val="007656CF"/>
    <w:rsid w:val="00772D59"/>
    <w:rsid w:val="00773A61"/>
    <w:rsid w:val="007755A6"/>
    <w:rsid w:val="00775BB0"/>
    <w:rsid w:val="00776A21"/>
    <w:rsid w:val="007806C3"/>
    <w:rsid w:val="007854E6"/>
    <w:rsid w:val="00785E9F"/>
    <w:rsid w:val="007934DE"/>
    <w:rsid w:val="00794181"/>
    <w:rsid w:val="0079574B"/>
    <w:rsid w:val="00795D87"/>
    <w:rsid w:val="007A382D"/>
    <w:rsid w:val="007A5123"/>
    <w:rsid w:val="007B1639"/>
    <w:rsid w:val="007B2D2C"/>
    <w:rsid w:val="007B33C9"/>
    <w:rsid w:val="007B61D2"/>
    <w:rsid w:val="007C256F"/>
    <w:rsid w:val="007C27A5"/>
    <w:rsid w:val="007C4872"/>
    <w:rsid w:val="007C78B2"/>
    <w:rsid w:val="007D1D49"/>
    <w:rsid w:val="007D2251"/>
    <w:rsid w:val="007D3673"/>
    <w:rsid w:val="007D37C0"/>
    <w:rsid w:val="007D4EFF"/>
    <w:rsid w:val="007D4F20"/>
    <w:rsid w:val="007D679C"/>
    <w:rsid w:val="007D7775"/>
    <w:rsid w:val="007D7F28"/>
    <w:rsid w:val="007E055F"/>
    <w:rsid w:val="007E0D7F"/>
    <w:rsid w:val="007E12D9"/>
    <w:rsid w:val="007E2612"/>
    <w:rsid w:val="007E5E2F"/>
    <w:rsid w:val="007E71A8"/>
    <w:rsid w:val="007F0211"/>
    <w:rsid w:val="007F1672"/>
    <w:rsid w:val="007F2356"/>
    <w:rsid w:val="007F437B"/>
    <w:rsid w:val="008006B0"/>
    <w:rsid w:val="0080074A"/>
    <w:rsid w:val="0080536E"/>
    <w:rsid w:val="008054C9"/>
    <w:rsid w:val="00805CBA"/>
    <w:rsid w:val="008065C8"/>
    <w:rsid w:val="0080766D"/>
    <w:rsid w:val="008109AF"/>
    <w:rsid w:val="0081671E"/>
    <w:rsid w:val="008167BB"/>
    <w:rsid w:val="0081742F"/>
    <w:rsid w:val="00821497"/>
    <w:rsid w:val="00824D6B"/>
    <w:rsid w:val="0082611E"/>
    <w:rsid w:val="008270C9"/>
    <w:rsid w:val="008270E5"/>
    <w:rsid w:val="008272CE"/>
    <w:rsid w:val="008317C3"/>
    <w:rsid w:val="008334F5"/>
    <w:rsid w:val="00834022"/>
    <w:rsid w:val="008358BF"/>
    <w:rsid w:val="00836A3E"/>
    <w:rsid w:val="008378C6"/>
    <w:rsid w:val="00840079"/>
    <w:rsid w:val="008438ED"/>
    <w:rsid w:val="00847EEE"/>
    <w:rsid w:val="00850BA4"/>
    <w:rsid w:val="00851307"/>
    <w:rsid w:val="0085717E"/>
    <w:rsid w:val="0086069C"/>
    <w:rsid w:val="0086595F"/>
    <w:rsid w:val="00866CB4"/>
    <w:rsid w:val="008702A3"/>
    <w:rsid w:val="00872531"/>
    <w:rsid w:val="00880A57"/>
    <w:rsid w:val="0088343B"/>
    <w:rsid w:val="008865A0"/>
    <w:rsid w:val="008871AE"/>
    <w:rsid w:val="008962C4"/>
    <w:rsid w:val="008A28E9"/>
    <w:rsid w:val="008A42BE"/>
    <w:rsid w:val="008B3383"/>
    <w:rsid w:val="008B3B73"/>
    <w:rsid w:val="008B3CBA"/>
    <w:rsid w:val="008B4C8E"/>
    <w:rsid w:val="008B6165"/>
    <w:rsid w:val="008C173A"/>
    <w:rsid w:val="008C23E6"/>
    <w:rsid w:val="008C24D9"/>
    <w:rsid w:val="008C3B4F"/>
    <w:rsid w:val="008C7F95"/>
    <w:rsid w:val="008D04BF"/>
    <w:rsid w:val="008D285B"/>
    <w:rsid w:val="008D2867"/>
    <w:rsid w:val="008D335C"/>
    <w:rsid w:val="008D7255"/>
    <w:rsid w:val="008D799D"/>
    <w:rsid w:val="008E1683"/>
    <w:rsid w:val="008E1A3A"/>
    <w:rsid w:val="008E67ED"/>
    <w:rsid w:val="008E6FC2"/>
    <w:rsid w:val="008E7BC8"/>
    <w:rsid w:val="008F3397"/>
    <w:rsid w:val="008F4439"/>
    <w:rsid w:val="008F6792"/>
    <w:rsid w:val="009063B5"/>
    <w:rsid w:val="009076BC"/>
    <w:rsid w:val="00910517"/>
    <w:rsid w:val="00912097"/>
    <w:rsid w:val="00912451"/>
    <w:rsid w:val="00913361"/>
    <w:rsid w:val="00913AB6"/>
    <w:rsid w:val="00923343"/>
    <w:rsid w:val="00924E22"/>
    <w:rsid w:val="009303BF"/>
    <w:rsid w:val="00930ABF"/>
    <w:rsid w:val="009314F5"/>
    <w:rsid w:val="009322D5"/>
    <w:rsid w:val="00933095"/>
    <w:rsid w:val="009334D2"/>
    <w:rsid w:val="00935DB5"/>
    <w:rsid w:val="00940042"/>
    <w:rsid w:val="00940C09"/>
    <w:rsid w:val="009427E4"/>
    <w:rsid w:val="00945163"/>
    <w:rsid w:val="009474D7"/>
    <w:rsid w:val="00956410"/>
    <w:rsid w:val="00956C60"/>
    <w:rsid w:val="00956F2E"/>
    <w:rsid w:val="00961C62"/>
    <w:rsid w:val="00962C07"/>
    <w:rsid w:val="00963893"/>
    <w:rsid w:val="00964543"/>
    <w:rsid w:val="00966C8B"/>
    <w:rsid w:val="00966DE2"/>
    <w:rsid w:val="009704BE"/>
    <w:rsid w:val="0097352B"/>
    <w:rsid w:val="0097367C"/>
    <w:rsid w:val="00973D59"/>
    <w:rsid w:val="00974EF4"/>
    <w:rsid w:val="00976654"/>
    <w:rsid w:val="0097775F"/>
    <w:rsid w:val="00980D36"/>
    <w:rsid w:val="00981CC1"/>
    <w:rsid w:val="00985765"/>
    <w:rsid w:val="00991DE6"/>
    <w:rsid w:val="0099241E"/>
    <w:rsid w:val="00997843"/>
    <w:rsid w:val="009A207D"/>
    <w:rsid w:val="009A2A88"/>
    <w:rsid w:val="009A2F5F"/>
    <w:rsid w:val="009A3D36"/>
    <w:rsid w:val="009A435E"/>
    <w:rsid w:val="009A50A4"/>
    <w:rsid w:val="009A78FC"/>
    <w:rsid w:val="009B1134"/>
    <w:rsid w:val="009B12B8"/>
    <w:rsid w:val="009B55DC"/>
    <w:rsid w:val="009B564E"/>
    <w:rsid w:val="009B5CA7"/>
    <w:rsid w:val="009B5F70"/>
    <w:rsid w:val="009B6890"/>
    <w:rsid w:val="009B79E0"/>
    <w:rsid w:val="009C2C44"/>
    <w:rsid w:val="009C5CF8"/>
    <w:rsid w:val="009D070A"/>
    <w:rsid w:val="009D34AF"/>
    <w:rsid w:val="009D3BB5"/>
    <w:rsid w:val="009D4355"/>
    <w:rsid w:val="009D4868"/>
    <w:rsid w:val="009D67BD"/>
    <w:rsid w:val="009D7FC6"/>
    <w:rsid w:val="009E349E"/>
    <w:rsid w:val="009E6E99"/>
    <w:rsid w:val="009F36FC"/>
    <w:rsid w:val="009F3C98"/>
    <w:rsid w:val="009F7153"/>
    <w:rsid w:val="009F736D"/>
    <w:rsid w:val="00A00BBD"/>
    <w:rsid w:val="00A01676"/>
    <w:rsid w:val="00A01B0E"/>
    <w:rsid w:val="00A15523"/>
    <w:rsid w:val="00A16E45"/>
    <w:rsid w:val="00A17A5B"/>
    <w:rsid w:val="00A22080"/>
    <w:rsid w:val="00A27673"/>
    <w:rsid w:val="00A31D9E"/>
    <w:rsid w:val="00A32492"/>
    <w:rsid w:val="00A3299C"/>
    <w:rsid w:val="00A33A3E"/>
    <w:rsid w:val="00A3640D"/>
    <w:rsid w:val="00A403C2"/>
    <w:rsid w:val="00A415D4"/>
    <w:rsid w:val="00A41618"/>
    <w:rsid w:val="00A4326A"/>
    <w:rsid w:val="00A46C0B"/>
    <w:rsid w:val="00A472D6"/>
    <w:rsid w:val="00A503AB"/>
    <w:rsid w:val="00A53BD4"/>
    <w:rsid w:val="00A5794B"/>
    <w:rsid w:val="00A60641"/>
    <w:rsid w:val="00A60D7E"/>
    <w:rsid w:val="00A61E03"/>
    <w:rsid w:val="00A62DAF"/>
    <w:rsid w:val="00A646D1"/>
    <w:rsid w:val="00A706BC"/>
    <w:rsid w:val="00A730C2"/>
    <w:rsid w:val="00A7365E"/>
    <w:rsid w:val="00A82AED"/>
    <w:rsid w:val="00A83AFB"/>
    <w:rsid w:val="00A851D5"/>
    <w:rsid w:val="00A85A3E"/>
    <w:rsid w:val="00A85C18"/>
    <w:rsid w:val="00A86A9F"/>
    <w:rsid w:val="00A86C13"/>
    <w:rsid w:val="00A8782A"/>
    <w:rsid w:val="00A958A2"/>
    <w:rsid w:val="00A96235"/>
    <w:rsid w:val="00A962EA"/>
    <w:rsid w:val="00A97504"/>
    <w:rsid w:val="00AA2009"/>
    <w:rsid w:val="00AA2503"/>
    <w:rsid w:val="00AA35F5"/>
    <w:rsid w:val="00AA4EF3"/>
    <w:rsid w:val="00AA6DE0"/>
    <w:rsid w:val="00AA7CBB"/>
    <w:rsid w:val="00AB09C2"/>
    <w:rsid w:val="00AB0D48"/>
    <w:rsid w:val="00AB1E8E"/>
    <w:rsid w:val="00AB4F3C"/>
    <w:rsid w:val="00AB6E28"/>
    <w:rsid w:val="00AB7661"/>
    <w:rsid w:val="00AC74DD"/>
    <w:rsid w:val="00AD0BC4"/>
    <w:rsid w:val="00AD2362"/>
    <w:rsid w:val="00AE6B5D"/>
    <w:rsid w:val="00AF0CEF"/>
    <w:rsid w:val="00AF0E16"/>
    <w:rsid w:val="00AF2B52"/>
    <w:rsid w:val="00AF4C19"/>
    <w:rsid w:val="00AF4DBA"/>
    <w:rsid w:val="00B030F3"/>
    <w:rsid w:val="00B0326D"/>
    <w:rsid w:val="00B06D0D"/>
    <w:rsid w:val="00B12429"/>
    <w:rsid w:val="00B12E2D"/>
    <w:rsid w:val="00B1322A"/>
    <w:rsid w:val="00B1375B"/>
    <w:rsid w:val="00B16380"/>
    <w:rsid w:val="00B1759E"/>
    <w:rsid w:val="00B226D9"/>
    <w:rsid w:val="00B24295"/>
    <w:rsid w:val="00B243CF"/>
    <w:rsid w:val="00B256B8"/>
    <w:rsid w:val="00B30240"/>
    <w:rsid w:val="00B30A64"/>
    <w:rsid w:val="00B33E6A"/>
    <w:rsid w:val="00B40C24"/>
    <w:rsid w:val="00B40D2E"/>
    <w:rsid w:val="00B41A4D"/>
    <w:rsid w:val="00B44CA1"/>
    <w:rsid w:val="00B4580C"/>
    <w:rsid w:val="00B4658F"/>
    <w:rsid w:val="00B55601"/>
    <w:rsid w:val="00B57B3D"/>
    <w:rsid w:val="00B60408"/>
    <w:rsid w:val="00B646A6"/>
    <w:rsid w:val="00B676CB"/>
    <w:rsid w:val="00B71DAF"/>
    <w:rsid w:val="00B72AEF"/>
    <w:rsid w:val="00B76A86"/>
    <w:rsid w:val="00B778B2"/>
    <w:rsid w:val="00B826DA"/>
    <w:rsid w:val="00B827F8"/>
    <w:rsid w:val="00B85006"/>
    <w:rsid w:val="00B86824"/>
    <w:rsid w:val="00B9263A"/>
    <w:rsid w:val="00B93BF3"/>
    <w:rsid w:val="00B9651B"/>
    <w:rsid w:val="00B96CF8"/>
    <w:rsid w:val="00B97714"/>
    <w:rsid w:val="00BA28D9"/>
    <w:rsid w:val="00BA5F59"/>
    <w:rsid w:val="00BA7519"/>
    <w:rsid w:val="00BA7871"/>
    <w:rsid w:val="00BB1B8F"/>
    <w:rsid w:val="00BB2075"/>
    <w:rsid w:val="00BB4D73"/>
    <w:rsid w:val="00BB61CC"/>
    <w:rsid w:val="00BB761B"/>
    <w:rsid w:val="00BC3988"/>
    <w:rsid w:val="00BC54A7"/>
    <w:rsid w:val="00BC568C"/>
    <w:rsid w:val="00BC56EC"/>
    <w:rsid w:val="00BC5709"/>
    <w:rsid w:val="00BC59E4"/>
    <w:rsid w:val="00BD3BD6"/>
    <w:rsid w:val="00BD65A5"/>
    <w:rsid w:val="00BE0B7F"/>
    <w:rsid w:val="00BE1452"/>
    <w:rsid w:val="00BE2240"/>
    <w:rsid w:val="00BE4A84"/>
    <w:rsid w:val="00BF1049"/>
    <w:rsid w:val="00BF53D9"/>
    <w:rsid w:val="00BF67D1"/>
    <w:rsid w:val="00C00F28"/>
    <w:rsid w:val="00C01FF8"/>
    <w:rsid w:val="00C03DB7"/>
    <w:rsid w:val="00C04BFF"/>
    <w:rsid w:val="00C04DF9"/>
    <w:rsid w:val="00C04E23"/>
    <w:rsid w:val="00C05D0A"/>
    <w:rsid w:val="00C064F2"/>
    <w:rsid w:val="00C13478"/>
    <w:rsid w:val="00C13D45"/>
    <w:rsid w:val="00C1587E"/>
    <w:rsid w:val="00C17021"/>
    <w:rsid w:val="00C17765"/>
    <w:rsid w:val="00C22353"/>
    <w:rsid w:val="00C27EF7"/>
    <w:rsid w:val="00C31356"/>
    <w:rsid w:val="00C32AEB"/>
    <w:rsid w:val="00C3300A"/>
    <w:rsid w:val="00C33395"/>
    <w:rsid w:val="00C361B5"/>
    <w:rsid w:val="00C368AB"/>
    <w:rsid w:val="00C44268"/>
    <w:rsid w:val="00C45719"/>
    <w:rsid w:val="00C47FB9"/>
    <w:rsid w:val="00C514A6"/>
    <w:rsid w:val="00C56117"/>
    <w:rsid w:val="00C56C98"/>
    <w:rsid w:val="00C571CB"/>
    <w:rsid w:val="00C604AA"/>
    <w:rsid w:val="00C60DED"/>
    <w:rsid w:val="00C614E9"/>
    <w:rsid w:val="00C62102"/>
    <w:rsid w:val="00C62327"/>
    <w:rsid w:val="00C62E83"/>
    <w:rsid w:val="00C64600"/>
    <w:rsid w:val="00C67B3E"/>
    <w:rsid w:val="00C7048F"/>
    <w:rsid w:val="00C7294C"/>
    <w:rsid w:val="00C73204"/>
    <w:rsid w:val="00C762AA"/>
    <w:rsid w:val="00C76CE0"/>
    <w:rsid w:val="00C929E8"/>
    <w:rsid w:val="00C94204"/>
    <w:rsid w:val="00C97616"/>
    <w:rsid w:val="00CA07AF"/>
    <w:rsid w:val="00CA2ECA"/>
    <w:rsid w:val="00CA3CCF"/>
    <w:rsid w:val="00CA6014"/>
    <w:rsid w:val="00CA7B32"/>
    <w:rsid w:val="00CA7E36"/>
    <w:rsid w:val="00CB0C2D"/>
    <w:rsid w:val="00CB17EB"/>
    <w:rsid w:val="00CB2310"/>
    <w:rsid w:val="00CB3184"/>
    <w:rsid w:val="00CB61FB"/>
    <w:rsid w:val="00CB6B68"/>
    <w:rsid w:val="00CB706A"/>
    <w:rsid w:val="00CC04AC"/>
    <w:rsid w:val="00CC48E2"/>
    <w:rsid w:val="00CC598D"/>
    <w:rsid w:val="00CC699B"/>
    <w:rsid w:val="00CC7432"/>
    <w:rsid w:val="00CD73D1"/>
    <w:rsid w:val="00CE473E"/>
    <w:rsid w:val="00CF38DF"/>
    <w:rsid w:val="00CF4E68"/>
    <w:rsid w:val="00CF5FEF"/>
    <w:rsid w:val="00D03088"/>
    <w:rsid w:val="00D04AF5"/>
    <w:rsid w:val="00D05C48"/>
    <w:rsid w:val="00D13055"/>
    <w:rsid w:val="00D15EA6"/>
    <w:rsid w:val="00D16081"/>
    <w:rsid w:val="00D202BA"/>
    <w:rsid w:val="00D21651"/>
    <w:rsid w:val="00D22699"/>
    <w:rsid w:val="00D2339D"/>
    <w:rsid w:val="00D249FE"/>
    <w:rsid w:val="00D2671C"/>
    <w:rsid w:val="00D33F2A"/>
    <w:rsid w:val="00D3433F"/>
    <w:rsid w:val="00D41244"/>
    <w:rsid w:val="00D41D9B"/>
    <w:rsid w:val="00D4217D"/>
    <w:rsid w:val="00D44F60"/>
    <w:rsid w:val="00D45A34"/>
    <w:rsid w:val="00D462FA"/>
    <w:rsid w:val="00D4725F"/>
    <w:rsid w:val="00D47B79"/>
    <w:rsid w:val="00D47BC9"/>
    <w:rsid w:val="00D5014A"/>
    <w:rsid w:val="00D50800"/>
    <w:rsid w:val="00D5196D"/>
    <w:rsid w:val="00D546C5"/>
    <w:rsid w:val="00D562D0"/>
    <w:rsid w:val="00D57082"/>
    <w:rsid w:val="00D57F00"/>
    <w:rsid w:val="00D60C6F"/>
    <w:rsid w:val="00D6276C"/>
    <w:rsid w:val="00D637A3"/>
    <w:rsid w:val="00D664E7"/>
    <w:rsid w:val="00D80845"/>
    <w:rsid w:val="00D81A19"/>
    <w:rsid w:val="00D81B5F"/>
    <w:rsid w:val="00D8364B"/>
    <w:rsid w:val="00D84397"/>
    <w:rsid w:val="00D849A1"/>
    <w:rsid w:val="00D86242"/>
    <w:rsid w:val="00D92A96"/>
    <w:rsid w:val="00D92D98"/>
    <w:rsid w:val="00D941A2"/>
    <w:rsid w:val="00D9496C"/>
    <w:rsid w:val="00D95A9E"/>
    <w:rsid w:val="00D96C56"/>
    <w:rsid w:val="00DA3EB9"/>
    <w:rsid w:val="00DA4006"/>
    <w:rsid w:val="00DA713D"/>
    <w:rsid w:val="00DB0FBA"/>
    <w:rsid w:val="00DB161E"/>
    <w:rsid w:val="00DB2A2E"/>
    <w:rsid w:val="00DB62CD"/>
    <w:rsid w:val="00DC4ABC"/>
    <w:rsid w:val="00DD087B"/>
    <w:rsid w:val="00DD2423"/>
    <w:rsid w:val="00DD58DE"/>
    <w:rsid w:val="00DD6A99"/>
    <w:rsid w:val="00DE3105"/>
    <w:rsid w:val="00DE65CF"/>
    <w:rsid w:val="00DE7EBE"/>
    <w:rsid w:val="00DF14A6"/>
    <w:rsid w:val="00DF2E39"/>
    <w:rsid w:val="00DF40D0"/>
    <w:rsid w:val="00DF47E3"/>
    <w:rsid w:val="00DF51F0"/>
    <w:rsid w:val="00DF6390"/>
    <w:rsid w:val="00DF73DB"/>
    <w:rsid w:val="00E01581"/>
    <w:rsid w:val="00E0474D"/>
    <w:rsid w:val="00E073A2"/>
    <w:rsid w:val="00E1092E"/>
    <w:rsid w:val="00E11081"/>
    <w:rsid w:val="00E1211E"/>
    <w:rsid w:val="00E12603"/>
    <w:rsid w:val="00E14205"/>
    <w:rsid w:val="00E14632"/>
    <w:rsid w:val="00E15CB3"/>
    <w:rsid w:val="00E160F2"/>
    <w:rsid w:val="00E23692"/>
    <w:rsid w:val="00E35999"/>
    <w:rsid w:val="00E45410"/>
    <w:rsid w:val="00E47145"/>
    <w:rsid w:val="00E47806"/>
    <w:rsid w:val="00E50AC0"/>
    <w:rsid w:val="00E51933"/>
    <w:rsid w:val="00E5550D"/>
    <w:rsid w:val="00E56037"/>
    <w:rsid w:val="00E57B1C"/>
    <w:rsid w:val="00E6003E"/>
    <w:rsid w:val="00E6056A"/>
    <w:rsid w:val="00E6095F"/>
    <w:rsid w:val="00E6141C"/>
    <w:rsid w:val="00E614FB"/>
    <w:rsid w:val="00E61CD3"/>
    <w:rsid w:val="00E61F80"/>
    <w:rsid w:val="00E62245"/>
    <w:rsid w:val="00E65764"/>
    <w:rsid w:val="00E67775"/>
    <w:rsid w:val="00E71467"/>
    <w:rsid w:val="00E7329C"/>
    <w:rsid w:val="00E74B14"/>
    <w:rsid w:val="00E75665"/>
    <w:rsid w:val="00E8057B"/>
    <w:rsid w:val="00E80672"/>
    <w:rsid w:val="00E82EED"/>
    <w:rsid w:val="00E850FF"/>
    <w:rsid w:val="00E87637"/>
    <w:rsid w:val="00E927E4"/>
    <w:rsid w:val="00E949BE"/>
    <w:rsid w:val="00E954A5"/>
    <w:rsid w:val="00EA040E"/>
    <w:rsid w:val="00EA1090"/>
    <w:rsid w:val="00EA5F0F"/>
    <w:rsid w:val="00EB1819"/>
    <w:rsid w:val="00EB5E2F"/>
    <w:rsid w:val="00EB6DAA"/>
    <w:rsid w:val="00EB6E85"/>
    <w:rsid w:val="00EC2E45"/>
    <w:rsid w:val="00EC671D"/>
    <w:rsid w:val="00ED088D"/>
    <w:rsid w:val="00ED0A81"/>
    <w:rsid w:val="00ED2799"/>
    <w:rsid w:val="00ED3124"/>
    <w:rsid w:val="00EE0079"/>
    <w:rsid w:val="00EE3439"/>
    <w:rsid w:val="00EE37C0"/>
    <w:rsid w:val="00EE4B69"/>
    <w:rsid w:val="00EF14CC"/>
    <w:rsid w:val="00EF348F"/>
    <w:rsid w:val="00EF4617"/>
    <w:rsid w:val="00EF4F7D"/>
    <w:rsid w:val="00EF6191"/>
    <w:rsid w:val="00EF6EEB"/>
    <w:rsid w:val="00F01AA6"/>
    <w:rsid w:val="00F02F57"/>
    <w:rsid w:val="00F03173"/>
    <w:rsid w:val="00F035A0"/>
    <w:rsid w:val="00F04D71"/>
    <w:rsid w:val="00F11C0F"/>
    <w:rsid w:val="00F11D87"/>
    <w:rsid w:val="00F1210B"/>
    <w:rsid w:val="00F1287B"/>
    <w:rsid w:val="00F148F2"/>
    <w:rsid w:val="00F179FA"/>
    <w:rsid w:val="00F20779"/>
    <w:rsid w:val="00F306CB"/>
    <w:rsid w:val="00F32021"/>
    <w:rsid w:val="00F323EE"/>
    <w:rsid w:val="00F35333"/>
    <w:rsid w:val="00F40E50"/>
    <w:rsid w:val="00F47064"/>
    <w:rsid w:val="00F50697"/>
    <w:rsid w:val="00F52C57"/>
    <w:rsid w:val="00F531CE"/>
    <w:rsid w:val="00F533DB"/>
    <w:rsid w:val="00F61079"/>
    <w:rsid w:val="00F61109"/>
    <w:rsid w:val="00F6135C"/>
    <w:rsid w:val="00F637F3"/>
    <w:rsid w:val="00F64353"/>
    <w:rsid w:val="00F645C4"/>
    <w:rsid w:val="00F6463C"/>
    <w:rsid w:val="00F64E71"/>
    <w:rsid w:val="00F6762F"/>
    <w:rsid w:val="00F67EF9"/>
    <w:rsid w:val="00F70773"/>
    <w:rsid w:val="00F70831"/>
    <w:rsid w:val="00F71C7A"/>
    <w:rsid w:val="00F7237B"/>
    <w:rsid w:val="00F73CC4"/>
    <w:rsid w:val="00F803E1"/>
    <w:rsid w:val="00F8213D"/>
    <w:rsid w:val="00F82824"/>
    <w:rsid w:val="00F82B33"/>
    <w:rsid w:val="00F83254"/>
    <w:rsid w:val="00F835BB"/>
    <w:rsid w:val="00F83A68"/>
    <w:rsid w:val="00F865B8"/>
    <w:rsid w:val="00F878CD"/>
    <w:rsid w:val="00F9235D"/>
    <w:rsid w:val="00F92E3F"/>
    <w:rsid w:val="00F9624F"/>
    <w:rsid w:val="00F96C3B"/>
    <w:rsid w:val="00F9756E"/>
    <w:rsid w:val="00FA2274"/>
    <w:rsid w:val="00FA39D6"/>
    <w:rsid w:val="00FA4457"/>
    <w:rsid w:val="00FA4AE9"/>
    <w:rsid w:val="00FA5AD1"/>
    <w:rsid w:val="00FA5B67"/>
    <w:rsid w:val="00FB2143"/>
    <w:rsid w:val="00FB2C83"/>
    <w:rsid w:val="00FC2CFF"/>
    <w:rsid w:val="00FC33DE"/>
    <w:rsid w:val="00FC3EC2"/>
    <w:rsid w:val="00FC4126"/>
    <w:rsid w:val="00FC446E"/>
    <w:rsid w:val="00FC63A2"/>
    <w:rsid w:val="00FD11F2"/>
    <w:rsid w:val="00FD11FA"/>
    <w:rsid w:val="00FD18D9"/>
    <w:rsid w:val="00FD260F"/>
    <w:rsid w:val="00FD44FC"/>
    <w:rsid w:val="00FD5943"/>
    <w:rsid w:val="00FD5A0F"/>
    <w:rsid w:val="00FD5BCF"/>
    <w:rsid w:val="00FE113D"/>
    <w:rsid w:val="00FE127E"/>
    <w:rsid w:val="00FE22DF"/>
    <w:rsid w:val="00FE481A"/>
    <w:rsid w:val="00FE530B"/>
    <w:rsid w:val="00FE547D"/>
    <w:rsid w:val="00FE5F76"/>
    <w:rsid w:val="00FE6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15678"/>
  <w15:chartTrackingRefBased/>
  <w15:docId w15:val="{AC40EC2E-7662-47ED-899A-AA755B5C6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E28"/>
    <w:pPr>
      <w:spacing w:line="256" w:lineRule="auto"/>
    </w:pPr>
  </w:style>
  <w:style w:type="paragraph" w:styleId="Heading1">
    <w:name w:val="heading 1"/>
    <w:basedOn w:val="Normal"/>
    <w:next w:val="Normal"/>
    <w:link w:val="Heading1Char"/>
    <w:uiPriority w:val="9"/>
    <w:qFormat/>
    <w:rsid w:val="008378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66D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6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E28"/>
  </w:style>
  <w:style w:type="paragraph" w:styleId="Footer">
    <w:name w:val="footer"/>
    <w:basedOn w:val="Normal"/>
    <w:link w:val="FooterChar"/>
    <w:uiPriority w:val="99"/>
    <w:unhideWhenUsed/>
    <w:rsid w:val="00AB6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E28"/>
  </w:style>
  <w:style w:type="character" w:customStyle="1" w:styleId="Heading2Char">
    <w:name w:val="Heading 2 Char"/>
    <w:basedOn w:val="DefaultParagraphFont"/>
    <w:link w:val="Heading2"/>
    <w:uiPriority w:val="9"/>
    <w:semiHidden/>
    <w:rsid w:val="00966DE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33A3E"/>
    <w:pPr>
      <w:ind w:left="720"/>
      <w:contextualSpacing/>
    </w:pPr>
  </w:style>
  <w:style w:type="character" w:styleId="Hyperlink">
    <w:name w:val="Hyperlink"/>
    <w:basedOn w:val="DefaultParagraphFont"/>
    <w:uiPriority w:val="99"/>
    <w:unhideWhenUsed/>
    <w:rsid w:val="007F437B"/>
    <w:rPr>
      <w:color w:val="0563C1" w:themeColor="hyperlink"/>
      <w:u w:val="single"/>
    </w:rPr>
  </w:style>
  <w:style w:type="character" w:styleId="UnresolvedMention">
    <w:name w:val="Unresolved Mention"/>
    <w:basedOn w:val="DefaultParagraphFont"/>
    <w:uiPriority w:val="99"/>
    <w:semiHidden/>
    <w:unhideWhenUsed/>
    <w:rsid w:val="007F437B"/>
    <w:rPr>
      <w:color w:val="605E5C"/>
      <w:shd w:val="clear" w:color="auto" w:fill="E1DFDD"/>
    </w:rPr>
  </w:style>
  <w:style w:type="character" w:customStyle="1" w:styleId="Heading1Char">
    <w:name w:val="Heading 1 Char"/>
    <w:basedOn w:val="DefaultParagraphFont"/>
    <w:link w:val="Heading1"/>
    <w:uiPriority w:val="9"/>
    <w:rsid w:val="008378C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36960">
      <w:bodyDiv w:val="1"/>
      <w:marLeft w:val="0"/>
      <w:marRight w:val="0"/>
      <w:marTop w:val="0"/>
      <w:marBottom w:val="0"/>
      <w:divBdr>
        <w:top w:val="none" w:sz="0" w:space="0" w:color="auto"/>
        <w:left w:val="none" w:sz="0" w:space="0" w:color="auto"/>
        <w:bottom w:val="none" w:sz="0" w:space="0" w:color="auto"/>
        <w:right w:val="none" w:sz="0" w:space="0" w:color="auto"/>
      </w:divBdr>
    </w:div>
    <w:div w:id="178200548">
      <w:bodyDiv w:val="1"/>
      <w:marLeft w:val="0"/>
      <w:marRight w:val="0"/>
      <w:marTop w:val="0"/>
      <w:marBottom w:val="0"/>
      <w:divBdr>
        <w:top w:val="none" w:sz="0" w:space="0" w:color="auto"/>
        <w:left w:val="none" w:sz="0" w:space="0" w:color="auto"/>
        <w:bottom w:val="none" w:sz="0" w:space="0" w:color="auto"/>
        <w:right w:val="none" w:sz="0" w:space="0" w:color="auto"/>
      </w:divBdr>
    </w:div>
    <w:div w:id="485903001">
      <w:bodyDiv w:val="1"/>
      <w:marLeft w:val="0"/>
      <w:marRight w:val="0"/>
      <w:marTop w:val="0"/>
      <w:marBottom w:val="0"/>
      <w:divBdr>
        <w:top w:val="none" w:sz="0" w:space="0" w:color="auto"/>
        <w:left w:val="none" w:sz="0" w:space="0" w:color="auto"/>
        <w:bottom w:val="none" w:sz="0" w:space="0" w:color="auto"/>
        <w:right w:val="none" w:sz="0" w:space="0" w:color="auto"/>
      </w:divBdr>
    </w:div>
    <w:div w:id="622225227">
      <w:bodyDiv w:val="1"/>
      <w:marLeft w:val="0"/>
      <w:marRight w:val="0"/>
      <w:marTop w:val="0"/>
      <w:marBottom w:val="0"/>
      <w:divBdr>
        <w:top w:val="none" w:sz="0" w:space="0" w:color="auto"/>
        <w:left w:val="none" w:sz="0" w:space="0" w:color="auto"/>
        <w:bottom w:val="none" w:sz="0" w:space="0" w:color="auto"/>
        <w:right w:val="none" w:sz="0" w:space="0" w:color="auto"/>
      </w:divBdr>
    </w:div>
    <w:div w:id="787116374">
      <w:bodyDiv w:val="1"/>
      <w:marLeft w:val="0"/>
      <w:marRight w:val="0"/>
      <w:marTop w:val="0"/>
      <w:marBottom w:val="0"/>
      <w:divBdr>
        <w:top w:val="none" w:sz="0" w:space="0" w:color="auto"/>
        <w:left w:val="none" w:sz="0" w:space="0" w:color="auto"/>
        <w:bottom w:val="none" w:sz="0" w:space="0" w:color="auto"/>
        <w:right w:val="none" w:sz="0" w:space="0" w:color="auto"/>
      </w:divBdr>
    </w:div>
    <w:div w:id="800227223">
      <w:bodyDiv w:val="1"/>
      <w:marLeft w:val="0"/>
      <w:marRight w:val="0"/>
      <w:marTop w:val="0"/>
      <w:marBottom w:val="0"/>
      <w:divBdr>
        <w:top w:val="none" w:sz="0" w:space="0" w:color="auto"/>
        <w:left w:val="none" w:sz="0" w:space="0" w:color="auto"/>
        <w:bottom w:val="none" w:sz="0" w:space="0" w:color="auto"/>
        <w:right w:val="none" w:sz="0" w:space="0" w:color="auto"/>
      </w:divBdr>
    </w:div>
    <w:div w:id="1056512703">
      <w:bodyDiv w:val="1"/>
      <w:marLeft w:val="0"/>
      <w:marRight w:val="0"/>
      <w:marTop w:val="0"/>
      <w:marBottom w:val="0"/>
      <w:divBdr>
        <w:top w:val="none" w:sz="0" w:space="0" w:color="auto"/>
        <w:left w:val="none" w:sz="0" w:space="0" w:color="auto"/>
        <w:bottom w:val="none" w:sz="0" w:space="0" w:color="auto"/>
        <w:right w:val="none" w:sz="0" w:space="0" w:color="auto"/>
      </w:divBdr>
      <w:divsChild>
        <w:div w:id="221797803">
          <w:marLeft w:val="0"/>
          <w:marRight w:val="0"/>
          <w:marTop w:val="0"/>
          <w:marBottom w:val="0"/>
          <w:divBdr>
            <w:top w:val="none" w:sz="0" w:space="0" w:color="auto"/>
            <w:left w:val="none" w:sz="0" w:space="0" w:color="auto"/>
            <w:bottom w:val="none" w:sz="0" w:space="0" w:color="auto"/>
            <w:right w:val="none" w:sz="0" w:space="0" w:color="auto"/>
          </w:divBdr>
        </w:div>
        <w:div w:id="466164586">
          <w:marLeft w:val="0"/>
          <w:marRight w:val="0"/>
          <w:marTop w:val="0"/>
          <w:marBottom w:val="0"/>
          <w:divBdr>
            <w:top w:val="none" w:sz="0" w:space="0" w:color="auto"/>
            <w:left w:val="none" w:sz="0" w:space="0" w:color="auto"/>
            <w:bottom w:val="none" w:sz="0" w:space="0" w:color="auto"/>
            <w:right w:val="none" w:sz="0" w:space="0" w:color="auto"/>
          </w:divBdr>
        </w:div>
      </w:divsChild>
    </w:div>
    <w:div w:id="1833985278">
      <w:bodyDiv w:val="1"/>
      <w:marLeft w:val="0"/>
      <w:marRight w:val="0"/>
      <w:marTop w:val="0"/>
      <w:marBottom w:val="0"/>
      <w:divBdr>
        <w:top w:val="none" w:sz="0" w:space="0" w:color="auto"/>
        <w:left w:val="none" w:sz="0" w:space="0" w:color="auto"/>
        <w:bottom w:val="none" w:sz="0" w:space="0" w:color="auto"/>
        <w:right w:val="none" w:sz="0" w:space="0" w:color="auto"/>
      </w:divBdr>
    </w:div>
    <w:div w:id="197690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proxy-library.ashford.edu/10.1109/JSYST.2015.242325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21</TotalTime>
  <Pages>27</Pages>
  <Words>4315</Words>
  <Characters>24599</Characters>
  <Application>Microsoft Office Word</Application>
  <DocSecurity>0</DocSecurity>
  <Lines>204</Lines>
  <Paragraphs>57</Paragraphs>
  <ScaleCrop>false</ScaleCrop>
  <Company/>
  <LinksUpToDate>false</LinksUpToDate>
  <CharactersWithSpaces>2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1047</cp:revision>
  <dcterms:created xsi:type="dcterms:W3CDTF">2021-11-29T07:56:00Z</dcterms:created>
  <dcterms:modified xsi:type="dcterms:W3CDTF">2021-12-21T02:28:00Z</dcterms:modified>
</cp:coreProperties>
</file>